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51D1" w:rsidRPr="00033341" w:rsidRDefault="002D6C1D" w:rsidP="008A50FA">
      <w:pPr>
        <w:spacing w:after="0" w:line="240" w:lineRule="auto"/>
        <w:ind w:left="-540" w:firstLine="90"/>
        <w:jc w:val="thaiDistribute"/>
        <w:rPr>
          <w:rFonts w:ascii="TH SarabunPSK" w:hAnsi="TH SarabunPSK" w:cs="TH SarabunPSK"/>
          <w:b/>
          <w:bCs/>
          <w:i/>
          <w:iCs/>
          <w:sz w:val="28"/>
          <w:szCs w:val="36"/>
        </w:rPr>
      </w:pPr>
      <w:r w:rsidRPr="00033341">
        <w:rPr>
          <w:rFonts w:ascii="TH SarabunPSK" w:hAnsi="TH SarabunPSK" w:cs="TH SarabunPSK"/>
          <w:b/>
          <w:bCs/>
          <w:i/>
          <w:iCs/>
          <w:noProof/>
          <w:sz w:val="28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0</wp:posOffset>
            </wp:positionV>
            <wp:extent cx="6515100" cy="1519555"/>
            <wp:effectExtent l="0" t="0" r="0" b="4445"/>
            <wp:wrapSquare wrapText="bothSides"/>
            <wp:docPr id="6" name="Picture 3" descr="G:\header_report RED ps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header_report RED ps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519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C3860">
        <w:rPr>
          <w:rFonts w:ascii="TH SarabunPSK" w:hAnsi="TH SarabunPSK" w:cs="TH SarabunPSK"/>
          <w:b/>
          <w:bCs/>
          <w:i/>
          <w:iCs/>
          <w:sz w:val="28"/>
          <w:szCs w:val="36"/>
        </w:rPr>
        <w:t xml:space="preserve"> </w:t>
      </w:r>
    </w:p>
    <w:p w:rsidR="00F16CA4" w:rsidRDefault="00C43BB9" w:rsidP="00F16CA4">
      <w:pPr>
        <w:spacing w:after="0" w:line="240" w:lineRule="auto"/>
        <w:jc w:val="right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28"/>
          <w:szCs w:val="36"/>
          <w:cs/>
        </w:rPr>
        <w:t xml:space="preserve">  </w:t>
      </w:r>
      <w:r w:rsidR="00B30976" w:rsidRPr="00033341">
        <w:rPr>
          <w:rFonts w:ascii="TH SarabunPSK" w:hAnsi="TH SarabunPSK" w:cs="TH SarabunPSK"/>
          <w:b/>
          <w:bCs/>
          <w:sz w:val="28"/>
          <w:szCs w:val="36"/>
          <w:cs/>
        </w:rPr>
        <w:t>วันที่</w:t>
      </w:r>
      <w:r w:rsidR="00FE6733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7C6B7B">
        <w:rPr>
          <w:rFonts w:ascii="TH SarabunPSK" w:hAnsi="TH SarabunPSK" w:cs="TH SarabunPSK" w:hint="cs"/>
          <w:b/>
          <w:bCs/>
          <w:sz w:val="36"/>
          <w:szCs w:val="36"/>
          <w:cs/>
        </w:rPr>
        <w:t>18</w:t>
      </w:r>
      <w:r w:rsidR="001C69F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ธันวาคม</w:t>
      </w:r>
      <w:r w:rsidR="0064624A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335C32">
        <w:rPr>
          <w:rFonts w:ascii="TH SarabunPSK" w:hAnsi="TH SarabunPSK" w:cs="TH SarabunPSK" w:hint="cs"/>
          <w:b/>
          <w:bCs/>
          <w:sz w:val="36"/>
          <w:szCs w:val="36"/>
          <w:cs/>
        </w:rPr>
        <w:t>25</w:t>
      </w:r>
      <w:r w:rsidR="0064624A">
        <w:rPr>
          <w:rFonts w:ascii="TH SarabunPSK" w:hAnsi="TH SarabunPSK" w:cs="TH SarabunPSK" w:hint="cs"/>
          <w:b/>
          <w:bCs/>
          <w:sz w:val="36"/>
          <w:szCs w:val="36"/>
          <w:cs/>
        </w:rPr>
        <w:t>60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rPr>
          <w:rFonts w:ascii="THSarabunPSK-Bold" w:hAnsi="THSarabunPSK-Bold" w:cs="THSarabunPSK-Bold" w:hint="cs"/>
          <w:b/>
          <w:bCs/>
          <w:color w:val="C30000"/>
          <w:sz w:val="38"/>
          <w:szCs w:val="38"/>
        </w:rPr>
      </w:pP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1"/>
          <w:szCs w:val="21"/>
        </w:rPr>
      </w:pPr>
      <w:r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พรรครีพับลิกัน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เปิดเ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ผยเนื้อหาร่างก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ฏหมาย</w:t>
      </w:r>
      <w:r w:rsidRPr="0086342F"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ปฏิรูปภาษี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ฉบับที่สส. และสว. เห็นชอบร่วมกัน</w:t>
      </w:r>
    </w:p>
    <w:p w:rsidR="00BA1F27" w:rsidRDefault="00E368F9" w:rsidP="00BA1F27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color w:val="000000"/>
          <w:sz w:val="32"/>
          <w:szCs w:val="32"/>
        </w:rPr>
      </w:pPr>
      <w:r>
        <w:rPr>
          <w:rFonts w:ascii="THSarabunPSK" w:hAnsi="THSarabunPSK" w:cs="THSarabunPSK" w:hint="cs"/>
          <w:color w:val="000000"/>
          <w:sz w:val="32"/>
          <w:szCs w:val="32"/>
          <w:cs/>
        </w:rPr>
        <w:t>เมื่อวัน</w:t>
      </w:r>
      <w:r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ที่ </w:t>
      </w:r>
      <w:r>
        <w:rPr>
          <w:rFonts w:ascii="THSarabunPSK" w:hAnsi="THSarabunPSK" w:cs="THSarabunPSK"/>
          <w:color w:val="000000"/>
          <w:sz w:val="32"/>
          <w:szCs w:val="32"/>
        </w:rPr>
        <w:t>15</w:t>
      </w:r>
      <w:r w:rsidRPr="0086342F"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ธันวาคม </w:t>
      </w:r>
      <w:r w:rsidRPr="0086342F">
        <w:rPr>
          <w:rFonts w:ascii="THSarabunPSK" w:hAnsi="THSarabunPSK" w:cs="THSarabunPSK"/>
          <w:color w:val="000000"/>
          <w:sz w:val="32"/>
          <w:szCs w:val="32"/>
        </w:rPr>
        <w:t xml:space="preserve">2560 </w:t>
      </w:r>
      <w:r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พรรครีพับลิกันได้เปิดเผยรายละเอียดขั้นสุดท้ายของร่างกฎหมายปฏิรูปภาษี </w:t>
      </w:r>
      <w:r w:rsidRPr="00155FAB">
        <w:rPr>
          <w:rFonts w:ascii="THSarabunPSK" w:hAnsi="THSarabunPSK" w:cs="THSarabunPSK"/>
          <w:color w:val="000000"/>
          <w:sz w:val="32"/>
          <w:szCs w:val="32"/>
        </w:rPr>
        <w:t>“Tax Cuts and Jobs Act” </w:t>
      </w:r>
      <w:r w:rsidRPr="00155FAB">
        <w:rPr>
          <w:rFonts w:ascii="THSarabunPSK" w:hAnsi="THSarabunPSK" w:cs="THSarabunPSK"/>
          <w:color w:val="000000"/>
          <w:sz w:val="32"/>
          <w:szCs w:val="32"/>
          <w:cs/>
        </w:rPr>
        <w:t>ฉบับที่ ส.ส. และ ส.ว. เห็นชอบร่วมกัน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สรุปสาระสำคัญดังนี้ </w:t>
      </w:r>
    </w:p>
    <w:p w:rsidR="00E368F9" w:rsidRPr="00BA1F27" w:rsidRDefault="003A1E06" w:rsidP="00BA1F27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color w:val="000000"/>
          <w:sz w:val="32"/>
          <w:szCs w:val="32"/>
        </w:rPr>
      </w:pPr>
      <w:r>
        <w:rPr>
          <w:rFonts w:ascii="THSarabunPSK" w:hAnsi="THSarabunPSK" w:cs="THSarabunPSK" w:hint="cs"/>
          <w:b/>
          <w:bCs/>
          <w:sz w:val="32"/>
          <w:szCs w:val="32"/>
          <w:u w:val="single"/>
          <w:cs/>
        </w:rPr>
        <w:t>การปฏิรูปภาษีสำ</w:t>
      </w:r>
      <w:r w:rsidR="00E368F9" w:rsidRPr="00BA1F27">
        <w:rPr>
          <w:rFonts w:ascii="THSarabunPSK" w:hAnsi="THSarabunPSK" w:cs="THSarabunPSK" w:hint="cs"/>
          <w:b/>
          <w:bCs/>
          <w:sz w:val="32"/>
          <w:szCs w:val="32"/>
          <w:u w:val="single"/>
          <w:cs/>
        </w:rPr>
        <w:t>หรับบุคคลธรรมดา</w:t>
      </w:r>
      <w:r w:rsidR="00E368F9" w:rsidRPr="00CC05E9">
        <w:rPr>
          <w:rFonts w:ascii="THSarabunPSK" w:hAnsi="THSarabunPSK" w:cs="THSarabunPSK" w:hint="cs"/>
          <w:sz w:val="32"/>
          <w:szCs w:val="32"/>
          <w:cs/>
        </w:rPr>
        <w:t xml:space="preserve"> </w:t>
      </w:r>
      <w:r w:rsidR="00E368F9">
        <w:rPr>
          <w:rFonts w:ascii="THSarabunPSK" w:hAnsi="THSarabunPSK" w:cs="THSarabunPSK" w:hint="cs"/>
          <w:sz w:val="32"/>
          <w:szCs w:val="32"/>
          <w:cs/>
        </w:rPr>
        <w:t xml:space="preserve">มีผลตั้งแต่วันที่ </w:t>
      </w:r>
      <w:r w:rsidR="00E368F9">
        <w:rPr>
          <w:rFonts w:ascii="THSarabunPSK" w:hAnsi="THSarabunPSK" w:cs="THSarabunPSK"/>
          <w:sz w:val="32"/>
          <w:szCs w:val="32"/>
        </w:rPr>
        <w:t xml:space="preserve">1 </w:t>
      </w:r>
      <w:r w:rsidR="00E368F9">
        <w:rPr>
          <w:rFonts w:ascii="THSarabunPSK" w:hAnsi="THSarabunPSK" w:cs="THSarabunPSK" w:hint="cs"/>
          <w:sz w:val="32"/>
          <w:szCs w:val="32"/>
          <w:cs/>
        </w:rPr>
        <w:t xml:space="preserve">ม.ค. </w:t>
      </w:r>
      <w:r w:rsidR="00E368F9">
        <w:rPr>
          <w:rFonts w:ascii="THSarabunPSK" w:hAnsi="THSarabunPSK" w:cs="THSarabunPSK"/>
          <w:sz w:val="32"/>
          <w:szCs w:val="32"/>
        </w:rPr>
        <w:t>2561</w:t>
      </w:r>
      <w:r w:rsidR="00E368F9">
        <w:rPr>
          <w:rFonts w:ascii="THSarabunPSK" w:hAnsi="THSarabunPSK" w:cs="THSarabunPSK" w:hint="cs"/>
          <w:sz w:val="32"/>
          <w:szCs w:val="32"/>
          <w:cs/>
        </w:rPr>
        <w:t xml:space="preserve"> จนถึงสิ้นปี </w:t>
      </w:r>
      <w:r w:rsidR="00E368F9">
        <w:rPr>
          <w:rFonts w:ascii="THSarabunPSK" w:hAnsi="THSarabunPSK" w:cs="THSarabunPSK"/>
          <w:sz w:val="32"/>
          <w:szCs w:val="32"/>
        </w:rPr>
        <w:t>2568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อัตราภาษีเงินได้บุคคลธรรมดา</w:t>
      </w:r>
      <w:r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>:</w:t>
      </w:r>
      <w:r w:rsidRPr="00DE556E">
        <w:rPr>
          <w:rFonts w:ascii="THSarabunPSK" w:hAnsi="THSarabunPSK" w:cs="THSarabunPSK"/>
          <w:sz w:val="32"/>
          <w:szCs w:val="32"/>
        </w:rPr>
        <w:t xml:space="preserve"> </w:t>
      </w:r>
      <w:r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คงจำนวนขั้นบันไดของการคำนวณภาษีไว้ที่ </w:t>
      </w:r>
      <w:r w:rsidRPr="0086342F">
        <w:rPr>
          <w:rFonts w:ascii="THSarabunPSK" w:hAnsi="THSarabunPSK" w:cs="THSarabunPSK"/>
          <w:color w:val="000000"/>
          <w:sz w:val="32"/>
          <w:szCs w:val="32"/>
        </w:rPr>
        <w:t xml:space="preserve">7 </w:t>
      </w:r>
      <w:r w:rsidRPr="0086342F">
        <w:rPr>
          <w:rFonts w:ascii="THSarabunPSK" w:hAnsi="THSarabunPSK" w:cs="THSarabunPSK"/>
          <w:color w:val="000000"/>
          <w:sz w:val="32"/>
          <w:szCs w:val="32"/>
          <w:cs/>
        </w:rPr>
        <w:t>ขั้น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แต่มีการปรับลดอัตราภาษีในแต่ละขั้น</w:t>
      </w:r>
      <w:r w:rsidRPr="00B73FD2">
        <w:rPr>
          <w:rFonts w:ascii="THSarabunPSK" w:hAnsi="THSarabunPSK" w:cs="THSarabunPSK" w:hint="cs"/>
          <w:sz w:val="32"/>
          <w:szCs w:val="32"/>
          <w:cs/>
        </w:rPr>
        <w:t>เป็น</w:t>
      </w:r>
      <w:r w:rsidRPr="00DE556E">
        <w:rPr>
          <w:rFonts w:ascii="THSarabunPSK" w:hAnsi="THSarabunPSK" w:cs="THSarabunPSK"/>
          <w:sz w:val="32"/>
          <w:szCs w:val="32"/>
          <w:cs/>
        </w:rPr>
        <w:t>ร้อยละ 10</w:t>
      </w:r>
      <w:r w:rsidRPr="00DE556E">
        <w:rPr>
          <w:rFonts w:ascii="THSarabunPSK" w:hAnsi="THSarabunPSK" w:cs="THSarabunPSK"/>
          <w:sz w:val="32"/>
          <w:szCs w:val="32"/>
        </w:rPr>
        <w:t>, 12, 22, 24, 32, 35 </w:t>
      </w:r>
      <w:r w:rsidRPr="00DE556E">
        <w:rPr>
          <w:rFonts w:ascii="THSarabunPSK" w:hAnsi="THSarabunPSK" w:cs="THSarabunPSK"/>
          <w:sz w:val="32"/>
          <w:szCs w:val="32"/>
          <w:cs/>
        </w:rPr>
        <w:t>และ 37</w:t>
      </w:r>
      <w:r>
        <w:rPr>
          <w:rFonts w:ascii="THSarabunPSK" w:hAnsi="THSarabunPSK" w:cs="THSarabunPSK" w:hint="cs"/>
          <w:sz w:val="32"/>
          <w:szCs w:val="32"/>
          <w:cs/>
        </w:rPr>
        <w:t xml:space="preserve"> (จากเดิมกฎหมายปัจจุบันร้อยละ</w:t>
      </w:r>
      <w:r>
        <w:rPr>
          <w:rFonts w:ascii="THSarabunPSK" w:hAnsi="THSarabunPSK" w:cs="THSarabunPSK"/>
          <w:sz w:val="32"/>
          <w:szCs w:val="32"/>
        </w:rPr>
        <w:t xml:space="preserve"> 10, 15, 25, 28, 33, 35 </w:t>
      </w:r>
      <w:r>
        <w:rPr>
          <w:rFonts w:ascii="THSarabunPSK" w:hAnsi="THSarabunPSK" w:cs="THSarabunPSK" w:hint="cs"/>
          <w:sz w:val="32"/>
          <w:szCs w:val="32"/>
          <w:cs/>
        </w:rPr>
        <w:t xml:space="preserve">และ </w:t>
      </w:r>
      <w:r>
        <w:rPr>
          <w:rFonts w:ascii="THSarabunPSK" w:hAnsi="THSarabunPSK" w:cs="THSarabunPSK"/>
          <w:sz w:val="32"/>
          <w:szCs w:val="32"/>
        </w:rPr>
        <w:t xml:space="preserve">39.6) 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Pr="00BA1F27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การหักลดหย่อนมาตรฐาน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>:</w:t>
      </w:r>
      <w:r w:rsidR="00BA1F27">
        <w:rPr>
          <w:rFonts w:ascii="THSarabunPSK" w:hAnsi="THSarabunPSK" w:cs="THSarabunPSK" w:hint="cs"/>
          <w:sz w:val="32"/>
          <w:szCs w:val="32"/>
          <w:cs/>
        </w:rPr>
        <w:t xml:space="preserve"> เพิ่มวงเงินหักลดหย่อน</w:t>
      </w:r>
      <w:r>
        <w:rPr>
          <w:rFonts w:ascii="THSarabunPSK" w:hAnsi="THSarabunPSK" w:cs="THSarabunPSK" w:hint="cs"/>
          <w:sz w:val="32"/>
          <w:szCs w:val="32"/>
          <w:cs/>
        </w:rPr>
        <w:t>เกือบ</w:t>
      </w:r>
      <w:r>
        <w:rPr>
          <w:rFonts w:ascii="THSarabunPSK" w:hAnsi="THSarabunPSK" w:cs="THSarabunPSK"/>
          <w:sz w:val="32"/>
          <w:szCs w:val="32"/>
        </w:rPr>
        <w:t xml:space="preserve"> 2 </w:t>
      </w:r>
      <w:r>
        <w:rPr>
          <w:rFonts w:ascii="THSarabunPSK" w:hAnsi="THSarabunPSK" w:cs="THSarabunPSK" w:hint="cs"/>
          <w:sz w:val="32"/>
          <w:szCs w:val="32"/>
          <w:cs/>
        </w:rPr>
        <w:t>เท่า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เป็น</w:t>
      </w:r>
      <w:r>
        <w:rPr>
          <w:rFonts w:ascii="THSarabunPSK" w:hAnsi="THSarabunPSK" w:cs="THSarabunPSK"/>
          <w:sz w:val="32"/>
          <w:szCs w:val="32"/>
        </w:rPr>
        <w:t xml:space="preserve"> 12,000 </w:t>
      </w:r>
      <w:r>
        <w:rPr>
          <w:rFonts w:ascii="THSarabunPSK" w:hAnsi="THSarabunPSK" w:cs="THSarabunPSK" w:hint="cs"/>
          <w:sz w:val="32"/>
          <w:szCs w:val="32"/>
          <w:cs/>
        </w:rPr>
        <w:t>ดอลลาร์สหรัฐฯ (จากเดิม</w:t>
      </w:r>
      <w:r>
        <w:rPr>
          <w:rFonts w:ascii="THSarabunPSK" w:hAnsi="THSarabunPSK" w:cs="THSarabunPSK"/>
          <w:sz w:val="32"/>
          <w:szCs w:val="32"/>
        </w:rPr>
        <w:t xml:space="preserve"> 6,350 </w:t>
      </w:r>
      <w:r>
        <w:rPr>
          <w:rFonts w:ascii="THSarabunPSK" w:hAnsi="THSarabunPSK" w:cs="THSarabunPSK" w:hint="cs"/>
          <w:sz w:val="32"/>
          <w:szCs w:val="32"/>
          <w:cs/>
        </w:rPr>
        <w:t>ดอลลาร์สหรัฐฯ</w:t>
      </w:r>
      <w:r>
        <w:rPr>
          <w:rFonts w:ascii="THSarabunPSK" w:hAnsi="THSarabunPSK" w:cs="THSarabunPSK"/>
          <w:sz w:val="32"/>
          <w:szCs w:val="32"/>
        </w:rPr>
        <w:t xml:space="preserve">) </w:t>
      </w:r>
      <w:r>
        <w:rPr>
          <w:rFonts w:ascii="THSarabunPSK" w:hAnsi="THSarabunPSK" w:cs="THSarabunPSK" w:hint="cs"/>
          <w:sz w:val="32"/>
          <w:szCs w:val="32"/>
          <w:cs/>
        </w:rPr>
        <w:t xml:space="preserve">สำหรับ </w:t>
      </w:r>
      <w:r>
        <w:rPr>
          <w:rFonts w:ascii="THSarabunPSK" w:hAnsi="THSarabunPSK" w:cs="THSarabunPSK"/>
          <w:sz w:val="32"/>
          <w:szCs w:val="32"/>
        </w:rPr>
        <w:t xml:space="preserve">1 </w:t>
      </w:r>
      <w:r>
        <w:rPr>
          <w:rFonts w:ascii="THSarabunPSK" w:hAnsi="THSarabunPSK" w:cs="THSarabunPSK" w:hint="cs"/>
          <w:sz w:val="32"/>
          <w:szCs w:val="32"/>
          <w:cs/>
        </w:rPr>
        <w:t>บุคคล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และเป็น</w:t>
      </w:r>
      <w:r>
        <w:rPr>
          <w:rFonts w:ascii="THSarabunPSK" w:hAnsi="THSarabunPSK" w:cs="THSarabunPSK"/>
          <w:sz w:val="32"/>
          <w:szCs w:val="32"/>
        </w:rPr>
        <w:t xml:space="preserve"> 24,000 </w:t>
      </w:r>
      <w:r>
        <w:rPr>
          <w:rFonts w:ascii="THSarabunPSK" w:hAnsi="THSarabunPSK" w:cs="THSarabunPSK" w:hint="cs"/>
          <w:sz w:val="32"/>
          <w:szCs w:val="32"/>
          <w:cs/>
        </w:rPr>
        <w:t>ดอลลาร์สหรัฐฯ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(จากเดิม</w:t>
      </w:r>
      <w:r>
        <w:rPr>
          <w:rFonts w:ascii="THSarabunPSK" w:hAnsi="THSarabunPSK" w:cs="THSarabunPSK"/>
          <w:sz w:val="32"/>
          <w:szCs w:val="32"/>
        </w:rPr>
        <w:t xml:space="preserve"> 12,700 </w:t>
      </w:r>
      <w:r>
        <w:rPr>
          <w:rFonts w:ascii="THSarabunPSK" w:hAnsi="THSarabunPSK" w:cs="THSarabunPSK" w:hint="cs"/>
          <w:sz w:val="32"/>
          <w:szCs w:val="32"/>
          <w:cs/>
        </w:rPr>
        <w:t>ดอลลาร์สหรัฐฯ)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สำหรับคู่สมรส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การหักลดหย่อนภาษีส</w:t>
      </w:r>
      <w:r w:rsidR="00BA1F27" w:rsidRPr="00BA1F27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ำ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หรับดอกเบี้ยสินเชื่อบ้าน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>:</w:t>
      </w:r>
      <w:r w:rsidR="00BA1F27"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ยังคง</w:t>
      </w:r>
      <w:r w:rsidRPr="00B73FD2">
        <w:rPr>
          <w:rFonts w:ascii="THSarabunPSK" w:hAnsi="THSarabunPSK" w:cs="THSarabunPSK"/>
          <w:sz w:val="32"/>
          <w:szCs w:val="32"/>
          <w:cs/>
        </w:rPr>
        <w:t>ให้มี</w:t>
      </w:r>
      <w:r w:rsidR="00BA1F27">
        <w:rPr>
          <w:rFonts w:ascii="THSarabunPSK" w:hAnsi="THSarabunPSK" w:cs="THSarabunPSK" w:hint="cs"/>
          <w:sz w:val="32"/>
          <w:szCs w:val="32"/>
          <w:cs/>
        </w:rPr>
        <w:t>การหักลดหย่อน</w:t>
      </w:r>
      <w:r w:rsidRPr="00B73FD2">
        <w:rPr>
          <w:rFonts w:ascii="THSarabunPSK" w:hAnsi="THSarabunPSK" w:cs="THSarabunPSK"/>
          <w:sz w:val="32"/>
          <w:szCs w:val="32"/>
          <w:cs/>
        </w:rPr>
        <w:t>ได้</w:t>
      </w:r>
      <w:r>
        <w:rPr>
          <w:rFonts w:ascii="THSarabunPSK" w:hAnsi="THSarabunPSK" w:cs="THSarabunPSK" w:hint="cs"/>
          <w:sz w:val="32"/>
          <w:szCs w:val="32"/>
          <w:cs/>
        </w:rPr>
        <w:t xml:space="preserve"> แต่ลด</w:t>
      </w:r>
      <w:r w:rsidRPr="00B73FD2">
        <w:rPr>
          <w:rFonts w:ascii="THSarabunPSK" w:hAnsi="THSarabunPSK" w:cs="THSarabunPSK"/>
          <w:sz w:val="32"/>
          <w:szCs w:val="32"/>
          <w:cs/>
        </w:rPr>
        <w:t>เพดานการหักลดหย่อนที่ระดับ 750</w:t>
      </w:r>
      <w:r w:rsidRPr="00B73FD2">
        <w:rPr>
          <w:rFonts w:ascii="THSarabunPSK" w:hAnsi="THSarabunPSK" w:cs="THSarabunPSK"/>
          <w:sz w:val="32"/>
          <w:szCs w:val="32"/>
        </w:rPr>
        <w:t>,000</w:t>
      </w:r>
      <w:r>
        <w:rPr>
          <w:rFonts w:ascii="THSarabunPSK" w:hAnsi="THSarabunPSK" w:cs="THSarabunPSK" w:hint="cs"/>
          <w:sz w:val="32"/>
          <w:szCs w:val="32"/>
          <w:cs/>
        </w:rPr>
        <w:t xml:space="preserve"> </w:t>
      </w:r>
      <w:r w:rsidRPr="00B73FD2">
        <w:rPr>
          <w:rFonts w:ascii="THSarabunPSK" w:hAnsi="THSarabunPSK" w:cs="THSarabunPSK"/>
          <w:sz w:val="32"/>
          <w:szCs w:val="32"/>
          <w:cs/>
        </w:rPr>
        <w:t>ดอลลาร์สหรัฐ</w:t>
      </w:r>
      <w:r>
        <w:rPr>
          <w:rFonts w:ascii="THSarabunPSK" w:hAnsi="THSarabunPSK" w:cs="THSarabunPSK" w:hint="cs"/>
          <w:sz w:val="32"/>
          <w:szCs w:val="32"/>
          <w:cs/>
        </w:rPr>
        <w:t>ฯ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 xml:space="preserve">(เดิมเพดานอยู่ที่ </w:t>
      </w:r>
      <w:r>
        <w:rPr>
          <w:rFonts w:ascii="THSarabunPSK" w:hAnsi="THSarabunPSK" w:cs="THSarabunPSK"/>
          <w:sz w:val="32"/>
          <w:szCs w:val="32"/>
        </w:rPr>
        <w:t xml:space="preserve">1 </w:t>
      </w:r>
      <w:r>
        <w:rPr>
          <w:rFonts w:ascii="THSarabunPSK" w:hAnsi="THSarabunPSK" w:cs="THSarabunPSK" w:hint="cs"/>
          <w:sz w:val="32"/>
          <w:szCs w:val="32"/>
          <w:cs/>
        </w:rPr>
        <w:t>ล้านดอลลาร์สหรัฐฯ)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การหักลดหย่อนภาษีระดับรัฐและท้องถิ่น (</w:t>
      </w:r>
      <w:r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State and Local Tax deduction: SALT) </w:t>
      </w:r>
      <w:r w:rsidR="00BA1F27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: </w:t>
      </w:r>
      <w:r w:rsidR="00BA1F27" w:rsidRPr="00BA1F27">
        <w:rPr>
          <w:rFonts w:ascii="THSarabunPSK" w:hAnsi="THSarabunPSK" w:cs="THSarabunPSK" w:hint="cs"/>
          <w:sz w:val="32"/>
          <w:szCs w:val="32"/>
          <w:cs/>
        </w:rPr>
        <w:t>ยังค</w:t>
      </w:r>
      <w:r w:rsidR="00BA1F27">
        <w:rPr>
          <w:rFonts w:ascii="THSarabunPSK" w:hAnsi="THSarabunPSK" w:cs="THSarabunPSK" w:hint="cs"/>
          <w:sz w:val="32"/>
          <w:szCs w:val="32"/>
          <w:cs/>
        </w:rPr>
        <w:t>งอนุญาตให้หักลดหย่อน</w:t>
      </w:r>
      <w:r>
        <w:rPr>
          <w:rFonts w:ascii="THSarabunPSK" w:hAnsi="THSarabunPSK" w:cs="THSarabunPSK" w:hint="cs"/>
          <w:sz w:val="32"/>
          <w:szCs w:val="32"/>
          <w:cs/>
        </w:rPr>
        <w:t xml:space="preserve">ได้ แต่จำกัดเพดานที่ </w:t>
      </w:r>
      <w:r>
        <w:rPr>
          <w:rFonts w:ascii="THSarabunPSK" w:hAnsi="THSarabunPSK" w:cs="THSarabunPSK"/>
          <w:sz w:val="32"/>
          <w:szCs w:val="32"/>
        </w:rPr>
        <w:t xml:space="preserve">10,000 </w:t>
      </w:r>
      <w:r>
        <w:rPr>
          <w:rFonts w:ascii="THSarabunPSK" w:hAnsi="THSarabunPSK" w:cs="THSarabunPSK" w:hint="cs"/>
          <w:sz w:val="32"/>
          <w:szCs w:val="32"/>
          <w:cs/>
        </w:rPr>
        <w:t xml:space="preserve">ดอลลาร์สหรัฐฯ </w:t>
      </w:r>
      <w:r>
        <w:rPr>
          <w:rFonts w:ascii="THSarabunPSK" w:hAnsi="THSarabunPSK" w:cs="THSarabunPSK"/>
          <w:sz w:val="32"/>
          <w:szCs w:val="32"/>
        </w:rPr>
        <w:t>(</w:t>
      </w:r>
      <w:r>
        <w:rPr>
          <w:rFonts w:ascii="THSarabunPSK" w:hAnsi="THSarabunPSK" w:cs="THSarabunPSK" w:hint="cs"/>
          <w:sz w:val="32"/>
          <w:szCs w:val="32"/>
          <w:cs/>
        </w:rPr>
        <w:t>ปัจจุบันไม่มีการจำกัดเพดาน)</w:t>
      </w:r>
    </w:p>
    <w:p w:rsidR="00E368F9" w:rsidRPr="00783504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 SarabunPSK" w:hAnsi="TH SarabunPSK" w:cs="TH SarabunPSK" w:hint="cs"/>
          <w:spacing w:val="-6"/>
          <w:sz w:val="32"/>
          <w:szCs w:val="32"/>
        </w:rPr>
      </w:pP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- </w:t>
      </w:r>
      <w:r w:rsidR="00BA1F27">
        <w:rPr>
          <w:rFonts w:ascii="THSarabunPSK" w:hAnsi="THSarabunPSK" w:cs="THSarabunPSK"/>
          <w:i/>
          <w:iCs/>
          <w:sz w:val="32"/>
          <w:szCs w:val="32"/>
          <w:u w:val="single"/>
        </w:rPr>
        <w:t>C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>hild tax credit:</w:t>
      </w:r>
      <w:r w:rsidR="00BA1F27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ขยายการให้</w:t>
      </w:r>
      <w:r w:rsidR="00BA1F27">
        <w:rPr>
          <w:rFonts w:ascii="TH SarabunPSK" w:hAnsi="TH SarabunPSK" w:cs="TH SarabunPSK" w:hint="cs"/>
          <w:spacing w:val="-6"/>
          <w:sz w:val="32"/>
          <w:szCs w:val="32"/>
          <w:cs/>
        </w:rPr>
        <w:t>เครดิตภาษี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สูงสุด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 2,000 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ดอลลาร์สหรัฐฯ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ต่อบุตร 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1 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คน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 (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จากเดิม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 xml:space="preserve"> 1,000 </w:t>
      </w:r>
      <w:r w:rsidRPr="00783504">
        <w:rPr>
          <w:rFonts w:ascii="TH SarabunPSK" w:hAnsi="TH SarabunPSK" w:cs="TH SarabunPSK" w:hint="cs"/>
          <w:spacing w:val="-6"/>
          <w:sz w:val="32"/>
          <w:szCs w:val="32"/>
          <w:cs/>
        </w:rPr>
        <w:t>ดอลลาร์สหรัฐฯ</w:t>
      </w:r>
      <w:r w:rsidRPr="00783504">
        <w:rPr>
          <w:rFonts w:ascii="TH SarabunPSK" w:hAnsi="TH SarabunPSK" w:cs="TH SarabunPSK"/>
          <w:spacing w:val="-6"/>
          <w:sz w:val="32"/>
          <w:szCs w:val="32"/>
        </w:rPr>
        <w:t>)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การ</w:t>
      </w:r>
      <w:r w:rsidR="00BA1F27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หัก</w:t>
      </w:r>
      <w:r w:rsidR="00BA1F27" w:rsidRPr="00BA1F27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ลดหย่อนจากค่ารักษาพยาบาล</w:t>
      </w:r>
      <w:r w:rsidR="00BA1F27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: </w:t>
      </w:r>
      <w:r w:rsidR="00BA1F27" w:rsidRPr="00BA1F27">
        <w:rPr>
          <w:rFonts w:ascii="THSarabunPSK" w:hAnsi="THSarabunPSK" w:cs="THSarabunPSK" w:hint="cs"/>
          <w:sz w:val="32"/>
          <w:szCs w:val="32"/>
          <w:cs/>
        </w:rPr>
        <w:t>ยัง</w:t>
      </w:r>
      <w:r w:rsidRPr="00783504">
        <w:rPr>
          <w:rFonts w:ascii="THSarabunPSK" w:hAnsi="THSarabunPSK" w:cs="THSarabunPSK"/>
          <w:sz w:val="32"/>
          <w:szCs w:val="32"/>
          <w:cs/>
        </w:rPr>
        <w:t>คง</w:t>
      </w:r>
      <w:r w:rsidR="00BA1F27">
        <w:rPr>
          <w:rFonts w:ascii="THSarabunPSK" w:hAnsi="THSarabunPSK" w:cs="THSarabunPSK" w:hint="cs"/>
          <w:sz w:val="32"/>
          <w:szCs w:val="32"/>
          <w:cs/>
        </w:rPr>
        <w:t>ให้หักลดหย่อนได้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แต่</w:t>
      </w:r>
      <w:r w:rsidRPr="00783504">
        <w:rPr>
          <w:rFonts w:ascii="THSarabunPSK" w:hAnsi="THSarabunPSK" w:cs="THSarabunPSK"/>
          <w:sz w:val="32"/>
          <w:szCs w:val="32"/>
          <w:cs/>
        </w:rPr>
        <w:t>ลด</w:t>
      </w:r>
      <w:r w:rsidRPr="00783504">
        <w:rPr>
          <w:rFonts w:ascii="THSarabunPSK" w:hAnsi="THSarabunPSK" w:cs="THSarabunPSK"/>
          <w:sz w:val="32"/>
          <w:szCs w:val="32"/>
        </w:rPr>
        <w:t> </w:t>
      </w:r>
      <w:r>
        <w:rPr>
          <w:rFonts w:ascii="THSarabunPSK" w:hAnsi="THSarabunPSK" w:cs="THSarabunPSK"/>
          <w:sz w:val="32"/>
          <w:szCs w:val="32"/>
        </w:rPr>
        <w:t>t</w:t>
      </w:r>
      <w:r w:rsidRPr="00783504">
        <w:rPr>
          <w:rFonts w:ascii="THSarabunPSK" w:hAnsi="THSarabunPSK" w:cs="THSarabunPSK"/>
          <w:sz w:val="32"/>
          <w:szCs w:val="32"/>
        </w:rPr>
        <w:t>hreshold </w:t>
      </w:r>
      <w:r w:rsidRPr="00783504">
        <w:rPr>
          <w:rFonts w:ascii="THSarabunPSK" w:hAnsi="THSarabunPSK" w:cs="THSarabunPSK"/>
          <w:sz w:val="32"/>
          <w:szCs w:val="32"/>
          <w:cs/>
        </w:rPr>
        <w:t>สำหรับการค่าใช้จ่ายที่สามารถนำไปลดหย่อนจากร้</w:t>
      </w:r>
      <w:r>
        <w:rPr>
          <w:rFonts w:ascii="THSarabunPSK" w:hAnsi="THSarabunPSK" w:cs="THSarabunPSK"/>
          <w:sz w:val="32"/>
          <w:szCs w:val="32"/>
          <w:cs/>
        </w:rPr>
        <w:t xml:space="preserve">อยละ 10 เป็นร้อยละ 7.5 ในปี </w:t>
      </w:r>
      <w:r>
        <w:rPr>
          <w:rFonts w:ascii="THSarabunPSK" w:hAnsi="THSarabunPSK" w:cs="THSarabunPSK"/>
          <w:sz w:val="32"/>
          <w:szCs w:val="32"/>
        </w:rPr>
        <w:t>2561</w:t>
      </w:r>
      <w:r>
        <w:rPr>
          <w:rFonts w:ascii="THSarabunPSK" w:hAnsi="THSarabunPSK" w:cs="THSarabunPSK"/>
          <w:sz w:val="32"/>
          <w:szCs w:val="32"/>
          <w:cs/>
        </w:rPr>
        <w:t xml:space="preserve"> และ 2</w:t>
      </w:r>
      <w:r>
        <w:rPr>
          <w:rFonts w:ascii="THSarabunPSK" w:hAnsi="THSarabunPSK" w:cs="THSarabunPSK"/>
          <w:sz w:val="32"/>
          <w:szCs w:val="32"/>
        </w:rPr>
        <w:t xml:space="preserve">562 </w:t>
      </w:r>
      <w:r>
        <w:rPr>
          <w:rFonts w:ascii="THSarabunPSK" w:hAnsi="THSarabunPSK" w:cs="THSarabunPSK" w:hint="cs"/>
          <w:sz w:val="32"/>
          <w:szCs w:val="32"/>
          <w:cs/>
        </w:rPr>
        <w:t>และ</w:t>
      </w:r>
      <w:r w:rsidRPr="00783504">
        <w:rPr>
          <w:rFonts w:ascii="THSarabunPSK" w:hAnsi="THSarabunPSK" w:cs="THSarabunPSK"/>
          <w:sz w:val="32"/>
          <w:szCs w:val="32"/>
          <w:cs/>
        </w:rPr>
        <w:t>เพิ่ม</w:t>
      </w:r>
      <w:r w:rsidRPr="00783504">
        <w:rPr>
          <w:rFonts w:ascii="THSarabunPSK" w:hAnsi="THSarabunPSK" w:cs="THSarabunPSK"/>
          <w:sz w:val="32"/>
          <w:szCs w:val="32"/>
        </w:rPr>
        <w:t> </w:t>
      </w:r>
      <w:r>
        <w:rPr>
          <w:rFonts w:ascii="THSarabunPSK" w:hAnsi="THSarabunPSK" w:cs="THSarabunPSK"/>
          <w:sz w:val="32"/>
          <w:szCs w:val="32"/>
        </w:rPr>
        <w:t>t</w:t>
      </w:r>
      <w:r w:rsidRPr="00783504">
        <w:rPr>
          <w:rFonts w:ascii="THSarabunPSK" w:hAnsi="THSarabunPSK" w:cs="THSarabunPSK"/>
          <w:sz w:val="32"/>
          <w:szCs w:val="32"/>
        </w:rPr>
        <w:t>hreshold </w:t>
      </w:r>
      <w:r>
        <w:rPr>
          <w:rFonts w:ascii="THSarabunPSK" w:hAnsi="THSarabunPSK" w:cs="THSarabunPSK"/>
          <w:sz w:val="32"/>
          <w:szCs w:val="32"/>
          <w:cs/>
        </w:rPr>
        <w:t>กลับสู่ร้อยละ 10 ในปี 2</w:t>
      </w:r>
      <w:r>
        <w:rPr>
          <w:rFonts w:ascii="THSarabunPSK" w:hAnsi="THSarabunPSK" w:cs="THSarabunPSK"/>
          <w:sz w:val="32"/>
          <w:szCs w:val="32"/>
        </w:rPr>
        <w:t>563</w:t>
      </w:r>
      <w:r w:rsidRPr="00783504">
        <w:rPr>
          <w:rFonts w:ascii="THSarabunPSK" w:hAnsi="THSarabunPSK" w:cs="THSarabunPSK"/>
          <w:sz w:val="32"/>
          <w:szCs w:val="32"/>
          <w:cs/>
        </w:rPr>
        <w:t xml:space="preserve"> เป็นต้นไป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Pr="00BA1F27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การหักลดหย่อนภาษีมรดก</w:t>
      </w:r>
      <w:r w:rsidRPr="00BA1F27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 (estate tax)</w:t>
      </w:r>
      <w:r w:rsidR="00BA1F27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: </w:t>
      </w:r>
      <w:r w:rsidR="0038749A" w:rsidRPr="0038749A">
        <w:rPr>
          <w:rFonts w:ascii="THSarabunPSK" w:hAnsi="THSarabunPSK" w:cs="THSarabunPSK" w:hint="cs"/>
          <w:sz w:val="32"/>
          <w:szCs w:val="32"/>
          <w:cs/>
        </w:rPr>
        <w:t xml:space="preserve">ปรับเพิ่ม </w:t>
      </w:r>
      <w:r w:rsidR="0038749A" w:rsidRPr="0038749A">
        <w:rPr>
          <w:rFonts w:ascii="THSarabunPSK" w:hAnsi="THSarabunPSK" w:cs="THSarabunPSK"/>
          <w:sz w:val="32"/>
          <w:szCs w:val="32"/>
        </w:rPr>
        <w:t xml:space="preserve">estate tax exemption </w:t>
      </w:r>
      <w:r>
        <w:rPr>
          <w:rFonts w:ascii="THSarabunPSK" w:hAnsi="THSarabunPSK" w:cs="THSarabunPSK" w:hint="cs"/>
          <w:sz w:val="32"/>
          <w:szCs w:val="32"/>
          <w:cs/>
        </w:rPr>
        <w:t>เป็น</w:t>
      </w:r>
      <w:r>
        <w:rPr>
          <w:rFonts w:ascii="THSarabunPSK" w:hAnsi="THSarabunPSK" w:cs="THSarabunPSK"/>
          <w:sz w:val="32"/>
          <w:szCs w:val="32"/>
        </w:rPr>
        <w:t xml:space="preserve"> 2 </w:t>
      </w:r>
      <w:r>
        <w:rPr>
          <w:rFonts w:ascii="THSarabunPSK" w:hAnsi="THSarabunPSK" w:cs="THSarabunPSK" w:hint="cs"/>
          <w:sz w:val="32"/>
          <w:szCs w:val="32"/>
          <w:cs/>
        </w:rPr>
        <w:t>เท่า จาก</w:t>
      </w:r>
      <w:r w:rsidRPr="00E93F7A">
        <w:rPr>
          <w:rFonts w:ascii="THSarabunPSK" w:hAnsi="THSarabunPSK" w:cs="THSarabunPSK"/>
          <w:sz w:val="32"/>
          <w:szCs w:val="32"/>
          <w:cs/>
        </w:rPr>
        <w:t>ปัจจุบันที่ยกเว้นการเก็บภาษีสำหรับ</w:t>
      </w:r>
      <w:r w:rsidR="0038749A">
        <w:rPr>
          <w:rFonts w:ascii="THSarabunPSK" w:hAnsi="THSarabunPSK" w:cs="THSarabunPSK" w:hint="cs"/>
          <w:sz w:val="32"/>
          <w:szCs w:val="32"/>
          <w:cs/>
        </w:rPr>
        <w:t>มรดก</w:t>
      </w:r>
      <w:r w:rsidRPr="00E93F7A">
        <w:rPr>
          <w:rFonts w:ascii="THSarabunPSK" w:hAnsi="THSarabunPSK" w:cs="THSarabunPSK"/>
          <w:sz w:val="32"/>
          <w:szCs w:val="32"/>
          <w:cs/>
        </w:rPr>
        <w:t xml:space="preserve"> 5.49 ล้าน</w:t>
      </w:r>
      <w:r>
        <w:rPr>
          <w:rFonts w:ascii="THSarabunPSK" w:hAnsi="THSarabunPSK" w:cs="THSarabunPSK" w:hint="cs"/>
          <w:sz w:val="32"/>
          <w:szCs w:val="32"/>
          <w:cs/>
        </w:rPr>
        <w:t>ดอลลาร์สหรัฐฯ</w:t>
      </w:r>
      <w:r w:rsidR="0038749A">
        <w:rPr>
          <w:rFonts w:ascii="THSarabunPSK" w:hAnsi="THSarabunPSK" w:cs="THSarabunPSK"/>
          <w:sz w:val="32"/>
          <w:szCs w:val="32"/>
        </w:rPr>
        <w:t xml:space="preserve"> </w:t>
      </w:r>
      <w:r w:rsidR="0038749A">
        <w:rPr>
          <w:rFonts w:ascii="THSarabunPSK" w:hAnsi="THSarabunPSK" w:cs="THSarabunPSK" w:hint="cs"/>
          <w:sz w:val="32"/>
          <w:szCs w:val="32"/>
          <w:cs/>
        </w:rPr>
        <w:t xml:space="preserve">แรก </w:t>
      </w:r>
      <w:r w:rsidRPr="00E93F7A">
        <w:rPr>
          <w:rFonts w:ascii="THSarabunPSK" w:hAnsi="THSarabunPSK" w:cs="THSarabunPSK"/>
          <w:sz w:val="32"/>
          <w:szCs w:val="32"/>
          <w:cs/>
        </w:rPr>
        <w:t>สำหรับ</w:t>
      </w:r>
      <w:r>
        <w:rPr>
          <w:rFonts w:ascii="THSarabunPSK" w:hAnsi="THSarabunPSK" w:cs="THSarabunPSK" w:hint="cs"/>
          <w:sz w:val="32"/>
          <w:szCs w:val="32"/>
          <w:cs/>
        </w:rPr>
        <w:t xml:space="preserve"> </w:t>
      </w:r>
      <w:r>
        <w:rPr>
          <w:rFonts w:ascii="THSarabunPSK" w:hAnsi="THSarabunPSK" w:cs="THSarabunPSK"/>
          <w:sz w:val="32"/>
          <w:szCs w:val="32"/>
        </w:rPr>
        <w:t xml:space="preserve">1 </w:t>
      </w:r>
      <w:r>
        <w:rPr>
          <w:rFonts w:ascii="THSarabunPSK" w:hAnsi="THSarabunPSK" w:cs="THSarabunPSK" w:hint="cs"/>
          <w:sz w:val="32"/>
          <w:szCs w:val="32"/>
          <w:cs/>
        </w:rPr>
        <w:t>บุคคล</w:t>
      </w:r>
      <w:r w:rsidRPr="00E93F7A">
        <w:rPr>
          <w:rFonts w:ascii="THSarabunPSK" w:hAnsi="THSarabunPSK" w:cs="THSarabunPSK"/>
          <w:sz w:val="32"/>
          <w:szCs w:val="32"/>
          <w:cs/>
        </w:rPr>
        <w:t xml:space="preserve"> และ 10.98 ล้าน</w:t>
      </w:r>
      <w:r>
        <w:rPr>
          <w:rFonts w:ascii="THSarabunPSK" w:hAnsi="THSarabunPSK" w:cs="THSarabunPSK" w:hint="cs"/>
          <w:sz w:val="32"/>
          <w:szCs w:val="32"/>
          <w:cs/>
        </w:rPr>
        <w:t xml:space="preserve">ดอลลาร์สหรัฐฯ </w:t>
      </w:r>
      <w:r w:rsidRPr="00E93F7A">
        <w:rPr>
          <w:rFonts w:ascii="THSarabunPSK" w:hAnsi="THSarabunPSK" w:cs="THSarabunPSK"/>
          <w:sz w:val="32"/>
          <w:szCs w:val="32"/>
          <w:cs/>
        </w:rPr>
        <w:t>สำหรับ</w:t>
      </w:r>
      <w:r>
        <w:rPr>
          <w:rFonts w:ascii="THSarabunPSK" w:hAnsi="THSarabunPSK" w:cs="THSarabunPSK" w:hint="cs"/>
          <w:sz w:val="32"/>
          <w:szCs w:val="32"/>
          <w:cs/>
        </w:rPr>
        <w:t>คู่สมรส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Pr="0038749A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ยกเลิก</w:t>
      </w:r>
      <w:r w:rsidRPr="0038749A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ข้อบังคับในกฎหมาย</w:t>
      </w:r>
      <w:r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> </w:t>
      </w:r>
      <w:proofErr w:type="spellStart"/>
      <w:r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>Obamacare</w:t>
      </w:r>
      <w:proofErr w:type="spellEnd"/>
      <w:r>
        <w:rPr>
          <w:rFonts w:ascii="THSarabunPSK" w:hAnsi="THSarabunPSK" w:cs="THSarabunPSK" w:hint="cs"/>
          <w:sz w:val="32"/>
          <w:szCs w:val="32"/>
          <w:cs/>
        </w:rPr>
        <w:t xml:space="preserve">  </w:t>
      </w:r>
      <w:r>
        <w:rPr>
          <w:rFonts w:ascii="THSarabunPSK" w:hAnsi="THSarabunPSK" w:cs="THSarabunPSK"/>
          <w:sz w:val="32"/>
          <w:szCs w:val="32"/>
          <w:cs/>
        </w:rPr>
        <w:t>ที่</w:t>
      </w:r>
      <w:r>
        <w:rPr>
          <w:rFonts w:ascii="THSarabunPSK" w:hAnsi="THSarabunPSK" w:cs="THSarabunPSK" w:hint="cs"/>
          <w:sz w:val="32"/>
          <w:szCs w:val="32"/>
          <w:cs/>
        </w:rPr>
        <w:t>บังคับให้</w:t>
      </w:r>
      <w:r>
        <w:rPr>
          <w:rFonts w:ascii="THSarabunPSK" w:hAnsi="THSarabunPSK" w:cs="THSarabunPSK"/>
          <w:sz w:val="32"/>
          <w:szCs w:val="32"/>
          <w:cs/>
        </w:rPr>
        <w:t>ประชาชน</w:t>
      </w:r>
      <w:r w:rsidRPr="00CC13CF">
        <w:rPr>
          <w:rFonts w:ascii="THSarabunPSK" w:hAnsi="THSarabunPSK" w:cs="THSarabunPSK"/>
          <w:sz w:val="32"/>
          <w:szCs w:val="32"/>
          <w:cs/>
        </w:rPr>
        <w:t>จำเป็นต้องซื้อประกันสุขภาพ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  <w:cs/>
        </w:rPr>
      </w:pPr>
      <w:r>
        <w:rPr>
          <w:rFonts w:ascii="THSarabunPSK" w:hAnsi="THSarabunPSK" w:cs="THSarabunPSK"/>
          <w:sz w:val="32"/>
          <w:szCs w:val="32"/>
        </w:rPr>
        <w:t xml:space="preserve">- </w:t>
      </w:r>
      <w:r w:rsidR="0038749A"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>Alternative Minimum Tax </w:t>
      </w:r>
      <w:r w:rsidR="0038749A" w:rsidRPr="0038749A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(</w:t>
      </w:r>
      <w:r w:rsidR="0038749A"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>AMT):</w:t>
      </w:r>
      <w:r w:rsidR="0038749A">
        <w:rPr>
          <w:rFonts w:ascii="THSarabunPSK" w:hAnsi="THSarabunPSK" w:cs="THSarabunPSK"/>
          <w:sz w:val="32"/>
          <w:szCs w:val="32"/>
        </w:rPr>
        <w:t xml:space="preserve"> </w:t>
      </w:r>
      <w:r w:rsidRPr="00955080">
        <w:rPr>
          <w:rFonts w:ascii="THSarabunPSK" w:hAnsi="THSarabunPSK" w:cs="THSarabunPSK"/>
          <w:sz w:val="32"/>
          <w:szCs w:val="32"/>
          <w:cs/>
        </w:rPr>
        <w:t>ไม่ยกเลิกการคิดภาษี</w:t>
      </w:r>
      <w:r w:rsidR="0038749A">
        <w:rPr>
          <w:rFonts w:ascii="THSarabunPSK" w:hAnsi="THSarabunPSK" w:cs="THSarabunPSK"/>
          <w:sz w:val="32"/>
          <w:szCs w:val="32"/>
        </w:rPr>
        <w:t xml:space="preserve"> AMT</w:t>
      </w:r>
      <w:r w:rsidR="0038749A" w:rsidRPr="00955080">
        <w:rPr>
          <w:rFonts w:ascii="THSarabunPSK" w:hAnsi="THSarabunPSK" w:cs="THSarabunPSK"/>
          <w:sz w:val="32"/>
          <w:szCs w:val="32"/>
          <w:cs/>
        </w:rPr>
        <w:t xml:space="preserve"> </w:t>
      </w:r>
      <w:r w:rsidRPr="00955080">
        <w:rPr>
          <w:rFonts w:ascii="THSarabunPSK" w:hAnsi="THSarabunPSK" w:cs="THSarabunPSK"/>
          <w:sz w:val="32"/>
          <w:szCs w:val="32"/>
          <w:cs/>
        </w:rPr>
        <w:t>แต่มีการเพิ่มรายการ</w:t>
      </w:r>
      <w:r w:rsidRPr="00955080">
        <w:rPr>
          <w:rFonts w:ascii="THSarabunPSK" w:hAnsi="THSarabunPSK" w:cs="THSarabunPSK"/>
          <w:sz w:val="32"/>
          <w:szCs w:val="32"/>
        </w:rPr>
        <w:t> exemption </w:t>
      </w:r>
      <w:r w:rsidRPr="00955080">
        <w:rPr>
          <w:rFonts w:ascii="THSarabunPSK" w:hAnsi="THSarabunPSK" w:cs="THSarabunPSK"/>
          <w:sz w:val="32"/>
          <w:szCs w:val="32"/>
          <w:cs/>
        </w:rPr>
        <w:t>เพื่อลดภาระการจ่ายภาษีในส่วนนี้ลง</w:t>
      </w:r>
      <w:r w:rsidRPr="00955080">
        <w:rPr>
          <w:rFonts w:ascii="THSarabunPSK" w:hAnsi="THSarabunPSK" w:cs="THSarabunPSK"/>
          <w:sz w:val="32"/>
          <w:szCs w:val="32"/>
        </w:rPr>
        <w:t> </w:t>
      </w:r>
    </w:p>
    <w:p w:rsidR="00E368F9" w:rsidRDefault="00E368F9" w:rsidP="00E368F9">
      <w:pPr>
        <w:autoSpaceDE w:val="0"/>
        <w:autoSpaceDN w:val="0"/>
        <w:adjustRightInd w:val="0"/>
        <w:spacing w:after="0" w:line="240" w:lineRule="auto"/>
        <w:rPr>
          <w:rFonts w:ascii="THSarabunPSK" w:hAnsi="THSarabunPSK" w:cs="THSarabunPSK" w:hint="cs"/>
          <w:sz w:val="32"/>
          <w:szCs w:val="32"/>
          <w:u w:val="single"/>
        </w:rPr>
      </w:pPr>
    </w:p>
    <w:p w:rsidR="00E368F9" w:rsidRPr="00924FB0" w:rsidRDefault="00E368F9" w:rsidP="00E368F9">
      <w:pPr>
        <w:autoSpaceDE w:val="0"/>
        <w:autoSpaceDN w:val="0"/>
        <w:adjustRightInd w:val="0"/>
        <w:spacing w:after="0" w:line="240" w:lineRule="auto"/>
        <w:rPr>
          <w:rFonts w:ascii="THSarabunPSK" w:hAnsi="THSarabunPSK" w:cs="THSarabunPSK"/>
          <w:sz w:val="32"/>
          <w:szCs w:val="32"/>
          <w:u w:val="single"/>
        </w:rPr>
      </w:pPr>
      <w:r w:rsidRPr="0038749A">
        <w:rPr>
          <w:rFonts w:ascii="THSarabunPSK" w:hAnsi="THSarabunPSK" w:cs="THSarabunPSK" w:hint="cs"/>
          <w:b/>
          <w:bCs/>
          <w:sz w:val="32"/>
          <w:szCs w:val="32"/>
          <w:u w:val="single"/>
          <w:cs/>
        </w:rPr>
        <w:lastRenderedPageBreak/>
        <w:t>การปฏิรูปภาษีสำหรับธุรกิจ</w:t>
      </w:r>
      <w:r>
        <w:rPr>
          <w:rFonts w:ascii="THSarabunPSK" w:hAnsi="THSarabunPSK" w:cs="THSarabunPSK" w:hint="cs"/>
          <w:spacing w:val="-6"/>
          <w:sz w:val="32"/>
          <w:szCs w:val="32"/>
          <w:cs/>
        </w:rPr>
        <w:t xml:space="preserve">  </w:t>
      </w:r>
      <w:r w:rsidRPr="00CC13CF">
        <w:rPr>
          <w:rFonts w:ascii="THSarabunPSK" w:hAnsi="THSarabunPSK" w:cs="THSarabunPSK" w:hint="cs"/>
          <w:spacing w:val="-6"/>
          <w:sz w:val="32"/>
          <w:szCs w:val="32"/>
          <w:cs/>
        </w:rPr>
        <w:t>มีผลตั้งแต่</w:t>
      </w:r>
      <w:r w:rsidRPr="00CC13CF">
        <w:rPr>
          <w:rFonts w:ascii="THSarabunPSK" w:hAnsi="THSarabunPSK" w:cs="THSarabunPSK"/>
          <w:spacing w:val="-6"/>
          <w:sz w:val="32"/>
          <w:szCs w:val="32"/>
          <w:cs/>
        </w:rPr>
        <w:t xml:space="preserve">วันที่ </w:t>
      </w:r>
      <w:r w:rsidRPr="00CC13CF">
        <w:rPr>
          <w:rFonts w:ascii="THSarabunPSK" w:hAnsi="THSarabunPSK" w:cs="THSarabunPSK"/>
          <w:spacing w:val="-6"/>
          <w:sz w:val="32"/>
          <w:szCs w:val="32"/>
        </w:rPr>
        <w:t xml:space="preserve">1 </w:t>
      </w:r>
      <w:r w:rsidRPr="00CC13CF">
        <w:rPr>
          <w:rFonts w:ascii="THSarabunPSK" w:hAnsi="THSarabunPSK" w:cs="THSarabunPSK"/>
          <w:spacing w:val="-6"/>
          <w:sz w:val="32"/>
          <w:szCs w:val="32"/>
          <w:cs/>
        </w:rPr>
        <w:t xml:space="preserve">ม.ค. </w:t>
      </w:r>
      <w:r w:rsidRPr="00CC13CF">
        <w:rPr>
          <w:rFonts w:ascii="THSarabunPSK" w:hAnsi="THSarabunPSK" w:cs="THSarabunPSK"/>
          <w:spacing w:val="-6"/>
          <w:sz w:val="32"/>
          <w:szCs w:val="32"/>
        </w:rPr>
        <w:t>2561</w:t>
      </w:r>
      <w:r>
        <w:rPr>
          <w:rFonts w:ascii="THSarabunPSK" w:hAnsi="THSarabunPSK" w:cs="THSarabunPSK" w:hint="cs"/>
          <w:spacing w:val="-6"/>
          <w:sz w:val="32"/>
          <w:szCs w:val="32"/>
          <w:cs/>
        </w:rPr>
        <w:t xml:space="preserve"> ซึ่งข้อกำหนดส่วนใหญ่ไม่ได้จำกัดวันสิ้นสุด</w:t>
      </w:r>
    </w:p>
    <w:p w:rsidR="00E368F9" w:rsidRPr="00CC13CF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spacing w:val="-6"/>
          <w:sz w:val="32"/>
          <w:szCs w:val="32"/>
        </w:rPr>
      </w:pPr>
      <w:r w:rsidRPr="00CC13CF">
        <w:rPr>
          <w:rFonts w:ascii="TH SarabunPSK" w:hAnsi="TH SarabunPSK" w:cs="TH SarabunPSK"/>
          <w:spacing w:val="-6"/>
          <w:sz w:val="32"/>
          <w:szCs w:val="32"/>
        </w:rPr>
        <w:t xml:space="preserve">- </w:t>
      </w:r>
      <w:r w:rsidR="0038749A" w:rsidRPr="0038749A">
        <w:rPr>
          <w:rFonts w:ascii="TH SarabunPSK" w:hAnsi="TH SarabunPSK" w:cs="TH SarabunPSK" w:hint="cs"/>
          <w:i/>
          <w:iCs/>
          <w:spacing w:val="-6"/>
          <w:sz w:val="32"/>
          <w:szCs w:val="32"/>
          <w:u w:val="single"/>
          <w:cs/>
        </w:rPr>
        <w:t>อัตราภาษีเงินได้นิติบุคคล</w:t>
      </w:r>
      <w:r w:rsidR="0038749A" w:rsidRPr="0038749A">
        <w:rPr>
          <w:rFonts w:ascii="TH SarabunPSK" w:hAnsi="TH SarabunPSK" w:cs="TH SarabunPSK"/>
          <w:i/>
          <w:iCs/>
          <w:spacing w:val="-6"/>
          <w:sz w:val="32"/>
          <w:szCs w:val="32"/>
          <w:u w:val="single"/>
        </w:rPr>
        <w:t>:</w:t>
      </w:r>
      <w:r w:rsidR="0038749A" w:rsidRPr="00CC13CF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Pr="00CC13CF">
        <w:rPr>
          <w:rFonts w:ascii="TH SarabunPSK" w:hAnsi="TH SarabunPSK" w:cs="TH SarabunPSK" w:hint="cs"/>
          <w:spacing w:val="-6"/>
          <w:sz w:val="32"/>
          <w:szCs w:val="32"/>
          <w:cs/>
        </w:rPr>
        <w:t>ปรัดลดลงเหลือร้อยละ</w:t>
      </w:r>
      <w:r w:rsidRPr="00CC13CF">
        <w:rPr>
          <w:rFonts w:ascii="TH SarabunPSK" w:hAnsi="TH SarabunPSK" w:cs="TH SarabunPSK"/>
          <w:spacing w:val="-6"/>
          <w:sz w:val="32"/>
          <w:szCs w:val="32"/>
        </w:rPr>
        <w:t xml:space="preserve"> 21 </w:t>
      </w:r>
      <w:r w:rsidRPr="00CC13CF">
        <w:rPr>
          <w:rFonts w:ascii="TH SarabunPSK" w:hAnsi="TH SarabunPSK" w:cs="TH SarabunPSK" w:hint="cs"/>
          <w:spacing w:val="-6"/>
          <w:sz w:val="32"/>
          <w:szCs w:val="32"/>
          <w:cs/>
        </w:rPr>
        <w:t>จาก</w:t>
      </w:r>
      <w:r w:rsidRPr="00CC13CF">
        <w:rPr>
          <w:rFonts w:ascii="THSarabunPSK" w:hAnsi="THSarabunPSK" w:cs="THSarabunPSK" w:hint="cs"/>
          <w:spacing w:val="-6"/>
          <w:sz w:val="32"/>
          <w:szCs w:val="32"/>
          <w:cs/>
        </w:rPr>
        <w:t>ปัจจุบันร้อยละ</w:t>
      </w:r>
      <w:r w:rsidRPr="00CC13CF">
        <w:rPr>
          <w:rFonts w:ascii="THSarabunPSK" w:hAnsi="THSarabunPSK" w:cs="THSarabunPSK"/>
          <w:spacing w:val="-6"/>
          <w:sz w:val="32"/>
          <w:szCs w:val="32"/>
        </w:rPr>
        <w:t xml:space="preserve"> 35 </w:t>
      </w:r>
    </w:p>
    <w:p w:rsidR="00E368F9" w:rsidRPr="0078172B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 SarabunPSK" w:hAnsi="TH SarabunPSK" w:cs="TH SarabunPSK" w:hint="cs"/>
          <w:spacing w:val="-6"/>
          <w:sz w:val="32"/>
          <w:szCs w:val="32"/>
        </w:rPr>
      </w:pPr>
      <w:r w:rsidRPr="00CC13CF">
        <w:rPr>
          <w:rFonts w:ascii="THSarabunPSK" w:hAnsi="THSarabunPSK" w:cs="THSarabunPSK"/>
          <w:sz w:val="32"/>
          <w:szCs w:val="32"/>
        </w:rPr>
        <w:t xml:space="preserve">- </w:t>
      </w:r>
      <w:r w:rsidRPr="0038749A">
        <w:rPr>
          <w:rFonts w:ascii="THSarabunPSK" w:hAnsi="THSarabunPSK" w:cs="THSarabunPSK"/>
          <w:i/>
          <w:iCs/>
          <w:sz w:val="32"/>
          <w:szCs w:val="32"/>
          <w:u w:val="single"/>
          <w:cs/>
        </w:rPr>
        <w:t>อัตราภาษีสำหรับธุรกิจ</w:t>
      </w:r>
      <w:r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> pass-through</w:t>
      </w:r>
      <w:r w:rsidR="0038749A">
        <w:rPr>
          <w:rFonts w:ascii="THSarabunPSK" w:hAnsi="THSarabunPSK" w:cs="THSarabunPSK"/>
          <w:sz w:val="32"/>
          <w:szCs w:val="32"/>
        </w:rPr>
        <w:t xml:space="preserve">: </w:t>
      </w:r>
      <w:r w:rsidRPr="00CC13CF">
        <w:rPr>
          <w:rFonts w:ascii="THSarabunPSK" w:hAnsi="THSarabunPSK" w:cs="THSarabunPSK" w:hint="cs"/>
          <w:sz w:val="32"/>
          <w:szCs w:val="32"/>
          <w:cs/>
        </w:rPr>
        <w:t>ให้มีการ</w:t>
      </w:r>
      <w:r w:rsidRPr="00CC13CF">
        <w:rPr>
          <w:rFonts w:ascii="THSarabunPSK" w:hAnsi="THSarabunPSK" w:cs="THSarabunPSK"/>
          <w:sz w:val="32"/>
          <w:szCs w:val="32"/>
          <w:cs/>
        </w:rPr>
        <w:t>ลดหย่อนภาษีที่ร้อยละ 20 ของรายได้ 315</w:t>
      </w:r>
      <w:r w:rsidRPr="00CC13CF">
        <w:rPr>
          <w:rFonts w:ascii="THSarabunPSK" w:hAnsi="THSarabunPSK" w:cs="THSarabunPSK"/>
          <w:sz w:val="32"/>
          <w:szCs w:val="32"/>
        </w:rPr>
        <w:t>,000 </w:t>
      </w:r>
      <w:r w:rsidRPr="00CC13CF">
        <w:rPr>
          <w:rFonts w:ascii="THSarabunPSK" w:hAnsi="THSarabunPSK" w:cs="THSarabunPSK"/>
          <w:sz w:val="32"/>
          <w:szCs w:val="32"/>
          <w:cs/>
        </w:rPr>
        <w:t>ดอลลาร</w:t>
      </w:r>
      <w:r w:rsidRPr="00CC13CF">
        <w:rPr>
          <w:rFonts w:ascii="THSarabunPSK" w:hAnsi="THSarabunPSK" w:cs="THSarabunPSK" w:hint="cs"/>
          <w:sz w:val="32"/>
          <w:szCs w:val="32"/>
          <w:cs/>
        </w:rPr>
        <w:t xml:space="preserve">์สหรัฐฯ </w:t>
      </w:r>
      <w:r w:rsidRPr="00CC13CF">
        <w:rPr>
          <w:rFonts w:ascii="THSarabunPSK" w:hAnsi="THSarabunPSK" w:cs="THSarabunPSK"/>
          <w:sz w:val="32"/>
          <w:szCs w:val="32"/>
          <w:cs/>
        </w:rPr>
        <w:t>แรก และสำหรับรายได้ที่เกินกว่า 315</w:t>
      </w:r>
      <w:r w:rsidRPr="00CC13CF">
        <w:rPr>
          <w:rFonts w:ascii="THSarabunPSK" w:hAnsi="THSarabunPSK" w:cs="THSarabunPSK"/>
          <w:sz w:val="32"/>
          <w:szCs w:val="32"/>
        </w:rPr>
        <w:t>,000 </w:t>
      </w:r>
      <w:r w:rsidRPr="00CC13CF">
        <w:rPr>
          <w:rFonts w:ascii="THSarabunPSK" w:hAnsi="THSarabunPSK" w:cs="THSarabunPSK"/>
          <w:sz w:val="32"/>
          <w:szCs w:val="32"/>
          <w:cs/>
        </w:rPr>
        <w:t>ดอลลาร</w:t>
      </w:r>
      <w:r w:rsidRPr="00CC13CF">
        <w:rPr>
          <w:rFonts w:ascii="THSarabunPSK" w:hAnsi="THSarabunPSK" w:cs="THSarabunPSK" w:hint="cs"/>
          <w:sz w:val="32"/>
          <w:szCs w:val="32"/>
          <w:cs/>
        </w:rPr>
        <w:t xml:space="preserve">์สหรัฐฯ </w:t>
      </w:r>
      <w:r w:rsidRPr="00CC13CF">
        <w:rPr>
          <w:rFonts w:ascii="THSarabunPSK" w:hAnsi="THSarabunPSK" w:cs="THSarabunPSK"/>
          <w:sz w:val="32"/>
          <w:szCs w:val="32"/>
          <w:cs/>
        </w:rPr>
        <w:t>อนุญาต</w:t>
      </w:r>
      <w:r w:rsidRPr="00CC13CF">
        <w:rPr>
          <w:rFonts w:ascii="THSarabunPSK" w:hAnsi="THSarabunPSK" w:cs="THSarabunPSK" w:hint="cs"/>
          <w:sz w:val="32"/>
          <w:szCs w:val="32"/>
          <w:cs/>
        </w:rPr>
        <w:t>ให้</w:t>
      </w:r>
      <w:r w:rsidRPr="00CC13CF">
        <w:rPr>
          <w:rFonts w:ascii="THSarabunPSK" w:hAnsi="THSarabunPSK" w:cs="THSarabunPSK"/>
          <w:sz w:val="32"/>
          <w:szCs w:val="32"/>
          <w:cs/>
        </w:rPr>
        <w:t>ลดหย่อนภาษีไม่เกินร้อยละ 20 ของผลกำไรบริษัท</w:t>
      </w:r>
      <w:r w:rsidRPr="00CC13CF">
        <w:rPr>
          <w:rFonts w:ascii="THSarabunPSK" w:hAnsi="THSarabunPSK" w:cs="THSarabunPSK" w:hint="cs"/>
          <w:sz w:val="32"/>
          <w:szCs w:val="32"/>
          <w:cs/>
        </w:rPr>
        <w:t xml:space="preserve"> </w:t>
      </w:r>
      <w:r w:rsidRPr="00CC13CF">
        <w:rPr>
          <w:rFonts w:ascii="THSarabunPSK" w:hAnsi="THSarabunPSK" w:cs="THSarabunPSK"/>
          <w:sz w:val="32"/>
          <w:szCs w:val="32"/>
          <w:cs/>
        </w:rPr>
        <w:t>เพื่อ</w:t>
      </w:r>
      <w:r w:rsidRPr="0078172B">
        <w:rPr>
          <w:rFonts w:ascii="TH SarabunPSK" w:hAnsi="TH SarabunPSK" w:cs="TH SarabunPSK"/>
          <w:spacing w:val="-6"/>
          <w:sz w:val="32"/>
          <w:szCs w:val="32"/>
          <w:cs/>
        </w:rPr>
        <w:t>ทำให้</w:t>
      </w:r>
      <w:r w:rsidRPr="0078172B">
        <w:rPr>
          <w:rFonts w:ascii="TH SarabunPSK" w:hAnsi="TH SarabunPSK" w:cs="TH SarabunPSK"/>
          <w:spacing w:val="-6"/>
          <w:sz w:val="32"/>
          <w:szCs w:val="32"/>
        </w:rPr>
        <w:t> effective marginal tax rate </w:t>
      </w:r>
      <w:r w:rsidRPr="0078172B">
        <w:rPr>
          <w:rFonts w:ascii="TH SarabunPSK" w:hAnsi="TH SarabunPSK" w:cs="TH SarabunPSK"/>
          <w:spacing w:val="-6"/>
          <w:sz w:val="32"/>
          <w:szCs w:val="32"/>
          <w:cs/>
        </w:rPr>
        <w:t>ไม่เกินร้อยละ 29.6</w:t>
      </w:r>
    </w:p>
    <w:p w:rsidR="00E368F9" w:rsidRPr="0038749A" w:rsidRDefault="00E368F9" w:rsidP="00E368F9">
      <w:pPr>
        <w:autoSpaceDE w:val="0"/>
        <w:autoSpaceDN w:val="0"/>
        <w:adjustRightInd w:val="0"/>
        <w:spacing w:after="0" w:line="240" w:lineRule="auto"/>
        <w:ind w:firstLine="720"/>
        <w:rPr>
          <w:rFonts w:ascii="TH SarabunPSK" w:hAnsi="TH SarabunPSK" w:cs="TH SarabunPSK" w:hint="cs"/>
          <w:i/>
          <w:iCs/>
          <w:spacing w:val="-6"/>
          <w:sz w:val="32"/>
          <w:szCs w:val="32"/>
          <w:u w:val="single"/>
        </w:rPr>
      </w:pPr>
      <w:r w:rsidRPr="0078172B">
        <w:rPr>
          <w:rFonts w:ascii="TH SarabunPSK" w:hAnsi="TH SarabunPSK" w:cs="TH SarabunPSK"/>
          <w:spacing w:val="-6"/>
          <w:sz w:val="32"/>
          <w:szCs w:val="32"/>
        </w:rPr>
        <w:t xml:space="preserve">- </w:t>
      </w:r>
      <w:r w:rsidRPr="0078172B">
        <w:rPr>
          <w:rFonts w:ascii="TH SarabunPSK" w:hAnsi="TH SarabunPSK" w:cs="TH SarabunPSK" w:hint="cs"/>
          <w:spacing w:val="-6"/>
          <w:sz w:val="32"/>
          <w:szCs w:val="32"/>
          <w:cs/>
        </w:rPr>
        <w:t>เสนอให้</w:t>
      </w:r>
      <w:r w:rsidRPr="0038749A">
        <w:rPr>
          <w:rFonts w:ascii="TH SarabunPSK" w:hAnsi="TH SarabunPSK" w:cs="TH SarabunPSK"/>
          <w:i/>
          <w:iCs/>
          <w:spacing w:val="-6"/>
          <w:sz w:val="32"/>
          <w:szCs w:val="32"/>
          <w:u w:val="single"/>
          <w:cs/>
        </w:rPr>
        <w:t>เปลี่ยนวิธีการเก็บภาษีเป็</w:t>
      </w:r>
      <w:r w:rsidRPr="0038749A">
        <w:rPr>
          <w:rFonts w:ascii="TH SarabunPSK" w:hAnsi="TH SarabunPSK" w:cs="TH SarabunPSK" w:hint="cs"/>
          <w:i/>
          <w:iCs/>
          <w:spacing w:val="-6"/>
          <w:sz w:val="32"/>
          <w:szCs w:val="32"/>
          <w:u w:val="single"/>
          <w:cs/>
        </w:rPr>
        <w:t>นระบบ</w:t>
      </w:r>
      <w:r w:rsidRPr="0038749A">
        <w:rPr>
          <w:rFonts w:ascii="TH SarabunPSK" w:hAnsi="TH SarabunPSK" w:cs="TH SarabunPSK"/>
          <w:i/>
          <w:iCs/>
          <w:spacing w:val="-6"/>
          <w:sz w:val="32"/>
          <w:szCs w:val="32"/>
          <w:u w:val="single"/>
        </w:rPr>
        <w:t xml:space="preserve"> </w:t>
      </w:r>
      <w:r w:rsidR="0038749A" w:rsidRPr="0038749A">
        <w:rPr>
          <w:rFonts w:ascii="TH SarabunPSK" w:hAnsi="TH SarabunPSK" w:cs="TH SarabunPSK"/>
          <w:i/>
          <w:iCs/>
          <w:spacing w:val="-6"/>
          <w:sz w:val="32"/>
          <w:szCs w:val="32"/>
          <w:u w:val="single"/>
        </w:rPr>
        <w:t>Territorial Tax System</w:t>
      </w:r>
    </w:p>
    <w:p w:rsidR="001C035B" w:rsidRDefault="00E368F9" w:rsidP="001C035B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sz w:val="32"/>
          <w:szCs w:val="32"/>
        </w:rPr>
      </w:pPr>
      <w:r>
        <w:rPr>
          <w:rFonts w:ascii="TH SarabunPSK" w:hAnsi="TH SarabunPSK" w:cs="TH SarabunPSK"/>
          <w:spacing w:val="-6"/>
          <w:sz w:val="32"/>
          <w:szCs w:val="32"/>
        </w:rPr>
        <w:t xml:space="preserve">- </w:t>
      </w:r>
      <w:r w:rsidRPr="0038749A">
        <w:rPr>
          <w:rFonts w:ascii="TH SarabunPSK" w:hAnsi="TH SarabunPSK" w:cs="TH SarabunPSK" w:hint="cs"/>
          <w:i/>
          <w:iCs/>
          <w:spacing w:val="-6"/>
          <w:sz w:val="32"/>
          <w:szCs w:val="32"/>
          <w:u w:val="single"/>
          <w:cs/>
        </w:rPr>
        <w:t>เสนอให้</w:t>
      </w:r>
      <w:r w:rsidRPr="0038749A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เก็บภาษีพิเศษ</w:t>
      </w:r>
      <w:r w:rsidRPr="0038749A">
        <w:rPr>
          <w:rFonts w:ascii="THSarabunPSK" w:hAnsi="THSarabunPSK" w:cs="THSarabunPSK"/>
          <w:i/>
          <w:iCs/>
          <w:sz w:val="32"/>
          <w:szCs w:val="32"/>
          <w:u w:val="single"/>
        </w:rPr>
        <w:t xml:space="preserve"> 1 </w:t>
      </w:r>
      <w:r w:rsidRPr="0038749A">
        <w:rPr>
          <w:rFonts w:ascii="THSarabunPSK" w:hAnsi="THSarabunPSK" w:cs="THSarabunPSK" w:hint="cs"/>
          <w:i/>
          <w:iCs/>
          <w:sz w:val="32"/>
          <w:szCs w:val="32"/>
          <w:u w:val="single"/>
          <w:cs/>
        </w:rPr>
        <w:t>ครั้ง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สำหรับเงินกำไรที่บริษัทสหรัฐฯ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ถือครองในต่างประเทศ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โดยเก็บร้อยละ</w:t>
      </w:r>
      <w:r>
        <w:rPr>
          <w:rFonts w:ascii="THSarabunPSK" w:hAnsi="THSarabunPSK" w:cs="THSarabunPSK"/>
          <w:sz w:val="32"/>
          <w:szCs w:val="32"/>
        </w:rPr>
        <w:t xml:space="preserve"> 15.5 </w:t>
      </w:r>
      <w:r>
        <w:rPr>
          <w:rFonts w:ascii="THSarabunPSK" w:hAnsi="THSarabunPSK" w:cs="THSarabunPSK" w:hint="cs"/>
          <w:sz w:val="32"/>
          <w:szCs w:val="32"/>
          <w:cs/>
        </w:rPr>
        <w:t>สำหรับเงินสด</w:t>
      </w:r>
      <w:r>
        <w:rPr>
          <w:rFonts w:ascii="THSarabunPSK" w:hAnsi="THSarabunPSK" w:cs="THSarabunPSK"/>
          <w:sz w:val="32"/>
          <w:szCs w:val="32"/>
        </w:rPr>
        <w:t xml:space="preserve"> </w:t>
      </w:r>
      <w:r>
        <w:rPr>
          <w:rFonts w:ascii="THSarabunPSK" w:hAnsi="THSarabunPSK" w:cs="THSarabunPSK" w:hint="cs"/>
          <w:sz w:val="32"/>
          <w:szCs w:val="32"/>
          <w:cs/>
        </w:rPr>
        <w:t>และร้อยละ</w:t>
      </w:r>
      <w:r>
        <w:rPr>
          <w:rFonts w:ascii="THSarabunPSK" w:hAnsi="THSarabunPSK" w:cs="THSarabunPSK"/>
          <w:sz w:val="32"/>
          <w:szCs w:val="32"/>
        </w:rPr>
        <w:t xml:space="preserve"> 8 </w:t>
      </w:r>
      <w:r>
        <w:rPr>
          <w:rFonts w:ascii="THSarabunPSK" w:hAnsi="THSarabunPSK" w:cs="THSarabunPSK" w:hint="cs"/>
          <w:sz w:val="32"/>
          <w:szCs w:val="32"/>
          <w:cs/>
        </w:rPr>
        <w:t>สำหรับสินทรัพย์ที่ไม่มีสภาพคล่อง</w:t>
      </w:r>
    </w:p>
    <w:p w:rsidR="00F91914" w:rsidRPr="001C035B" w:rsidRDefault="001C035B" w:rsidP="001C035B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sz w:val="32"/>
          <w:szCs w:val="32"/>
        </w:rPr>
      </w:pPr>
      <w:r>
        <w:rPr>
          <w:rFonts w:ascii="THSarabunPSK" w:hAnsi="THSarabunPSK" w:cs="THSarabunPSK" w:hint="cs"/>
          <w:sz w:val="32"/>
          <w:szCs w:val="32"/>
          <w:cs/>
        </w:rPr>
        <w:t>ทั้งนี้</w:t>
      </w:r>
      <w:r w:rsidR="00E368F9">
        <w:rPr>
          <w:rFonts w:ascii="THSarabunPSK" w:hAnsi="THSarabunPSK" w:cs="THSarabunPSK"/>
          <w:color w:val="000000"/>
          <w:sz w:val="32"/>
          <w:szCs w:val="32"/>
          <w:cs/>
        </w:rPr>
        <w:t>นาย</w:t>
      </w:r>
      <w:r w:rsidR="00E368F9">
        <w:rPr>
          <w:rFonts w:ascii="THSarabunPSK" w:hAnsi="THSarabunPSK" w:cs="THSarabunPSK"/>
          <w:color w:val="000000"/>
          <w:sz w:val="32"/>
          <w:szCs w:val="32"/>
        </w:rPr>
        <w:t xml:space="preserve"> Orrin Hatch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 ประธานคณะกรรมาธิการภาษีประจำวุฒิสภาสหรัฐ</w:t>
      </w:r>
      <w:r w:rsidR="00E368F9">
        <w:rPr>
          <w:rFonts w:ascii="THSarabunPSK" w:hAnsi="THSarabunPSK" w:cs="THSarabunPSK" w:hint="cs"/>
          <w:color w:val="000000"/>
          <w:sz w:val="32"/>
          <w:szCs w:val="32"/>
          <w:cs/>
        </w:rPr>
        <w:t>ฯ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 กล่าวว่า วุฒิสภาจะลงมติในวันที่ 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</w:rPr>
        <w:t xml:space="preserve">18 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>ธ.ค.</w:t>
      </w:r>
      <w:r w:rsidR="00E368F9">
        <w:rPr>
          <w:rFonts w:ascii="THSarabunPSK" w:hAnsi="THSarabunPSK" w:cs="THSarabunPSK"/>
          <w:color w:val="000000"/>
          <w:sz w:val="32"/>
          <w:szCs w:val="32"/>
        </w:rPr>
        <w:t xml:space="preserve"> 2560 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>ต่อร่างกฎหมายปฏิรูปภาษีขั</w:t>
      </w:r>
      <w:r w:rsidR="00E368F9">
        <w:rPr>
          <w:rFonts w:ascii="THSarabunPSK" w:hAnsi="THSarabunPSK" w:cs="THSarabunPSK"/>
          <w:color w:val="000000"/>
          <w:sz w:val="32"/>
          <w:szCs w:val="32"/>
          <w:cs/>
        </w:rPr>
        <w:t>้นสุดท้ายฉบับดังกล่าว และ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 xml:space="preserve">สภาผู้แทนราษฎรจะลงมติในวันที่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      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</w:rPr>
        <w:t xml:space="preserve">19 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  <w:cs/>
        </w:rPr>
        <w:t>ธ.ค.</w:t>
      </w:r>
      <w:r w:rsidR="00E368F9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</w:t>
      </w:r>
      <w:r w:rsidR="00E368F9">
        <w:rPr>
          <w:rFonts w:ascii="THSarabunPSK" w:hAnsi="THSarabunPSK" w:cs="THSarabunPSK"/>
          <w:color w:val="000000"/>
          <w:sz w:val="32"/>
          <w:szCs w:val="32"/>
        </w:rPr>
        <w:t>2560</w:t>
      </w:r>
      <w:r w:rsidR="00E368F9" w:rsidRPr="0086342F">
        <w:rPr>
          <w:rFonts w:ascii="THSarabunPSK" w:hAnsi="THSarabunPSK" w:cs="THSarabunPSK"/>
          <w:color w:val="000000"/>
          <w:sz w:val="32"/>
          <w:szCs w:val="32"/>
        </w:rPr>
        <w:br/>
      </w:r>
    </w:p>
    <w:p w:rsidR="00E2614E" w:rsidRDefault="00E2614E" w:rsidP="00E2614E">
      <w:pPr>
        <w:autoSpaceDE w:val="0"/>
        <w:autoSpaceDN w:val="0"/>
        <w:adjustRightInd w:val="0"/>
        <w:spacing w:after="0" w:line="240" w:lineRule="auto"/>
        <w:rPr>
          <w:rFonts w:ascii="Tahoma" w:hAnsi="Tahoma" w:cs="Tahoma" w:hint="cs"/>
          <w:color w:val="000000"/>
          <w:sz w:val="21"/>
          <w:szCs w:val="21"/>
        </w:rPr>
      </w:pPr>
      <w:r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ประธาน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 xml:space="preserve"> 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</w:rPr>
        <w:t xml:space="preserve">Fed 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สาขา</w:t>
      </w:r>
      <w:r w:rsidRPr="004B6BF4"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ชิคาโก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</w:rPr>
        <w:t xml:space="preserve"> 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กล่าวถึง</w:t>
      </w:r>
      <w:r w:rsidRPr="004B6BF4"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สาเหตุ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ที่คัดค้านการปรับขึ้นอัตรา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ดอกเบี้ย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 xml:space="preserve">ของ 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</w:rPr>
        <w:t xml:space="preserve">Fed 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ว่า เนื่องจากกังวลว่าอัตรา</w:t>
      </w:r>
      <w:r w:rsidRPr="004B6BF4"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  <w:t>เงินเฟ้อ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ที่อยู่ในระดับต่ำ</w:t>
      </w:r>
    </w:p>
    <w:p w:rsidR="00E2614E" w:rsidRDefault="00E2614E" w:rsidP="00E2614E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 w:hint="cs"/>
          <w:color w:val="000000"/>
          <w:sz w:val="32"/>
          <w:szCs w:val="32"/>
        </w:rPr>
      </w:pP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เมื่อวันที่ 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15 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 xml:space="preserve">ธันวาคม </w:t>
      </w:r>
      <w:r w:rsidRPr="004B6BF4">
        <w:rPr>
          <w:rFonts w:ascii="THSarabunPSK" w:hAnsi="THSarabunPSK" w:cs="THSarabunPSK"/>
          <w:color w:val="000000"/>
          <w:sz w:val="32"/>
          <w:szCs w:val="32"/>
        </w:rPr>
        <w:t xml:space="preserve">2560 </w:t>
      </w:r>
      <w:r>
        <w:rPr>
          <w:rFonts w:ascii="THSarabunPSK" w:hAnsi="THSarabunPSK" w:cs="THSarabunPSK"/>
          <w:color w:val="000000"/>
          <w:sz w:val="32"/>
          <w:szCs w:val="32"/>
          <w:cs/>
        </w:rPr>
        <w:t>นาย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Charles Evans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 xml:space="preserve"> ประธานธนาคารกลางสหรัฐ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ฯ</w:t>
      </w:r>
      <w:r>
        <w:rPr>
          <w:rFonts w:ascii="THSarabunPSK" w:hAnsi="THSarabunPSK" w:cs="THSarabunPSK"/>
          <w:color w:val="000000"/>
          <w:sz w:val="32"/>
          <w:szCs w:val="32"/>
          <w:cs/>
        </w:rPr>
        <w:t xml:space="preserve"> (</w:t>
      </w:r>
      <w:r>
        <w:rPr>
          <w:rFonts w:ascii="THSarabunPSK" w:hAnsi="THSarabunPSK" w:cs="THSarabunPSK"/>
          <w:color w:val="000000"/>
          <w:sz w:val="32"/>
          <w:szCs w:val="32"/>
        </w:rPr>
        <w:t>Fed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 xml:space="preserve">) สาขาชิคาโก </w:t>
      </w:r>
      <w:r>
        <w:rPr>
          <w:rFonts w:ascii="THSarabunPSK" w:hAnsi="THSarabunPSK" w:cs="THSarabunPSK"/>
          <w:color w:val="000000"/>
          <w:sz w:val="32"/>
          <w:szCs w:val="32"/>
          <w:cs/>
        </w:rPr>
        <w:t>เปิดเผย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>ว่า การที่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เขาลงคะแนนเสียงคัดค้านการ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>ปรับขึ้นอัตราดอกเบี้ย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ของ</w:t>
      </w:r>
      <w:r>
        <w:rPr>
          <w:rFonts w:ascii="THSarabunPSK" w:hAnsi="THSarabunPSK" w:cs="THSarabunPSK"/>
          <w:color w:val="000000"/>
          <w:sz w:val="32"/>
          <w:szCs w:val="32"/>
          <w:cs/>
        </w:rPr>
        <w:t>คณะกรรมการ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นโยบายการเงิน </w:t>
      </w:r>
      <w:r w:rsidRPr="004B6BF4">
        <w:rPr>
          <w:rFonts w:ascii="THSarabunPSK" w:hAnsi="THSarabunPSK" w:cs="THSarabunPSK"/>
          <w:color w:val="000000"/>
          <w:sz w:val="32"/>
          <w:szCs w:val="32"/>
          <w:cs/>
        </w:rPr>
        <w:t>ในการประชุมเมื่อวันพุ</w:t>
      </w:r>
      <w:r>
        <w:rPr>
          <w:rFonts w:ascii="THSarabunPSK" w:hAnsi="THSarabunPSK" w:cs="THSarabunPSK"/>
          <w:color w:val="000000"/>
          <w:sz w:val="32"/>
          <w:szCs w:val="32"/>
          <w:cs/>
        </w:rPr>
        <w:t>ธที่ผ่านมานั้น เนื่องจาก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เห็นว่า </w:t>
      </w:r>
      <w:r w:rsidRPr="00926A1C">
        <w:rPr>
          <w:rFonts w:ascii="THSarabunPSK" w:hAnsi="THSarabunPSK" w:cs="THSarabunPSK"/>
          <w:color w:val="000000"/>
          <w:sz w:val="32"/>
          <w:szCs w:val="32"/>
          <w:cs/>
        </w:rPr>
        <w:t>การคงอัตราดอกเบี้ยนโยบายไว้จะช่วยสนับสนุนการขยายตัวของอัตราเงินเฟ้อสู่ระดับเป้าหมายที่ร้อยละ 2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และช่วยให้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Fed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มีเวลามากขึ้นในการประเมินความคืบหน้าของสถานการณ์อัตราเงินเฟ้อจากข้อมูลเงินเฟ้อที่กำลังเข้ามา นอกจากนี้นาย </w:t>
      </w:r>
      <w:r w:rsidRPr="00926A1C">
        <w:rPr>
          <w:rFonts w:ascii="THSarabunPSK" w:hAnsi="THSarabunPSK" w:cs="THSarabunPSK"/>
          <w:color w:val="000000"/>
          <w:sz w:val="32"/>
          <w:szCs w:val="32"/>
        </w:rPr>
        <w:t>Evans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ยังแสดงความกังวลว่า อัตราเงินเฟ้อที่อยู่ในระดับต่ำอาจเกิดจากอาจปัจจัยถาวรมากกว่าปัจจัยชั่วคราว และยังกล่าวว่า </w:t>
      </w:r>
      <w:r w:rsidRPr="00926A1C">
        <w:rPr>
          <w:rFonts w:ascii="THSarabunPSK" w:hAnsi="THSarabunPSK" w:cs="THSarabunPSK"/>
          <w:color w:val="000000"/>
          <w:sz w:val="32"/>
          <w:szCs w:val="32"/>
          <w:cs/>
        </w:rPr>
        <w:t>ปัจจุบันตลาดมีมุมมองที่ผิดต่ออัตราเงินเฟ้อเป้าหมายของธนาคารกลางสหรัฐฯ โดยนักลงทุนประเมินว่าระดับเป้าหมายที่ร้อยละ 2 นั้นเป็น</w:t>
      </w:r>
      <w:r w:rsidRPr="00926A1C">
        <w:rPr>
          <w:rFonts w:ascii="THSarabunPSK" w:hAnsi="THSarabunPSK" w:cs="THSarabunPSK"/>
          <w:color w:val="000000"/>
          <w:sz w:val="32"/>
          <w:szCs w:val="32"/>
        </w:rPr>
        <w:t> ceiling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</w:t>
      </w:r>
      <w:r w:rsidRPr="00926A1C">
        <w:rPr>
          <w:rFonts w:ascii="THSarabunPSK" w:hAnsi="THSarabunPSK" w:cs="THSarabunPSK"/>
          <w:color w:val="000000"/>
          <w:sz w:val="32"/>
          <w:szCs w:val="32"/>
          <w:cs/>
        </w:rPr>
        <w:t>ที่ธนาคารกลางสหรัฐฯ ไม่มีความประสงค์ที่จะ</w:t>
      </w:r>
      <w:r w:rsidRPr="00926A1C">
        <w:rPr>
          <w:rFonts w:ascii="THSarabunPSK" w:hAnsi="THSarabunPSK" w:cs="THSarabunPSK"/>
          <w:color w:val="000000"/>
          <w:sz w:val="32"/>
          <w:szCs w:val="32"/>
        </w:rPr>
        <w:t> breach </w:t>
      </w:r>
      <w:r>
        <w:rPr>
          <w:rFonts w:ascii="THSarabunPSK" w:hAnsi="THSarabunPSK" w:cs="THSarabunPSK"/>
          <w:color w:val="000000"/>
          <w:sz w:val="32"/>
          <w:szCs w:val="32"/>
          <w:cs/>
        </w:rPr>
        <w:t>ซึ่งมุมมองดังกล่าว</w:t>
      </w:r>
      <w:r w:rsidRPr="00926A1C">
        <w:rPr>
          <w:rFonts w:ascii="THSarabunPSK" w:hAnsi="THSarabunPSK" w:cs="THSarabunPSK"/>
          <w:color w:val="000000"/>
          <w:sz w:val="32"/>
          <w:szCs w:val="32"/>
          <w:cs/>
        </w:rPr>
        <w:t>กดดัน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ให้อัตราเงินเฟ้อคาดการณ์ของตลาดต่ำกว่าอัตราเงินเฟ้อเป้าหมายร้อยละ 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2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ของ </w:t>
      </w:r>
      <w:r>
        <w:rPr>
          <w:rFonts w:ascii="THSarabunPSK" w:hAnsi="THSarabunPSK" w:cs="THSarabunPSK"/>
          <w:color w:val="000000"/>
          <w:sz w:val="32"/>
          <w:szCs w:val="32"/>
        </w:rPr>
        <w:t>Fed</w:t>
      </w:r>
    </w:p>
    <w:p w:rsidR="00E2614E" w:rsidRPr="00E2614E" w:rsidRDefault="00E2614E" w:rsidP="007C6B7B">
      <w:pPr>
        <w:autoSpaceDE w:val="0"/>
        <w:autoSpaceDN w:val="0"/>
        <w:adjustRightInd w:val="0"/>
        <w:spacing w:after="0" w:line="240" w:lineRule="auto"/>
        <w:rPr>
          <w:rFonts w:ascii="THSarabunPSK-Bold" w:hAnsi="THSarabunPSK-Bold" w:cs="THSarabunPSK-Bold" w:hint="cs"/>
          <w:b/>
          <w:bCs/>
          <w:color w:val="C30000"/>
          <w:sz w:val="38"/>
          <w:szCs w:val="38"/>
        </w:rPr>
      </w:pPr>
    </w:p>
    <w:p w:rsidR="007C6B7B" w:rsidRPr="00012B65" w:rsidRDefault="007C6B7B" w:rsidP="007C6B7B">
      <w:pPr>
        <w:autoSpaceDE w:val="0"/>
        <w:autoSpaceDN w:val="0"/>
        <w:adjustRightInd w:val="0"/>
        <w:spacing w:after="0" w:line="240" w:lineRule="auto"/>
        <w:rPr>
          <w:rFonts w:ascii="THSarabunPSK-Bold" w:hAnsi="THSarabunPSK-Bold" w:cs="THSarabunPSK-Bold"/>
          <w:b/>
          <w:bCs/>
          <w:color w:val="C30000"/>
          <w:sz w:val="38"/>
          <w:szCs w:val="38"/>
          <w:cs/>
        </w:rPr>
      </w:pP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ดัชนีผลผลิตอุตสาหกรรม</w:t>
      </w:r>
      <w:r w:rsidR="003A1E06"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มวล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รวมของสหรัฐฯ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</w:rPr>
        <w:t xml:space="preserve"> </w:t>
      </w:r>
      <w:r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ในเดือนพฤศจิกายน</w:t>
      </w:r>
      <w:r>
        <w:rPr>
          <w:rFonts w:ascii="THSarabunPSK-Bold" w:hAnsi="THSarabunPSK-Bold" w:cs="THSarabunPSK-Bold"/>
          <w:b/>
          <w:bCs/>
          <w:color w:val="C30000"/>
          <w:sz w:val="38"/>
          <w:szCs w:val="38"/>
        </w:rPr>
        <w:t xml:space="preserve"> </w:t>
      </w:r>
      <w:r w:rsidR="0057037A"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เพิ่มขึ้นติดต่อกันเป็น</w:t>
      </w:r>
      <w:r w:rsidR="003A1E06"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 xml:space="preserve">     </w:t>
      </w:r>
      <w:r w:rsidR="0057037A"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เดือน</w:t>
      </w:r>
      <w:r w:rsidR="00012B65">
        <w:rPr>
          <w:rFonts w:ascii="THSarabunPSK-Bold" w:hAnsi="THSarabunPSK-Bold" w:cs="THSarabunPSK-Bold" w:hint="cs"/>
          <w:b/>
          <w:bCs/>
          <w:color w:val="C30000"/>
          <w:sz w:val="38"/>
          <w:szCs w:val="38"/>
          <w:cs/>
        </w:rPr>
        <w:t>ที่สาม</w:t>
      </w:r>
    </w:p>
    <w:p w:rsidR="00C77F83" w:rsidRDefault="007C6B7B" w:rsidP="00C77F83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color w:val="000000"/>
          <w:sz w:val="32"/>
          <w:szCs w:val="32"/>
        </w:rPr>
      </w:pPr>
      <w:r>
        <w:rPr>
          <w:rFonts w:ascii="THSarabunPSK" w:hAnsi="THSarabunPSK" w:cs="THSarabunPSK" w:hint="cs"/>
          <w:color w:val="000000"/>
          <w:sz w:val="32"/>
          <w:szCs w:val="32"/>
          <w:cs/>
        </w:rPr>
        <w:t>เมื่อวันที่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1</w:t>
      </w:r>
      <w:r w:rsidR="00012B65">
        <w:rPr>
          <w:rFonts w:ascii="THSarabunPSK" w:hAnsi="THSarabunPSK" w:cs="THSarabunPSK" w:hint="cs"/>
          <w:color w:val="000000"/>
          <w:sz w:val="32"/>
          <w:szCs w:val="32"/>
          <w:cs/>
        </w:rPr>
        <w:t>5 ธันวาคม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2560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ธนาคารกลางสหรัฐฯ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รายงานว่า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ดัชนีการผลิตภาคอุตสาหกรรมรวม</w:t>
      </w:r>
      <w:r w:rsidR="00012B65">
        <w:rPr>
          <w:rFonts w:ascii="THSarabunPSK" w:hAnsi="THSarabunPSK" w:cs="THSarabunPSK" w:hint="cs"/>
          <w:color w:val="000000"/>
          <w:sz w:val="32"/>
          <w:szCs w:val="32"/>
          <w:cs/>
        </w:rPr>
        <w:t>ใน</w:t>
      </w:r>
      <w:r w:rsidR="0057037A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      </w:t>
      </w:r>
      <w:r w:rsidR="00012B65"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>เดือน พ.ย</w:t>
      </w:r>
      <w:r w:rsidRPr="0057037A">
        <w:rPr>
          <w:rFonts w:ascii="TH SarabunPSK" w:hAnsi="TH SarabunPSK" w:cs="TH SarabunPSK"/>
          <w:color w:val="000000"/>
          <w:spacing w:val="-4"/>
          <w:sz w:val="32"/>
          <w:szCs w:val="32"/>
        </w:rPr>
        <w:t xml:space="preserve">. </w:t>
      </w:r>
      <w:r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>เพิ่มขึ้นร้อยละ</w:t>
      </w:r>
      <w:r w:rsidRPr="0057037A">
        <w:rPr>
          <w:rFonts w:ascii="TH SarabunPSK" w:hAnsi="TH SarabunPSK" w:cs="TH SarabunPSK"/>
          <w:color w:val="000000"/>
          <w:spacing w:val="-4"/>
          <w:sz w:val="32"/>
          <w:szCs w:val="32"/>
        </w:rPr>
        <w:t xml:space="preserve"> 0.</w:t>
      </w:r>
      <w:r w:rsidR="00012B65"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>2</w:t>
      </w:r>
      <w:r w:rsidRPr="0057037A">
        <w:rPr>
          <w:rFonts w:ascii="TH SarabunPSK" w:hAnsi="TH SarabunPSK" w:cs="TH SarabunPSK"/>
          <w:color w:val="000000"/>
          <w:spacing w:val="-4"/>
          <w:sz w:val="32"/>
          <w:szCs w:val="32"/>
        </w:rPr>
        <w:t xml:space="preserve"> MoM </w:t>
      </w:r>
      <w:r w:rsidR="00C77F83"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 xml:space="preserve">ซึ่งเป็นการเพิ่มขึ้นติดต่อกันเป็นเดือนที่สาม </w:t>
      </w:r>
      <w:r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>หลังจากที่ขยายตัวร้อยละ</w:t>
      </w:r>
      <w:r w:rsidR="0057037A"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 xml:space="preserve"> </w:t>
      </w:r>
      <w:r w:rsidR="00012B65" w:rsidRPr="0057037A">
        <w:rPr>
          <w:rFonts w:ascii="TH SarabunPSK" w:hAnsi="TH SarabunPSK" w:cs="TH SarabunPSK" w:hint="cs"/>
          <w:color w:val="000000"/>
          <w:spacing w:val="-4"/>
          <w:sz w:val="32"/>
          <w:szCs w:val="32"/>
          <w:cs/>
        </w:rPr>
        <w:t>1.2</w:t>
      </w:r>
      <w:r w:rsidRPr="0057037A">
        <w:rPr>
          <w:rFonts w:ascii="TH SarabunPSK" w:hAnsi="TH SarabunPSK" w:cs="TH SarabunPSK"/>
          <w:color w:val="000000"/>
          <w:spacing w:val="-4"/>
          <w:sz w:val="32"/>
          <w:szCs w:val="32"/>
        </w:rPr>
        <w:t xml:space="preserve"> MoM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ในเดือน</w:t>
      </w:r>
      <w:r w:rsidR="00012B65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ต.ค.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ทั้งนี้ในเดือน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พ.ย. การผลิตน้ำมันและก๊าซธรรมชาติฟื้นตัวขึ้นหลังจากหยุดทำการชั่วคราวเนื่องจากพายุเฮอร์ริเคน ส่งผลให้ดัชนีภาคเหมืองแร่เพิ่มขึ้นถึงร้อยละ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>2.0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MoM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ในขณะที่ดัชนี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ภาคการผลิต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(Manufacturing) 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>เพิ่มขึ้น</w:t>
      </w:r>
      <w:r>
        <w:rPr>
          <w:rFonts w:ascii="THSarabunPSK" w:hAnsi="THSarabunPSK" w:cs="THSarabunPSK" w:hint="cs"/>
          <w:color w:val="000000"/>
          <w:sz w:val="32"/>
          <w:szCs w:val="32"/>
          <w:cs/>
        </w:rPr>
        <w:t>ร้อยละ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>0.2</w:t>
      </w:r>
      <w:r>
        <w:rPr>
          <w:rFonts w:ascii="THSarabunPSK" w:hAnsi="THSarabunPSK" w:cs="THSarabunPSK"/>
          <w:color w:val="000000"/>
          <w:sz w:val="32"/>
          <w:szCs w:val="32"/>
        </w:rPr>
        <w:t xml:space="preserve"> MoM 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>ส่วนดัชนีภาคสาธารณูปโภคลดลงร้อยละ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</w:t>
      </w:r>
      <w:r w:rsidR="00C77F83">
        <w:rPr>
          <w:rFonts w:ascii="THSarabunPSK" w:hAnsi="THSarabunPSK" w:cs="THSarabunPSK" w:hint="cs"/>
          <w:color w:val="000000"/>
          <w:sz w:val="32"/>
          <w:szCs w:val="32"/>
          <w:cs/>
        </w:rPr>
        <w:t>1.9</w:t>
      </w:r>
      <w:r w:rsidR="00C77F83">
        <w:rPr>
          <w:rFonts w:ascii="THSarabunPSK" w:hAnsi="THSarabunPSK" w:cs="THSarabunPSK"/>
          <w:color w:val="000000"/>
          <w:sz w:val="32"/>
          <w:szCs w:val="32"/>
        </w:rPr>
        <w:t xml:space="preserve"> MoM</w:t>
      </w:r>
    </w:p>
    <w:p w:rsidR="00C77F83" w:rsidRPr="00B71B24" w:rsidRDefault="00C77F83" w:rsidP="00C77F83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color w:val="000000"/>
          <w:sz w:val="32"/>
          <w:szCs w:val="32"/>
          <w:cs/>
        </w:rPr>
      </w:pPr>
      <w:r>
        <w:rPr>
          <w:rFonts w:ascii="THSarabunPSK" w:hAnsi="THSarabunPSK" w:cs="THSarabunPSK" w:hint="cs"/>
          <w:color w:val="000000"/>
          <w:sz w:val="32"/>
          <w:szCs w:val="32"/>
          <w:cs/>
        </w:rPr>
        <w:t>ทั้งนี้ในเดือน พ.ย. อัตราการใช้กำลังการผลิตเพิ่มขึ้น</w:t>
      </w:r>
      <w:r w:rsidR="00B71B24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 0.1 </w:t>
      </w:r>
      <w:r w:rsidR="00B71B24">
        <w:rPr>
          <w:rFonts w:ascii="THSarabunPSK" w:hAnsi="THSarabunPSK" w:cs="THSarabunPSK"/>
          <w:color w:val="000000"/>
          <w:sz w:val="32"/>
          <w:szCs w:val="32"/>
        </w:rPr>
        <w:t xml:space="preserve">percentage point </w:t>
      </w:r>
      <w:r w:rsidR="00B71B24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อยู่ที่ร้อยละ 77.1 ซึ่งเป็นระดับสูงสุดในรอบกว่า 2 ปี โดยภาพรวมแล้วภาคการผลิตที่ขยายตัวอย่างแข็งแกร่งในเดือน ต.ค. แม้ว่าจะชะลอตัวลงในเดือน พ.ย. เป็นสัญญาณว่าภาคการผลิตจะเป็นปัจจัยบวกต่อ </w:t>
      </w:r>
      <w:r w:rsidR="00B71B24">
        <w:rPr>
          <w:rFonts w:ascii="THSarabunPSK" w:hAnsi="THSarabunPSK" w:cs="THSarabunPSK"/>
          <w:color w:val="000000"/>
          <w:sz w:val="32"/>
          <w:szCs w:val="32"/>
        </w:rPr>
        <w:t xml:space="preserve">GDP </w:t>
      </w:r>
      <w:r w:rsidR="00B71B24">
        <w:rPr>
          <w:rFonts w:ascii="THSarabunPSK" w:hAnsi="THSarabunPSK" w:cs="THSarabunPSK" w:hint="cs"/>
          <w:color w:val="000000"/>
          <w:sz w:val="32"/>
          <w:szCs w:val="32"/>
          <w:cs/>
        </w:rPr>
        <w:t xml:space="preserve">ในไตรมาสที่ 4 </w:t>
      </w:r>
    </w:p>
    <w:p w:rsidR="00C77F83" w:rsidRDefault="00C77F83" w:rsidP="00C77F83">
      <w:pPr>
        <w:autoSpaceDE w:val="0"/>
        <w:autoSpaceDN w:val="0"/>
        <w:adjustRightInd w:val="0"/>
        <w:spacing w:after="0" w:line="240" w:lineRule="auto"/>
        <w:ind w:firstLine="720"/>
        <w:rPr>
          <w:rFonts w:ascii="THSarabunPSK" w:hAnsi="THSarabunPSK" w:cs="THSarabunPSK"/>
          <w:color w:val="000000"/>
          <w:sz w:val="32"/>
          <w:szCs w:val="32"/>
        </w:rPr>
      </w:pPr>
    </w:p>
    <w:p w:rsidR="00C85197" w:rsidRDefault="00D56D6B" w:rsidP="007D0785">
      <w:pPr>
        <w:pStyle w:val="Default"/>
        <w:rPr>
          <w:b/>
          <w:bCs/>
          <w:color w:val="C10000"/>
          <w:sz w:val="38"/>
          <w:szCs w:val="38"/>
        </w:rPr>
      </w:pPr>
      <w:r w:rsidRPr="007E7C85">
        <w:rPr>
          <w:rFonts w:hint="cs"/>
          <w:b/>
          <w:bCs/>
          <w:color w:val="C10000"/>
          <w:sz w:val="38"/>
          <w:szCs w:val="38"/>
          <w:cs/>
        </w:rPr>
        <w:lastRenderedPageBreak/>
        <w:t>ต</w:t>
      </w:r>
      <w:r w:rsidR="00040681" w:rsidRPr="007E7C85">
        <w:rPr>
          <w:rFonts w:hint="cs"/>
          <w:b/>
          <w:bCs/>
          <w:color w:val="C10000"/>
          <w:sz w:val="38"/>
          <w:szCs w:val="38"/>
          <w:cs/>
        </w:rPr>
        <w:t>ลาดเงินตลาดทุนในสหรัฐฯ</w:t>
      </w:r>
    </w:p>
    <w:p w:rsidR="00BE3BF7" w:rsidRPr="00481DDA" w:rsidRDefault="00B623A4" w:rsidP="00B623A4">
      <w:pPr>
        <w:pStyle w:val="Default"/>
        <w:jc w:val="center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noProof/>
          <w:sz w:val="21"/>
          <w:szCs w:val="21"/>
        </w:rPr>
        <w:drawing>
          <wp:inline distT="0" distB="0" distL="0" distR="0">
            <wp:extent cx="3887932" cy="29527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932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3A4" w:rsidRPr="00B623A4" w:rsidRDefault="00B623A4" w:rsidP="00B623A4">
      <w:pPr>
        <w:pStyle w:val="ListParagraph"/>
        <w:shd w:val="clear" w:color="auto" w:fill="FFFFFF"/>
        <w:tabs>
          <w:tab w:val="left" w:pos="990"/>
        </w:tabs>
        <w:spacing w:after="0" w:line="240" w:lineRule="auto"/>
        <w:rPr>
          <w:rFonts w:ascii="Arial" w:hAnsi="Arial" w:cs="Arial" w:hint="cs"/>
          <w:color w:val="222222"/>
          <w:sz w:val="46"/>
          <w:szCs w:val="46"/>
        </w:rPr>
      </w:pPr>
    </w:p>
    <w:p w:rsidR="001C035B" w:rsidRPr="001C035B" w:rsidRDefault="00A9716D" w:rsidP="001C035B">
      <w:pPr>
        <w:pStyle w:val="ListParagraph"/>
        <w:numPr>
          <w:ilvl w:val="0"/>
          <w:numId w:val="14"/>
        </w:numPr>
        <w:shd w:val="clear" w:color="auto" w:fill="FFFFFF"/>
        <w:tabs>
          <w:tab w:val="left" w:pos="990"/>
        </w:tabs>
        <w:spacing w:after="0" w:line="240" w:lineRule="auto"/>
        <w:ind w:left="0" w:firstLine="720"/>
        <w:rPr>
          <w:rFonts w:ascii="Arial" w:hAnsi="Arial" w:cs="Arial"/>
          <w:color w:val="222222"/>
          <w:sz w:val="46"/>
          <w:szCs w:val="46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ดัชนี</w:t>
      </w:r>
      <w:r w:rsidR="00BA6818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BA6818">
        <w:rPr>
          <w:rFonts w:ascii="TH SarabunPSK" w:hAnsi="TH SarabunPSK" w:cs="TH SarabunPSK"/>
          <w:color w:val="000000"/>
          <w:sz w:val="32"/>
          <w:szCs w:val="32"/>
        </w:rPr>
        <w:t xml:space="preserve">S&amp;P 500, Dow Jones </w:t>
      </w:r>
      <w:r w:rsidR="00BA6818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BA6818">
        <w:rPr>
          <w:rFonts w:ascii="TH SarabunPSK" w:hAnsi="TH SarabunPSK" w:cs="TH SarabunPSK"/>
          <w:color w:val="000000"/>
          <w:sz w:val="32"/>
          <w:szCs w:val="32"/>
        </w:rPr>
        <w:t xml:space="preserve">Nasdaq </w:t>
      </w:r>
      <w:r w:rsidR="00BA6818">
        <w:rPr>
          <w:rFonts w:ascii="TH SarabunPSK" w:hAnsi="TH SarabunPSK" w:cs="TH SarabunPSK" w:hint="cs"/>
          <w:color w:val="000000"/>
          <w:sz w:val="32"/>
          <w:szCs w:val="32"/>
          <w:cs/>
        </w:rPr>
        <w:t>ในตลาดหลักทรัพย์สหรัฐฯ ต่างปิ</w:t>
      </w:r>
      <w:r w:rsidR="001C035B">
        <w:rPr>
          <w:rFonts w:ascii="TH SarabunPSK" w:hAnsi="TH SarabunPSK" w:cs="TH SarabunPSK" w:hint="cs"/>
          <w:color w:val="000000"/>
          <w:sz w:val="32"/>
          <w:szCs w:val="32"/>
          <w:cs/>
        </w:rPr>
        <w:t>ดเพิ่มขึ้นแตะระดับสูงสุดเป็นประวัติการณ์อีกครั้ง ในขณะที่</w:t>
      </w:r>
      <w:r w:rsidR="001C035B" w:rsidRPr="001C035B">
        <w:rPr>
          <w:rFonts w:ascii="TH SarabunPSK" w:hAnsi="TH SarabunPSK" w:cs="TH SarabunPSK"/>
          <w:color w:val="000000"/>
          <w:sz w:val="32"/>
          <w:szCs w:val="32"/>
          <w:cs/>
        </w:rPr>
        <w:t>เงินดอลลาร์สหรัฐ</w:t>
      </w:r>
      <w:r w:rsidR="001C035B" w:rsidRPr="001C035B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ฯ </w:t>
      </w:r>
      <w:r w:rsidR="001C035B" w:rsidRPr="001C035B">
        <w:rPr>
          <w:rFonts w:ascii="TH SarabunPSK" w:hAnsi="TH SarabunPSK" w:cs="TH SarabunPSK"/>
          <w:color w:val="000000"/>
          <w:sz w:val="32"/>
          <w:szCs w:val="32"/>
          <w:cs/>
        </w:rPr>
        <w:t>แข็งค่าขึ้นเมื่อเทียบกับสกุลเงินหลักๆ</w:t>
      </w:r>
      <w:r w:rsidR="001C035B" w:rsidRPr="001C035B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เนื่องมา</w:t>
      </w:r>
      <w:r w:rsidR="001C035B" w:rsidRPr="001C035B">
        <w:rPr>
          <w:rFonts w:ascii="TH SarabunPSK" w:hAnsi="TH SarabunPSK" w:cs="TH SarabunPSK"/>
          <w:color w:val="000000"/>
          <w:sz w:val="32"/>
          <w:szCs w:val="32"/>
          <w:cs/>
        </w:rPr>
        <w:t>จากการที่นักลงทุนส่วนใหญ่มีมุมมองที่เป็นบวกว่า คณะทำงานของประธานาธิบดีโดนัลด์ ทรัมป์ จะสามารถผลักดันร่างกฎหมาย</w:t>
      </w:r>
      <w:r w:rsidR="001C035B">
        <w:rPr>
          <w:rFonts w:ascii="TH SarabunPSK" w:hAnsi="TH SarabunPSK" w:cs="TH SarabunPSK" w:hint="cs"/>
          <w:color w:val="000000"/>
          <w:sz w:val="32"/>
          <w:szCs w:val="32"/>
          <w:cs/>
        </w:rPr>
        <w:t>ปฏิรูปภาษี</w:t>
      </w:r>
      <w:r w:rsidR="001C035B" w:rsidRPr="001C035B">
        <w:rPr>
          <w:rFonts w:ascii="TH SarabunPSK" w:hAnsi="TH SarabunPSK" w:cs="TH SarabunPSK"/>
          <w:color w:val="000000"/>
          <w:sz w:val="32"/>
          <w:szCs w:val="32"/>
          <w:cs/>
        </w:rPr>
        <w:t>ให้มีผลบังคับใช้ได้สำเร็จ</w:t>
      </w:r>
    </w:p>
    <w:sectPr w:rsidR="001C035B" w:rsidRPr="001C035B" w:rsidSect="004E2277">
      <w:headerReference w:type="default" r:id="rId10"/>
      <w:footerReference w:type="default" r:id="rId11"/>
      <w:pgSz w:w="12240" w:h="15840"/>
      <w:pgMar w:top="270" w:right="1170" w:bottom="1530" w:left="1440" w:header="540" w:footer="660" w:gutter="0"/>
      <w:pgBorders w:offsetFrom="page">
        <w:top w:val="single" w:sz="4" w:space="24" w:color="C00000"/>
        <w:left w:val="single" w:sz="4" w:space="24" w:color="C00000"/>
        <w:bottom w:val="single" w:sz="4" w:space="24" w:color="C00000"/>
        <w:right w:val="single" w:sz="4" w:space="24" w:color="C00000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0A6C" w:rsidRDefault="00E90A6C" w:rsidP="00884300">
      <w:pPr>
        <w:spacing w:after="0" w:line="240" w:lineRule="auto"/>
      </w:pPr>
      <w:r>
        <w:separator/>
      </w:r>
    </w:p>
  </w:endnote>
  <w:endnote w:type="continuationSeparator" w:id="0">
    <w:p w:rsidR="00E90A6C" w:rsidRDefault="00E90A6C" w:rsidP="00884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SarabunPSK-Bold">
    <w:panose1 w:val="00000000000000000000"/>
    <w:charset w:val="DE"/>
    <w:family w:val="auto"/>
    <w:notTrueType/>
    <w:pitch w:val="default"/>
    <w:sig w:usb0="01000003" w:usb1="00000000" w:usb2="00000000" w:usb3="00000000" w:csb0="00010001" w:csb1="00000000"/>
  </w:font>
  <w:font w:name="THSarabunPSK">
    <w:panose1 w:val="00000000000000000000"/>
    <w:charset w:val="DE"/>
    <w:family w:val="auto"/>
    <w:notTrueType/>
    <w:pitch w:val="default"/>
    <w:sig w:usb0="0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4E4D" w:rsidRDefault="006E4E4D">
    <w:pPr>
      <w:pStyle w:val="Footer"/>
      <w:pBdr>
        <w:top w:val="single" w:sz="24" w:space="5" w:color="B32C16" w:themeColor="accent3"/>
      </w:pBdr>
      <w:rPr>
        <w:i/>
        <w:iCs/>
        <w:color w:val="8C8C8C" w:themeColor="background1" w:themeShade="8C"/>
      </w:rPr>
    </w:pPr>
    <w:r>
      <w:rPr>
        <w:i/>
        <w:iCs/>
        <w:color w:val="8C8C8C" w:themeColor="background1" w:themeShade="8C"/>
      </w:rPr>
      <w:t xml:space="preserve">Office of Economic and Financial Affairs, Washington DC                                                   </w:t>
    </w:r>
    <w:r>
      <w:rPr>
        <w:rFonts w:hint="cs"/>
        <w:i/>
        <w:iCs/>
        <w:color w:val="8C8C8C" w:themeColor="background1" w:themeShade="8C"/>
        <w:cs/>
      </w:rPr>
      <w:t xml:space="preserve"> </w:t>
    </w:r>
    <w:r w:rsidR="00BE6ABF">
      <w:rPr>
        <w:i/>
        <w:iCs/>
        <w:color w:val="8C8C8C" w:themeColor="background1" w:themeShade="8C"/>
      </w:rPr>
      <w:t>Decem</w:t>
    </w:r>
    <w:r>
      <w:rPr>
        <w:i/>
        <w:iCs/>
        <w:color w:val="8C8C8C" w:themeColor="background1" w:themeShade="8C"/>
      </w:rPr>
      <w:t xml:space="preserve">ber </w:t>
    </w:r>
    <w:r w:rsidR="000A5780">
      <w:rPr>
        <w:i/>
        <w:iCs/>
        <w:color w:val="8C8C8C" w:themeColor="background1" w:themeShade="8C"/>
      </w:rPr>
      <w:t>1</w:t>
    </w:r>
    <w:r w:rsidR="00E137F7">
      <w:rPr>
        <w:i/>
        <w:iCs/>
        <w:color w:val="8C8C8C" w:themeColor="background1" w:themeShade="8C"/>
      </w:rPr>
      <w:t>8</w:t>
    </w:r>
    <w:r>
      <w:rPr>
        <w:i/>
        <w:iCs/>
        <w:color w:val="8C8C8C" w:themeColor="background1" w:themeShade="8C"/>
      </w:rPr>
      <w:t>, 2017</w:t>
    </w:r>
  </w:p>
  <w:p w:rsidR="006E4E4D" w:rsidRDefault="006E4E4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0A6C" w:rsidRDefault="00E90A6C" w:rsidP="00884300">
      <w:pPr>
        <w:spacing w:after="0" w:line="240" w:lineRule="auto"/>
      </w:pPr>
      <w:r>
        <w:separator/>
      </w:r>
    </w:p>
  </w:footnote>
  <w:footnote w:type="continuationSeparator" w:id="0">
    <w:p w:rsidR="00E90A6C" w:rsidRDefault="00E90A6C" w:rsidP="00884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4E4D" w:rsidRDefault="006E4E4D">
    <w:pPr>
      <w:pStyle w:val="Header"/>
      <w:jc w:val="right"/>
    </w:pPr>
  </w:p>
  <w:p w:rsidR="006E4E4D" w:rsidRDefault="006E4E4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6F134D"/>
    <w:multiLevelType w:val="multilevel"/>
    <w:tmpl w:val="2AF09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E879EF"/>
    <w:multiLevelType w:val="hybridMultilevel"/>
    <w:tmpl w:val="42AACBBA"/>
    <w:lvl w:ilvl="0" w:tplc="582859EA">
      <w:start w:val="1"/>
      <w:numFmt w:val="thaiNumbers"/>
      <w:lvlText w:val="%1."/>
      <w:lvlJc w:val="left"/>
      <w:pPr>
        <w:ind w:left="180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E4E463F"/>
    <w:multiLevelType w:val="hybridMultilevel"/>
    <w:tmpl w:val="A4304BF0"/>
    <w:lvl w:ilvl="0" w:tplc="89BC69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21D6EAF"/>
    <w:multiLevelType w:val="hybridMultilevel"/>
    <w:tmpl w:val="72882D48"/>
    <w:lvl w:ilvl="0" w:tplc="981AC294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  <w:lang w:bidi="th-TH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3155485B"/>
    <w:multiLevelType w:val="hybridMultilevel"/>
    <w:tmpl w:val="86EEF2D8"/>
    <w:lvl w:ilvl="0" w:tplc="E6307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200642"/>
    <w:multiLevelType w:val="hybridMultilevel"/>
    <w:tmpl w:val="90163202"/>
    <w:lvl w:ilvl="0" w:tplc="1904342A">
      <w:start w:val="1"/>
      <w:numFmt w:val="thaiNumbers"/>
      <w:lvlText w:val="%1."/>
      <w:lvlJc w:val="left"/>
      <w:pPr>
        <w:ind w:left="198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6">
    <w:nsid w:val="410E6D8C"/>
    <w:multiLevelType w:val="multilevel"/>
    <w:tmpl w:val="A142E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4275078"/>
    <w:multiLevelType w:val="multilevel"/>
    <w:tmpl w:val="B798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37E4173"/>
    <w:multiLevelType w:val="hybridMultilevel"/>
    <w:tmpl w:val="08D418CC"/>
    <w:lvl w:ilvl="0" w:tplc="0409000F">
      <w:start w:val="1"/>
      <w:numFmt w:val="decimal"/>
      <w:lvlText w:val="%1."/>
      <w:lvlJc w:val="left"/>
      <w:pPr>
        <w:ind w:left="45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A675DC"/>
    <w:multiLevelType w:val="hybridMultilevel"/>
    <w:tmpl w:val="8E40D5F2"/>
    <w:lvl w:ilvl="0" w:tplc="EE0E4670">
      <w:start w:val="1"/>
      <w:numFmt w:val="thaiNumbers"/>
      <w:lvlText w:val="(%1)"/>
      <w:lvlJc w:val="left"/>
      <w:pPr>
        <w:ind w:left="1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abstractNum w:abstractNumId="10">
    <w:nsid w:val="5C0444CA"/>
    <w:multiLevelType w:val="hybridMultilevel"/>
    <w:tmpl w:val="3B24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573564"/>
    <w:multiLevelType w:val="hybridMultilevel"/>
    <w:tmpl w:val="9622021E"/>
    <w:lvl w:ilvl="0" w:tplc="8812BEE0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410" w:hanging="360"/>
      </w:pPr>
      <w:rPr>
        <w:rFonts w:ascii="Wingdings" w:hAnsi="Wingdings" w:hint="default"/>
      </w:rPr>
    </w:lvl>
  </w:abstractNum>
  <w:abstractNum w:abstractNumId="12">
    <w:nsid w:val="6A690AEB"/>
    <w:multiLevelType w:val="multilevel"/>
    <w:tmpl w:val="3998C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A450E40"/>
    <w:multiLevelType w:val="hybridMultilevel"/>
    <w:tmpl w:val="3890744C"/>
    <w:lvl w:ilvl="0" w:tplc="F0523C36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"/>
  </w:num>
  <w:num w:numId="4">
    <w:abstractNumId w:val="5"/>
  </w:num>
  <w:num w:numId="5">
    <w:abstractNumId w:val="7"/>
  </w:num>
  <w:num w:numId="6">
    <w:abstractNumId w:val="0"/>
  </w:num>
  <w:num w:numId="7">
    <w:abstractNumId w:val="4"/>
  </w:num>
  <w:num w:numId="8">
    <w:abstractNumId w:val="13"/>
  </w:num>
  <w:num w:numId="9">
    <w:abstractNumId w:val="3"/>
  </w:num>
  <w:num w:numId="10">
    <w:abstractNumId w:val="9"/>
  </w:num>
  <w:num w:numId="11">
    <w:abstractNumId w:val="8"/>
  </w:num>
  <w:num w:numId="12">
    <w:abstractNumId w:val="12"/>
  </w:num>
  <w:num w:numId="13">
    <w:abstractNumId w:val="6"/>
  </w:num>
  <w:num w:numId="14">
    <w:abstractNumId w:val="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0MjIzMzSwMDQxNzIzN7BU0lEKTi0uzszPAykwNDKrBQDj8kRALgAAAA=="/>
  </w:docVars>
  <w:rsids>
    <w:rsidRoot w:val="00F62B82"/>
    <w:rsid w:val="000001D4"/>
    <w:rsid w:val="000002A2"/>
    <w:rsid w:val="0000036F"/>
    <w:rsid w:val="0000038B"/>
    <w:rsid w:val="000004D6"/>
    <w:rsid w:val="00000530"/>
    <w:rsid w:val="00000904"/>
    <w:rsid w:val="00000941"/>
    <w:rsid w:val="00000A70"/>
    <w:rsid w:val="00000B51"/>
    <w:rsid w:val="00000E55"/>
    <w:rsid w:val="00000E98"/>
    <w:rsid w:val="00000F49"/>
    <w:rsid w:val="00000F51"/>
    <w:rsid w:val="00000F5E"/>
    <w:rsid w:val="0000110D"/>
    <w:rsid w:val="0000111F"/>
    <w:rsid w:val="000013B5"/>
    <w:rsid w:val="00001528"/>
    <w:rsid w:val="00001779"/>
    <w:rsid w:val="00001AFE"/>
    <w:rsid w:val="00001CF0"/>
    <w:rsid w:val="00001D5B"/>
    <w:rsid w:val="00001D94"/>
    <w:rsid w:val="00001E76"/>
    <w:rsid w:val="00001EB8"/>
    <w:rsid w:val="0000201B"/>
    <w:rsid w:val="00002086"/>
    <w:rsid w:val="000022AF"/>
    <w:rsid w:val="00002304"/>
    <w:rsid w:val="000023B1"/>
    <w:rsid w:val="0000241B"/>
    <w:rsid w:val="0000256D"/>
    <w:rsid w:val="000025F3"/>
    <w:rsid w:val="000026A8"/>
    <w:rsid w:val="000026EC"/>
    <w:rsid w:val="000029FB"/>
    <w:rsid w:val="00002A28"/>
    <w:rsid w:val="00002C12"/>
    <w:rsid w:val="000034E7"/>
    <w:rsid w:val="00003897"/>
    <w:rsid w:val="00003AAB"/>
    <w:rsid w:val="00003D40"/>
    <w:rsid w:val="00003FDC"/>
    <w:rsid w:val="00004086"/>
    <w:rsid w:val="00004C40"/>
    <w:rsid w:val="00004D66"/>
    <w:rsid w:val="00004E24"/>
    <w:rsid w:val="00004E50"/>
    <w:rsid w:val="00005146"/>
    <w:rsid w:val="00005A8C"/>
    <w:rsid w:val="00005A9F"/>
    <w:rsid w:val="00005C1F"/>
    <w:rsid w:val="00005C2C"/>
    <w:rsid w:val="00005E72"/>
    <w:rsid w:val="00005FD9"/>
    <w:rsid w:val="00006027"/>
    <w:rsid w:val="00006146"/>
    <w:rsid w:val="00006190"/>
    <w:rsid w:val="000061B2"/>
    <w:rsid w:val="00006312"/>
    <w:rsid w:val="000063DE"/>
    <w:rsid w:val="000064D2"/>
    <w:rsid w:val="000065AC"/>
    <w:rsid w:val="000066A2"/>
    <w:rsid w:val="00006811"/>
    <w:rsid w:val="000068E7"/>
    <w:rsid w:val="00006A33"/>
    <w:rsid w:val="00006A3F"/>
    <w:rsid w:val="00006B2A"/>
    <w:rsid w:val="00007022"/>
    <w:rsid w:val="000070BC"/>
    <w:rsid w:val="00007263"/>
    <w:rsid w:val="0000732E"/>
    <w:rsid w:val="000073BB"/>
    <w:rsid w:val="00007433"/>
    <w:rsid w:val="0000757C"/>
    <w:rsid w:val="000075BB"/>
    <w:rsid w:val="000075C7"/>
    <w:rsid w:val="00007638"/>
    <w:rsid w:val="00007D06"/>
    <w:rsid w:val="0001043B"/>
    <w:rsid w:val="000106AD"/>
    <w:rsid w:val="0001081F"/>
    <w:rsid w:val="00010AD2"/>
    <w:rsid w:val="00010B49"/>
    <w:rsid w:val="00010C39"/>
    <w:rsid w:val="00010C57"/>
    <w:rsid w:val="00010DEB"/>
    <w:rsid w:val="00010EA8"/>
    <w:rsid w:val="00010EE9"/>
    <w:rsid w:val="00010FC4"/>
    <w:rsid w:val="00010FCE"/>
    <w:rsid w:val="000110E2"/>
    <w:rsid w:val="00011340"/>
    <w:rsid w:val="0001154C"/>
    <w:rsid w:val="000115FB"/>
    <w:rsid w:val="0001186F"/>
    <w:rsid w:val="00011A2A"/>
    <w:rsid w:val="00011BB1"/>
    <w:rsid w:val="00011E45"/>
    <w:rsid w:val="00011F2F"/>
    <w:rsid w:val="0001206B"/>
    <w:rsid w:val="00012171"/>
    <w:rsid w:val="0001243C"/>
    <w:rsid w:val="00012539"/>
    <w:rsid w:val="000125DC"/>
    <w:rsid w:val="0001267C"/>
    <w:rsid w:val="0001274F"/>
    <w:rsid w:val="000128EC"/>
    <w:rsid w:val="00012B65"/>
    <w:rsid w:val="00012D32"/>
    <w:rsid w:val="00012EB3"/>
    <w:rsid w:val="00012FC5"/>
    <w:rsid w:val="00013036"/>
    <w:rsid w:val="00013228"/>
    <w:rsid w:val="00013274"/>
    <w:rsid w:val="0001328E"/>
    <w:rsid w:val="000136E9"/>
    <w:rsid w:val="0001386D"/>
    <w:rsid w:val="00013906"/>
    <w:rsid w:val="00013939"/>
    <w:rsid w:val="00013AD1"/>
    <w:rsid w:val="00013F4A"/>
    <w:rsid w:val="00014104"/>
    <w:rsid w:val="00014163"/>
    <w:rsid w:val="000144EA"/>
    <w:rsid w:val="000145A9"/>
    <w:rsid w:val="00014886"/>
    <w:rsid w:val="00014951"/>
    <w:rsid w:val="000149CE"/>
    <w:rsid w:val="00014B3D"/>
    <w:rsid w:val="00014B4B"/>
    <w:rsid w:val="00014C66"/>
    <w:rsid w:val="00014D1C"/>
    <w:rsid w:val="00014E64"/>
    <w:rsid w:val="00014EE3"/>
    <w:rsid w:val="00014FEE"/>
    <w:rsid w:val="00015017"/>
    <w:rsid w:val="000150A0"/>
    <w:rsid w:val="0001543F"/>
    <w:rsid w:val="00015766"/>
    <w:rsid w:val="000159AC"/>
    <w:rsid w:val="00015C10"/>
    <w:rsid w:val="00015D15"/>
    <w:rsid w:val="00015EB2"/>
    <w:rsid w:val="00016023"/>
    <w:rsid w:val="00016043"/>
    <w:rsid w:val="000161A5"/>
    <w:rsid w:val="0001624C"/>
    <w:rsid w:val="00016253"/>
    <w:rsid w:val="0001625C"/>
    <w:rsid w:val="0001660B"/>
    <w:rsid w:val="00016820"/>
    <w:rsid w:val="00016822"/>
    <w:rsid w:val="00016855"/>
    <w:rsid w:val="000168E3"/>
    <w:rsid w:val="00016908"/>
    <w:rsid w:val="00016958"/>
    <w:rsid w:val="00016966"/>
    <w:rsid w:val="00016A05"/>
    <w:rsid w:val="00016A18"/>
    <w:rsid w:val="00016A78"/>
    <w:rsid w:val="00016B0D"/>
    <w:rsid w:val="00016B5F"/>
    <w:rsid w:val="00016F5D"/>
    <w:rsid w:val="000170B6"/>
    <w:rsid w:val="0001715F"/>
    <w:rsid w:val="0001731A"/>
    <w:rsid w:val="000174BF"/>
    <w:rsid w:val="00017557"/>
    <w:rsid w:val="0001762B"/>
    <w:rsid w:val="00017778"/>
    <w:rsid w:val="00017D6D"/>
    <w:rsid w:val="00017DAB"/>
    <w:rsid w:val="00017F2D"/>
    <w:rsid w:val="00017F7C"/>
    <w:rsid w:val="000201A0"/>
    <w:rsid w:val="0002059B"/>
    <w:rsid w:val="000206AB"/>
    <w:rsid w:val="00020AC3"/>
    <w:rsid w:val="00020C48"/>
    <w:rsid w:val="00020F6B"/>
    <w:rsid w:val="00020FB0"/>
    <w:rsid w:val="00021198"/>
    <w:rsid w:val="00021352"/>
    <w:rsid w:val="000213BC"/>
    <w:rsid w:val="000213E4"/>
    <w:rsid w:val="00021712"/>
    <w:rsid w:val="0002178D"/>
    <w:rsid w:val="00021A3D"/>
    <w:rsid w:val="00021F71"/>
    <w:rsid w:val="00022021"/>
    <w:rsid w:val="000221A0"/>
    <w:rsid w:val="00022271"/>
    <w:rsid w:val="00022491"/>
    <w:rsid w:val="000224D3"/>
    <w:rsid w:val="000226A9"/>
    <w:rsid w:val="00022725"/>
    <w:rsid w:val="000227E3"/>
    <w:rsid w:val="00022C3C"/>
    <w:rsid w:val="00022C6A"/>
    <w:rsid w:val="00022C96"/>
    <w:rsid w:val="00022D9A"/>
    <w:rsid w:val="00022ED6"/>
    <w:rsid w:val="00022FB3"/>
    <w:rsid w:val="000230A5"/>
    <w:rsid w:val="000231E7"/>
    <w:rsid w:val="00023265"/>
    <w:rsid w:val="00023420"/>
    <w:rsid w:val="000236B9"/>
    <w:rsid w:val="00023772"/>
    <w:rsid w:val="00023AA8"/>
    <w:rsid w:val="00023BEB"/>
    <w:rsid w:val="00023BEC"/>
    <w:rsid w:val="00023C4D"/>
    <w:rsid w:val="00023CB0"/>
    <w:rsid w:val="00023D8C"/>
    <w:rsid w:val="00023E16"/>
    <w:rsid w:val="00023FB8"/>
    <w:rsid w:val="00024093"/>
    <w:rsid w:val="0002438E"/>
    <w:rsid w:val="0002442B"/>
    <w:rsid w:val="0002487D"/>
    <w:rsid w:val="000248D2"/>
    <w:rsid w:val="00024988"/>
    <w:rsid w:val="000249FA"/>
    <w:rsid w:val="00024CC8"/>
    <w:rsid w:val="00024D3F"/>
    <w:rsid w:val="00024D91"/>
    <w:rsid w:val="00024EDE"/>
    <w:rsid w:val="0002518D"/>
    <w:rsid w:val="000253C6"/>
    <w:rsid w:val="00025407"/>
    <w:rsid w:val="0002547E"/>
    <w:rsid w:val="0002555C"/>
    <w:rsid w:val="00025D2E"/>
    <w:rsid w:val="00025E39"/>
    <w:rsid w:val="00025ECD"/>
    <w:rsid w:val="0002612A"/>
    <w:rsid w:val="00026306"/>
    <w:rsid w:val="00026387"/>
    <w:rsid w:val="000265E7"/>
    <w:rsid w:val="00026610"/>
    <w:rsid w:val="0002670B"/>
    <w:rsid w:val="0002681B"/>
    <w:rsid w:val="00026A09"/>
    <w:rsid w:val="00026A3E"/>
    <w:rsid w:val="00026A9D"/>
    <w:rsid w:val="00026AD6"/>
    <w:rsid w:val="00026BE2"/>
    <w:rsid w:val="00026C14"/>
    <w:rsid w:val="00026DD8"/>
    <w:rsid w:val="00026E47"/>
    <w:rsid w:val="00026E8B"/>
    <w:rsid w:val="00027054"/>
    <w:rsid w:val="0002775B"/>
    <w:rsid w:val="0002788A"/>
    <w:rsid w:val="00027C2D"/>
    <w:rsid w:val="00027FF2"/>
    <w:rsid w:val="000302EA"/>
    <w:rsid w:val="000305FF"/>
    <w:rsid w:val="0003090F"/>
    <w:rsid w:val="00030A8A"/>
    <w:rsid w:val="00030B2B"/>
    <w:rsid w:val="00030BCA"/>
    <w:rsid w:val="00030C2F"/>
    <w:rsid w:val="00030D5F"/>
    <w:rsid w:val="00031143"/>
    <w:rsid w:val="0003114B"/>
    <w:rsid w:val="00031296"/>
    <w:rsid w:val="000313CC"/>
    <w:rsid w:val="00031708"/>
    <w:rsid w:val="00031863"/>
    <w:rsid w:val="0003189D"/>
    <w:rsid w:val="00031B11"/>
    <w:rsid w:val="00031B53"/>
    <w:rsid w:val="00031BB1"/>
    <w:rsid w:val="00031D30"/>
    <w:rsid w:val="00031FA7"/>
    <w:rsid w:val="00031FE0"/>
    <w:rsid w:val="0003202A"/>
    <w:rsid w:val="00032065"/>
    <w:rsid w:val="0003213E"/>
    <w:rsid w:val="00032260"/>
    <w:rsid w:val="000322CE"/>
    <w:rsid w:val="000322E6"/>
    <w:rsid w:val="0003278E"/>
    <w:rsid w:val="00032852"/>
    <w:rsid w:val="000328E8"/>
    <w:rsid w:val="0003299F"/>
    <w:rsid w:val="00032C6C"/>
    <w:rsid w:val="00032CAB"/>
    <w:rsid w:val="00032CFB"/>
    <w:rsid w:val="00032CFD"/>
    <w:rsid w:val="00032E45"/>
    <w:rsid w:val="0003330D"/>
    <w:rsid w:val="00033341"/>
    <w:rsid w:val="00033350"/>
    <w:rsid w:val="0003335C"/>
    <w:rsid w:val="00033391"/>
    <w:rsid w:val="0003339F"/>
    <w:rsid w:val="0003343A"/>
    <w:rsid w:val="00033473"/>
    <w:rsid w:val="00033592"/>
    <w:rsid w:val="00033826"/>
    <w:rsid w:val="00033A79"/>
    <w:rsid w:val="00033C31"/>
    <w:rsid w:val="00033C39"/>
    <w:rsid w:val="00033C95"/>
    <w:rsid w:val="00033E55"/>
    <w:rsid w:val="00033F8F"/>
    <w:rsid w:val="00034053"/>
    <w:rsid w:val="000340B5"/>
    <w:rsid w:val="00034183"/>
    <w:rsid w:val="000343BF"/>
    <w:rsid w:val="00034591"/>
    <w:rsid w:val="000347CE"/>
    <w:rsid w:val="000348C7"/>
    <w:rsid w:val="0003494F"/>
    <w:rsid w:val="00034B03"/>
    <w:rsid w:val="00034B89"/>
    <w:rsid w:val="00034CD2"/>
    <w:rsid w:val="00034D4D"/>
    <w:rsid w:val="00034F44"/>
    <w:rsid w:val="00034FBA"/>
    <w:rsid w:val="0003514F"/>
    <w:rsid w:val="00035903"/>
    <w:rsid w:val="00035979"/>
    <w:rsid w:val="000359B8"/>
    <w:rsid w:val="00035A19"/>
    <w:rsid w:val="00035D8E"/>
    <w:rsid w:val="00036100"/>
    <w:rsid w:val="00036189"/>
    <w:rsid w:val="00036289"/>
    <w:rsid w:val="000367F3"/>
    <w:rsid w:val="0003693D"/>
    <w:rsid w:val="000369BA"/>
    <w:rsid w:val="00036A00"/>
    <w:rsid w:val="00036C82"/>
    <w:rsid w:val="00036CA7"/>
    <w:rsid w:val="00036E37"/>
    <w:rsid w:val="00036E91"/>
    <w:rsid w:val="0003731C"/>
    <w:rsid w:val="0003733D"/>
    <w:rsid w:val="000377AD"/>
    <w:rsid w:val="00037897"/>
    <w:rsid w:val="000378EA"/>
    <w:rsid w:val="000379E3"/>
    <w:rsid w:val="00037C77"/>
    <w:rsid w:val="00037FB4"/>
    <w:rsid w:val="0004002E"/>
    <w:rsid w:val="000401C4"/>
    <w:rsid w:val="000401CB"/>
    <w:rsid w:val="0004027D"/>
    <w:rsid w:val="00040593"/>
    <w:rsid w:val="00040626"/>
    <w:rsid w:val="00040681"/>
    <w:rsid w:val="000406AD"/>
    <w:rsid w:val="00040893"/>
    <w:rsid w:val="0004089D"/>
    <w:rsid w:val="00040954"/>
    <w:rsid w:val="00040B3B"/>
    <w:rsid w:val="00040B91"/>
    <w:rsid w:val="00040EA4"/>
    <w:rsid w:val="00040ED3"/>
    <w:rsid w:val="00040F7A"/>
    <w:rsid w:val="0004109B"/>
    <w:rsid w:val="00041165"/>
    <w:rsid w:val="00041230"/>
    <w:rsid w:val="0004160A"/>
    <w:rsid w:val="000416DC"/>
    <w:rsid w:val="000417F9"/>
    <w:rsid w:val="0004181C"/>
    <w:rsid w:val="00041B27"/>
    <w:rsid w:val="00041D41"/>
    <w:rsid w:val="0004217F"/>
    <w:rsid w:val="000422B8"/>
    <w:rsid w:val="000425A0"/>
    <w:rsid w:val="00042631"/>
    <w:rsid w:val="0004280E"/>
    <w:rsid w:val="00042D66"/>
    <w:rsid w:val="00043008"/>
    <w:rsid w:val="000430CB"/>
    <w:rsid w:val="000435CB"/>
    <w:rsid w:val="00043652"/>
    <w:rsid w:val="0004366F"/>
    <w:rsid w:val="00043914"/>
    <w:rsid w:val="000440E6"/>
    <w:rsid w:val="000441F6"/>
    <w:rsid w:val="000446D1"/>
    <w:rsid w:val="00044789"/>
    <w:rsid w:val="0004485F"/>
    <w:rsid w:val="00044982"/>
    <w:rsid w:val="00044996"/>
    <w:rsid w:val="000449B2"/>
    <w:rsid w:val="00044CB1"/>
    <w:rsid w:val="00044DE4"/>
    <w:rsid w:val="00044EFB"/>
    <w:rsid w:val="00045046"/>
    <w:rsid w:val="00045334"/>
    <w:rsid w:val="000453F4"/>
    <w:rsid w:val="00045523"/>
    <w:rsid w:val="000456A4"/>
    <w:rsid w:val="000456DA"/>
    <w:rsid w:val="000457E4"/>
    <w:rsid w:val="00045B56"/>
    <w:rsid w:val="00045BBB"/>
    <w:rsid w:val="00045BC8"/>
    <w:rsid w:val="00045D1C"/>
    <w:rsid w:val="00045E42"/>
    <w:rsid w:val="00045E75"/>
    <w:rsid w:val="00045F0C"/>
    <w:rsid w:val="00046215"/>
    <w:rsid w:val="00046669"/>
    <w:rsid w:val="000466CC"/>
    <w:rsid w:val="00046817"/>
    <w:rsid w:val="000468FE"/>
    <w:rsid w:val="00046A51"/>
    <w:rsid w:val="00046B0E"/>
    <w:rsid w:val="00046EE4"/>
    <w:rsid w:val="00046EF8"/>
    <w:rsid w:val="00046F41"/>
    <w:rsid w:val="000470DD"/>
    <w:rsid w:val="0004716B"/>
    <w:rsid w:val="0004725D"/>
    <w:rsid w:val="00047281"/>
    <w:rsid w:val="0004733C"/>
    <w:rsid w:val="00047378"/>
    <w:rsid w:val="0004743C"/>
    <w:rsid w:val="000476F8"/>
    <w:rsid w:val="00047841"/>
    <w:rsid w:val="00047893"/>
    <w:rsid w:val="00047939"/>
    <w:rsid w:val="00047A70"/>
    <w:rsid w:val="00047E6C"/>
    <w:rsid w:val="000501B8"/>
    <w:rsid w:val="00050200"/>
    <w:rsid w:val="000502BC"/>
    <w:rsid w:val="0005067F"/>
    <w:rsid w:val="00050941"/>
    <w:rsid w:val="00050950"/>
    <w:rsid w:val="00050AF5"/>
    <w:rsid w:val="00050C04"/>
    <w:rsid w:val="00050F4F"/>
    <w:rsid w:val="000510AB"/>
    <w:rsid w:val="000511B7"/>
    <w:rsid w:val="0005131C"/>
    <w:rsid w:val="00051435"/>
    <w:rsid w:val="00051545"/>
    <w:rsid w:val="00051660"/>
    <w:rsid w:val="00051778"/>
    <w:rsid w:val="000517DA"/>
    <w:rsid w:val="00051867"/>
    <w:rsid w:val="000518CF"/>
    <w:rsid w:val="00051B73"/>
    <w:rsid w:val="00051D04"/>
    <w:rsid w:val="00051EFF"/>
    <w:rsid w:val="0005220B"/>
    <w:rsid w:val="0005253E"/>
    <w:rsid w:val="0005256E"/>
    <w:rsid w:val="000525F6"/>
    <w:rsid w:val="000528B3"/>
    <w:rsid w:val="000528FC"/>
    <w:rsid w:val="00052A3F"/>
    <w:rsid w:val="00052A60"/>
    <w:rsid w:val="00052BCF"/>
    <w:rsid w:val="00052C25"/>
    <w:rsid w:val="00052FEE"/>
    <w:rsid w:val="0005304A"/>
    <w:rsid w:val="000532A7"/>
    <w:rsid w:val="00053609"/>
    <w:rsid w:val="00053913"/>
    <w:rsid w:val="00053928"/>
    <w:rsid w:val="00053930"/>
    <w:rsid w:val="00053A18"/>
    <w:rsid w:val="00053E1C"/>
    <w:rsid w:val="00053F5E"/>
    <w:rsid w:val="000543E9"/>
    <w:rsid w:val="000545AC"/>
    <w:rsid w:val="000547DD"/>
    <w:rsid w:val="000548A6"/>
    <w:rsid w:val="00054B48"/>
    <w:rsid w:val="00054C81"/>
    <w:rsid w:val="00054FCF"/>
    <w:rsid w:val="00055127"/>
    <w:rsid w:val="00055219"/>
    <w:rsid w:val="000552E8"/>
    <w:rsid w:val="000554A5"/>
    <w:rsid w:val="00055567"/>
    <w:rsid w:val="0005561E"/>
    <w:rsid w:val="0005578A"/>
    <w:rsid w:val="0005579A"/>
    <w:rsid w:val="0005580A"/>
    <w:rsid w:val="00055A0C"/>
    <w:rsid w:val="00055C2F"/>
    <w:rsid w:val="00055CDB"/>
    <w:rsid w:val="00055F78"/>
    <w:rsid w:val="00056192"/>
    <w:rsid w:val="0005668B"/>
    <w:rsid w:val="000567D2"/>
    <w:rsid w:val="00056919"/>
    <w:rsid w:val="00056A4D"/>
    <w:rsid w:val="00056E3B"/>
    <w:rsid w:val="00056F4B"/>
    <w:rsid w:val="0005704D"/>
    <w:rsid w:val="00057126"/>
    <w:rsid w:val="00057280"/>
    <w:rsid w:val="00057328"/>
    <w:rsid w:val="000573DA"/>
    <w:rsid w:val="000577C3"/>
    <w:rsid w:val="00057832"/>
    <w:rsid w:val="00057AE2"/>
    <w:rsid w:val="00057B87"/>
    <w:rsid w:val="00057C1F"/>
    <w:rsid w:val="00057CF4"/>
    <w:rsid w:val="00057D8C"/>
    <w:rsid w:val="00060258"/>
    <w:rsid w:val="000602E3"/>
    <w:rsid w:val="000603D5"/>
    <w:rsid w:val="000604A6"/>
    <w:rsid w:val="00060515"/>
    <w:rsid w:val="000608E6"/>
    <w:rsid w:val="00060A0E"/>
    <w:rsid w:val="00060AC3"/>
    <w:rsid w:val="00060C55"/>
    <w:rsid w:val="0006101A"/>
    <w:rsid w:val="000613F0"/>
    <w:rsid w:val="000613F9"/>
    <w:rsid w:val="000614A6"/>
    <w:rsid w:val="00061528"/>
    <w:rsid w:val="00061539"/>
    <w:rsid w:val="00061708"/>
    <w:rsid w:val="000617D3"/>
    <w:rsid w:val="000617E3"/>
    <w:rsid w:val="0006195E"/>
    <w:rsid w:val="000619E2"/>
    <w:rsid w:val="00061FCE"/>
    <w:rsid w:val="0006221D"/>
    <w:rsid w:val="0006227C"/>
    <w:rsid w:val="00062430"/>
    <w:rsid w:val="0006274C"/>
    <w:rsid w:val="00062890"/>
    <w:rsid w:val="00062A0E"/>
    <w:rsid w:val="00062BFE"/>
    <w:rsid w:val="00062CDE"/>
    <w:rsid w:val="00062EA9"/>
    <w:rsid w:val="00062F78"/>
    <w:rsid w:val="00062FF8"/>
    <w:rsid w:val="00063208"/>
    <w:rsid w:val="000634DC"/>
    <w:rsid w:val="00063539"/>
    <w:rsid w:val="00063585"/>
    <w:rsid w:val="00063634"/>
    <w:rsid w:val="00063672"/>
    <w:rsid w:val="000636FC"/>
    <w:rsid w:val="0006378F"/>
    <w:rsid w:val="00063842"/>
    <w:rsid w:val="00063901"/>
    <w:rsid w:val="00063D2B"/>
    <w:rsid w:val="00063E64"/>
    <w:rsid w:val="00063E77"/>
    <w:rsid w:val="0006402E"/>
    <w:rsid w:val="0006406A"/>
    <w:rsid w:val="000640CA"/>
    <w:rsid w:val="0006424A"/>
    <w:rsid w:val="000642C7"/>
    <w:rsid w:val="000642D6"/>
    <w:rsid w:val="00064379"/>
    <w:rsid w:val="00064994"/>
    <w:rsid w:val="00064BAB"/>
    <w:rsid w:val="00064FFB"/>
    <w:rsid w:val="00065008"/>
    <w:rsid w:val="0006504B"/>
    <w:rsid w:val="000651CF"/>
    <w:rsid w:val="00065265"/>
    <w:rsid w:val="000653BD"/>
    <w:rsid w:val="0006540D"/>
    <w:rsid w:val="0006543D"/>
    <w:rsid w:val="0006556A"/>
    <w:rsid w:val="000655F8"/>
    <w:rsid w:val="000656FA"/>
    <w:rsid w:val="000657D7"/>
    <w:rsid w:val="00065BEA"/>
    <w:rsid w:val="00065D52"/>
    <w:rsid w:val="00065E40"/>
    <w:rsid w:val="00065E86"/>
    <w:rsid w:val="00065F9D"/>
    <w:rsid w:val="00065FC4"/>
    <w:rsid w:val="00066203"/>
    <w:rsid w:val="0006681A"/>
    <w:rsid w:val="00066D80"/>
    <w:rsid w:val="00066FDD"/>
    <w:rsid w:val="000670EB"/>
    <w:rsid w:val="00067629"/>
    <w:rsid w:val="00067850"/>
    <w:rsid w:val="000678D3"/>
    <w:rsid w:val="00067EF1"/>
    <w:rsid w:val="00067F0B"/>
    <w:rsid w:val="00070097"/>
    <w:rsid w:val="0007012C"/>
    <w:rsid w:val="00070179"/>
    <w:rsid w:val="00070206"/>
    <w:rsid w:val="00070255"/>
    <w:rsid w:val="00070321"/>
    <w:rsid w:val="000703FF"/>
    <w:rsid w:val="00070503"/>
    <w:rsid w:val="000705BB"/>
    <w:rsid w:val="00070606"/>
    <w:rsid w:val="000706DA"/>
    <w:rsid w:val="000707DF"/>
    <w:rsid w:val="000709B0"/>
    <w:rsid w:val="00070C50"/>
    <w:rsid w:val="00070FCD"/>
    <w:rsid w:val="00071394"/>
    <w:rsid w:val="0007139D"/>
    <w:rsid w:val="00071675"/>
    <w:rsid w:val="00071708"/>
    <w:rsid w:val="0007173C"/>
    <w:rsid w:val="00071804"/>
    <w:rsid w:val="00071991"/>
    <w:rsid w:val="000719F9"/>
    <w:rsid w:val="00071CAB"/>
    <w:rsid w:val="00071D15"/>
    <w:rsid w:val="00071F5E"/>
    <w:rsid w:val="000720A6"/>
    <w:rsid w:val="000721BF"/>
    <w:rsid w:val="00072368"/>
    <w:rsid w:val="000723FD"/>
    <w:rsid w:val="000725A6"/>
    <w:rsid w:val="0007271A"/>
    <w:rsid w:val="0007281C"/>
    <w:rsid w:val="0007282B"/>
    <w:rsid w:val="000729E4"/>
    <w:rsid w:val="00072A46"/>
    <w:rsid w:val="00072D0A"/>
    <w:rsid w:val="00072DD0"/>
    <w:rsid w:val="00073010"/>
    <w:rsid w:val="0007304C"/>
    <w:rsid w:val="0007315E"/>
    <w:rsid w:val="0007351D"/>
    <w:rsid w:val="00073624"/>
    <w:rsid w:val="00073A4C"/>
    <w:rsid w:val="00073BA5"/>
    <w:rsid w:val="00073BB7"/>
    <w:rsid w:val="00073D53"/>
    <w:rsid w:val="000740AC"/>
    <w:rsid w:val="000741AF"/>
    <w:rsid w:val="00074221"/>
    <w:rsid w:val="00074234"/>
    <w:rsid w:val="0007445B"/>
    <w:rsid w:val="00074678"/>
    <w:rsid w:val="000746A4"/>
    <w:rsid w:val="000746CF"/>
    <w:rsid w:val="00074735"/>
    <w:rsid w:val="000748EA"/>
    <w:rsid w:val="0007495C"/>
    <w:rsid w:val="00074996"/>
    <w:rsid w:val="00074BF5"/>
    <w:rsid w:val="00074C15"/>
    <w:rsid w:val="000751D7"/>
    <w:rsid w:val="00075327"/>
    <w:rsid w:val="0007562B"/>
    <w:rsid w:val="0007563B"/>
    <w:rsid w:val="00075712"/>
    <w:rsid w:val="000758BD"/>
    <w:rsid w:val="00075B51"/>
    <w:rsid w:val="00075BA3"/>
    <w:rsid w:val="00075BB3"/>
    <w:rsid w:val="00075D23"/>
    <w:rsid w:val="00075DDE"/>
    <w:rsid w:val="00076020"/>
    <w:rsid w:val="000763F4"/>
    <w:rsid w:val="0007666B"/>
    <w:rsid w:val="0007667A"/>
    <w:rsid w:val="00076742"/>
    <w:rsid w:val="000768B0"/>
    <w:rsid w:val="00076A12"/>
    <w:rsid w:val="00076DD5"/>
    <w:rsid w:val="00076F3A"/>
    <w:rsid w:val="00076F64"/>
    <w:rsid w:val="00077564"/>
    <w:rsid w:val="000777DE"/>
    <w:rsid w:val="00077A7E"/>
    <w:rsid w:val="00077C49"/>
    <w:rsid w:val="00080108"/>
    <w:rsid w:val="000801F1"/>
    <w:rsid w:val="000803F1"/>
    <w:rsid w:val="00080615"/>
    <w:rsid w:val="000808DB"/>
    <w:rsid w:val="00080BD5"/>
    <w:rsid w:val="00080C31"/>
    <w:rsid w:val="00081085"/>
    <w:rsid w:val="0008132C"/>
    <w:rsid w:val="000814CE"/>
    <w:rsid w:val="00081513"/>
    <w:rsid w:val="000815D1"/>
    <w:rsid w:val="00081733"/>
    <w:rsid w:val="0008193A"/>
    <w:rsid w:val="00081DFB"/>
    <w:rsid w:val="00081F04"/>
    <w:rsid w:val="00081F11"/>
    <w:rsid w:val="000826A2"/>
    <w:rsid w:val="00082A3C"/>
    <w:rsid w:val="00082AAB"/>
    <w:rsid w:val="0008307C"/>
    <w:rsid w:val="000830C3"/>
    <w:rsid w:val="0008321D"/>
    <w:rsid w:val="00083251"/>
    <w:rsid w:val="0008365C"/>
    <w:rsid w:val="00083675"/>
    <w:rsid w:val="00083691"/>
    <w:rsid w:val="000838CC"/>
    <w:rsid w:val="00083C43"/>
    <w:rsid w:val="00083E31"/>
    <w:rsid w:val="000840DF"/>
    <w:rsid w:val="0008424A"/>
    <w:rsid w:val="0008437F"/>
    <w:rsid w:val="000843A5"/>
    <w:rsid w:val="00084422"/>
    <w:rsid w:val="00084424"/>
    <w:rsid w:val="000848AB"/>
    <w:rsid w:val="00084A5F"/>
    <w:rsid w:val="00084AE6"/>
    <w:rsid w:val="00084C7C"/>
    <w:rsid w:val="00084FB7"/>
    <w:rsid w:val="0008527B"/>
    <w:rsid w:val="0008527E"/>
    <w:rsid w:val="00085280"/>
    <w:rsid w:val="0008552F"/>
    <w:rsid w:val="0008555B"/>
    <w:rsid w:val="0008569C"/>
    <w:rsid w:val="00085790"/>
    <w:rsid w:val="00085A5F"/>
    <w:rsid w:val="00085BBD"/>
    <w:rsid w:val="00085C42"/>
    <w:rsid w:val="00085CB1"/>
    <w:rsid w:val="000863EF"/>
    <w:rsid w:val="000864CA"/>
    <w:rsid w:val="0008661D"/>
    <w:rsid w:val="00086631"/>
    <w:rsid w:val="00086700"/>
    <w:rsid w:val="00086D6A"/>
    <w:rsid w:val="000871DF"/>
    <w:rsid w:val="00087202"/>
    <w:rsid w:val="00087217"/>
    <w:rsid w:val="0008739D"/>
    <w:rsid w:val="0008767B"/>
    <w:rsid w:val="0008774E"/>
    <w:rsid w:val="0008782B"/>
    <w:rsid w:val="000879F6"/>
    <w:rsid w:val="00087A0B"/>
    <w:rsid w:val="00087AC2"/>
    <w:rsid w:val="00087D1E"/>
    <w:rsid w:val="00087FC1"/>
    <w:rsid w:val="0009013B"/>
    <w:rsid w:val="00090566"/>
    <w:rsid w:val="0009091C"/>
    <w:rsid w:val="00090921"/>
    <w:rsid w:val="00090C52"/>
    <w:rsid w:val="00090DA2"/>
    <w:rsid w:val="00090F5A"/>
    <w:rsid w:val="000910F6"/>
    <w:rsid w:val="00091257"/>
    <w:rsid w:val="000912C5"/>
    <w:rsid w:val="0009133E"/>
    <w:rsid w:val="000916EA"/>
    <w:rsid w:val="0009191D"/>
    <w:rsid w:val="00091923"/>
    <w:rsid w:val="00091E46"/>
    <w:rsid w:val="00091EE9"/>
    <w:rsid w:val="00091FC6"/>
    <w:rsid w:val="00091FE9"/>
    <w:rsid w:val="000921AF"/>
    <w:rsid w:val="00092321"/>
    <w:rsid w:val="0009284A"/>
    <w:rsid w:val="000929DC"/>
    <w:rsid w:val="00092B57"/>
    <w:rsid w:val="00092DD6"/>
    <w:rsid w:val="00092E82"/>
    <w:rsid w:val="00093005"/>
    <w:rsid w:val="00093090"/>
    <w:rsid w:val="000930F5"/>
    <w:rsid w:val="00093203"/>
    <w:rsid w:val="0009333E"/>
    <w:rsid w:val="000933CF"/>
    <w:rsid w:val="0009342B"/>
    <w:rsid w:val="000934C9"/>
    <w:rsid w:val="0009350D"/>
    <w:rsid w:val="00093996"/>
    <w:rsid w:val="00093B77"/>
    <w:rsid w:val="00093B9F"/>
    <w:rsid w:val="00093C6C"/>
    <w:rsid w:val="00093C72"/>
    <w:rsid w:val="00093CD1"/>
    <w:rsid w:val="00093E40"/>
    <w:rsid w:val="00093FD4"/>
    <w:rsid w:val="00094404"/>
    <w:rsid w:val="00094482"/>
    <w:rsid w:val="00094967"/>
    <w:rsid w:val="00094A3E"/>
    <w:rsid w:val="00094AA2"/>
    <w:rsid w:val="00094B1A"/>
    <w:rsid w:val="00094F9D"/>
    <w:rsid w:val="00095102"/>
    <w:rsid w:val="0009523D"/>
    <w:rsid w:val="00095952"/>
    <w:rsid w:val="00095CAC"/>
    <w:rsid w:val="00095E21"/>
    <w:rsid w:val="00095F81"/>
    <w:rsid w:val="00096109"/>
    <w:rsid w:val="000965CD"/>
    <w:rsid w:val="000969C8"/>
    <w:rsid w:val="00096A6E"/>
    <w:rsid w:val="00096B7F"/>
    <w:rsid w:val="00096C4C"/>
    <w:rsid w:val="000970C2"/>
    <w:rsid w:val="000970FA"/>
    <w:rsid w:val="00097779"/>
    <w:rsid w:val="000977EE"/>
    <w:rsid w:val="00097861"/>
    <w:rsid w:val="00097D02"/>
    <w:rsid w:val="00097DB7"/>
    <w:rsid w:val="000A0010"/>
    <w:rsid w:val="000A0043"/>
    <w:rsid w:val="000A01D7"/>
    <w:rsid w:val="000A01FD"/>
    <w:rsid w:val="000A02C1"/>
    <w:rsid w:val="000A02DC"/>
    <w:rsid w:val="000A0766"/>
    <w:rsid w:val="000A0837"/>
    <w:rsid w:val="000A0AD1"/>
    <w:rsid w:val="000A0B2B"/>
    <w:rsid w:val="000A0E01"/>
    <w:rsid w:val="000A12BF"/>
    <w:rsid w:val="000A1A5B"/>
    <w:rsid w:val="000A1DF2"/>
    <w:rsid w:val="000A1E06"/>
    <w:rsid w:val="000A1F02"/>
    <w:rsid w:val="000A1F35"/>
    <w:rsid w:val="000A1FD1"/>
    <w:rsid w:val="000A2362"/>
    <w:rsid w:val="000A23B6"/>
    <w:rsid w:val="000A23F8"/>
    <w:rsid w:val="000A2912"/>
    <w:rsid w:val="000A29AB"/>
    <w:rsid w:val="000A2B35"/>
    <w:rsid w:val="000A2C9A"/>
    <w:rsid w:val="000A2E95"/>
    <w:rsid w:val="000A2EA2"/>
    <w:rsid w:val="000A2F90"/>
    <w:rsid w:val="000A2FDF"/>
    <w:rsid w:val="000A32A9"/>
    <w:rsid w:val="000A34AF"/>
    <w:rsid w:val="000A3550"/>
    <w:rsid w:val="000A35A3"/>
    <w:rsid w:val="000A363E"/>
    <w:rsid w:val="000A366E"/>
    <w:rsid w:val="000A36A0"/>
    <w:rsid w:val="000A398A"/>
    <w:rsid w:val="000A39DA"/>
    <w:rsid w:val="000A3AFE"/>
    <w:rsid w:val="000A4090"/>
    <w:rsid w:val="000A4130"/>
    <w:rsid w:val="000A4419"/>
    <w:rsid w:val="000A44EB"/>
    <w:rsid w:val="000A455F"/>
    <w:rsid w:val="000A469A"/>
    <w:rsid w:val="000A47CF"/>
    <w:rsid w:val="000A4CCF"/>
    <w:rsid w:val="000A4E01"/>
    <w:rsid w:val="000A4F74"/>
    <w:rsid w:val="000A512D"/>
    <w:rsid w:val="000A5185"/>
    <w:rsid w:val="000A528E"/>
    <w:rsid w:val="000A529E"/>
    <w:rsid w:val="000A5591"/>
    <w:rsid w:val="000A5608"/>
    <w:rsid w:val="000A5689"/>
    <w:rsid w:val="000A5780"/>
    <w:rsid w:val="000A593F"/>
    <w:rsid w:val="000A5D2E"/>
    <w:rsid w:val="000A5E3C"/>
    <w:rsid w:val="000A5E5E"/>
    <w:rsid w:val="000A5ED0"/>
    <w:rsid w:val="000A607E"/>
    <w:rsid w:val="000A6327"/>
    <w:rsid w:val="000A65B7"/>
    <w:rsid w:val="000A666B"/>
    <w:rsid w:val="000A66EC"/>
    <w:rsid w:val="000A67F9"/>
    <w:rsid w:val="000A6BD8"/>
    <w:rsid w:val="000A6C14"/>
    <w:rsid w:val="000A6C26"/>
    <w:rsid w:val="000A6CD1"/>
    <w:rsid w:val="000A6DD3"/>
    <w:rsid w:val="000A7192"/>
    <w:rsid w:val="000A7281"/>
    <w:rsid w:val="000A7282"/>
    <w:rsid w:val="000A748E"/>
    <w:rsid w:val="000A7535"/>
    <w:rsid w:val="000A7767"/>
    <w:rsid w:val="000A78AC"/>
    <w:rsid w:val="000A7AF3"/>
    <w:rsid w:val="000A7BF6"/>
    <w:rsid w:val="000A7FAD"/>
    <w:rsid w:val="000A7FD2"/>
    <w:rsid w:val="000B0098"/>
    <w:rsid w:val="000B02AA"/>
    <w:rsid w:val="000B02D7"/>
    <w:rsid w:val="000B039D"/>
    <w:rsid w:val="000B0908"/>
    <w:rsid w:val="000B0937"/>
    <w:rsid w:val="000B0A1B"/>
    <w:rsid w:val="000B0A5F"/>
    <w:rsid w:val="000B0ADB"/>
    <w:rsid w:val="000B0F0A"/>
    <w:rsid w:val="000B0FD7"/>
    <w:rsid w:val="000B1315"/>
    <w:rsid w:val="000B1381"/>
    <w:rsid w:val="000B13C3"/>
    <w:rsid w:val="000B17CB"/>
    <w:rsid w:val="000B1963"/>
    <w:rsid w:val="000B1A4F"/>
    <w:rsid w:val="000B1A7B"/>
    <w:rsid w:val="000B1AB2"/>
    <w:rsid w:val="000B214F"/>
    <w:rsid w:val="000B2347"/>
    <w:rsid w:val="000B23A9"/>
    <w:rsid w:val="000B23D9"/>
    <w:rsid w:val="000B2437"/>
    <w:rsid w:val="000B259C"/>
    <w:rsid w:val="000B2732"/>
    <w:rsid w:val="000B27DD"/>
    <w:rsid w:val="000B2B0A"/>
    <w:rsid w:val="000B2C70"/>
    <w:rsid w:val="000B31BD"/>
    <w:rsid w:val="000B3275"/>
    <w:rsid w:val="000B3557"/>
    <w:rsid w:val="000B38EE"/>
    <w:rsid w:val="000B39A5"/>
    <w:rsid w:val="000B40C5"/>
    <w:rsid w:val="000B40DB"/>
    <w:rsid w:val="000B40F8"/>
    <w:rsid w:val="000B4316"/>
    <w:rsid w:val="000B444D"/>
    <w:rsid w:val="000B4486"/>
    <w:rsid w:val="000B44BC"/>
    <w:rsid w:val="000B4535"/>
    <w:rsid w:val="000B4B32"/>
    <w:rsid w:val="000B4B8B"/>
    <w:rsid w:val="000B5157"/>
    <w:rsid w:val="000B5751"/>
    <w:rsid w:val="000B58E2"/>
    <w:rsid w:val="000B5D3D"/>
    <w:rsid w:val="000B5E27"/>
    <w:rsid w:val="000B601F"/>
    <w:rsid w:val="000B631C"/>
    <w:rsid w:val="000B6606"/>
    <w:rsid w:val="000B666E"/>
    <w:rsid w:val="000B677A"/>
    <w:rsid w:val="000B67DE"/>
    <w:rsid w:val="000B684A"/>
    <w:rsid w:val="000B691B"/>
    <w:rsid w:val="000B6B9E"/>
    <w:rsid w:val="000B6BE2"/>
    <w:rsid w:val="000B6C0B"/>
    <w:rsid w:val="000B6E45"/>
    <w:rsid w:val="000B6E98"/>
    <w:rsid w:val="000B6EE0"/>
    <w:rsid w:val="000B6FBA"/>
    <w:rsid w:val="000B7213"/>
    <w:rsid w:val="000B7383"/>
    <w:rsid w:val="000B75E9"/>
    <w:rsid w:val="000B7778"/>
    <w:rsid w:val="000B7800"/>
    <w:rsid w:val="000B7896"/>
    <w:rsid w:val="000B7A05"/>
    <w:rsid w:val="000B7E49"/>
    <w:rsid w:val="000B7F12"/>
    <w:rsid w:val="000C03FC"/>
    <w:rsid w:val="000C0889"/>
    <w:rsid w:val="000C0899"/>
    <w:rsid w:val="000C0D54"/>
    <w:rsid w:val="000C0FE6"/>
    <w:rsid w:val="000C109E"/>
    <w:rsid w:val="000C1369"/>
    <w:rsid w:val="000C13F5"/>
    <w:rsid w:val="000C1502"/>
    <w:rsid w:val="000C16FC"/>
    <w:rsid w:val="000C172C"/>
    <w:rsid w:val="000C1943"/>
    <w:rsid w:val="000C1B52"/>
    <w:rsid w:val="000C218B"/>
    <w:rsid w:val="000C22F7"/>
    <w:rsid w:val="000C23EF"/>
    <w:rsid w:val="000C24B5"/>
    <w:rsid w:val="000C258F"/>
    <w:rsid w:val="000C26F0"/>
    <w:rsid w:val="000C2A10"/>
    <w:rsid w:val="000C2ACB"/>
    <w:rsid w:val="000C2BD1"/>
    <w:rsid w:val="000C2E93"/>
    <w:rsid w:val="000C2EE6"/>
    <w:rsid w:val="000C2EEB"/>
    <w:rsid w:val="000C3180"/>
    <w:rsid w:val="000C379F"/>
    <w:rsid w:val="000C3888"/>
    <w:rsid w:val="000C3A11"/>
    <w:rsid w:val="000C3B11"/>
    <w:rsid w:val="000C3D3C"/>
    <w:rsid w:val="000C3E5E"/>
    <w:rsid w:val="000C447C"/>
    <w:rsid w:val="000C4560"/>
    <w:rsid w:val="000C47C9"/>
    <w:rsid w:val="000C488D"/>
    <w:rsid w:val="000C4BFD"/>
    <w:rsid w:val="000C4C76"/>
    <w:rsid w:val="000C4FDD"/>
    <w:rsid w:val="000C5382"/>
    <w:rsid w:val="000C549D"/>
    <w:rsid w:val="000C55B8"/>
    <w:rsid w:val="000C591B"/>
    <w:rsid w:val="000C59BD"/>
    <w:rsid w:val="000C5AE3"/>
    <w:rsid w:val="000C5B22"/>
    <w:rsid w:val="000C5D96"/>
    <w:rsid w:val="000C5EE1"/>
    <w:rsid w:val="000C60F7"/>
    <w:rsid w:val="000C67B8"/>
    <w:rsid w:val="000C680E"/>
    <w:rsid w:val="000C6ACB"/>
    <w:rsid w:val="000C6AD2"/>
    <w:rsid w:val="000C6F53"/>
    <w:rsid w:val="000C6FBE"/>
    <w:rsid w:val="000C70BC"/>
    <w:rsid w:val="000C7229"/>
    <w:rsid w:val="000C7349"/>
    <w:rsid w:val="000C736C"/>
    <w:rsid w:val="000C7618"/>
    <w:rsid w:val="000C76DB"/>
    <w:rsid w:val="000C77B2"/>
    <w:rsid w:val="000C7859"/>
    <w:rsid w:val="000C7883"/>
    <w:rsid w:val="000C7BF8"/>
    <w:rsid w:val="000C7C92"/>
    <w:rsid w:val="000C7D58"/>
    <w:rsid w:val="000C7E1C"/>
    <w:rsid w:val="000C7F96"/>
    <w:rsid w:val="000D03E9"/>
    <w:rsid w:val="000D044A"/>
    <w:rsid w:val="000D0542"/>
    <w:rsid w:val="000D0AFC"/>
    <w:rsid w:val="000D0BE2"/>
    <w:rsid w:val="000D0C86"/>
    <w:rsid w:val="000D0D2E"/>
    <w:rsid w:val="000D0EA7"/>
    <w:rsid w:val="000D1176"/>
    <w:rsid w:val="000D11F4"/>
    <w:rsid w:val="000D13CA"/>
    <w:rsid w:val="000D1418"/>
    <w:rsid w:val="000D147D"/>
    <w:rsid w:val="000D182B"/>
    <w:rsid w:val="000D1BCA"/>
    <w:rsid w:val="000D1D38"/>
    <w:rsid w:val="000D1E31"/>
    <w:rsid w:val="000D1EAB"/>
    <w:rsid w:val="000D1EB8"/>
    <w:rsid w:val="000D20D6"/>
    <w:rsid w:val="000D2154"/>
    <w:rsid w:val="000D228E"/>
    <w:rsid w:val="000D22C6"/>
    <w:rsid w:val="000D23E0"/>
    <w:rsid w:val="000D25EC"/>
    <w:rsid w:val="000D2698"/>
    <w:rsid w:val="000D2773"/>
    <w:rsid w:val="000D2893"/>
    <w:rsid w:val="000D28EF"/>
    <w:rsid w:val="000D2EDF"/>
    <w:rsid w:val="000D3006"/>
    <w:rsid w:val="000D3429"/>
    <w:rsid w:val="000D3592"/>
    <w:rsid w:val="000D378C"/>
    <w:rsid w:val="000D3A7C"/>
    <w:rsid w:val="000D3DC0"/>
    <w:rsid w:val="000D4040"/>
    <w:rsid w:val="000D48C6"/>
    <w:rsid w:val="000D4958"/>
    <w:rsid w:val="000D4C3A"/>
    <w:rsid w:val="000D4D7D"/>
    <w:rsid w:val="000D4D8E"/>
    <w:rsid w:val="000D4F44"/>
    <w:rsid w:val="000D4F89"/>
    <w:rsid w:val="000D4FCF"/>
    <w:rsid w:val="000D4FF0"/>
    <w:rsid w:val="000D50DD"/>
    <w:rsid w:val="000D5254"/>
    <w:rsid w:val="000D529E"/>
    <w:rsid w:val="000D57AB"/>
    <w:rsid w:val="000D5993"/>
    <w:rsid w:val="000D5A19"/>
    <w:rsid w:val="000D5A1E"/>
    <w:rsid w:val="000D5BF8"/>
    <w:rsid w:val="000D5D80"/>
    <w:rsid w:val="000D5F40"/>
    <w:rsid w:val="000D5FCA"/>
    <w:rsid w:val="000D63FF"/>
    <w:rsid w:val="000D6B51"/>
    <w:rsid w:val="000D6B80"/>
    <w:rsid w:val="000D6C14"/>
    <w:rsid w:val="000D6C5F"/>
    <w:rsid w:val="000D6CE8"/>
    <w:rsid w:val="000D6E56"/>
    <w:rsid w:val="000D708A"/>
    <w:rsid w:val="000D7156"/>
    <w:rsid w:val="000D71F4"/>
    <w:rsid w:val="000D74AC"/>
    <w:rsid w:val="000D75F9"/>
    <w:rsid w:val="000D764E"/>
    <w:rsid w:val="000D7667"/>
    <w:rsid w:val="000D76B8"/>
    <w:rsid w:val="000E019E"/>
    <w:rsid w:val="000E043A"/>
    <w:rsid w:val="000E0855"/>
    <w:rsid w:val="000E0BAC"/>
    <w:rsid w:val="000E0CA1"/>
    <w:rsid w:val="000E0CBD"/>
    <w:rsid w:val="000E0E5D"/>
    <w:rsid w:val="000E0FC9"/>
    <w:rsid w:val="000E1244"/>
    <w:rsid w:val="000E129F"/>
    <w:rsid w:val="000E135B"/>
    <w:rsid w:val="000E1B47"/>
    <w:rsid w:val="000E1E16"/>
    <w:rsid w:val="000E2047"/>
    <w:rsid w:val="000E211B"/>
    <w:rsid w:val="000E26DC"/>
    <w:rsid w:val="000E28E8"/>
    <w:rsid w:val="000E2912"/>
    <w:rsid w:val="000E2E46"/>
    <w:rsid w:val="000E3032"/>
    <w:rsid w:val="000E3033"/>
    <w:rsid w:val="000E3291"/>
    <w:rsid w:val="000E33C2"/>
    <w:rsid w:val="000E3466"/>
    <w:rsid w:val="000E3479"/>
    <w:rsid w:val="000E3612"/>
    <w:rsid w:val="000E3E15"/>
    <w:rsid w:val="000E3F7A"/>
    <w:rsid w:val="000E3FB2"/>
    <w:rsid w:val="000E4052"/>
    <w:rsid w:val="000E4205"/>
    <w:rsid w:val="000E4230"/>
    <w:rsid w:val="000E4598"/>
    <w:rsid w:val="000E46C4"/>
    <w:rsid w:val="000E470F"/>
    <w:rsid w:val="000E485B"/>
    <w:rsid w:val="000E4965"/>
    <w:rsid w:val="000E4E57"/>
    <w:rsid w:val="000E4F67"/>
    <w:rsid w:val="000E4FEA"/>
    <w:rsid w:val="000E5017"/>
    <w:rsid w:val="000E5245"/>
    <w:rsid w:val="000E5418"/>
    <w:rsid w:val="000E55E7"/>
    <w:rsid w:val="000E5840"/>
    <w:rsid w:val="000E58F6"/>
    <w:rsid w:val="000E59F1"/>
    <w:rsid w:val="000E5B98"/>
    <w:rsid w:val="000E5BE0"/>
    <w:rsid w:val="000E5F6A"/>
    <w:rsid w:val="000E6018"/>
    <w:rsid w:val="000E63C8"/>
    <w:rsid w:val="000E647B"/>
    <w:rsid w:val="000E65B4"/>
    <w:rsid w:val="000E66C5"/>
    <w:rsid w:val="000E66F8"/>
    <w:rsid w:val="000E6763"/>
    <w:rsid w:val="000E67A8"/>
    <w:rsid w:val="000E6AE2"/>
    <w:rsid w:val="000E6F98"/>
    <w:rsid w:val="000E7149"/>
    <w:rsid w:val="000E71F1"/>
    <w:rsid w:val="000E73EF"/>
    <w:rsid w:val="000E743E"/>
    <w:rsid w:val="000E7498"/>
    <w:rsid w:val="000E75A9"/>
    <w:rsid w:val="000E7625"/>
    <w:rsid w:val="000E7930"/>
    <w:rsid w:val="000E7A87"/>
    <w:rsid w:val="000E7D1E"/>
    <w:rsid w:val="000E7D26"/>
    <w:rsid w:val="000E7DE4"/>
    <w:rsid w:val="000F0103"/>
    <w:rsid w:val="000F014D"/>
    <w:rsid w:val="000F03DB"/>
    <w:rsid w:val="000F0816"/>
    <w:rsid w:val="000F0AEF"/>
    <w:rsid w:val="000F0C77"/>
    <w:rsid w:val="000F0FB0"/>
    <w:rsid w:val="000F1124"/>
    <w:rsid w:val="000F12D9"/>
    <w:rsid w:val="000F1DBB"/>
    <w:rsid w:val="000F20AB"/>
    <w:rsid w:val="000F258A"/>
    <w:rsid w:val="000F2665"/>
    <w:rsid w:val="000F272E"/>
    <w:rsid w:val="000F2951"/>
    <w:rsid w:val="000F2A34"/>
    <w:rsid w:val="000F2BAD"/>
    <w:rsid w:val="000F2BDE"/>
    <w:rsid w:val="000F2BED"/>
    <w:rsid w:val="000F2CBA"/>
    <w:rsid w:val="000F350D"/>
    <w:rsid w:val="000F3551"/>
    <w:rsid w:val="000F35E7"/>
    <w:rsid w:val="000F372F"/>
    <w:rsid w:val="000F37B4"/>
    <w:rsid w:val="000F37BD"/>
    <w:rsid w:val="000F38F6"/>
    <w:rsid w:val="000F3AAB"/>
    <w:rsid w:val="000F3B25"/>
    <w:rsid w:val="000F3D49"/>
    <w:rsid w:val="000F3EE5"/>
    <w:rsid w:val="000F3F4F"/>
    <w:rsid w:val="000F4061"/>
    <w:rsid w:val="000F428D"/>
    <w:rsid w:val="000F43FA"/>
    <w:rsid w:val="000F4458"/>
    <w:rsid w:val="000F44BE"/>
    <w:rsid w:val="000F4582"/>
    <w:rsid w:val="000F4663"/>
    <w:rsid w:val="000F474E"/>
    <w:rsid w:val="000F4965"/>
    <w:rsid w:val="000F4970"/>
    <w:rsid w:val="000F4A5A"/>
    <w:rsid w:val="000F4D8E"/>
    <w:rsid w:val="000F4E94"/>
    <w:rsid w:val="000F4EDA"/>
    <w:rsid w:val="000F50FB"/>
    <w:rsid w:val="000F5285"/>
    <w:rsid w:val="000F5A6D"/>
    <w:rsid w:val="000F5CA9"/>
    <w:rsid w:val="000F5D45"/>
    <w:rsid w:val="000F5E8D"/>
    <w:rsid w:val="000F5F6D"/>
    <w:rsid w:val="000F6018"/>
    <w:rsid w:val="000F60F3"/>
    <w:rsid w:val="000F62D2"/>
    <w:rsid w:val="000F6351"/>
    <w:rsid w:val="000F63D7"/>
    <w:rsid w:val="000F640E"/>
    <w:rsid w:val="000F64CC"/>
    <w:rsid w:val="000F6683"/>
    <w:rsid w:val="000F6718"/>
    <w:rsid w:val="000F6887"/>
    <w:rsid w:val="000F6906"/>
    <w:rsid w:val="000F6A1C"/>
    <w:rsid w:val="000F6C4A"/>
    <w:rsid w:val="000F72C8"/>
    <w:rsid w:val="000F742A"/>
    <w:rsid w:val="000F746A"/>
    <w:rsid w:val="000F75EE"/>
    <w:rsid w:val="000F767B"/>
    <w:rsid w:val="000F7750"/>
    <w:rsid w:val="000F778C"/>
    <w:rsid w:val="000F7AAE"/>
    <w:rsid w:val="000F7B5B"/>
    <w:rsid w:val="000F7CBC"/>
    <w:rsid w:val="001000DE"/>
    <w:rsid w:val="0010020B"/>
    <w:rsid w:val="00100865"/>
    <w:rsid w:val="00100B00"/>
    <w:rsid w:val="00100B83"/>
    <w:rsid w:val="00100DE2"/>
    <w:rsid w:val="001010C2"/>
    <w:rsid w:val="0010113C"/>
    <w:rsid w:val="0010127F"/>
    <w:rsid w:val="001014A1"/>
    <w:rsid w:val="001017BF"/>
    <w:rsid w:val="00101ADA"/>
    <w:rsid w:val="00101CA2"/>
    <w:rsid w:val="00101CCB"/>
    <w:rsid w:val="00101E13"/>
    <w:rsid w:val="00101EAD"/>
    <w:rsid w:val="00101EB4"/>
    <w:rsid w:val="001024D2"/>
    <w:rsid w:val="001026E7"/>
    <w:rsid w:val="00102880"/>
    <w:rsid w:val="00102A46"/>
    <w:rsid w:val="00102C03"/>
    <w:rsid w:val="00102DF4"/>
    <w:rsid w:val="00102E4E"/>
    <w:rsid w:val="001037B7"/>
    <w:rsid w:val="00103AF9"/>
    <w:rsid w:val="00103C4D"/>
    <w:rsid w:val="00103CD2"/>
    <w:rsid w:val="00103D45"/>
    <w:rsid w:val="0010406D"/>
    <w:rsid w:val="001040EE"/>
    <w:rsid w:val="001041CC"/>
    <w:rsid w:val="0010428B"/>
    <w:rsid w:val="0010429D"/>
    <w:rsid w:val="0010458C"/>
    <w:rsid w:val="001045C8"/>
    <w:rsid w:val="001047C3"/>
    <w:rsid w:val="00104934"/>
    <w:rsid w:val="00104992"/>
    <w:rsid w:val="00104E2E"/>
    <w:rsid w:val="00104EBC"/>
    <w:rsid w:val="00105077"/>
    <w:rsid w:val="00105126"/>
    <w:rsid w:val="0010528D"/>
    <w:rsid w:val="00105370"/>
    <w:rsid w:val="00105401"/>
    <w:rsid w:val="001055B8"/>
    <w:rsid w:val="001056EC"/>
    <w:rsid w:val="00105812"/>
    <w:rsid w:val="001059AF"/>
    <w:rsid w:val="00105AE1"/>
    <w:rsid w:val="001062E1"/>
    <w:rsid w:val="00106577"/>
    <w:rsid w:val="001065E5"/>
    <w:rsid w:val="00106820"/>
    <w:rsid w:val="00106BE4"/>
    <w:rsid w:val="00106DB7"/>
    <w:rsid w:val="00106E2B"/>
    <w:rsid w:val="001070FA"/>
    <w:rsid w:val="00107101"/>
    <w:rsid w:val="00107483"/>
    <w:rsid w:val="001077E5"/>
    <w:rsid w:val="001079F0"/>
    <w:rsid w:val="00107E56"/>
    <w:rsid w:val="00110347"/>
    <w:rsid w:val="001103EE"/>
    <w:rsid w:val="001103F9"/>
    <w:rsid w:val="00110474"/>
    <w:rsid w:val="001108BD"/>
    <w:rsid w:val="00110A3C"/>
    <w:rsid w:val="00110A58"/>
    <w:rsid w:val="00110BAB"/>
    <w:rsid w:val="00110C82"/>
    <w:rsid w:val="00110FEE"/>
    <w:rsid w:val="00111149"/>
    <w:rsid w:val="001112C6"/>
    <w:rsid w:val="001113B1"/>
    <w:rsid w:val="00111400"/>
    <w:rsid w:val="00111871"/>
    <w:rsid w:val="00111A9C"/>
    <w:rsid w:val="00111AE3"/>
    <w:rsid w:val="00111BF4"/>
    <w:rsid w:val="00111C77"/>
    <w:rsid w:val="00111CAE"/>
    <w:rsid w:val="00111E60"/>
    <w:rsid w:val="001122E5"/>
    <w:rsid w:val="00112407"/>
    <w:rsid w:val="001127A9"/>
    <w:rsid w:val="00112949"/>
    <w:rsid w:val="00112E37"/>
    <w:rsid w:val="00112F04"/>
    <w:rsid w:val="00113094"/>
    <w:rsid w:val="00113615"/>
    <w:rsid w:val="00113834"/>
    <w:rsid w:val="001139E9"/>
    <w:rsid w:val="00113B08"/>
    <w:rsid w:val="00113B1E"/>
    <w:rsid w:val="00113C46"/>
    <w:rsid w:val="00113DA8"/>
    <w:rsid w:val="00113DBF"/>
    <w:rsid w:val="00113FB4"/>
    <w:rsid w:val="0011442C"/>
    <w:rsid w:val="00114A43"/>
    <w:rsid w:val="00114A93"/>
    <w:rsid w:val="00114AC8"/>
    <w:rsid w:val="00114ED5"/>
    <w:rsid w:val="00114F2B"/>
    <w:rsid w:val="0011519B"/>
    <w:rsid w:val="0011523C"/>
    <w:rsid w:val="001152FE"/>
    <w:rsid w:val="0011530A"/>
    <w:rsid w:val="00115391"/>
    <w:rsid w:val="00115683"/>
    <w:rsid w:val="00115848"/>
    <w:rsid w:val="001158A8"/>
    <w:rsid w:val="001158D5"/>
    <w:rsid w:val="001159D3"/>
    <w:rsid w:val="00115A5B"/>
    <w:rsid w:val="00115BA1"/>
    <w:rsid w:val="00115C17"/>
    <w:rsid w:val="00115FF7"/>
    <w:rsid w:val="00116168"/>
    <w:rsid w:val="001161B3"/>
    <w:rsid w:val="001161DD"/>
    <w:rsid w:val="0011633D"/>
    <w:rsid w:val="001165FF"/>
    <w:rsid w:val="001169F9"/>
    <w:rsid w:val="00116B96"/>
    <w:rsid w:val="00116C22"/>
    <w:rsid w:val="00116E76"/>
    <w:rsid w:val="001170DC"/>
    <w:rsid w:val="0011765D"/>
    <w:rsid w:val="00117987"/>
    <w:rsid w:val="00117A2E"/>
    <w:rsid w:val="00117A3B"/>
    <w:rsid w:val="00117AB9"/>
    <w:rsid w:val="00117D47"/>
    <w:rsid w:val="00117F63"/>
    <w:rsid w:val="00120060"/>
    <w:rsid w:val="0012007F"/>
    <w:rsid w:val="00120273"/>
    <w:rsid w:val="001202A7"/>
    <w:rsid w:val="0012032A"/>
    <w:rsid w:val="00120C3A"/>
    <w:rsid w:val="00120D8F"/>
    <w:rsid w:val="00120DFC"/>
    <w:rsid w:val="00120E12"/>
    <w:rsid w:val="00121117"/>
    <w:rsid w:val="0012138B"/>
    <w:rsid w:val="00121562"/>
    <w:rsid w:val="00121594"/>
    <w:rsid w:val="001215D5"/>
    <w:rsid w:val="001215DB"/>
    <w:rsid w:val="001215FB"/>
    <w:rsid w:val="001217A9"/>
    <w:rsid w:val="00121800"/>
    <w:rsid w:val="0012199B"/>
    <w:rsid w:val="00121F17"/>
    <w:rsid w:val="00121F50"/>
    <w:rsid w:val="00121FDA"/>
    <w:rsid w:val="001224E3"/>
    <w:rsid w:val="00122666"/>
    <w:rsid w:val="0012283B"/>
    <w:rsid w:val="001228AF"/>
    <w:rsid w:val="001228F1"/>
    <w:rsid w:val="0012293A"/>
    <w:rsid w:val="001229E3"/>
    <w:rsid w:val="00122AE0"/>
    <w:rsid w:val="00122B5C"/>
    <w:rsid w:val="00122BCC"/>
    <w:rsid w:val="00122DAF"/>
    <w:rsid w:val="00123053"/>
    <w:rsid w:val="001230DF"/>
    <w:rsid w:val="001231F5"/>
    <w:rsid w:val="00123210"/>
    <w:rsid w:val="00123537"/>
    <w:rsid w:val="001235F8"/>
    <w:rsid w:val="001236AB"/>
    <w:rsid w:val="001239F8"/>
    <w:rsid w:val="00123AA6"/>
    <w:rsid w:val="00123C8A"/>
    <w:rsid w:val="00123E28"/>
    <w:rsid w:val="001240BE"/>
    <w:rsid w:val="00124171"/>
    <w:rsid w:val="001243BF"/>
    <w:rsid w:val="00124515"/>
    <w:rsid w:val="0012456C"/>
    <w:rsid w:val="001247A1"/>
    <w:rsid w:val="001249CC"/>
    <w:rsid w:val="00124B25"/>
    <w:rsid w:val="00124BB8"/>
    <w:rsid w:val="00124DD5"/>
    <w:rsid w:val="00124E74"/>
    <w:rsid w:val="00124F33"/>
    <w:rsid w:val="00125086"/>
    <w:rsid w:val="0012514B"/>
    <w:rsid w:val="00125254"/>
    <w:rsid w:val="001252F1"/>
    <w:rsid w:val="00125458"/>
    <w:rsid w:val="00125A51"/>
    <w:rsid w:val="00125E70"/>
    <w:rsid w:val="001263B8"/>
    <w:rsid w:val="001263BE"/>
    <w:rsid w:val="001264B8"/>
    <w:rsid w:val="001265C6"/>
    <w:rsid w:val="00126633"/>
    <w:rsid w:val="001268A5"/>
    <w:rsid w:val="001268A9"/>
    <w:rsid w:val="00126BCB"/>
    <w:rsid w:val="00126D12"/>
    <w:rsid w:val="00126F6E"/>
    <w:rsid w:val="001271C1"/>
    <w:rsid w:val="001273EC"/>
    <w:rsid w:val="00127536"/>
    <w:rsid w:val="0012772E"/>
    <w:rsid w:val="00127735"/>
    <w:rsid w:val="00127760"/>
    <w:rsid w:val="00127A26"/>
    <w:rsid w:val="00127CA6"/>
    <w:rsid w:val="00127E9D"/>
    <w:rsid w:val="001300AB"/>
    <w:rsid w:val="001300BD"/>
    <w:rsid w:val="001300EA"/>
    <w:rsid w:val="001301E0"/>
    <w:rsid w:val="001302D0"/>
    <w:rsid w:val="00130343"/>
    <w:rsid w:val="0013081B"/>
    <w:rsid w:val="0013085A"/>
    <w:rsid w:val="001309FA"/>
    <w:rsid w:val="00130A25"/>
    <w:rsid w:val="00130ADF"/>
    <w:rsid w:val="00130B97"/>
    <w:rsid w:val="00130F53"/>
    <w:rsid w:val="00130FD3"/>
    <w:rsid w:val="00131124"/>
    <w:rsid w:val="001311D5"/>
    <w:rsid w:val="00131215"/>
    <w:rsid w:val="00131515"/>
    <w:rsid w:val="00131634"/>
    <w:rsid w:val="00131717"/>
    <w:rsid w:val="00131911"/>
    <w:rsid w:val="00131B76"/>
    <w:rsid w:val="00131F36"/>
    <w:rsid w:val="00132010"/>
    <w:rsid w:val="001320EB"/>
    <w:rsid w:val="0013226C"/>
    <w:rsid w:val="00132340"/>
    <w:rsid w:val="00132348"/>
    <w:rsid w:val="00132400"/>
    <w:rsid w:val="00132488"/>
    <w:rsid w:val="001324B5"/>
    <w:rsid w:val="001325A9"/>
    <w:rsid w:val="001327DD"/>
    <w:rsid w:val="001327FC"/>
    <w:rsid w:val="00132834"/>
    <w:rsid w:val="0013295E"/>
    <w:rsid w:val="00132AEB"/>
    <w:rsid w:val="00132F47"/>
    <w:rsid w:val="00132F49"/>
    <w:rsid w:val="0013311C"/>
    <w:rsid w:val="00133144"/>
    <w:rsid w:val="0013333B"/>
    <w:rsid w:val="00133368"/>
    <w:rsid w:val="00133453"/>
    <w:rsid w:val="001334A3"/>
    <w:rsid w:val="001334B9"/>
    <w:rsid w:val="001339B8"/>
    <w:rsid w:val="00133BCC"/>
    <w:rsid w:val="00133D5A"/>
    <w:rsid w:val="00133EC9"/>
    <w:rsid w:val="00134162"/>
    <w:rsid w:val="0013430D"/>
    <w:rsid w:val="001343DD"/>
    <w:rsid w:val="0013440C"/>
    <w:rsid w:val="00134567"/>
    <w:rsid w:val="0013475D"/>
    <w:rsid w:val="00134905"/>
    <w:rsid w:val="00134A15"/>
    <w:rsid w:val="00134B77"/>
    <w:rsid w:val="00134B80"/>
    <w:rsid w:val="00134E73"/>
    <w:rsid w:val="00135058"/>
    <w:rsid w:val="00135088"/>
    <w:rsid w:val="001350EE"/>
    <w:rsid w:val="001353A1"/>
    <w:rsid w:val="001353E7"/>
    <w:rsid w:val="00135517"/>
    <w:rsid w:val="001355D5"/>
    <w:rsid w:val="00135684"/>
    <w:rsid w:val="001358C7"/>
    <w:rsid w:val="001358E4"/>
    <w:rsid w:val="001359C8"/>
    <w:rsid w:val="00135B62"/>
    <w:rsid w:val="00135DD6"/>
    <w:rsid w:val="00135E3E"/>
    <w:rsid w:val="00135FAE"/>
    <w:rsid w:val="00135FF6"/>
    <w:rsid w:val="00136049"/>
    <w:rsid w:val="001360D9"/>
    <w:rsid w:val="0013641F"/>
    <w:rsid w:val="00136833"/>
    <w:rsid w:val="00136EBC"/>
    <w:rsid w:val="00136FCA"/>
    <w:rsid w:val="001370D4"/>
    <w:rsid w:val="00137164"/>
    <w:rsid w:val="00137314"/>
    <w:rsid w:val="0013751F"/>
    <w:rsid w:val="001375B9"/>
    <w:rsid w:val="001375F6"/>
    <w:rsid w:val="001376ED"/>
    <w:rsid w:val="00137985"/>
    <w:rsid w:val="00137B9E"/>
    <w:rsid w:val="00137BC9"/>
    <w:rsid w:val="00137BFC"/>
    <w:rsid w:val="00137C85"/>
    <w:rsid w:val="00137FA6"/>
    <w:rsid w:val="00140188"/>
    <w:rsid w:val="001401BF"/>
    <w:rsid w:val="0014034B"/>
    <w:rsid w:val="0014041D"/>
    <w:rsid w:val="00140505"/>
    <w:rsid w:val="001407FA"/>
    <w:rsid w:val="0014085F"/>
    <w:rsid w:val="00140A4B"/>
    <w:rsid w:val="00140F53"/>
    <w:rsid w:val="00141266"/>
    <w:rsid w:val="00141314"/>
    <w:rsid w:val="0014140B"/>
    <w:rsid w:val="00141592"/>
    <w:rsid w:val="00141683"/>
    <w:rsid w:val="001416D9"/>
    <w:rsid w:val="001419DB"/>
    <w:rsid w:val="00141B23"/>
    <w:rsid w:val="00141F5E"/>
    <w:rsid w:val="001421C2"/>
    <w:rsid w:val="001423BA"/>
    <w:rsid w:val="0014263B"/>
    <w:rsid w:val="0014283F"/>
    <w:rsid w:val="001429F5"/>
    <w:rsid w:val="00142A57"/>
    <w:rsid w:val="00142BD2"/>
    <w:rsid w:val="00142BEC"/>
    <w:rsid w:val="00142D5E"/>
    <w:rsid w:val="00142DB4"/>
    <w:rsid w:val="00142EE3"/>
    <w:rsid w:val="00143002"/>
    <w:rsid w:val="00143043"/>
    <w:rsid w:val="00143172"/>
    <w:rsid w:val="001435CF"/>
    <w:rsid w:val="00143627"/>
    <w:rsid w:val="00143683"/>
    <w:rsid w:val="0014377F"/>
    <w:rsid w:val="001437FA"/>
    <w:rsid w:val="00143864"/>
    <w:rsid w:val="001438BE"/>
    <w:rsid w:val="00143AB5"/>
    <w:rsid w:val="00144087"/>
    <w:rsid w:val="00144110"/>
    <w:rsid w:val="00144309"/>
    <w:rsid w:val="0014464E"/>
    <w:rsid w:val="001446E7"/>
    <w:rsid w:val="00144D8D"/>
    <w:rsid w:val="00145031"/>
    <w:rsid w:val="0014524F"/>
    <w:rsid w:val="0014568F"/>
    <w:rsid w:val="00145B49"/>
    <w:rsid w:val="00145BAF"/>
    <w:rsid w:val="00145EE2"/>
    <w:rsid w:val="001463D3"/>
    <w:rsid w:val="0014646D"/>
    <w:rsid w:val="0014652A"/>
    <w:rsid w:val="0014652F"/>
    <w:rsid w:val="0014676B"/>
    <w:rsid w:val="0014691A"/>
    <w:rsid w:val="00146945"/>
    <w:rsid w:val="00146978"/>
    <w:rsid w:val="00146B97"/>
    <w:rsid w:val="00146BB3"/>
    <w:rsid w:val="00146C33"/>
    <w:rsid w:val="00146D71"/>
    <w:rsid w:val="00146DE1"/>
    <w:rsid w:val="00147369"/>
    <w:rsid w:val="0014751C"/>
    <w:rsid w:val="00147D1F"/>
    <w:rsid w:val="00147D4D"/>
    <w:rsid w:val="00147DB4"/>
    <w:rsid w:val="00147DC7"/>
    <w:rsid w:val="00147E16"/>
    <w:rsid w:val="0015002F"/>
    <w:rsid w:val="001500A3"/>
    <w:rsid w:val="001503D9"/>
    <w:rsid w:val="00150447"/>
    <w:rsid w:val="0015077C"/>
    <w:rsid w:val="00150993"/>
    <w:rsid w:val="00150A4F"/>
    <w:rsid w:val="00150B93"/>
    <w:rsid w:val="00150B94"/>
    <w:rsid w:val="00150EDE"/>
    <w:rsid w:val="001513EB"/>
    <w:rsid w:val="00151A0E"/>
    <w:rsid w:val="00151AF4"/>
    <w:rsid w:val="00151D24"/>
    <w:rsid w:val="00151E6A"/>
    <w:rsid w:val="00152229"/>
    <w:rsid w:val="0015223F"/>
    <w:rsid w:val="00152278"/>
    <w:rsid w:val="001523FE"/>
    <w:rsid w:val="001525D0"/>
    <w:rsid w:val="0015260E"/>
    <w:rsid w:val="00152757"/>
    <w:rsid w:val="001527B0"/>
    <w:rsid w:val="001528AF"/>
    <w:rsid w:val="001529CD"/>
    <w:rsid w:val="00152ABC"/>
    <w:rsid w:val="00152BEB"/>
    <w:rsid w:val="00152C9C"/>
    <w:rsid w:val="00152E5D"/>
    <w:rsid w:val="00152EBA"/>
    <w:rsid w:val="00152F61"/>
    <w:rsid w:val="0015306E"/>
    <w:rsid w:val="0015312F"/>
    <w:rsid w:val="00153140"/>
    <w:rsid w:val="001531A7"/>
    <w:rsid w:val="0015381C"/>
    <w:rsid w:val="00153BAB"/>
    <w:rsid w:val="00153C0D"/>
    <w:rsid w:val="00153C29"/>
    <w:rsid w:val="00153C43"/>
    <w:rsid w:val="00153C4B"/>
    <w:rsid w:val="00153E3A"/>
    <w:rsid w:val="001547BD"/>
    <w:rsid w:val="0015480C"/>
    <w:rsid w:val="00154930"/>
    <w:rsid w:val="00154C11"/>
    <w:rsid w:val="00154DE6"/>
    <w:rsid w:val="00154E9C"/>
    <w:rsid w:val="00154EA0"/>
    <w:rsid w:val="00154EB4"/>
    <w:rsid w:val="00154EE5"/>
    <w:rsid w:val="00154FD2"/>
    <w:rsid w:val="00155336"/>
    <w:rsid w:val="00155431"/>
    <w:rsid w:val="0015570E"/>
    <w:rsid w:val="00155A5B"/>
    <w:rsid w:val="00155C6A"/>
    <w:rsid w:val="00155DBC"/>
    <w:rsid w:val="00155E98"/>
    <w:rsid w:val="00155FAB"/>
    <w:rsid w:val="0015615E"/>
    <w:rsid w:val="001566B5"/>
    <w:rsid w:val="001566B6"/>
    <w:rsid w:val="001567AA"/>
    <w:rsid w:val="00156BAC"/>
    <w:rsid w:val="00156D5B"/>
    <w:rsid w:val="00156DBB"/>
    <w:rsid w:val="00157017"/>
    <w:rsid w:val="00157197"/>
    <w:rsid w:val="00157249"/>
    <w:rsid w:val="001572D0"/>
    <w:rsid w:val="00157537"/>
    <w:rsid w:val="0015795A"/>
    <w:rsid w:val="00157E05"/>
    <w:rsid w:val="00157EEE"/>
    <w:rsid w:val="00157FB8"/>
    <w:rsid w:val="00160270"/>
    <w:rsid w:val="0016027F"/>
    <w:rsid w:val="00160428"/>
    <w:rsid w:val="001605C5"/>
    <w:rsid w:val="0016073B"/>
    <w:rsid w:val="0016078F"/>
    <w:rsid w:val="0016082A"/>
    <w:rsid w:val="00160984"/>
    <w:rsid w:val="00160AF9"/>
    <w:rsid w:val="00160C50"/>
    <w:rsid w:val="001610E4"/>
    <w:rsid w:val="0016141E"/>
    <w:rsid w:val="00161521"/>
    <w:rsid w:val="00161811"/>
    <w:rsid w:val="00161A0B"/>
    <w:rsid w:val="00161AE4"/>
    <w:rsid w:val="00161BA0"/>
    <w:rsid w:val="00161E69"/>
    <w:rsid w:val="00162181"/>
    <w:rsid w:val="0016221C"/>
    <w:rsid w:val="0016249D"/>
    <w:rsid w:val="00162675"/>
    <w:rsid w:val="00162691"/>
    <w:rsid w:val="0016277A"/>
    <w:rsid w:val="00162874"/>
    <w:rsid w:val="00162A45"/>
    <w:rsid w:val="001630A2"/>
    <w:rsid w:val="001632B2"/>
    <w:rsid w:val="00163310"/>
    <w:rsid w:val="00163381"/>
    <w:rsid w:val="00163674"/>
    <w:rsid w:val="00163987"/>
    <w:rsid w:val="00163A0F"/>
    <w:rsid w:val="00163A61"/>
    <w:rsid w:val="00163C13"/>
    <w:rsid w:val="00163EA1"/>
    <w:rsid w:val="00163F22"/>
    <w:rsid w:val="00163F9D"/>
    <w:rsid w:val="00164097"/>
    <w:rsid w:val="0016453E"/>
    <w:rsid w:val="00164563"/>
    <w:rsid w:val="0016462B"/>
    <w:rsid w:val="0016478A"/>
    <w:rsid w:val="00164904"/>
    <w:rsid w:val="001649D4"/>
    <w:rsid w:val="00164B06"/>
    <w:rsid w:val="00164BAA"/>
    <w:rsid w:val="00164D44"/>
    <w:rsid w:val="00164DCC"/>
    <w:rsid w:val="00164E3B"/>
    <w:rsid w:val="00164FF5"/>
    <w:rsid w:val="00165026"/>
    <w:rsid w:val="00165087"/>
    <w:rsid w:val="00165234"/>
    <w:rsid w:val="00165484"/>
    <w:rsid w:val="00165526"/>
    <w:rsid w:val="001656A4"/>
    <w:rsid w:val="0016571B"/>
    <w:rsid w:val="00165915"/>
    <w:rsid w:val="001659F7"/>
    <w:rsid w:val="00165CD5"/>
    <w:rsid w:val="00165D37"/>
    <w:rsid w:val="00165DF7"/>
    <w:rsid w:val="00165F89"/>
    <w:rsid w:val="001660F1"/>
    <w:rsid w:val="00166225"/>
    <w:rsid w:val="001667EA"/>
    <w:rsid w:val="00166849"/>
    <w:rsid w:val="00166935"/>
    <w:rsid w:val="00166A62"/>
    <w:rsid w:val="00166C0B"/>
    <w:rsid w:val="00166C52"/>
    <w:rsid w:val="00166F25"/>
    <w:rsid w:val="0016712B"/>
    <w:rsid w:val="00167438"/>
    <w:rsid w:val="00167609"/>
    <w:rsid w:val="00167709"/>
    <w:rsid w:val="00167996"/>
    <w:rsid w:val="001679AA"/>
    <w:rsid w:val="00167ADB"/>
    <w:rsid w:val="00167CC4"/>
    <w:rsid w:val="00170045"/>
    <w:rsid w:val="001701A4"/>
    <w:rsid w:val="00170568"/>
    <w:rsid w:val="0017078F"/>
    <w:rsid w:val="00170850"/>
    <w:rsid w:val="00170B0D"/>
    <w:rsid w:val="00170B56"/>
    <w:rsid w:val="00170CEC"/>
    <w:rsid w:val="00170DFD"/>
    <w:rsid w:val="00170E31"/>
    <w:rsid w:val="00170F56"/>
    <w:rsid w:val="00170FC4"/>
    <w:rsid w:val="00170FDA"/>
    <w:rsid w:val="001710C6"/>
    <w:rsid w:val="00171486"/>
    <w:rsid w:val="001715A7"/>
    <w:rsid w:val="0017160A"/>
    <w:rsid w:val="0017170F"/>
    <w:rsid w:val="0017177A"/>
    <w:rsid w:val="0017183D"/>
    <w:rsid w:val="00171A03"/>
    <w:rsid w:val="00172246"/>
    <w:rsid w:val="001728C3"/>
    <w:rsid w:val="00172A6F"/>
    <w:rsid w:val="00172BFE"/>
    <w:rsid w:val="00172CD2"/>
    <w:rsid w:val="00172DE7"/>
    <w:rsid w:val="00172E23"/>
    <w:rsid w:val="00173101"/>
    <w:rsid w:val="001731EB"/>
    <w:rsid w:val="00173230"/>
    <w:rsid w:val="00173256"/>
    <w:rsid w:val="001733A5"/>
    <w:rsid w:val="001733B1"/>
    <w:rsid w:val="00173521"/>
    <w:rsid w:val="001738C0"/>
    <w:rsid w:val="00173AD2"/>
    <w:rsid w:val="00173BC7"/>
    <w:rsid w:val="00173DFA"/>
    <w:rsid w:val="001742C4"/>
    <w:rsid w:val="001742D2"/>
    <w:rsid w:val="00174437"/>
    <w:rsid w:val="001744B0"/>
    <w:rsid w:val="0017498F"/>
    <w:rsid w:val="00174A45"/>
    <w:rsid w:val="00174AA7"/>
    <w:rsid w:val="00174CD2"/>
    <w:rsid w:val="00175323"/>
    <w:rsid w:val="00175335"/>
    <w:rsid w:val="00175376"/>
    <w:rsid w:val="00175640"/>
    <w:rsid w:val="00175651"/>
    <w:rsid w:val="00175717"/>
    <w:rsid w:val="001757F2"/>
    <w:rsid w:val="001758A2"/>
    <w:rsid w:val="001758DF"/>
    <w:rsid w:val="001758E7"/>
    <w:rsid w:val="001759F5"/>
    <w:rsid w:val="00175C53"/>
    <w:rsid w:val="00175E3E"/>
    <w:rsid w:val="00175E54"/>
    <w:rsid w:val="00175EAE"/>
    <w:rsid w:val="00175F12"/>
    <w:rsid w:val="0017602C"/>
    <w:rsid w:val="001762B0"/>
    <w:rsid w:val="001762C5"/>
    <w:rsid w:val="001764F3"/>
    <w:rsid w:val="0017684A"/>
    <w:rsid w:val="00176A83"/>
    <w:rsid w:val="00176AA1"/>
    <w:rsid w:val="00176B95"/>
    <w:rsid w:val="00176BEA"/>
    <w:rsid w:val="00176CAE"/>
    <w:rsid w:val="00177161"/>
    <w:rsid w:val="00177396"/>
    <w:rsid w:val="001773FE"/>
    <w:rsid w:val="00177560"/>
    <w:rsid w:val="00177721"/>
    <w:rsid w:val="00177898"/>
    <w:rsid w:val="00177945"/>
    <w:rsid w:val="00177987"/>
    <w:rsid w:val="00177C67"/>
    <w:rsid w:val="00177ECD"/>
    <w:rsid w:val="00177F06"/>
    <w:rsid w:val="00177FC4"/>
    <w:rsid w:val="00180048"/>
    <w:rsid w:val="001800B0"/>
    <w:rsid w:val="001803FD"/>
    <w:rsid w:val="001805F4"/>
    <w:rsid w:val="00180693"/>
    <w:rsid w:val="001806EA"/>
    <w:rsid w:val="001808E5"/>
    <w:rsid w:val="0018098B"/>
    <w:rsid w:val="00180A92"/>
    <w:rsid w:val="00180E67"/>
    <w:rsid w:val="00180EFA"/>
    <w:rsid w:val="0018109B"/>
    <w:rsid w:val="001811FE"/>
    <w:rsid w:val="001813B4"/>
    <w:rsid w:val="001815D3"/>
    <w:rsid w:val="001816B0"/>
    <w:rsid w:val="001816CD"/>
    <w:rsid w:val="00181A03"/>
    <w:rsid w:val="0018206E"/>
    <w:rsid w:val="0018220B"/>
    <w:rsid w:val="0018225F"/>
    <w:rsid w:val="001826B5"/>
    <w:rsid w:val="001826CF"/>
    <w:rsid w:val="00182A59"/>
    <w:rsid w:val="00182B72"/>
    <w:rsid w:val="00182C3D"/>
    <w:rsid w:val="00182C7C"/>
    <w:rsid w:val="00182E91"/>
    <w:rsid w:val="001831BA"/>
    <w:rsid w:val="00183371"/>
    <w:rsid w:val="001833C2"/>
    <w:rsid w:val="0018358D"/>
    <w:rsid w:val="0018359C"/>
    <w:rsid w:val="00183B40"/>
    <w:rsid w:val="00183B85"/>
    <w:rsid w:val="00183F1D"/>
    <w:rsid w:val="00184094"/>
    <w:rsid w:val="001840F2"/>
    <w:rsid w:val="00184152"/>
    <w:rsid w:val="00184A01"/>
    <w:rsid w:val="00184A3D"/>
    <w:rsid w:val="00184D72"/>
    <w:rsid w:val="00185047"/>
    <w:rsid w:val="00185543"/>
    <w:rsid w:val="00185570"/>
    <w:rsid w:val="00185656"/>
    <w:rsid w:val="00185807"/>
    <w:rsid w:val="001859F6"/>
    <w:rsid w:val="00185C41"/>
    <w:rsid w:val="00185CAC"/>
    <w:rsid w:val="00185E59"/>
    <w:rsid w:val="00185FA7"/>
    <w:rsid w:val="0018612F"/>
    <w:rsid w:val="001866A5"/>
    <w:rsid w:val="001866D6"/>
    <w:rsid w:val="0018688A"/>
    <w:rsid w:val="001868E6"/>
    <w:rsid w:val="00186B76"/>
    <w:rsid w:val="00186F61"/>
    <w:rsid w:val="00187315"/>
    <w:rsid w:val="00187346"/>
    <w:rsid w:val="001876FA"/>
    <w:rsid w:val="00187C2F"/>
    <w:rsid w:val="00187E89"/>
    <w:rsid w:val="0019013D"/>
    <w:rsid w:val="001904B8"/>
    <w:rsid w:val="00190533"/>
    <w:rsid w:val="00190537"/>
    <w:rsid w:val="00190549"/>
    <w:rsid w:val="0019069E"/>
    <w:rsid w:val="0019074B"/>
    <w:rsid w:val="001908D4"/>
    <w:rsid w:val="00190C1D"/>
    <w:rsid w:val="0019108E"/>
    <w:rsid w:val="001910C9"/>
    <w:rsid w:val="001915F3"/>
    <w:rsid w:val="00191794"/>
    <w:rsid w:val="001918BA"/>
    <w:rsid w:val="00191AD0"/>
    <w:rsid w:val="00191F50"/>
    <w:rsid w:val="0019200E"/>
    <w:rsid w:val="00192882"/>
    <w:rsid w:val="0019296F"/>
    <w:rsid w:val="00192D0F"/>
    <w:rsid w:val="001930C6"/>
    <w:rsid w:val="0019317A"/>
    <w:rsid w:val="00193423"/>
    <w:rsid w:val="001937BE"/>
    <w:rsid w:val="00193A33"/>
    <w:rsid w:val="00193C3F"/>
    <w:rsid w:val="00193E44"/>
    <w:rsid w:val="00194082"/>
    <w:rsid w:val="00194628"/>
    <w:rsid w:val="001946B4"/>
    <w:rsid w:val="00194746"/>
    <w:rsid w:val="001949B7"/>
    <w:rsid w:val="001949CE"/>
    <w:rsid w:val="00194BC1"/>
    <w:rsid w:val="00194C69"/>
    <w:rsid w:val="001950F1"/>
    <w:rsid w:val="00195200"/>
    <w:rsid w:val="001953EC"/>
    <w:rsid w:val="00195888"/>
    <w:rsid w:val="00195AFF"/>
    <w:rsid w:val="00195B0E"/>
    <w:rsid w:val="00195B7E"/>
    <w:rsid w:val="00195FAE"/>
    <w:rsid w:val="001960A0"/>
    <w:rsid w:val="0019612C"/>
    <w:rsid w:val="0019628C"/>
    <w:rsid w:val="00196304"/>
    <w:rsid w:val="0019674A"/>
    <w:rsid w:val="001969D2"/>
    <w:rsid w:val="00196BDF"/>
    <w:rsid w:val="00196CBD"/>
    <w:rsid w:val="00196E5D"/>
    <w:rsid w:val="00197078"/>
    <w:rsid w:val="0019721A"/>
    <w:rsid w:val="00197425"/>
    <w:rsid w:val="0019762F"/>
    <w:rsid w:val="00197CB6"/>
    <w:rsid w:val="00197CEF"/>
    <w:rsid w:val="00197DA0"/>
    <w:rsid w:val="00197E3A"/>
    <w:rsid w:val="00197EB5"/>
    <w:rsid w:val="00197F49"/>
    <w:rsid w:val="001A0375"/>
    <w:rsid w:val="001A067C"/>
    <w:rsid w:val="001A07B0"/>
    <w:rsid w:val="001A07B8"/>
    <w:rsid w:val="001A08F3"/>
    <w:rsid w:val="001A0B08"/>
    <w:rsid w:val="001A10A2"/>
    <w:rsid w:val="001A118C"/>
    <w:rsid w:val="001A119F"/>
    <w:rsid w:val="001A121F"/>
    <w:rsid w:val="001A14AD"/>
    <w:rsid w:val="001A14E8"/>
    <w:rsid w:val="001A177D"/>
    <w:rsid w:val="001A1804"/>
    <w:rsid w:val="001A189D"/>
    <w:rsid w:val="001A191D"/>
    <w:rsid w:val="001A1994"/>
    <w:rsid w:val="001A1BAC"/>
    <w:rsid w:val="001A1FC3"/>
    <w:rsid w:val="001A2321"/>
    <w:rsid w:val="001A2337"/>
    <w:rsid w:val="001A23E5"/>
    <w:rsid w:val="001A265C"/>
    <w:rsid w:val="001A2917"/>
    <w:rsid w:val="001A2AE2"/>
    <w:rsid w:val="001A2B18"/>
    <w:rsid w:val="001A2B1A"/>
    <w:rsid w:val="001A2E10"/>
    <w:rsid w:val="001A2FB5"/>
    <w:rsid w:val="001A3017"/>
    <w:rsid w:val="001A30CF"/>
    <w:rsid w:val="001A3185"/>
    <w:rsid w:val="001A3188"/>
    <w:rsid w:val="001A31A9"/>
    <w:rsid w:val="001A350D"/>
    <w:rsid w:val="001A360F"/>
    <w:rsid w:val="001A3956"/>
    <w:rsid w:val="001A398A"/>
    <w:rsid w:val="001A3C20"/>
    <w:rsid w:val="001A3F9F"/>
    <w:rsid w:val="001A404D"/>
    <w:rsid w:val="001A423E"/>
    <w:rsid w:val="001A47D3"/>
    <w:rsid w:val="001A4809"/>
    <w:rsid w:val="001A4900"/>
    <w:rsid w:val="001A49BA"/>
    <w:rsid w:val="001A505A"/>
    <w:rsid w:val="001A515B"/>
    <w:rsid w:val="001A52C9"/>
    <w:rsid w:val="001A55D6"/>
    <w:rsid w:val="001A5773"/>
    <w:rsid w:val="001A577F"/>
    <w:rsid w:val="001A5894"/>
    <w:rsid w:val="001A5AD2"/>
    <w:rsid w:val="001A5CF4"/>
    <w:rsid w:val="001A5E9E"/>
    <w:rsid w:val="001A5F64"/>
    <w:rsid w:val="001A5FAD"/>
    <w:rsid w:val="001A6200"/>
    <w:rsid w:val="001A637C"/>
    <w:rsid w:val="001A657A"/>
    <w:rsid w:val="001A65D3"/>
    <w:rsid w:val="001A6658"/>
    <w:rsid w:val="001A66E2"/>
    <w:rsid w:val="001A673E"/>
    <w:rsid w:val="001A694F"/>
    <w:rsid w:val="001A69F8"/>
    <w:rsid w:val="001A6B06"/>
    <w:rsid w:val="001A7033"/>
    <w:rsid w:val="001A7321"/>
    <w:rsid w:val="001A750E"/>
    <w:rsid w:val="001A7616"/>
    <w:rsid w:val="001A76F8"/>
    <w:rsid w:val="001A775E"/>
    <w:rsid w:val="001A7781"/>
    <w:rsid w:val="001A77D4"/>
    <w:rsid w:val="001A77E0"/>
    <w:rsid w:val="001A7867"/>
    <w:rsid w:val="001A7C5C"/>
    <w:rsid w:val="001A7F45"/>
    <w:rsid w:val="001B0024"/>
    <w:rsid w:val="001B00DD"/>
    <w:rsid w:val="001B00FF"/>
    <w:rsid w:val="001B0294"/>
    <w:rsid w:val="001B0351"/>
    <w:rsid w:val="001B053D"/>
    <w:rsid w:val="001B06C1"/>
    <w:rsid w:val="001B076B"/>
    <w:rsid w:val="001B0944"/>
    <w:rsid w:val="001B0B66"/>
    <w:rsid w:val="001B0D3D"/>
    <w:rsid w:val="001B0ECF"/>
    <w:rsid w:val="001B0EE9"/>
    <w:rsid w:val="001B0FCD"/>
    <w:rsid w:val="001B1174"/>
    <w:rsid w:val="001B123C"/>
    <w:rsid w:val="001B174F"/>
    <w:rsid w:val="001B183A"/>
    <w:rsid w:val="001B191A"/>
    <w:rsid w:val="001B199B"/>
    <w:rsid w:val="001B19D9"/>
    <w:rsid w:val="001B1A6F"/>
    <w:rsid w:val="001B1B7E"/>
    <w:rsid w:val="001B1D18"/>
    <w:rsid w:val="001B1D75"/>
    <w:rsid w:val="001B1E94"/>
    <w:rsid w:val="001B1FE5"/>
    <w:rsid w:val="001B212A"/>
    <w:rsid w:val="001B2338"/>
    <w:rsid w:val="001B24AB"/>
    <w:rsid w:val="001B2561"/>
    <w:rsid w:val="001B2668"/>
    <w:rsid w:val="001B27B7"/>
    <w:rsid w:val="001B28C6"/>
    <w:rsid w:val="001B2A1F"/>
    <w:rsid w:val="001B2B55"/>
    <w:rsid w:val="001B2C13"/>
    <w:rsid w:val="001B2D1A"/>
    <w:rsid w:val="001B2D34"/>
    <w:rsid w:val="001B322C"/>
    <w:rsid w:val="001B332C"/>
    <w:rsid w:val="001B34B5"/>
    <w:rsid w:val="001B34CC"/>
    <w:rsid w:val="001B34EA"/>
    <w:rsid w:val="001B38A2"/>
    <w:rsid w:val="001B3B88"/>
    <w:rsid w:val="001B3E2A"/>
    <w:rsid w:val="001B3E6A"/>
    <w:rsid w:val="001B3E6F"/>
    <w:rsid w:val="001B3F75"/>
    <w:rsid w:val="001B411D"/>
    <w:rsid w:val="001B413E"/>
    <w:rsid w:val="001B41EC"/>
    <w:rsid w:val="001B428A"/>
    <w:rsid w:val="001B442D"/>
    <w:rsid w:val="001B4460"/>
    <w:rsid w:val="001B45C4"/>
    <w:rsid w:val="001B4669"/>
    <w:rsid w:val="001B4768"/>
    <w:rsid w:val="001B488A"/>
    <w:rsid w:val="001B48B8"/>
    <w:rsid w:val="001B4B57"/>
    <w:rsid w:val="001B520A"/>
    <w:rsid w:val="001B53AF"/>
    <w:rsid w:val="001B5457"/>
    <w:rsid w:val="001B5528"/>
    <w:rsid w:val="001B58DA"/>
    <w:rsid w:val="001B598A"/>
    <w:rsid w:val="001B5A86"/>
    <w:rsid w:val="001B5B4A"/>
    <w:rsid w:val="001B5D01"/>
    <w:rsid w:val="001B6032"/>
    <w:rsid w:val="001B6088"/>
    <w:rsid w:val="001B6142"/>
    <w:rsid w:val="001B66D3"/>
    <w:rsid w:val="001B6873"/>
    <w:rsid w:val="001B6A1B"/>
    <w:rsid w:val="001B6AB3"/>
    <w:rsid w:val="001B7066"/>
    <w:rsid w:val="001B7358"/>
    <w:rsid w:val="001B7505"/>
    <w:rsid w:val="001B755B"/>
    <w:rsid w:val="001B759E"/>
    <w:rsid w:val="001B794A"/>
    <w:rsid w:val="001B79B4"/>
    <w:rsid w:val="001B7A81"/>
    <w:rsid w:val="001B7B3D"/>
    <w:rsid w:val="001B7B7F"/>
    <w:rsid w:val="001B7D3C"/>
    <w:rsid w:val="001B7E3D"/>
    <w:rsid w:val="001B7FF3"/>
    <w:rsid w:val="001C0028"/>
    <w:rsid w:val="001C006C"/>
    <w:rsid w:val="001C018A"/>
    <w:rsid w:val="001C035B"/>
    <w:rsid w:val="001C047E"/>
    <w:rsid w:val="001C0905"/>
    <w:rsid w:val="001C0969"/>
    <w:rsid w:val="001C0CF3"/>
    <w:rsid w:val="001C0D44"/>
    <w:rsid w:val="001C0DA4"/>
    <w:rsid w:val="001C0E3A"/>
    <w:rsid w:val="001C0EDB"/>
    <w:rsid w:val="001C102A"/>
    <w:rsid w:val="001C110F"/>
    <w:rsid w:val="001C113E"/>
    <w:rsid w:val="001C12FD"/>
    <w:rsid w:val="001C139F"/>
    <w:rsid w:val="001C160B"/>
    <w:rsid w:val="001C1634"/>
    <w:rsid w:val="001C1796"/>
    <w:rsid w:val="001C17F8"/>
    <w:rsid w:val="001C1809"/>
    <w:rsid w:val="001C1912"/>
    <w:rsid w:val="001C1C7E"/>
    <w:rsid w:val="001C1D5F"/>
    <w:rsid w:val="001C1E5A"/>
    <w:rsid w:val="001C2047"/>
    <w:rsid w:val="001C2144"/>
    <w:rsid w:val="001C214E"/>
    <w:rsid w:val="001C25C8"/>
    <w:rsid w:val="001C26C5"/>
    <w:rsid w:val="001C2AAE"/>
    <w:rsid w:val="001C2E9D"/>
    <w:rsid w:val="001C2FCE"/>
    <w:rsid w:val="001C3088"/>
    <w:rsid w:val="001C31D9"/>
    <w:rsid w:val="001C3243"/>
    <w:rsid w:val="001C324E"/>
    <w:rsid w:val="001C338F"/>
    <w:rsid w:val="001C3506"/>
    <w:rsid w:val="001C3976"/>
    <w:rsid w:val="001C3A11"/>
    <w:rsid w:val="001C3A6F"/>
    <w:rsid w:val="001C3AB0"/>
    <w:rsid w:val="001C3B03"/>
    <w:rsid w:val="001C3C70"/>
    <w:rsid w:val="001C3F2D"/>
    <w:rsid w:val="001C428C"/>
    <w:rsid w:val="001C44C0"/>
    <w:rsid w:val="001C46B0"/>
    <w:rsid w:val="001C4870"/>
    <w:rsid w:val="001C4CF2"/>
    <w:rsid w:val="001C4E9B"/>
    <w:rsid w:val="001C5079"/>
    <w:rsid w:val="001C533F"/>
    <w:rsid w:val="001C53A7"/>
    <w:rsid w:val="001C5548"/>
    <w:rsid w:val="001C55DD"/>
    <w:rsid w:val="001C585F"/>
    <w:rsid w:val="001C58E8"/>
    <w:rsid w:val="001C5A1F"/>
    <w:rsid w:val="001C5A38"/>
    <w:rsid w:val="001C5AEF"/>
    <w:rsid w:val="001C5BD9"/>
    <w:rsid w:val="001C5CCA"/>
    <w:rsid w:val="001C5F62"/>
    <w:rsid w:val="001C6563"/>
    <w:rsid w:val="001C65E4"/>
    <w:rsid w:val="001C69F8"/>
    <w:rsid w:val="001C6B3F"/>
    <w:rsid w:val="001C6B82"/>
    <w:rsid w:val="001C6B95"/>
    <w:rsid w:val="001C6FDC"/>
    <w:rsid w:val="001C6FDE"/>
    <w:rsid w:val="001C700A"/>
    <w:rsid w:val="001C702B"/>
    <w:rsid w:val="001C7351"/>
    <w:rsid w:val="001C735A"/>
    <w:rsid w:val="001C74AD"/>
    <w:rsid w:val="001C75FC"/>
    <w:rsid w:val="001C769E"/>
    <w:rsid w:val="001C7D7E"/>
    <w:rsid w:val="001D0019"/>
    <w:rsid w:val="001D0075"/>
    <w:rsid w:val="001D01CE"/>
    <w:rsid w:val="001D01DD"/>
    <w:rsid w:val="001D04FC"/>
    <w:rsid w:val="001D058D"/>
    <w:rsid w:val="001D06FE"/>
    <w:rsid w:val="001D081A"/>
    <w:rsid w:val="001D0C84"/>
    <w:rsid w:val="001D0F7D"/>
    <w:rsid w:val="001D0F91"/>
    <w:rsid w:val="001D0FF3"/>
    <w:rsid w:val="001D13C1"/>
    <w:rsid w:val="001D14EB"/>
    <w:rsid w:val="001D151C"/>
    <w:rsid w:val="001D16CA"/>
    <w:rsid w:val="001D1804"/>
    <w:rsid w:val="001D1983"/>
    <w:rsid w:val="001D1A21"/>
    <w:rsid w:val="001D1A65"/>
    <w:rsid w:val="001D1B0E"/>
    <w:rsid w:val="001D1B1F"/>
    <w:rsid w:val="001D1C0A"/>
    <w:rsid w:val="001D1C45"/>
    <w:rsid w:val="001D1CF6"/>
    <w:rsid w:val="001D1FFE"/>
    <w:rsid w:val="001D2165"/>
    <w:rsid w:val="001D21FA"/>
    <w:rsid w:val="001D23B9"/>
    <w:rsid w:val="001D2598"/>
    <w:rsid w:val="001D2964"/>
    <w:rsid w:val="001D298E"/>
    <w:rsid w:val="001D29BF"/>
    <w:rsid w:val="001D2C65"/>
    <w:rsid w:val="001D2DA7"/>
    <w:rsid w:val="001D31AE"/>
    <w:rsid w:val="001D31BB"/>
    <w:rsid w:val="001D322A"/>
    <w:rsid w:val="001D3328"/>
    <w:rsid w:val="001D3342"/>
    <w:rsid w:val="001D3352"/>
    <w:rsid w:val="001D34BA"/>
    <w:rsid w:val="001D3584"/>
    <w:rsid w:val="001D35AA"/>
    <w:rsid w:val="001D37C2"/>
    <w:rsid w:val="001D3922"/>
    <w:rsid w:val="001D39CD"/>
    <w:rsid w:val="001D3B0A"/>
    <w:rsid w:val="001D3BFD"/>
    <w:rsid w:val="001D3C00"/>
    <w:rsid w:val="001D40A1"/>
    <w:rsid w:val="001D41C5"/>
    <w:rsid w:val="001D44DD"/>
    <w:rsid w:val="001D4555"/>
    <w:rsid w:val="001D466F"/>
    <w:rsid w:val="001D46F5"/>
    <w:rsid w:val="001D4799"/>
    <w:rsid w:val="001D4888"/>
    <w:rsid w:val="001D4A19"/>
    <w:rsid w:val="001D4BC4"/>
    <w:rsid w:val="001D4CD6"/>
    <w:rsid w:val="001D4D3F"/>
    <w:rsid w:val="001D4F33"/>
    <w:rsid w:val="001D52EB"/>
    <w:rsid w:val="001D5550"/>
    <w:rsid w:val="001D5598"/>
    <w:rsid w:val="001D56FE"/>
    <w:rsid w:val="001D5AC9"/>
    <w:rsid w:val="001D5B09"/>
    <w:rsid w:val="001D5B36"/>
    <w:rsid w:val="001D5D94"/>
    <w:rsid w:val="001D5FE4"/>
    <w:rsid w:val="001D611D"/>
    <w:rsid w:val="001D61AB"/>
    <w:rsid w:val="001D623D"/>
    <w:rsid w:val="001D63A6"/>
    <w:rsid w:val="001D678C"/>
    <w:rsid w:val="001D6874"/>
    <w:rsid w:val="001D68FB"/>
    <w:rsid w:val="001D6980"/>
    <w:rsid w:val="001D6EA5"/>
    <w:rsid w:val="001D6F5D"/>
    <w:rsid w:val="001D736F"/>
    <w:rsid w:val="001D75FE"/>
    <w:rsid w:val="001D7A59"/>
    <w:rsid w:val="001D7AED"/>
    <w:rsid w:val="001D7DE4"/>
    <w:rsid w:val="001D7FFB"/>
    <w:rsid w:val="001E001F"/>
    <w:rsid w:val="001E006C"/>
    <w:rsid w:val="001E011C"/>
    <w:rsid w:val="001E01A4"/>
    <w:rsid w:val="001E01B7"/>
    <w:rsid w:val="001E01F0"/>
    <w:rsid w:val="001E0412"/>
    <w:rsid w:val="001E050B"/>
    <w:rsid w:val="001E05FB"/>
    <w:rsid w:val="001E06F2"/>
    <w:rsid w:val="001E073E"/>
    <w:rsid w:val="001E07DA"/>
    <w:rsid w:val="001E09B7"/>
    <w:rsid w:val="001E0B3E"/>
    <w:rsid w:val="001E0CBF"/>
    <w:rsid w:val="001E0F0F"/>
    <w:rsid w:val="001E0F7A"/>
    <w:rsid w:val="001E10E7"/>
    <w:rsid w:val="001E11C1"/>
    <w:rsid w:val="001E138E"/>
    <w:rsid w:val="001E168B"/>
    <w:rsid w:val="001E1CF6"/>
    <w:rsid w:val="001E1D98"/>
    <w:rsid w:val="001E264D"/>
    <w:rsid w:val="001E276C"/>
    <w:rsid w:val="001E299A"/>
    <w:rsid w:val="001E2D01"/>
    <w:rsid w:val="001E2EB1"/>
    <w:rsid w:val="001E2F46"/>
    <w:rsid w:val="001E30FC"/>
    <w:rsid w:val="001E32D7"/>
    <w:rsid w:val="001E3467"/>
    <w:rsid w:val="001E3665"/>
    <w:rsid w:val="001E372A"/>
    <w:rsid w:val="001E380A"/>
    <w:rsid w:val="001E3A9C"/>
    <w:rsid w:val="001E3D34"/>
    <w:rsid w:val="001E3DB3"/>
    <w:rsid w:val="001E42FF"/>
    <w:rsid w:val="001E4414"/>
    <w:rsid w:val="001E4454"/>
    <w:rsid w:val="001E4A7F"/>
    <w:rsid w:val="001E4AD2"/>
    <w:rsid w:val="001E4BCB"/>
    <w:rsid w:val="001E4BE0"/>
    <w:rsid w:val="001E4C01"/>
    <w:rsid w:val="001E4C91"/>
    <w:rsid w:val="001E4CCA"/>
    <w:rsid w:val="001E4D2D"/>
    <w:rsid w:val="001E4D7E"/>
    <w:rsid w:val="001E4EF5"/>
    <w:rsid w:val="001E5014"/>
    <w:rsid w:val="001E50AC"/>
    <w:rsid w:val="001E5148"/>
    <w:rsid w:val="001E5557"/>
    <w:rsid w:val="001E55DC"/>
    <w:rsid w:val="001E588F"/>
    <w:rsid w:val="001E58FB"/>
    <w:rsid w:val="001E5A40"/>
    <w:rsid w:val="001E5B9E"/>
    <w:rsid w:val="001E5F82"/>
    <w:rsid w:val="001E5FF8"/>
    <w:rsid w:val="001E604F"/>
    <w:rsid w:val="001E61C1"/>
    <w:rsid w:val="001E6447"/>
    <w:rsid w:val="001E658C"/>
    <w:rsid w:val="001E6757"/>
    <w:rsid w:val="001E6961"/>
    <w:rsid w:val="001E6977"/>
    <w:rsid w:val="001E6AE7"/>
    <w:rsid w:val="001E6B9E"/>
    <w:rsid w:val="001E6C0C"/>
    <w:rsid w:val="001E6DAF"/>
    <w:rsid w:val="001E6E18"/>
    <w:rsid w:val="001E6FF2"/>
    <w:rsid w:val="001E701D"/>
    <w:rsid w:val="001E725E"/>
    <w:rsid w:val="001E72C5"/>
    <w:rsid w:val="001E78C2"/>
    <w:rsid w:val="001E795D"/>
    <w:rsid w:val="001E7A98"/>
    <w:rsid w:val="001E7F83"/>
    <w:rsid w:val="001F007B"/>
    <w:rsid w:val="001F00F1"/>
    <w:rsid w:val="001F031E"/>
    <w:rsid w:val="001F075F"/>
    <w:rsid w:val="001F08B8"/>
    <w:rsid w:val="001F0944"/>
    <w:rsid w:val="001F0A3F"/>
    <w:rsid w:val="001F0ABA"/>
    <w:rsid w:val="001F0D78"/>
    <w:rsid w:val="001F0EED"/>
    <w:rsid w:val="001F1173"/>
    <w:rsid w:val="001F123C"/>
    <w:rsid w:val="001F1307"/>
    <w:rsid w:val="001F1852"/>
    <w:rsid w:val="001F1AF4"/>
    <w:rsid w:val="001F1B7B"/>
    <w:rsid w:val="001F1D50"/>
    <w:rsid w:val="001F1F51"/>
    <w:rsid w:val="001F1FE4"/>
    <w:rsid w:val="001F2017"/>
    <w:rsid w:val="001F21F7"/>
    <w:rsid w:val="001F23D8"/>
    <w:rsid w:val="001F240B"/>
    <w:rsid w:val="001F24AF"/>
    <w:rsid w:val="001F26E6"/>
    <w:rsid w:val="001F27F7"/>
    <w:rsid w:val="001F294C"/>
    <w:rsid w:val="001F2F79"/>
    <w:rsid w:val="001F3136"/>
    <w:rsid w:val="001F34FB"/>
    <w:rsid w:val="001F3585"/>
    <w:rsid w:val="001F389D"/>
    <w:rsid w:val="001F3A4B"/>
    <w:rsid w:val="001F3DA4"/>
    <w:rsid w:val="001F3E02"/>
    <w:rsid w:val="001F3E2B"/>
    <w:rsid w:val="001F3EDB"/>
    <w:rsid w:val="001F4164"/>
    <w:rsid w:val="001F41AE"/>
    <w:rsid w:val="001F426A"/>
    <w:rsid w:val="001F4554"/>
    <w:rsid w:val="001F4AED"/>
    <w:rsid w:val="001F4C78"/>
    <w:rsid w:val="001F4CA5"/>
    <w:rsid w:val="001F4D25"/>
    <w:rsid w:val="001F4E28"/>
    <w:rsid w:val="001F4EDD"/>
    <w:rsid w:val="001F4F08"/>
    <w:rsid w:val="001F5068"/>
    <w:rsid w:val="001F52DD"/>
    <w:rsid w:val="001F5572"/>
    <w:rsid w:val="001F5906"/>
    <w:rsid w:val="001F59E4"/>
    <w:rsid w:val="001F5AC8"/>
    <w:rsid w:val="001F5ED9"/>
    <w:rsid w:val="001F6399"/>
    <w:rsid w:val="001F639A"/>
    <w:rsid w:val="001F64E1"/>
    <w:rsid w:val="001F65FC"/>
    <w:rsid w:val="001F6830"/>
    <w:rsid w:val="001F68F9"/>
    <w:rsid w:val="001F6C81"/>
    <w:rsid w:val="001F6CDE"/>
    <w:rsid w:val="001F6D15"/>
    <w:rsid w:val="001F6D57"/>
    <w:rsid w:val="001F6EDF"/>
    <w:rsid w:val="001F6F79"/>
    <w:rsid w:val="001F711C"/>
    <w:rsid w:val="001F7133"/>
    <w:rsid w:val="001F715C"/>
    <w:rsid w:val="001F7380"/>
    <w:rsid w:val="001F7624"/>
    <w:rsid w:val="001F7691"/>
    <w:rsid w:val="001F7C8F"/>
    <w:rsid w:val="001F7FAE"/>
    <w:rsid w:val="00200429"/>
    <w:rsid w:val="002005AE"/>
    <w:rsid w:val="00200772"/>
    <w:rsid w:val="00200A73"/>
    <w:rsid w:val="00200C0A"/>
    <w:rsid w:val="00200E3D"/>
    <w:rsid w:val="00200FC1"/>
    <w:rsid w:val="00201003"/>
    <w:rsid w:val="0020102D"/>
    <w:rsid w:val="00201083"/>
    <w:rsid w:val="00201210"/>
    <w:rsid w:val="002013AD"/>
    <w:rsid w:val="002013B9"/>
    <w:rsid w:val="00201785"/>
    <w:rsid w:val="00201FD5"/>
    <w:rsid w:val="002020D5"/>
    <w:rsid w:val="0020227B"/>
    <w:rsid w:val="002022CE"/>
    <w:rsid w:val="00202374"/>
    <w:rsid w:val="002023A6"/>
    <w:rsid w:val="0020254B"/>
    <w:rsid w:val="00202585"/>
    <w:rsid w:val="00202625"/>
    <w:rsid w:val="00202782"/>
    <w:rsid w:val="002027ED"/>
    <w:rsid w:val="00202944"/>
    <w:rsid w:val="00202EFE"/>
    <w:rsid w:val="002031EC"/>
    <w:rsid w:val="002032F3"/>
    <w:rsid w:val="00203454"/>
    <w:rsid w:val="0020349A"/>
    <w:rsid w:val="00203658"/>
    <w:rsid w:val="0020372D"/>
    <w:rsid w:val="00203919"/>
    <w:rsid w:val="00203957"/>
    <w:rsid w:val="00203A96"/>
    <w:rsid w:val="00203D69"/>
    <w:rsid w:val="00203DB7"/>
    <w:rsid w:val="00203EE3"/>
    <w:rsid w:val="0020403C"/>
    <w:rsid w:val="002040DC"/>
    <w:rsid w:val="00204419"/>
    <w:rsid w:val="00204485"/>
    <w:rsid w:val="002044FF"/>
    <w:rsid w:val="002045FC"/>
    <w:rsid w:val="002046A9"/>
    <w:rsid w:val="002049DE"/>
    <w:rsid w:val="00204FC4"/>
    <w:rsid w:val="00205252"/>
    <w:rsid w:val="00205488"/>
    <w:rsid w:val="00205578"/>
    <w:rsid w:val="002056B9"/>
    <w:rsid w:val="00205734"/>
    <w:rsid w:val="00205897"/>
    <w:rsid w:val="00205A31"/>
    <w:rsid w:val="002060EF"/>
    <w:rsid w:val="0020623A"/>
    <w:rsid w:val="00206252"/>
    <w:rsid w:val="00206331"/>
    <w:rsid w:val="002063BB"/>
    <w:rsid w:val="002065AB"/>
    <w:rsid w:val="002069DE"/>
    <w:rsid w:val="00206DF6"/>
    <w:rsid w:val="00206E1A"/>
    <w:rsid w:val="00206ED2"/>
    <w:rsid w:val="002071B0"/>
    <w:rsid w:val="0020742F"/>
    <w:rsid w:val="002075F2"/>
    <w:rsid w:val="002076FC"/>
    <w:rsid w:val="00207900"/>
    <w:rsid w:val="00207901"/>
    <w:rsid w:val="0020792E"/>
    <w:rsid w:val="00207AD2"/>
    <w:rsid w:val="00207CE4"/>
    <w:rsid w:val="00207CFC"/>
    <w:rsid w:val="00207D96"/>
    <w:rsid w:val="00210140"/>
    <w:rsid w:val="00210235"/>
    <w:rsid w:val="002102FE"/>
    <w:rsid w:val="00210618"/>
    <w:rsid w:val="00210CD7"/>
    <w:rsid w:val="00210DA2"/>
    <w:rsid w:val="00210EC0"/>
    <w:rsid w:val="00211073"/>
    <w:rsid w:val="00211256"/>
    <w:rsid w:val="0021157C"/>
    <w:rsid w:val="00211580"/>
    <w:rsid w:val="00211622"/>
    <w:rsid w:val="002116DA"/>
    <w:rsid w:val="00211850"/>
    <w:rsid w:val="0021195D"/>
    <w:rsid w:val="00211B06"/>
    <w:rsid w:val="00211B68"/>
    <w:rsid w:val="00211C99"/>
    <w:rsid w:val="00211CD6"/>
    <w:rsid w:val="00211EE7"/>
    <w:rsid w:val="0021225F"/>
    <w:rsid w:val="002122EC"/>
    <w:rsid w:val="00212459"/>
    <w:rsid w:val="002126E5"/>
    <w:rsid w:val="00212AF8"/>
    <w:rsid w:val="00212DBF"/>
    <w:rsid w:val="0021303F"/>
    <w:rsid w:val="0021306A"/>
    <w:rsid w:val="00213156"/>
    <w:rsid w:val="0021342D"/>
    <w:rsid w:val="002137EF"/>
    <w:rsid w:val="00213844"/>
    <w:rsid w:val="00213918"/>
    <w:rsid w:val="002139C1"/>
    <w:rsid w:val="00213D3C"/>
    <w:rsid w:val="002142F8"/>
    <w:rsid w:val="00214468"/>
    <w:rsid w:val="00214572"/>
    <w:rsid w:val="002146A0"/>
    <w:rsid w:val="002147B0"/>
    <w:rsid w:val="0021483D"/>
    <w:rsid w:val="00214BCB"/>
    <w:rsid w:val="00214D63"/>
    <w:rsid w:val="00214DBE"/>
    <w:rsid w:val="0021507B"/>
    <w:rsid w:val="00215575"/>
    <w:rsid w:val="00215906"/>
    <w:rsid w:val="002159AB"/>
    <w:rsid w:val="00215A76"/>
    <w:rsid w:val="00215B93"/>
    <w:rsid w:val="00215E46"/>
    <w:rsid w:val="00215F9C"/>
    <w:rsid w:val="00216253"/>
    <w:rsid w:val="00216942"/>
    <w:rsid w:val="00216B0E"/>
    <w:rsid w:val="00216CC2"/>
    <w:rsid w:val="00216E09"/>
    <w:rsid w:val="00216FC7"/>
    <w:rsid w:val="002171EB"/>
    <w:rsid w:val="0021726E"/>
    <w:rsid w:val="0021737E"/>
    <w:rsid w:val="00217492"/>
    <w:rsid w:val="002174EB"/>
    <w:rsid w:val="00217554"/>
    <w:rsid w:val="0021795C"/>
    <w:rsid w:val="00217B4E"/>
    <w:rsid w:val="00217E41"/>
    <w:rsid w:val="00217F9D"/>
    <w:rsid w:val="002200A0"/>
    <w:rsid w:val="00220261"/>
    <w:rsid w:val="00220475"/>
    <w:rsid w:val="00220566"/>
    <w:rsid w:val="002206B8"/>
    <w:rsid w:val="002208D7"/>
    <w:rsid w:val="00220953"/>
    <w:rsid w:val="002209A3"/>
    <w:rsid w:val="002209D5"/>
    <w:rsid w:val="00220DD4"/>
    <w:rsid w:val="00220F70"/>
    <w:rsid w:val="0022106C"/>
    <w:rsid w:val="0022145B"/>
    <w:rsid w:val="0022156E"/>
    <w:rsid w:val="00221616"/>
    <w:rsid w:val="002217F3"/>
    <w:rsid w:val="00221811"/>
    <w:rsid w:val="00221822"/>
    <w:rsid w:val="002218FE"/>
    <w:rsid w:val="00221BED"/>
    <w:rsid w:val="00221DB7"/>
    <w:rsid w:val="00221F3C"/>
    <w:rsid w:val="00221FAE"/>
    <w:rsid w:val="002223F2"/>
    <w:rsid w:val="0022240E"/>
    <w:rsid w:val="00222481"/>
    <w:rsid w:val="00222538"/>
    <w:rsid w:val="00222628"/>
    <w:rsid w:val="00222946"/>
    <w:rsid w:val="00222A00"/>
    <w:rsid w:val="00222A20"/>
    <w:rsid w:val="00222A99"/>
    <w:rsid w:val="00222B0D"/>
    <w:rsid w:val="00222B40"/>
    <w:rsid w:val="00222D81"/>
    <w:rsid w:val="00222ECD"/>
    <w:rsid w:val="00222EF8"/>
    <w:rsid w:val="00222F3E"/>
    <w:rsid w:val="0022319A"/>
    <w:rsid w:val="0022358B"/>
    <w:rsid w:val="0022377E"/>
    <w:rsid w:val="00223829"/>
    <w:rsid w:val="00223FA3"/>
    <w:rsid w:val="002240C8"/>
    <w:rsid w:val="00224314"/>
    <w:rsid w:val="002243AA"/>
    <w:rsid w:val="002245AC"/>
    <w:rsid w:val="00224981"/>
    <w:rsid w:val="00224B98"/>
    <w:rsid w:val="00224BFA"/>
    <w:rsid w:val="00224E79"/>
    <w:rsid w:val="00225252"/>
    <w:rsid w:val="002252E4"/>
    <w:rsid w:val="002253D8"/>
    <w:rsid w:val="0022554D"/>
    <w:rsid w:val="00225772"/>
    <w:rsid w:val="0022591E"/>
    <w:rsid w:val="00225AF2"/>
    <w:rsid w:val="00225BA2"/>
    <w:rsid w:val="00225E18"/>
    <w:rsid w:val="00225EC1"/>
    <w:rsid w:val="00226029"/>
    <w:rsid w:val="002260B6"/>
    <w:rsid w:val="0022646A"/>
    <w:rsid w:val="00226595"/>
    <w:rsid w:val="0022665C"/>
    <w:rsid w:val="002267DC"/>
    <w:rsid w:val="002269E9"/>
    <w:rsid w:val="00226A9D"/>
    <w:rsid w:val="00226BA9"/>
    <w:rsid w:val="00226CD2"/>
    <w:rsid w:val="00226E89"/>
    <w:rsid w:val="002270E0"/>
    <w:rsid w:val="00227256"/>
    <w:rsid w:val="00227352"/>
    <w:rsid w:val="0022748D"/>
    <w:rsid w:val="002275DA"/>
    <w:rsid w:val="00227819"/>
    <w:rsid w:val="00230087"/>
    <w:rsid w:val="0023020D"/>
    <w:rsid w:val="0023031A"/>
    <w:rsid w:val="00230336"/>
    <w:rsid w:val="002303DB"/>
    <w:rsid w:val="002306AA"/>
    <w:rsid w:val="00230851"/>
    <w:rsid w:val="00230A62"/>
    <w:rsid w:val="00230AA0"/>
    <w:rsid w:val="00230AC4"/>
    <w:rsid w:val="00230CFC"/>
    <w:rsid w:val="0023120A"/>
    <w:rsid w:val="002312EB"/>
    <w:rsid w:val="0023155D"/>
    <w:rsid w:val="0023170A"/>
    <w:rsid w:val="00231A23"/>
    <w:rsid w:val="00231BF6"/>
    <w:rsid w:val="00231DC6"/>
    <w:rsid w:val="0023205E"/>
    <w:rsid w:val="0023210A"/>
    <w:rsid w:val="00232250"/>
    <w:rsid w:val="002322BA"/>
    <w:rsid w:val="0023237A"/>
    <w:rsid w:val="00232615"/>
    <w:rsid w:val="002329AE"/>
    <w:rsid w:val="00232A7E"/>
    <w:rsid w:val="00232D06"/>
    <w:rsid w:val="00232F68"/>
    <w:rsid w:val="0023300C"/>
    <w:rsid w:val="002331E3"/>
    <w:rsid w:val="00233495"/>
    <w:rsid w:val="002334A7"/>
    <w:rsid w:val="00233547"/>
    <w:rsid w:val="0023378C"/>
    <w:rsid w:val="0023393E"/>
    <w:rsid w:val="00233A02"/>
    <w:rsid w:val="00233F31"/>
    <w:rsid w:val="002341C7"/>
    <w:rsid w:val="002343BB"/>
    <w:rsid w:val="002344A9"/>
    <w:rsid w:val="002345B7"/>
    <w:rsid w:val="0023474D"/>
    <w:rsid w:val="00234755"/>
    <w:rsid w:val="00234D44"/>
    <w:rsid w:val="00234E68"/>
    <w:rsid w:val="00234F37"/>
    <w:rsid w:val="00234FBA"/>
    <w:rsid w:val="002350E0"/>
    <w:rsid w:val="00235374"/>
    <w:rsid w:val="00235713"/>
    <w:rsid w:val="00235BCC"/>
    <w:rsid w:val="00235C0F"/>
    <w:rsid w:val="00235D8F"/>
    <w:rsid w:val="00235E83"/>
    <w:rsid w:val="00235FF3"/>
    <w:rsid w:val="002364A3"/>
    <w:rsid w:val="00236511"/>
    <w:rsid w:val="00236698"/>
    <w:rsid w:val="0023675D"/>
    <w:rsid w:val="00236CFF"/>
    <w:rsid w:val="00236DE6"/>
    <w:rsid w:val="00236F2E"/>
    <w:rsid w:val="00236F34"/>
    <w:rsid w:val="00236FB9"/>
    <w:rsid w:val="00237159"/>
    <w:rsid w:val="002371B1"/>
    <w:rsid w:val="002371D3"/>
    <w:rsid w:val="00237337"/>
    <w:rsid w:val="0023739A"/>
    <w:rsid w:val="002373BD"/>
    <w:rsid w:val="0023742E"/>
    <w:rsid w:val="002379B8"/>
    <w:rsid w:val="00237CAB"/>
    <w:rsid w:val="00237D7E"/>
    <w:rsid w:val="00240015"/>
    <w:rsid w:val="002400F3"/>
    <w:rsid w:val="0024038D"/>
    <w:rsid w:val="002406D4"/>
    <w:rsid w:val="002406DD"/>
    <w:rsid w:val="002407AF"/>
    <w:rsid w:val="0024082C"/>
    <w:rsid w:val="00240A96"/>
    <w:rsid w:val="00240E15"/>
    <w:rsid w:val="00240E7C"/>
    <w:rsid w:val="00240F7D"/>
    <w:rsid w:val="00240FDF"/>
    <w:rsid w:val="0024128C"/>
    <w:rsid w:val="00241501"/>
    <w:rsid w:val="00241822"/>
    <w:rsid w:val="002418C6"/>
    <w:rsid w:val="00241AB9"/>
    <w:rsid w:val="00241C14"/>
    <w:rsid w:val="00241C7E"/>
    <w:rsid w:val="00241D8D"/>
    <w:rsid w:val="00241DD6"/>
    <w:rsid w:val="00242070"/>
    <w:rsid w:val="0024213E"/>
    <w:rsid w:val="002421AC"/>
    <w:rsid w:val="002424CE"/>
    <w:rsid w:val="00242658"/>
    <w:rsid w:val="00242676"/>
    <w:rsid w:val="002427F8"/>
    <w:rsid w:val="00242862"/>
    <w:rsid w:val="00242B04"/>
    <w:rsid w:val="00242B9A"/>
    <w:rsid w:val="00242FA8"/>
    <w:rsid w:val="00243043"/>
    <w:rsid w:val="002431C8"/>
    <w:rsid w:val="002432C3"/>
    <w:rsid w:val="00243444"/>
    <w:rsid w:val="002436B6"/>
    <w:rsid w:val="002439BA"/>
    <w:rsid w:val="00243B15"/>
    <w:rsid w:val="00243E17"/>
    <w:rsid w:val="00243E22"/>
    <w:rsid w:val="00243E3A"/>
    <w:rsid w:val="00243F1A"/>
    <w:rsid w:val="00244072"/>
    <w:rsid w:val="00244086"/>
    <w:rsid w:val="00244438"/>
    <w:rsid w:val="00244459"/>
    <w:rsid w:val="00244520"/>
    <w:rsid w:val="002446CE"/>
    <w:rsid w:val="002447BC"/>
    <w:rsid w:val="002449A3"/>
    <w:rsid w:val="00244B2E"/>
    <w:rsid w:val="00244F15"/>
    <w:rsid w:val="002451BE"/>
    <w:rsid w:val="0024530C"/>
    <w:rsid w:val="00245338"/>
    <w:rsid w:val="002456E7"/>
    <w:rsid w:val="00245AEF"/>
    <w:rsid w:val="00245B2B"/>
    <w:rsid w:val="00245DF0"/>
    <w:rsid w:val="00245E33"/>
    <w:rsid w:val="00245ED2"/>
    <w:rsid w:val="00245FD3"/>
    <w:rsid w:val="002460E3"/>
    <w:rsid w:val="00246128"/>
    <w:rsid w:val="002463FD"/>
    <w:rsid w:val="00246645"/>
    <w:rsid w:val="002466EA"/>
    <w:rsid w:val="00246935"/>
    <w:rsid w:val="00246E43"/>
    <w:rsid w:val="00246F76"/>
    <w:rsid w:val="00246F7F"/>
    <w:rsid w:val="00246FB7"/>
    <w:rsid w:val="00246FD0"/>
    <w:rsid w:val="00246FE6"/>
    <w:rsid w:val="002473A9"/>
    <w:rsid w:val="002473D7"/>
    <w:rsid w:val="00247437"/>
    <w:rsid w:val="00247502"/>
    <w:rsid w:val="0024756C"/>
    <w:rsid w:val="00247587"/>
    <w:rsid w:val="002476B8"/>
    <w:rsid w:val="00247940"/>
    <w:rsid w:val="00247977"/>
    <w:rsid w:val="00247A3A"/>
    <w:rsid w:val="00247BB3"/>
    <w:rsid w:val="0025003C"/>
    <w:rsid w:val="00250416"/>
    <w:rsid w:val="00250684"/>
    <w:rsid w:val="00250883"/>
    <w:rsid w:val="00250AB8"/>
    <w:rsid w:val="00250C17"/>
    <w:rsid w:val="00250C1F"/>
    <w:rsid w:val="00250D7F"/>
    <w:rsid w:val="00250E4C"/>
    <w:rsid w:val="00250EFA"/>
    <w:rsid w:val="0025108F"/>
    <w:rsid w:val="00251131"/>
    <w:rsid w:val="00251158"/>
    <w:rsid w:val="00251291"/>
    <w:rsid w:val="0025145E"/>
    <w:rsid w:val="002515C9"/>
    <w:rsid w:val="002516D4"/>
    <w:rsid w:val="002517D5"/>
    <w:rsid w:val="002518C5"/>
    <w:rsid w:val="002519BD"/>
    <w:rsid w:val="002519C2"/>
    <w:rsid w:val="00251BA0"/>
    <w:rsid w:val="00251D40"/>
    <w:rsid w:val="00251F87"/>
    <w:rsid w:val="0025211B"/>
    <w:rsid w:val="0025217B"/>
    <w:rsid w:val="0025229F"/>
    <w:rsid w:val="00252306"/>
    <w:rsid w:val="0025272C"/>
    <w:rsid w:val="00252743"/>
    <w:rsid w:val="002528CF"/>
    <w:rsid w:val="0025296C"/>
    <w:rsid w:val="002529E9"/>
    <w:rsid w:val="00252B2C"/>
    <w:rsid w:val="00252EB1"/>
    <w:rsid w:val="00253056"/>
    <w:rsid w:val="00253067"/>
    <w:rsid w:val="002531D9"/>
    <w:rsid w:val="00253240"/>
    <w:rsid w:val="002532E4"/>
    <w:rsid w:val="00253533"/>
    <w:rsid w:val="00253C7E"/>
    <w:rsid w:val="002544B1"/>
    <w:rsid w:val="0025466D"/>
    <w:rsid w:val="00254683"/>
    <w:rsid w:val="00254768"/>
    <w:rsid w:val="002548A6"/>
    <w:rsid w:val="002549DF"/>
    <w:rsid w:val="00254BB1"/>
    <w:rsid w:val="00254D02"/>
    <w:rsid w:val="00254EF7"/>
    <w:rsid w:val="00254F8F"/>
    <w:rsid w:val="002553B9"/>
    <w:rsid w:val="00255529"/>
    <w:rsid w:val="002561DD"/>
    <w:rsid w:val="00256435"/>
    <w:rsid w:val="002565CF"/>
    <w:rsid w:val="002570FA"/>
    <w:rsid w:val="00257227"/>
    <w:rsid w:val="0025746A"/>
    <w:rsid w:val="00257584"/>
    <w:rsid w:val="002575A5"/>
    <w:rsid w:val="00257AA0"/>
    <w:rsid w:val="00257ABD"/>
    <w:rsid w:val="00257BD4"/>
    <w:rsid w:val="00257C60"/>
    <w:rsid w:val="00257F97"/>
    <w:rsid w:val="002601F8"/>
    <w:rsid w:val="00260375"/>
    <w:rsid w:val="0026040B"/>
    <w:rsid w:val="0026072F"/>
    <w:rsid w:val="00260787"/>
    <w:rsid w:val="0026089E"/>
    <w:rsid w:val="0026093D"/>
    <w:rsid w:val="00260B6C"/>
    <w:rsid w:val="00260C07"/>
    <w:rsid w:val="00260E7B"/>
    <w:rsid w:val="002611BC"/>
    <w:rsid w:val="0026129D"/>
    <w:rsid w:val="002613DD"/>
    <w:rsid w:val="00261472"/>
    <w:rsid w:val="00261610"/>
    <w:rsid w:val="00261762"/>
    <w:rsid w:val="0026176C"/>
    <w:rsid w:val="00261802"/>
    <w:rsid w:val="00261AB2"/>
    <w:rsid w:val="00261C40"/>
    <w:rsid w:val="00261DA8"/>
    <w:rsid w:val="00261F7A"/>
    <w:rsid w:val="00262154"/>
    <w:rsid w:val="00262483"/>
    <w:rsid w:val="002625F4"/>
    <w:rsid w:val="0026290D"/>
    <w:rsid w:val="00262D6F"/>
    <w:rsid w:val="00262DA2"/>
    <w:rsid w:val="002630BE"/>
    <w:rsid w:val="00263253"/>
    <w:rsid w:val="0026337C"/>
    <w:rsid w:val="00263675"/>
    <w:rsid w:val="00263894"/>
    <w:rsid w:val="00263A13"/>
    <w:rsid w:val="00263EA9"/>
    <w:rsid w:val="0026400C"/>
    <w:rsid w:val="002640C7"/>
    <w:rsid w:val="0026413B"/>
    <w:rsid w:val="002644E4"/>
    <w:rsid w:val="002644F9"/>
    <w:rsid w:val="002646F8"/>
    <w:rsid w:val="00264704"/>
    <w:rsid w:val="002647C5"/>
    <w:rsid w:val="002647F3"/>
    <w:rsid w:val="00264A7E"/>
    <w:rsid w:val="00264B58"/>
    <w:rsid w:val="00264BBC"/>
    <w:rsid w:val="00264C47"/>
    <w:rsid w:val="00264D57"/>
    <w:rsid w:val="00264D90"/>
    <w:rsid w:val="00264F43"/>
    <w:rsid w:val="00264FA0"/>
    <w:rsid w:val="002650DC"/>
    <w:rsid w:val="00265300"/>
    <w:rsid w:val="00265326"/>
    <w:rsid w:val="002653FB"/>
    <w:rsid w:val="002654FF"/>
    <w:rsid w:val="00265572"/>
    <w:rsid w:val="002655F1"/>
    <w:rsid w:val="002657D0"/>
    <w:rsid w:val="0026589D"/>
    <w:rsid w:val="00265B63"/>
    <w:rsid w:val="00265B76"/>
    <w:rsid w:val="00265D9E"/>
    <w:rsid w:val="00265E28"/>
    <w:rsid w:val="00265F9E"/>
    <w:rsid w:val="002660B3"/>
    <w:rsid w:val="00266176"/>
    <w:rsid w:val="00266470"/>
    <w:rsid w:val="00266924"/>
    <w:rsid w:val="00266B66"/>
    <w:rsid w:val="00266C8C"/>
    <w:rsid w:val="00267207"/>
    <w:rsid w:val="0026738D"/>
    <w:rsid w:val="002676A0"/>
    <w:rsid w:val="00267747"/>
    <w:rsid w:val="00267B2E"/>
    <w:rsid w:val="00267F37"/>
    <w:rsid w:val="00270063"/>
    <w:rsid w:val="002700DF"/>
    <w:rsid w:val="0027013A"/>
    <w:rsid w:val="00270414"/>
    <w:rsid w:val="0027065D"/>
    <w:rsid w:val="00270814"/>
    <w:rsid w:val="002708EE"/>
    <w:rsid w:val="00270A85"/>
    <w:rsid w:val="00270C93"/>
    <w:rsid w:val="00270DE7"/>
    <w:rsid w:val="00270FAE"/>
    <w:rsid w:val="00270FBC"/>
    <w:rsid w:val="002713D3"/>
    <w:rsid w:val="0027140E"/>
    <w:rsid w:val="00271448"/>
    <w:rsid w:val="00271631"/>
    <w:rsid w:val="00271690"/>
    <w:rsid w:val="00271A67"/>
    <w:rsid w:val="00271C89"/>
    <w:rsid w:val="00271EA5"/>
    <w:rsid w:val="00272180"/>
    <w:rsid w:val="002721EC"/>
    <w:rsid w:val="00272244"/>
    <w:rsid w:val="0027229B"/>
    <w:rsid w:val="00272593"/>
    <w:rsid w:val="0027314E"/>
    <w:rsid w:val="0027355E"/>
    <w:rsid w:val="002735C2"/>
    <w:rsid w:val="00273612"/>
    <w:rsid w:val="0027397E"/>
    <w:rsid w:val="002739CA"/>
    <w:rsid w:val="00273A22"/>
    <w:rsid w:val="00273B44"/>
    <w:rsid w:val="00273C70"/>
    <w:rsid w:val="00273D88"/>
    <w:rsid w:val="00273F92"/>
    <w:rsid w:val="002740CE"/>
    <w:rsid w:val="002740D8"/>
    <w:rsid w:val="0027416C"/>
    <w:rsid w:val="00274233"/>
    <w:rsid w:val="0027458E"/>
    <w:rsid w:val="002747C7"/>
    <w:rsid w:val="002747ED"/>
    <w:rsid w:val="00274A7C"/>
    <w:rsid w:val="00274A87"/>
    <w:rsid w:val="00274AC0"/>
    <w:rsid w:val="00274B09"/>
    <w:rsid w:val="00275069"/>
    <w:rsid w:val="002754A4"/>
    <w:rsid w:val="00275606"/>
    <w:rsid w:val="002758AF"/>
    <w:rsid w:val="00275A09"/>
    <w:rsid w:val="00275ADB"/>
    <w:rsid w:val="002760E5"/>
    <w:rsid w:val="00276305"/>
    <w:rsid w:val="00276382"/>
    <w:rsid w:val="0027649D"/>
    <w:rsid w:val="0027662D"/>
    <w:rsid w:val="00276668"/>
    <w:rsid w:val="002767B3"/>
    <w:rsid w:val="00276AC2"/>
    <w:rsid w:val="00276AE1"/>
    <w:rsid w:val="00276D8F"/>
    <w:rsid w:val="00276E80"/>
    <w:rsid w:val="0027709A"/>
    <w:rsid w:val="0027715E"/>
    <w:rsid w:val="00277324"/>
    <w:rsid w:val="0027737D"/>
    <w:rsid w:val="00277676"/>
    <w:rsid w:val="0027772C"/>
    <w:rsid w:val="00277983"/>
    <w:rsid w:val="00277A44"/>
    <w:rsid w:val="00277A5B"/>
    <w:rsid w:val="00277BE8"/>
    <w:rsid w:val="00277E4B"/>
    <w:rsid w:val="00277F22"/>
    <w:rsid w:val="00280085"/>
    <w:rsid w:val="00280532"/>
    <w:rsid w:val="00280644"/>
    <w:rsid w:val="002806B6"/>
    <w:rsid w:val="002806CF"/>
    <w:rsid w:val="002808DE"/>
    <w:rsid w:val="002809B4"/>
    <w:rsid w:val="00280EC3"/>
    <w:rsid w:val="00280F10"/>
    <w:rsid w:val="00280FC1"/>
    <w:rsid w:val="0028162B"/>
    <w:rsid w:val="0028173D"/>
    <w:rsid w:val="0028179A"/>
    <w:rsid w:val="002819BB"/>
    <w:rsid w:val="002819C9"/>
    <w:rsid w:val="00281DAA"/>
    <w:rsid w:val="00281E78"/>
    <w:rsid w:val="00281E97"/>
    <w:rsid w:val="00281EDF"/>
    <w:rsid w:val="00281F43"/>
    <w:rsid w:val="00282131"/>
    <w:rsid w:val="00282293"/>
    <w:rsid w:val="00282341"/>
    <w:rsid w:val="0028244D"/>
    <w:rsid w:val="0028258E"/>
    <w:rsid w:val="002825D1"/>
    <w:rsid w:val="002826F5"/>
    <w:rsid w:val="00282F12"/>
    <w:rsid w:val="002830D4"/>
    <w:rsid w:val="002830D8"/>
    <w:rsid w:val="00283223"/>
    <w:rsid w:val="00283253"/>
    <w:rsid w:val="002833FE"/>
    <w:rsid w:val="002834CC"/>
    <w:rsid w:val="00283539"/>
    <w:rsid w:val="002837C3"/>
    <w:rsid w:val="002838C0"/>
    <w:rsid w:val="0028394D"/>
    <w:rsid w:val="00283976"/>
    <w:rsid w:val="00283AAC"/>
    <w:rsid w:val="00283BB5"/>
    <w:rsid w:val="00283C4B"/>
    <w:rsid w:val="00283C7D"/>
    <w:rsid w:val="00283CA1"/>
    <w:rsid w:val="00283CE8"/>
    <w:rsid w:val="00283CF4"/>
    <w:rsid w:val="00283CFE"/>
    <w:rsid w:val="00284170"/>
    <w:rsid w:val="002843B9"/>
    <w:rsid w:val="0028450D"/>
    <w:rsid w:val="002847B7"/>
    <w:rsid w:val="0028493C"/>
    <w:rsid w:val="00284AE6"/>
    <w:rsid w:val="00284C59"/>
    <w:rsid w:val="00284FFC"/>
    <w:rsid w:val="00285277"/>
    <w:rsid w:val="0028529C"/>
    <w:rsid w:val="00285587"/>
    <w:rsid w:val="002858E6"/>
    <w:rsid w:val="00285BC8"/>
    <w:rsid w:val="00285CB5"/>
    <w:rsid w:val="00285D27"/>
    <w:rsid w:val="00285D3D"/>
    <w:rsid w:val="00285D64"/>
    <w:rsid w:val="00285D76"/>
    <w:rsid w:val="00285E4D"/>
    <w:rsid w:val="0028646F"/>
    <w:rsid w:val="0028693B"/>
    <w:rsid w:val="00286BCE"/>
    <w:rsid w:val="00286CB2"/>
    <w:rsid w:val="00286CEB"/>
    <w:rsid w:val="00286D39"/>
    <w:rsid w:val="002871B8"/>
    <w:rsid w:val="002872F6"/>
    <w:rsid w:val="00287365"/>
    <w:rsid w:val="00287459"/>
    <w:rsid w:val="00287513"/>
    <w:rsid w:val="00287931"/>
    <w:rsid w:val="00287945"/>
    <w:rsid w:val="00287A43"/>
    <w:rsid w:val="00287AC1"/>
    <w:rsid w:val="00287B52"/>
    <w:rsid w:val="00287C59"/>
    <w:rsid w:val="00287DCE"/>
    <w:rsid w:val="00290288"/>
    <w:rsid w:val="00290834"/>
    <w:rsid w:val="00290872"/>
    <w:rsid w:val="0029098B"/>
    <w:rsid w:val="00290C90"/>
    <w:rsid w:val="00290E4E"/>
    <w:rsid w:val="00290F11"/>
    <w:rsid w:val="0029150B"/>
    <w:rsid w:val="00291685"/>
    <w:rsid w:val="00291A31"/>
    <w:rsid w:val="00291D1F"/>
    <w:rsid w:val="00291F3E"/>
    <w:rsid w:val="00292662"/>
    <w:rsid w:val="002929C1"/>
    <w:rsid w:val="00292B91"/>
    <w:rsid w:val="00292CD7"/>
    <w:rsid w:val="00292D5C"/>
    <w:rsid w:val="00292DE3"/>
    <w:rsid w:val="00292F05"/>
    <w:rsid w:val="00293039"/>
    <w:rsid w:val="00293180"/>
    <w:rsid w:val="002934D0"/>
    <w:rsid w:val="00293559"/>
    <w:rsid w:val="0029362B"/>
    <w:rsid w:val="0029367F"/>
    <w:rsid w:val="00293804"/>
    <w:rsid w:val="00293AE4"/>
    <w:rsid w:val="00293C5F"/>
    <w:rsid w:val="00293D49"/>
    <w:rsid w:val="00293D99"/>
    <w:rsid w:val="00293E61"/>
    <w:rsid w:val="0029430E"/>
    <w:rsid w:val="002944D0"/>
    <w:rsid w:val="00294511"/>
    <w:rsid w:val="00294545"/>
    <w:rsid w:val="00294746"/>
    <w:rsid w:val="0029475C"/>
    <w:rsid w:val="00294A02"/>
    <w:rsid w:val="00294A64"/>
    <w:rsid w:val="00294B9B"/>
    <w:rsid w:val="00294C1C"/>
    <w:rsid w:val="00294D1A"/>
    <w:rsid w:val="00294D49"/>
    <w:rsid w:val="00295505"/>
    <w:rsid w:val="00295594"/>
    <w:rsid w:val="00295850"/>
    <w:rsid w:val="00295BBC"/>
    <w:rsid w:val="00295F64"/>
    <w:rsid w:val="002961B9"/>
    <w:rsid w:val="002962A0"/>
    <w:rsid w:val="0029651B"/>
    <w:rsid w:val="0029674E"/>
    <w:rsid w:val="00296828"/>
    <w:rsid w:val="00296860"/>
    <w:rsid w:val="00296D39"/>
    <w:rsid w:val="00296DEA"/>
    <w:rsid w:val="00296EE7"/>
    <w:rsid w:val="00296FC2"/>
    <w:rsid w:val="0029700E"/>
    <w:rsid w:val="002970A4"/>
    <w:rsid w:val="002970E2"/>
    <w:rsid w:val="0029727D"/>
    <w:rsid w:val="00297470"/>
    <w:rsid w:val="0029750C"/>
    <w:rsid w:val="002975ED"/>
    <w:rsid w:val="00297778"/>
    <w:rsid w:val="00297A5C"/>
    <w:rsid w:val="00297BF9"/>
    <w:rsid w:val="00297C64"/>
    <w:rsid w:val="002A01B9"/>
    <w:rsid w:val="002A0273"/>
    <w:rsid w:val="002A04B7"/>
    <w:rsid w:val="002A0B03"/>
    <w:rsid w:val="002A0B63"/>
    <w:rsid w:val="002A0EBF"/>
    <w:rsid w:val="002A119E"/>
    <w:rsid w:val="002A1260"/>
    <w:rsid w:val="002A1366"/>
    <w:rsid w:val="002A13D0"/>
    <w:rsid w:val="002A16F2"/>
    <w:rsid w:val="002A18BB"/>
    <w:rsid w:val="002A1A3D"/>
    <w:rsid w:val="002A1A89"/>
    <w:rsid w:val="002A1C08"/>
    <w:rsid w:val="002A1D32"/>
    <w:rsid w:val="002A1E7F"/>
    <w:rsid w:val="002A1F06"/>
    <w:rsid w:val="002A1FC2"/>
    <w:rsid w:val="002A2095"/>
    <w:rsid w:val="002A2227"/>
    <w:rsid w:val="002A27A4"/>
    <w:rsid w:val="002A293D"/>
    <w:rsid w:val="002A2986"/>
    <w:rsid w:val="002A2BF2"/>
    <w:rsid w:val="002A2CB6"/>
    <w:rsid w:val="002A2D56"/>
    <w:rsid w:val="002A2F64"/>
    <w:rsid w:val="002A2F9B"/>
    <w:rsid w:val="002A2FD7"/>
    <w:rsid w:val="002A309C"/>
    <w:rsid w:val="002A342D"/>
    <w:rsid w:val="002A36CF"/>
    <w:rsid w:val="002A3BF5"/>
    <w:rsid w:val="002A3C8F"/>
    <w:rsid w:val="002A3E7B"/>
    <w:rsid w:val="002A3FD0"/>
    <w:rsid w:val="002A43D1"/>
    <w:rsid w:val="002A4666"/>
    <w:rsid w:val="002A4667"/>
    <w:rsid w:val="002A4685"/>
    <w:rsid w:val="002A4716"/>
    <w:rsid w:val="002A475D"/>
    <w:rsid w:val="002A483A"/>
    <w:rsid w:val="002A48A9"/>
    <w:rsid w:val="002A4F9F"/>
    <w:rsid w:val="002A5370"/>
    <w:rsid w:val="002A552E"/>
    <w:rsid w:val="002A56A6"/>
    <w:rsid w:val="002A579D"/>
    <w:rsid w:val="002A59EF"/>
    <w:rsid w:val="002A5ACC"/>
    <w:rsid w:val="002A5D31"/>
    <w:rsid w:val="002A5DBE"/>
    <w:rsid w:val="002A5F34"/>
    <w:rsid w:val="002A60A6"/>
    <w:rsid w:val="002A614A"/>
    <w:rsid w:val="002A66FF"/>
    <w:rsid w:val="002A6A1C"/>
    <w:rsid w:val="002A6AF8"/>
    <w:rsid w:val="002A6D5A"/>
    <w:rsid w:val="002A7359"/>
    <w:rsid w:val="002A743E"/>
    <w:rsid w:val="002A749A"/>
    <w:rsid w:val="002A7580"/>
    <w:rsid w:val="002A767E"/>
    <w:rsid w:val="002A7803"/>
    <w:rsid w:val="002A7A43"/>
    <w:rsid w:val="002A7C70"/>
    <w:rsid w:val="002A7E85"/>
    <w:rsid w:val="002A7E9F"/>
    <w:rsid w:val="002B001C"/>
    <w:rsid w:val="002B0070"/>
    <w:rsid w:val="002B00CF"/>
    <w:rsid w:val="002B015B"/>
    <w:rsid w:val="002B0178"/>
    <w:rsid w:val="002B01D7"/>
    <w:rsid w:val="002B02D2"/>
    <w:rsid w:val="002B059C"/>
    <w:rsid w:val="002B060F"/>
    <w:rsid w:val="002B06CC"/>
    <w:rsid w:val="002B06D3"/>
    <w:rsid w:val="002B0774"/>
    <w:rsid w:val="002B0854"/>
    <w:rsid w:val="002B097A"/>
    <w:rsid w:val="002B0C32"/>
    <w:rsid w:val="002B0D18"/>
    <w:rsid w:val="002B0D51"/>
    <w:rsid w:val="002B0FF3"/>
    <w:rsid w:val="002B1015"/>
    <w:rsid w:val="002B107A"/>
    <w:rsid w:val="002B10C3"/>
    <w:rsid w:val="002B1527"/>
    <w:rsid w:val="002B15C9"/>
    <w:rsid w:val="002B17DB"/>
    <w:rsid w:val="002B1AF6"/>
    <w:rsid w:val="002B1CF5"/>
    <w:rsid w:val="002B1DA2"/>
    <w:rsid w:val="002B1DAA"/>
    <w:rsid w:val="002B1F8A"/>
    <w:rsid w:val="002B1FB8"/>
    <w:rsid w:val="002B254F"/>
    <w:rsid w:val="002B2990"/>
    <w:rsid w:val="002B2AAE"/>
    <w:rsid w:val="002B2C44"/>
    <w:rsid w:val="002B2D45"/>
    <w:rsid w:val="002B2D70"/>
    <w:rsid w:val="002B333E"/>
    <w:rsid w:val="002B34AB"/>
    <w:rsid w:val="002B356A"/>
    <w:rsid w:val="002B3A99"/>
    <w:rsid w:val="002B3BAB"/>
    <w:rsid w:val="002B3CEE"/>
    <w:rsid w:val="002B3E08"/>
    <w:rsid w:val="002B4052"/>
    <w:rsid w:val="002B41D2"/>
    <w:rsid w:val="002B4349"/>
    <w:rsid w:val="002B449C"/>
    <w:rsid w:val="002B4546"/>
    <w:rsid w:val="002B4622"/>
    <w:rsid w:val="002B4835"/>
    <w:rsid w:val="002B4999"/>
    <w:rsid w:val="002B4AE9"/>
    <w:rsid w:val="002B4E3B"/>
    <w:rsid w:val="002B4E81"/>
    <w:rsid w:val="002B4EB2"/>
    <w:rsid w:val="002B503E"/>
    <w:rsid w:val="002B5111"/>
    <w:rsid w:val="002B5137"/>
    <w:rsid w:val="002B5159"/>
    <w:rsid w:val="002B5188"/>
    <w:rsid w:val="002B51D7"/>
    <w:rsid w:val="002B5263"/>
    <w:rsid w:val="002B58EC"/>
    <w:rsid w:val="002B59DC"/>
    <w:rsid w:val="002B5A48"/>
    <w:rsid w:val="002B5DF5"/>
    <w:rsid w:val="002B5E9F"/>
    <w:rsid w:val="002B5F15"/>
    <w:rsid w:val="002B6271"/>
    <w:rsid w:val="002B6916"/>
    <w:rsid w:val="002B6B38"/>
    <w:rsid w:val="002B6CD3"/>
    <w:rsid w:val="002B6D7D"/>
    <w:rsid w:val="002B6DF0"/>
    <w:rsid w:val="002B75EE"/>
    <w:rsid w:val="002B7751"/>
    <w:rsid w:val="002B79C5"/>
    <w:rsid w:val="002B79E0"/>
    <w:rsid w:val="002B7D35"/>
    <w:rsid w:val="002C0037"/>
    <w:rsid w:val="002C0456"/>
    <w:rsid w:val="002C06A3"/>
    <w:rsid w:val="002C07F3"/>
    <w:rsid w:val="002C0968"/>
    <w:rsid w:val="002C0B65"/>
    <w:rsid w:val="002C0BA8"/>
    <w:rsid w:val="002C0C41"/>
    <w:rsid w:val="002C0CB3"/>
    <w:rsid w:val="002C0DB5"/>
    <w:rsid w:val="002C0E3D"/>
    <w:rsid w:val="002C1032"/>
    <w:rsid w:val="002C11E5"/>
    <w:rsid w:val="002C12D5"/>
    <w:rsid w:val="002C1387"/>
    <w:rsid w:val="002C15EC"/>
    <w:rsid w:val="002C15F0"/>
    <w:rsid w:val="002C1773"/>
    <w:rsid w:val="002C1869"/>
    <w:rsid w:val="002C194A"/>
    <w:rsid w:val="002C1A45"/>
    <w:rsid w:val="002C1C51"/>
    <w:rsid w:val="002C1F20"/>
    <w:rsid w:val="002C2015"/>
    <w:rsid w:val="002C227C"/>
    <w:rsid w:val="002C2309"/>
    <w:rsid w:val="002C2504"/>
    <w:rsid w:val="002C299F"/>
    <w:rsid w:val="002C2DF6"/>
    <w:rsid w:val="002C3145"/>
    <w:rsid w:val="002C32B5"/>
    <w:rsid w:val="002C3838"/>
    <w:rsid w:val="002C38F1"/>
    <w:rsid w:val="002C392A"/>
    <w:rsid w:val="002C3974"/>
    <w:rsid w:val="002C39E4"/>
    <w:rsid w:val="002C3A8E"/>
    <w:rsid w:val="002C3CB5"/>
    <w:rsid w:val="002C3F4E"/>
    <w:rsid w:val="002C3FFE"/>
    <w:rsid w:val="002C4135"/>
    <w:rsid w:val="002C4223"/>
    <w:rsid w:val="002C459B"/>
    <w:rsid w:val="002C4758"/>
    <w:rsid w:val="002C502D"/>
    <w:rsid w:val="002C5045"/>
    <w:rsid w:val="002C512F"/>
    <w:rsid w:val="002C5130"/>
    <w:rsid w:val="002C5244"/>
    <w:rsid w:val="002C54E4"/>
    <w:rsid w:val="002C5657"/>
    <w:rsid w:val="002C5821"/>
    <w:rsid w:val="002C59EE"/>
    <w:rsid w:val="002C5B07"/>
    <w:rsid w:val="002C5BFD"/>
    <w:rsid w:val="002C5C1B"/>
    <w:rsid w:val="002C5D76"/>
    <w:rsid w:val="002C6052"/>
    <w:rsid w:val="002C6084"/>
    <w:rsid w:val="002C63E8"/>
    <w:rsid w:val="002C656C"/>
    <w:rsid w:val="002C6578"/>
    <w:rsid w:val="002C66CB"/>
    <w:rsid w:val="002C677F"/>
    <w:rsid w:val="002C6898"/>
    <w:rsid w:val="002C68E1"/>
    <w:rsid w:val="002C69EC"/>
    <w:rsid w:val="002C6C9D"/>
    <w:rsid w:val="002C6CA6"/>
    <w:rsid w:val="002C6DE7"/>
    <w:rsid w:val="002C6F1C"/>
    <w:rsid w:val="002C7299"/>
    <w:rsid w:val="002C74A2"/>
    <w:rsid w:val="002C75C1"/>
    <w:rsid w:val="002C75EC"/>
    <w:rsid w:val="002C786F"/>
    <w:rsid w:val="002C78CC"/>
    <w:rsid w:val="002C7BBC"/>
    <w:rsid w:val="002C7BF0"/>
    <w:rsid w:val="002C7C80"/>
    <w:rsid w:val="002C7CD2"/>
    <w:rsid w:val="002C7ECF"/>
    <w:rsid w:val="002D0124"/>
    <w:rsid w:val="002D0550"/>
    <w:rsid w:val="002D07CF"/>
    <w:rsid w:val="002D0AAD"/>
    <w:rsid w:val="002D0ACA"/>
    <w:rsid w:val="002D0E17"/>
    <w:rsid w:val="002D0EBE"/>
    <w:rsid w:val="002D0F8A"/>
    <w:rsid w:val="002D0F9E"/>
    <w:rsid w:val="002D10C8"/>
    <w:rsid w:val="002D110C"/>
    <w:rsid w:val="002D113F"/>
    <w:rsid w:val="002D1701"/>
    <w:rsid w:val="002D186A"/>
    <w:rsid w:val="002D1967"/>
    <w:rsid w:val="002D1CA3"/>
    <w:rsid w:val="002D1CD9"/>
    <w:rsid w:val="002D1E09"/>
    <w:rsid w:val="002D1EFA"/>
    <w:rsid w:val="002D1F1E"/>
    <w:rsid w:val="002D21E9"/>
    <w:rsid w:val="002D24E0"/>
    <w:rsid w:val="002D2572"/>
    <w:rsid w:val="002D2956"/>
    <w:rsid w:val="002D2989"/>
    <w:rsid w:val="002D2C71"/>
    <w:rsid w:val="002D2E23"/>
    <w:rsid w:val="002D32AE"/>
    <w:rsid w:val="002D33BA"/>
    <w:rsid w:val="002D3594"/>
    <w:rsid w:val="002D37F0"/>
    <w:rsid w:val="002D395E"/>
    <w:rsid w:val="002D3A3A"/>
    <w:rsid w:val="002D3A84"/>
    <w:rsid w:val="002D3ABD"/>
    <w:rsid w:val="002D3BD6"/>
    <w:rsid w:val="002D3CE7"/>
    <w:rsid w:val="002D3D0F"/>
    <w:rsid w:val="002D3D81"/>
    <w:rsid w:val="002D3EB4"/>
    <w:rsid w:val="002D4272"/>
    <w:rsid w:val="002D46F7"/>
    <w:rsid w:val="002D4974"/>
    <w:rsid w:val="002D49B6"/>
    <w:rsid w:val="002D4B52"/>
    <w:rsid w:val="002D4B65"/>
    <w:rsid w:val="002D4F10"/>
    <w:rsid w:val="002D500B"/>
    <w:rsid w:val="002D5100"/>
    <w:rsid w:val="002D52A4"/>
    <w:rsid w:val="002D52D0"/>
    <w:rsid w:val="002D5333"/>
    <w:rsid w:val="002D557E"/>
    <w:rsid w:val="002D5707"/>
    <w:rsid w:val="002D5F25"/>
    <w:rsid w:val="002D62C7"/>
    <w:rsid w:val="002D633B"/>
    <w:rsid w:val="002D67A6"/>
    <w:rsid w:val="002D68DF"/>
    <w:rsid w:val="002D6B01"/>
    <w:rsid w:val="002D6C1D"/>
    <w:rsid w:val="002D6F04"/>
    <w:rsid w:val="002D701C"/>
    <w:rsid w:val="002D74B8"/>
    <w:rsid w:val="002D75D1"/>
    <w:rsid w:val="002D7641"/>
    <w:rsid w:val="002D76EA"/>
    <w:rsid w:val="002D76F5"/>
    <w:rsid w:val="002D78F8"/>
    <w:rsid w:val="002D7A67"/>
    <w:rsid w:val="002D7C50"/>
    <w:rsid w:val="002D7C98"/>
    <w:rsid w:val="002D7E53"/>
    <w:rsid w:val="002D7EDD"/>
    <w:rsid w:val="002E014B"/>
    <w:rsid w:val="002E0316"/>
    <w:rsid w:val="002E05DF"/>
    <w:rsid w:val="002E079A"/>
    <w:rsid w:val="002E0953"/>
    <w:rsid w:val="002E09B6"/>
    <w:rsid w:val="002E0A55"/>
    <w:rsid w:val="002E0B48"/>
    <w:rsid w:val="002E0CDF"/>
    <w:rsid w:val="002E0D95"/>
    <w:rsid w:val="002E0E38"/>
    <w:rsid w:val="002E15B2"/>
    <w:rsid w:val="002E17D3"/>
    <w:rsid w:val="002E2103"/>
    <w:rsid w:val="002E233F"/>
    <w:rsid w:val="002E290D"/>
    <w:rsid w:val="002E2BC8"/>
    <w:rsid w:val="002E2C6C"/>
    <w:rsid w:val="002E2DF6"/>
    <w:rsid w:val="002E2FDF"/>
    <w:rsid w:val="002E3346"/>
    <w:rsid w:val="002E3425"/>
    <w:rsid w:val="002E39C2"/>
    <w:rsid w:val="002E3C94"/>
    <w:rsid w:val="002E3CFD"/>
    <w:rsid w:val="002E3D05"/>
    <w:rsid w:val="002E43B0"/>
    <w:rsid w:val="002E43C9"/>
    <w:rsid w:val="002E46A9"/>
    <w:rsid w:val="002E48A9"/>
    <w:rsid w:val="002E48BA"/>
    <w:rsid w:val="002E4F1B"/>
    <w:rsid w:val="002E52C2"/>
    <w:rsid w:val="002E53C6"/>
    <w:rsid w:val="002E54C8"/>
    <w:rsid w:val="002E55E3"/>
    <w:rsid w:val="002E5805"/>
    <w:rsid w:val="002E5E9C"/>
    <w:rsid w:val="002E6144"/>
    <w:rsid w:val="002E652F"/>
    <w:rsid w:val="002E6761"/>
    <w:rsid w:val="002E6C15"/>
    <w:rsid w:val="002E7076"/>
    <w:rsid w:val="002E72F2"/>
    <w:rsid w:val="002E737E"/>
    <w:rsid w:val="002E762A"/>
    <w:rsid w:val="002E785E"/>
    <w:rsid w:val="002E795A"/>
    <w:rsid w:val="002E7AE8"/>
    <w:rsid w:val="002F014C"/>
    <w:rsid w:val="002F0285"/>
    <w:rsid w:val="002F02A1"/>
    <w:rsid w:val="002F0457"/>
    <w:rsid w:val="002F0496"/>
    <w:rsid w:val="002F04EB"/>
    <w:rsid w:val="002F0687"/>
    <w:rsid w:val="002F06B7"/>
    <w:rsid w:val="002F087C"/>
    <w:rsid w:val="002F08F8"/>
    <w:rsid w:val="002F0A93"/>
    <w:rsid w:val="002F0B99"/>
    <w:rsid w:val="002F0DD0"/>
    <w:rsid w:val="002F10EF"/>
    <w:rsid w:val="002F11E4"/>
    <w:rsid w:val="002F125F"/>
    <w:rsid w:val="002F186C"/>
    <w:rsid w:val="002F1DF4"/>
    <w:rsid w:val="002F1E57"/>
    <w:rsid w:val="002F1EC3"/>
    <w:rsid w:val="002F1F21"/>
    <w:rsid w:val="002F206D"/>
    <w:rsid w:val="002F20F7"/>
    <w:rsid w:val="002F2469"/>
    <w:rsid w:val="002F2692"/>
    <w:rsid w:val="002F27BC"/>
    <w:rsid w:val="002F2E19"/>
    <w:rsid w:val="002F30D6"/>
    <w:rsid w:val="002F3187"/>
    <w:rsid w:val="002F32DB"/>
    <w:rsid w:val="002F338F"/>
    <w:rsid w:val="002F34A4"/>
    <w:rsid w:val="002F37F5"/>
    <w:rsid w:val="002F3BAA"/>
    <w:rsid w:val="002F3E87"/>
    <w:rsid w:val="002F3F12"/>
    <w:rsid w:val="002F3F52"/>
    <w:rsid w:val="002F41BD"/>
    <w:rsid w:val="002F4249"/>
    <w:rsid w:val="002F436D"/>
    <w:rsid w:val="002F43AA"/>
    <w:rsid w:val="002F43D1"/>
    <w:rsid w:val="002F456D"/>
    <w:rsid w:val="002F46AB"/>
    <w:rsid w:val="002F46FA"/>
    <w:rsid w:val="002F4952"/>
    <w:rsid w:val="002F4AB5"/>
    <w:rsid w:val="002F4C65"/>
    <w:rsid w:val="002F4DC1"/>
    <w:rsid w:val="002F5081"/>
    <w:rsid w:val="002F5098"/>
    <w:rsid w:val="002F5547"/>
    <w:rsid w:val="002F5629"/>
    <w:rsid w:val="002F56D0"/>
    <w:rsid w:val="002F573D"/>
    <w:rsid w:val="002F5818"/>
    <w:rsid w:val="002F59D4"/>
    <w:rsid w:val="002F5A5B"/>
    <w:rsid w:val="002F5A83"/>
    <w:rsid w:val="002F5B60"/>
    <w:rsid w:val="002F5C60"/>
    <w:rsid w:val="002F5C9B"/>
    <w:rsid w:val="002F5E75"/>
    <w:rsid w:val="002F5EB7"/>
    <w:rsid w:val="002F6091"/>
    <w:rsid w:val="002F60A2"/>
    <w:rsid w:val="002F6138"/>
    <w:rsid w:val="002F63EA"/>
    <w:rsid w:val="002F6641"/>
    <w:rsid w:val="002F689E"/>
    <w:rsid w:val="002F6979"/>
    <w:rsid w:val="002F698D"/>
    <w:rsid w:val="002F6A40"/>
    <w:rsid w:val="002F6C08"/>
    <w:rsid w:val="002F6DC2"/>
    <w:rsid w:val="002F6E6C"/>
    <w:rsid w:val="002F7069"/>
    <w:rsid w:val="002F710E"/>
    <w:rsid w:val="002F718A"/>
    <w:rsid w:val="002F73A6"/>
    <w:rsid w:val="002F742F"/>
    <w:rsid w:val="002F746E"/>
    <w:rsid w:val="002F7560"/>
    <w:rsid w:val="002F759F"/>
    <w:rsid w:val="002F75F4"/>
    <w:rsid w:val="002F7866"/>
    <w:rsid w:val="002F7891"/>
    <w:rsid w:val="002F78E3"/>
    <w:rsid w:val="002F7B26"/>
    <w:rsid w:val="002F7DDE"/>
    <w:rsid w:val="002F7EEC"/>
    <w:rsid w:val="002F7FE1"/>
    <w:rsid w:val="0030061A"/>
    <w:rsid w:val="003006B9"/>
    <w:rsid w:val="003007D3"/>
    <w:rsid w:val="0030092E"/>
    <w:rsid w:val="00300ACC"/>
    <w:rsid w:val="00300BE3"/>
    <w:rsid w:val="00300C99"/>
    <w:rsid w:val="00300D26"/>
    <w:rsid w:val="00300EBA"/>
    <w:rsid w:val="003010B8"/>
    <w:rsid w:val="003010CB"/>
    <w:rsid w:val="0030119E"/>
    <w:rsid w:val="00301343"/>
    <w:rsid w:val="003013BD"/>
    <w:rsid w:val="003014DE"/>
    <w:rsid w:val="003017F7"/>
    <w:rsid w:val="0030189F"/>
    <w:rsid w:val="00301992"/>
    <w:rsid w:val="00301B91"/>
    <w:rsid w:val="00301C29"/>
    <w:rsid w:val="00301C5E"/>
    <w:rsid w:val="00301D72"/>
    <w:rsid w:val="00301F76"/>
    <w:rsid w:val="00302336"/>
    <w:rsid w:val="003023BC"/>
    <w:rsid w:val="0030249C"/>
    <w:rsid w:val="003025AB"/>
    <w:rsid w:val="003025D6"/>
    <w:rsid w:val="00302706"/>
    <w:rsid w:val="0030270D"/>
    <w:rsid w:val="00302864"/>
    <w:rsid w:val="00302BFE"/>
    <w:rsid w:val="00302C28"/>
    <w:rsid w:val="00302D8B"/>
    <w:rsid w:val="00303013"/>
    <w:rsid w:val="00303197"/>
    <w:rsid w:val="003031F6"/>
    <w:rsid w:val="003032B9"/>
    <w:rsid w:val="003039E8"/>
    <w:rsid w:val="00303A6F"/>
    <w:rsid w:val="00303B30"/>
    <w:rsid w:val="00303B3B"/>
    <w:rsid w:val="00303D1F"/>
    <w:rsid w:val="00303E01"/>
    <w:rsid w:val="003041A4"/>
    <w:rsid w:val="00304310"/>
    <w:rsid w:val="0030450E"/>
    <w:rsid w:val="0030460D"/>
    <w:rsid w:val="003047A6"/>
    <w:rsid w:val="00304993"/>
    <w:rsid w:val="00304A3E"/>
    <w:rsid w:val="003052B8"/>
    <w:rsid w:val="003052D8"/>
    <w:rsid w:val="003053AE"/>
    <w:rsid w:val="00305706"/>
    <w:rsid w:val="003057F1"/>
    <w:rsid w:val="003059CD"/>
    <w:rsid w:val="00305CC7"/>
    <w:rsid w:val="00305ECF"/>
    <w:rsid w:val="0030607C"/>
    <w:rsid w:val="00306139"/>
    <w:rsid w:val="00306228"/>
    <w:rsid w:val="00306274"/>
    <w:rsid w:val="003063D3"/>
    <w:rsid w:val="003065C4"/>
    <w:rsid w:val="0030683C"/>
    <w:rsid w:val="00306ACE"/>
    <w:rsid w:val="00306B61"/>
    <w:rsid w:val="00306B7C"/>
    <w:rsid w:val="00306C9D"/>
    <w:rsid w:val="00306EE1"/>
    <w:rsid w:val="00307226"/>
    <w:rsid w:val="003075ED"/>
    <w:rsid w:val="0030780E"/>
    <w:rsid w:val="0030788A"/>
    <w:rsid w:val="00307E47"/>
    <w:rsid w:val="0031005D"/>
    <w:rsid w:val="003100B3"/>
    <w:rsid w:val="00310171"/>
    <w:rsid w:val="0031018B"/>
    <w:rsid w:val="003101E8"/>
    <w:rsid w:val="003102CF"/>
    <w:rsid w:val="00310447"/>
    <w:rsid w:val="003104CC"/>
    <w:rsid w:val="003105B5"/>
    <w:rsid w:val="003106BC"/>
    <w:rsid w:val="0031095E"/>
    <w:rsid w:val="00310A9A"/>
    <w:rsid w:val="00310B7E"/>
    <w:rsid w:val="00310D94"/>
    <w:rsid w:val="00311223"/>
    <w:rsid w:val="003112DD"/>
    <w:rsid w:val="0031145E"/>
    <w:rsid w:val="003115B0"/>
    <w:rsid w:val="0031177A"/>
    <w:rsid w:val="00311B13"/>
    <w:rsid w:val="00311B64"/>
    <w:rsid w:val="00311B81"/>
    <w:rsid w:val="00311C47"/>
    <w:rsid w:val="00311E84"/>
    <w:rsid w:val="00311EE1"/>
    <w:rsid w:val="0031223D"/>
    <w:rsid w:val="00312600"/>
    <w:rsid w:val="0031270A"/>
    <w:rsid w:val="00312A82"/>
    <w:rsid w:val="00312ADD"/>
    <w:rsid w:val="00312B87"/>
    <w:rsid w:val="00312C01"/>
    <w:rsid w:val="00312D2A"/>
    <w:rsid w:val="00312E8B"/>
    <w:rsid w:val="0031378B"/>
    <w:rsid w:val="003137BC"/>
    <w:rsid w:val="00313BE2"/>
    <w:rsid w:val="00313EB7"/>
    <w:rsid w:val="0031401F"/>
    <w:rsid w:val="00314025"/>
    <w:rsid w:val="003142F2"/>
    <w:rsid w:val="00314354"/>
    <w:rsid w:val="0031451C"/>
    <w:rsid w:val="0031470C"/>
    <w:rsid w:val="003149F2"/>
    <w:rsid w:val="00314DFD"/>
    <w:rsid w:val="00314F0B"/>
    <w:rsid w:val="003150D5"/>
    <w:rsid w:val="003150E1"/>
    <w:rsid w:val="00315255"/>
    <w:rsid w:val="003153CB"/>
    <w:rsid w:val="00315437"/>
    <w:rsid w:val="00315665"/>
    <w:rsid w:val="003156A5"/>
    <w:rsid w:val="00315847"/>
    <w:rsid w:val="003158AA"/>
    <w:rsid w:val="00315945"/>
    <w:rsid w:val="00315B49"/>
    <w:rsid w:val="00315C87"/>
    <w:rsid w:val="00315E63"/>
    <w:rsid w:val="00315F9D"/>
    <w:rsid w:val="00316027"/>
    <w:rsid w:val="003164A2"/>
    <w:rsid w:val="003165D3"/>
    <w:rsid w:val="003167C0"/>
    <w:rsid w:val="00316879"/>
    <w:rsid w:val="00316C3C"/>
    <w:rsid w:val="00316F07"/>
    <w:rsid w:val="003171F0"/>
    <w:rsid w:val="0031723A"/>
    <w:rsid w:val="0031735F"/>
    <w:rsid w:val="00317380"/>
    <w:rsid w:val="003175D2"/>
    <w:rsid w:val="003178AD"/>
    <w:rsid w:val="00317AA4"/>
    <w:rsid w:val="00317E74"/>
    <w:rsid w:val="0032015B"/>
    <w:rsid w:val="00320174"/>
    <w:rsid w:val="00320330"/>
    <w:rsid w:val="003203B9"/>
    <w:rsid w:val="0032066A"/>
    <w:rsid w:val="00320681"/>
    <w:rsid w:val="003207EE"/>
    <w:rsid w:val="00320E63"/>
    <w:rsid w:val="00320FF1"/>
    <w:rsid w:val="0032135C"/>
    <w:rsid w:val="0032194C"/>
    <w:rsid w:val="00321C44"/>
    <w:rsid w:val="00321F0D"/>
    <w:rsid w:val="0032200B"/>
    <w:rsid w:val="0032202B"/>
    <w:rsid w:val="0032239E"/>
    <w:rsid w:val="0032257F"/>
    <w:rsid w:val="003226BB"/>
    <w:rsid w:val="00322BA9"/>
    <w:rsid w:val="00322C6F"/>
    <w:rsid w:val="00322FA0"/>
    <w:rsid w:val="00323024"/>
    <w:rsid w:val="003230F7"/>
    <w:rsid w:val="003231BE"/>
    <w:rsid w:val="0032360D"/>
    <w:rsid w:val="0032378D"/>
    <w:rsid w:val="00323886"/>
    <w:rsid w:val="003238A1"/>
    <w:rsid w:val="00323960"/>
    <w:rsid w:val="00323A21"/>
    <w:rsid w:val="00323BE0"/>
    <w:rsid w:val="00324042"/>
    <w:rsid w:val="003241E7"/>
    <w:rsid w:val="003242B8"/>
    <w:rsid w:val="00324343"/>
    <w:rsid w:val="0032434D"/>
    <w:rsid w:val="00324573"/>
    <w:rsid w:val="003245E8"/>
    <w:rsid w:val="0032493F"/>
    <w:rsid w:val="003249C5"/>
    <w:rsid w:val="00324D59"/>
    <w:rsid w:val="00324D60"/>
    <w:rsid w:val="00324DC1"/>
    <w:rsid w:val="00324E1F"/>
    <w:rsid w:val="00324F04"/>
    <w:rsid w:val="00324F6D"/>
    <w:rsid w:val="003251A7"/>
    <w:rsid w:val="00325276"/>
    <w:rsid w:val="00325370"/>
    <w:rsid w:val="00325791"/>
    <w:rsid w:val="003257D2"/>
    <w:rsid w:val="00325812"/>
    <w:rsid w:val="00325918"/>
    <w:rsid w:val="00325967"/>
    <w:rsid w:val="003259E2"/>
    <w:rsid w:val="00325DCD"/>
    <w:rsid w:val="00325E82"/>
    <w:rsid w:val="00325F16"/>
    <w:rsid w:val="00325F6C"/>
    <w:rsid w:val="00325F73"/>
    <w:rsid w:val="00326075"/>
    <w:rsid w:val="00326091"/>
    <w:rsid w:val="00326185"/>
    <w:rsid w:val="00326494"/>
    <w:rsid w:val="003264D2"/>
    <w:rsid w:val="00326968"/>
    <w:rsid w:val="00326A3C"/>
    <w:rsid w:val="00326B1F"/>
    <w:rsid w:val="00326BDB"/>
    <w:rsid w:val="00326BDD"/>
    <w:rsid w:val="00326D1B"/>
    <w:rsid w:val="00326F67"/>
    <w:rsid w:val="003270D7"/>
    <w:rsid w:val="00327138"/>
    <w:rsid w:val="003271D0"/>
    <w:rsid w:val="0032723E"/>
    <w:rsid w:val="003274E0"/>
    <w:rsid w:val="00327AEB"/>
    <w:rsid w:val="00327B4F"/>
    <w:rsid w:val="00327B8B"/>
    <w:rsid w:val="00327B9E"/>
    <w:rsid w:val="00327F29"/>
    <w:rsid w:val="00327F8D"/>
    <w:rsid w:val="00330020"/>
    <w:rsid w:val="00330175"/>
    <w:rsid w:val="003301AF"/>
    <w:rsid w:val="00330478"/>
    <w:rsid w:val="003304D4"/>
    <w:rsid w:val="00330716"/>
    <w:rsid w:val="00330789"/>
    <w:rsid w:val="00330B1F"/>
    <w:rsid w:val="00330B57"/>
    <w:rsid w:val="00330C58"/>
    <w:rsid w:val="00330DC4"/>
    <w:rsid w:val="00330EFB"/>
    <w:rsid w:val="00331169"/>
    <w:rsid w:val="003311F9"/>
    <w:rsid w:val="003314CB"/>
    <w:rsid w:val="00331559"/>
    <w:rsid w:val="00331673"/>
    <w:rsid w:val="003319E8"/>
    <w:rsid w:val="00331AFA"/>
    <w:rsid w:val="00331B56"/>
    <w:rsid w:val="00331BDA"/>
    <w:rsid w:val="00331CEA"/>
    <w:rsid w:val="00331EEB"/>
    <w:rsid w:val="003322AA"/>
    <w:rsid w:val="003322BE"/>
    <w:rsid w:val="003322FA"/>
    <w:rsid w:val="0033268E"/>
    <w:rsid w:val="00332C11"/>
    <w:rsid w:val="00332C6C"/>
    <w:rsid w:val="00332D9E"/>
    <w:rsid w:val="00332E05"/>
    <w:rsid w:val="00332FD5"/>
    <w:rsid w:val="00333071"/>
    <w:rsid w:val="0033310C"/>
    <w:rsid w:val="0033332F"/>
    <w:rsid w:val="003333BC"/>
    <w:rsid w:val="00333444"/>
    <w:rsid w:val="00333565"/>
    <w:rsid w:val="0033363A"/>
    <w:rsid w:val="0033372B"/>
    <w:rsid w:val="0033383B"/>
    <w:rsid w:val="00333879"/>
    <w:rsid w:val="003338C2"/>
    <w:rsid w:val="00333B80"/>
    <w:rsid w:val="00333C46"/>
    <w:rsid w:val="00333C5C"/>
    <w:rsid w:val="00333FC9"/>
    <w:rsid w:val="00333FD1"/>
    <w:rsid w:val="00334404"/>
    <w:rsid w:val="0033449C"/>
    <w:rsid w:val="0033475D"/>
    <w:rsid w:val="00334B27"/>
    <w:rsid w:val="00334BA8"/>
    <w:rsid w:val="00334CF9"/>
    <w:rsid w:val="003350F9"/>
    <w:rsid w:val="003352B2"/>
    <w:rsid w:val="00335384"/>
    <w:rsid w:val="00335479"/>
    <w:rsid w:val="003355EE"/>
    <w:rsid w:val="003356B7"/>
    <w:rsid w:val="003356E3"/>
    <w:rsid w:val="00335760"/>
    <w:rsid w:val="00335A3E"/>
    <w:rsid w:val="00335A72"/>
    <w:rsid w:val="00335BF2"/>
    <w:rsid w:val="00335C32"/>
    <w:rsid w:val="00335FE9"/>
    <w:rsid w:val="00336211"/>
    <w:rsid w:val="0033621D"/>
    <w:rsid w:val="00336268"/>
    <w:rsid w:val="0033643F"/>
    <w:rsid w:val="00336641"/>
    <w:rsid w:val="003366CD"/>
    <w:rsid w:val="003366E0"/>
    <w:rsid w:val="00336776"/>
    <w:rsid w:val="00336972"/>
    <w:rsid w:val="00336E8A"/>
    <w:rsid w:val="00336EA2"/>
    <w:rsid w:val="00336F19"/>
    <w:rsid w:val="00337137"/>
    <w:rsid w:val="003371AA"/>
    <w:rsid w:val="003372E4"/>
    <w:rsid w:val="003375C9"/>
    <w:rsid w:val="0033760B"/>
    <w:rsid w:val="00337675"/>
    <w:rsid w:val="00337695"/>
    <w:rsid w:val="00337873"/>
    <w:rsid w:val="00337890"/>
    <w:rsid w:val="003378A6"/>
    <w:rsid w:val="003378AE"/>
    <w:rsid w:val="00337B8F"/>
    <w:rsid w:val="00337F70"/>
    <w:rsid w:val="00340692"/>
    <w:rsid w:val="003407C5"/>
    <w:rsid w:val="003407F3"/>
    <w:rsid w:val="003407F7"/>
    <w:rsid w:val="003409A2"/>
    <w:rsid w:val="00340ACC"/>
    <w:rsid w:val="00340AFE"/>
    <w:rsid w:val="00340B6E"/>
    <w:rsid w:val="00340BC2"/>
    <w:rsid w:val="00340D0C"/>
    <w:rsid w:val="00340D40"/>
    <w:rsid w:val="00340EF4"/>
    <w:rsid w:val="00340F8C"/>
    <w:rsid w:val="00341299"/>
    <w:rsid w:val="00341414"/>
    <w:rsid w:val="003414A9"/>
    <w:rsid w:val="00341AAD"/>
    <w:rsid w:val="00341C22"/>
    <w:rsid w:val="00341F65"/>
    <w:rsid w:val="003420C3"/>
    <w:rsid w:val="003420ED"/>
    <w:rsid w:val="0034224D"/>
    <w:rsid w:val="00342279"/>
    <w:rsid w:val="0034229B"/>
    <w:rsid w:val="0034271B"/>
    <w:rsid w:val="003427A5"/>
    <w:rsid w:val="00342AAF"/>
    <w:rsid w:val="00342CF6"/>
    <w:rsid w:val="00342D3E"/>
    <w:rsid w:val="00342E19"/>
    <w:rsid w:val="00342E77"/>
    <w:rsid w:val="00342EFF"/>
    <w:rsid w:val="00343155"/>
    <w:rsid w:val="00343198"/>
    <w:rsid w:val="003431B3"/>
    <w:rsid w:val="003434B6"/>
    <w:rsid w:val="003437B0"/>
    <w:rsid w:val="00343A0A"/>
    <w:rsid w:val="00343C38"/>
    <w:rsid w:val="00343DC1"/>
    <w:rsid w:val="00344217"/>
    <w:rsid w:val="003444CE"/>
    <w:rsid w:val="0034458F"/>
    <w:rsid w:val="00344629"/>
    <w:rsid w:val="00344D01"/>
    <w:rsid w:val="00344EAE"/>
    <w:rsid w:val="00345029"/>
    <w:rsid w:val="0034512A"/>
    <w:rsid w:val="00345159"/>
    <w:rsid w:val="00345364"/>
    <w:rsid w:val="0034537F"/>
    <w:rsid w:val="00345415"/>
    <w:rsid w:val="003454A2"/>
    <w:rsid w:val="003455B1"/>
    <w:rsid w:val="003457EB"/>
    <w:rsid w:val="00345836"/>
    <w:rsid w:val="003458ED"/>
    <w:rsid w:val="00345992"/>
    <w:rsid w:val="00345A08"/>
    <w:rsid w:val="00345BA3"/>
    <w:rsid w:val="00345CDD"/>
    <w:rsid w:val="00345E01"/>
    <w:rsid w:val="00345EA0"/>
    <w:rsid w:val="00345F9C"/>
    <w:rsid w:val="00345FFD"/>
    <w:rsid w:val="003460A0"/>
    <w:rsid w:val="00346160"/>
    <w:rsid w:val="003461A0"/>
    <w:rsid w:val="003462BD"/>
    <w:rsid w:val="003466C5"/>
    <w:rsid w:val="00346750"/>
    <w:rsid w:val="00346821"/>
    <w:rsid w:val="0034684B"/>
    <w:rsid w:val="00346864"/>
    <w:rsid w:val="0034697B"/>
    <w:rsid w:val="00346A23"/>
    <w:rsid w:val="00346D11"/>
    <w:rsid w:val="00346D21"/>
    <w:rsid w:val="00346E59"/>
    <w:rsid w:val="00346FBE"/>
    <w:rsid w:val="00347306"/>
    <w:rsid w:val="003473B1"/>
    <w:rsid w:val="00347839"/>
    <w:rsid w:val="003478EE"/>
    <w:rsid w:val="0034797D"/>
    <w:rsid w:val="0035004D"/>
    <w:rsid w:val="003502EA"/>
    <w:rsid w:val="003504E7"/>
    <w:rsid w:val="003507E5"/>
    <w:rsid w:val="003508DB"/>
    <w:rsid w:val="00350989"/>
    <w:rsid w:val="00350C93"/>
    <w:rsid w:val="00351060"/>
    <w:rsid w:val="003510FC"/>
    <w:rsid w:val="00351620"/>
    <w:rsid w:val="003516A0"/>
    <w:rsid w:val="00351AE3"/>
    <w:rsid w:val="00351C0F"/>
    <w:rsid w:val="00351D7A"/>
    <w:rsid w:val="00351D7E"/>
    <w:rsid w:val="00351E01"/>
    <w:rsid w:val="00351F08"/>
    <w:rsid w:val="0035204C"/>
    <w:rsid w:val="003521DE"/>
    <w:rsid w:val="0035277C"/>
    <w:rsid w:val="00352877"/>
    <w:rsid w:val="003528A6"/>
    <w:rsid w:val="003528AA"/>
    <w:rsid w:val="00352B32"/>
    <w:rsid w:val="00352C5D"/>
    <w:rsid w:val="00352CC3"/>
    <w:rsid w:val="00352DBC"/>
    <w:rsid w:val="00352F56"/>
    <w:rsid w:val="003530CF"/>
    <w:rsid w:val="00353135"/>
    <w:rsid w:val="0035314A"/>
    <w:rsid w:val="003533D6"/>
    <w:rsid w:val="0035345D"/>
    <w:rsid w:val="0035352F"/>
    <w:rsid w:val="003535D2"/>
    <w:rsid w:val="003537AA"/>
    <w:rsid w:val="00353CA2"/>
    <w:rsid w:val="00353DBB"/>
    <w:rsid w:val="00353FA4"/>
    <w:rsid w:val="00354042"/>
    <w:rsid w:val="003540D6"/>
    <w:rsid w:val="003540E5"/>
    <w:rsid w:val="00354244"/>
    <w:rsid w:val="003544CD"/>
    <w:rsid w:val="0035455D"/>
    <w:rsid w:val="00354A62"/>
    <w:rsid w:val="00354BF5"/>
    <w:rsid w:val="00354CA0"/>
    <w:rsid w:val="00354F07"/>
    <w:rsid w:val="003550A0"/>
    <w:rsid w:val="0035533C"/>
    <w:rsid w:val="003554B7"/>
    <w:rsid w:val="00355623"/>
    <w:rsid w:val="00355778"/>
    <w:rsid w:val="003557FA"/>
    <w:rsid w:val="00355AD2"/>
    <w:rsid w:val="0035618F"/>
    <w:rsid w:val="00356242"/>
    <w:rsid w:val="00356367"/>
    <w:rsid w:val="003564C4"/>
    <w:rsid w:val="00356513"/>
    <w:rsid w:val="00356821"/>
    <w:rsid w:val="003569E8"/>
    <w:rsid w:val="00356A06"/>
    <w:rsid w:val="00356A5A"/>
    <w:rsid w:val="00356A7C"/>
    <w:rsid w:val="00356AB1"/>
    <w:rsid w:val="00356D92"/>
    <w:rsid w:val="00356DB0"/>
    <w:rsid w:val="00356E74"/>
    <w:rsid w:val="00356E8B"/>
    <w:rsid w:val="00356F2B"/>
    <w:rsid w:val="00357357"/>
    <w:rsid w:val="003573C0"/>
    <w:rsid w:val="0035747F"/>
    <w:rsid w:val="003575B3"/>
    <w:rsid w:val="00357621"/>
    <w:rsid w:val="003577CC"/>
    <w:rsid w:val="003578AC"/>
    <w:rsid w:val="003578AF"/>
    <w:rsid w:val="003578E9"/>
    <w:rsid w:val="00357A67"/>
    <w:rsid w:val="00357AD2"/>
    <w:rsid w:val="00357AD3"/>
    <w:rsid w:val="00357B89"/>
    <w:rsid w:val="00357CE0"/>
    <w:rsid w:val="00360129"/>
    <w:rsid w:val="003601A8"/>
    <w:rsid w:val="00360345"/>
    <w:rsid w:val="003603ED"/>
    <w:rsid w:val="003607DB"/>
    <w:rsid w:val="003608EC"/>
    <w:rsid w:val="003609FB"/>
    <w:rsid w:val="00360ABB"/>
    <w:rsid w:val="00360E58"/>
    <w:rsid w:val="003613F1"/>
    <w:rsid w:val="00361444"/>
    <w:rsid w:val="00361456"/>
    <w:rsid w:val="0036154B"/>
    <w:rsid w:val="00361554"/>
    <w:rsid w:val="00361608"/>
    <w:rsid w:val="003616C7"/>
    <w:rsid w:val="00361A37"/>
    <w:rsid w:val="00361B6B"/>
    <w:rsid w:val="00361BCB"/>
    <w:rsid w:val="00361F64"/>
    <w:rsid w:val="00362063"/>
    <w:rsid w:val="0036211D"/>
    <w:rsid w:val="003623FE"/>
    <w:rsid w:val="00362462"/>
    <w:rsid w:val="0036270C"/>
    <w:rsid w:val="00362763"/>
    <w:rsid w:val="00362817"/>
    <w:rsid w:val="00362A72"/>
    <w:rsid w:val="00362C33"/>
    <w:rsid w:val="00362C4C"/>
    <w:rsid w:val="00362CE2"/>
    <w:rsid w:val="00362E62"/>
    <w:rsid w:val="00362F1F"/>
    <w:rsid w:val="00363185"/>
    <w:rsid w:val="00363266"/>
    <w:rsid w:val="00363287"/>
    <w:rsid w:val="00363541"/>
    <w:rsid w:val="00363621"/>
    <w:rsid w:val="00363645"/>
    <w:rsid w:val="003636ED"/>
    <w:rsid w:val="0036372F"/>
    <w:rsid w:val="00363809"/>
    <w:rsid w:val="00363812"/>
    <w:rsid w:val="00363945"/>
    <w:rsid w:val="00363951"/>
    <w:rsid w:val="00363C17"/>
    <w:rsid w:val="00363CCA"/>
    <w:rsid w:val="0036410E"/>
    <w:rsid w:val="00364146"/>
    <w:rsid w:val="003643D9"/>
    <w:rsid w:val="0036466D"/>
    <w:rsid w:val="00364883"/>
    <w:rsid w:val="00364C12"/>
    <w:rsid w:val="00364C4A"/>
    <w:rsid w:val="00364E97"/>
    <w:rsid w:val="00364EE5"/>
    <w:rsid w:val="003652CA"/>
    <w:rsid w:val="00365703"/>
    <w:rsid w:val="00365A2C"/>
    <w:rsid w:val="00365AE0"/>
    <w:rsid w:val="00365CB1"/>
    <w:rsid w:val="00365FB4"/>
    <w:rsid w:val="00366068"/>
    <w:rsid w:val="00366267"/>
    <w:rsid w:val="00366410"/>
    <w:rsid w:val="00366574"/>
    <w:rsid w:val="0036661E"/>
    <w:rsid w:val="00366878"/>
    <w:rsid w:val="00366BA4"/>
    <w:rsid w:val="00366E53"/>
    <w:rsid w:val="00367125"/>
    <w:rsid w:val="0036728B"/>
    <w:rsid w:val="0036764D"/>
    <w:rsid w:val="00367C04"/>
    <w:rsid w:val="00367C0D"/>
    <w:rsid w:val="00367F94"/>
    <w:rsid w:val="003700B4"/>
    <w:rsid w:val="00370675"/>
    <w:rsid w:val="003706C6"/>
    <w:rsid w:val="00370863"/>
    <w:rsid w:val="00370BBD"/>
    <w:rsid w:val="00370D9B"/>
    <w:rsid w:val="00370DEB"/>
    <w:rsid w:val="00370E3F"/>
    <w:rsid w:val="00371010"/>
    <w:rsid w:val="00371013"/>
    <w:rsid w:val="003710C6"/>
    <w:rsid w:val="0037123A"/>
    <w:rsid w:val="003712E6"/>
    <w:rsid w:val="00371332"/>
    <w:rsid w:val="00371339"/>
    <w:rsid w:val="00371352"/>
    <w:rsid w:val="00371507"/>
    <w:rsid w:val="00371612"/>
    <w:rsid w:val="0037168E"/>
    <w:rsid w:val="0037182B"/>
    <w:rsid w:val="003718D6"/>
    <w:rsid w:val="00371B1D"/>
    <w:rsid w:val="00371B9B"/>
    <w:rsid w:val="00371D6B"/>
    <w:rsid w:val="00371DF4"/>
    <w:rsid w:val="00371FB2"/>
    <w:rsid w:val="00372179"/>
    <w:rsid w:val="003722D9"/>
    <w:rsid w:val="003724E3"/>
    <w:rsid w:val="003724F1"/>
    <w:rsid w:val="0037263B"/>
    <w:rsid w:val="0037269A"/>
    <w:rsid w:val="0037286C"/>
    <w:rsid w:val="00372AC4"/>
    <w:rsid w:val="00372B65"/>
    <w:rsid w:val="00372C86"/>
    <w:rsid w:val="00372CB8"/>
    <w:rsid w:val="00372D1E"/>
    <w:rsid w:val="00372E68"/>
    <w:rsid w:val="003731BC"/>
    <w:rsid w:val="003731C3"/>
    <w:rsid w:val="003738A4"/>
    <w:rsid w:val="00373950"/>
    <w:rsid w:val="003739A1"/>
    <w:rsid w:val="00373A6B"/>
    <w:rsid w:val="00373B02"/>
    <w:rsid w:val="00373C73"/>
    <w:rsid w:val="00373CE4"/>
    <w:rsid w:val="00373D4B"/>
    <w:rsid w:val="00373E5E"/>
    <w:rsid w:val="003740D9"/>
    <w:rsid w:val="003740FE"/>
    <w:rsid w:val="003741A6"/>
    <w:rsid w:val="00374283"/>
    <w:rsid w:val="0037461E"/>
    <w:rsid w:val="00374724"/>
    <w:rsid w:val="00374AF2"/>
    <w:rsid w:val="00374BA1"/>
    <w:rsid w:val="00374FF4"/>
    <w:rsid w:val="0037501F"/>
    <w:rsid w:val="003751EF"/>
    <w:rsid w:val="00375251"/>
    <w:rsid w:val="00375306"/>
    <w:rsid w:val="0037535E"/>
    <w:rsid w:val="00375602"/>
    <w:rsid w:val="003756B6"/>
    <w:rsid w:val="003756F5"/>
    <w:rsid w:val="00375789"/>
    <w:rsid w:val="003758B1"/>
    <w:rsid w:val="00375B46"/>
    <w:rsid w:val="00375CB8"/>
    <w:rsid w:val="00375CEF"/>
    <w:rsid w:val="00375EE6"/>
    <w:rsid w:val="00375F6E"/>
    <w:rsid w:val="0037646A"/>
    <w:rsid w:val="00376956"/>
    <w:rsid w:val="0037695A"/>
    <w:rsid w:val="003769ED"/>
    <w:rsid w:val="003770FE"/>
    <w:rsid w:val="0037734C"/>
    <w:rsid w:val="0037736B"/>
    <w:rsid w:val="0037758E"/>
    <w:rsid w:val="003775C2"/>
    <w:rsid w:val="003777B7"/>
    <w:rsid w:val="00377891"/>
    <w:rsid w:val="00377931"/>
    <w:rsid w:val="00377AFF"/>
    <w:rsid w:val="00377BF4"/>
    <w:rsid w:val="00377C54"/>
    <w:rsid w:val="00377C7B"/>
    <w:rsid w:val="00380170"/>
    <w:rsid w:val="00380282"/>
    <w:rsid w:val="00380431"/>
    <w:rsid w:val="00380544"/>
    <w:rsid w:val="00380975"/>
    <w:rsid w:val="00380AE2"/>
    <w:rsid w:val="00380C11"/>
    <w:rsid w:val="00381119"/>
    <w:rsid w:val="003813EE"/>
    <w:rsid w:val="003818D9"/>
    <w:rsid w:val="00381CB0"/>
    <w:rsid w:val="00382041"/>
    <w:rsid w:val="003820B6"/>
    <w:rsid w:val="003820EB"/>
    <w:rsid w:val="003821A8"/>
    <w:rsid w:val="003821CF"/>
    <w:rsid w:val="00382239"/>
    <w:rsid w:val="00382270"/>
    <w:rsid w:val="003822BA"/>
    <w:rsid w:val="003823E1"/>
    <w:rsid w:val="00382677"/>
    <w:rsid w:val="003827B8"/>
    <w:rsid w:val="00382B98"/>
    <w:rsid w:val="00382CD9"/>
    <w:rsid w:val="00382F22"/>
    <w:rsid w:val="00382FFE"/>
    <w:rsid w:val="00383158"/>
    <w:rsid w:val="0038366B"/>
    <w:rsid w:val="003838C8"/>
    <w:rsid w:val="003838E6"/>
    <w:rsid w:val="00383BEE"/>
    <w:rsid w:val="00383DB4"/>
    <w:rsid w:val="00384016"/>
    <w:rsid w:val="003840A9"/>
    <w:rsid w:val="0038412F"/>
    <w:rsid w:val="00384160"/>
    <w:rsid w:val="0038440F"/>
    <w:rsid w:val="00384506"/>
    <w:rsid w:val="003846F1"/>
    <w:rsid w:val="00384A66"/>
    <w:rsid w:val="00384D4A"/>
    <w:rsid w:val="00384DA8"/>
    <w:rsid w:val="00384F61"/>
    <w:rsid w:val="00385165"/>
    <w:rsid w:val="003851EB"/>
    <w:rsid w:val="00385211"/>
    <w:rsid w:val="00385611"/>
    <w:rsid w:val="00385884"/>
    <w:rsid w:val="00385E7D"/>
    <w:rsid w:val="00385EC2"/>
    <w:rsid w:val="00386106"/>
    <w:rsid w:val="00386447"/>
    <w:rsid w:val="00386607"/>
    <w:rsid w:val="00386646"/>
    <w:rsid w:val="00386718"/>
    <w:rsid w:val="003867C7"/>
    <w:rsid w:val="0038685A"/>
    <w:rsid w:val="00386A8E"/>
    <w:rsid w:val="00386C77"/>
    <w:rsid w:val="00387025"/>
    <w:rsid w:val="0038716D"/>
    <w:rsid w:val="003872A2"/>
    <w:rsid w:val="0038745E"/>
    <w:rsid w:val="0038749A"/>
    <w:rsid w:val="003874C4"/>
    <w:rsid w:val="0038759F"/>
    <w:rsid w:val="003875EC"/>
    <w:rsid w:val="0038765A"/>
    <w:rsid w:val="0038775D"/>
    <w:rsid w:val="0038780A"/>
    <w:rsid w:val="00387875"/>
    <w:rsid w:val="00387A30"/>
    <w:rsid w:val="00387B02"/>
    <w:rsid w:val="00387F83"/>
    <w:rsid w:val="00387FCB"/>
    <w:rsid w:val="00390340"/>
    <w:rsid w:val="00390639"/>
    <w:rsid w:val="00390657"/>
    <w:rsid w:val="0039066E"/>
    <w:rsid w:val="003906E7"/>
    <w:rsid w:val="00390700"/>
    <w:rsid w:val="003908A3"/>
    <w:rsid w:val="00390B42"/>
    <w:rsid w:val="00391110"/>
    <w:rsid w:val="003911B1"/>
    <w:rsid w:val="0039154F"/>
    <w:rsid w:val="003915DC"/>
    <w:rsid w:val="003915E5"/>
    <w:rsid w:val="00391923"/>
    <w:rsid w:val="0039193C"/>
    <w:rsid w:val="00391B5E"/>
    <w:rsid w:val="00391D1F"/>
    <w:rsid w:val="00391FA2"/>
    <w:rsid w:val="003920B6"/>
    <w:rsid w:val="003920DD"/>
    <w:rsid w:val="003922AA"/>
    <w:rsid w:val="00392355"/>
    <w:rsid w:val="003923B5"/>
    <w:rsid w:val="00392462"/>
    <w:rsid w:val="003926A4"/>
    <w:rsid w:val="00392796"/>
    <w:rsid w:val="00392844"/>
    <w:rsid w:val="00392C84"/>
    <w:rsid w:val="00392C9B"/>
    <w:rsid w:val="00392D5D"/>
    <w:rsid w:val="00393149"/>
    <w:rsid w:val="00393217"/>
    <w:rsid w:val="00393269"/>
    <w:rsid w:val="0039326E"/>
    <w:rsid w:val="0039340A"/>
    <w:rsid w:val="003934C9"/>
    <w:rsid w:val="003937C7"/>
    <w:rsid w:val="00393A68"/>
    <w:rsid w:val="00393A6D"/>
    <w:rsid w:val="00393F64"/>
    <w:rsid w:val="00393F8A"/>
    <w:rsid w:val="0039405A"/>
    <w:rsid w:val="00394141"/>
    <w:rsid w:val="0039416A"/>
    <w:rsid w:val="00394261"/>
    <w:rsid w:val="0039482E"/>
    <w:rsid w:val="00394896"/>
    <w:rsid w:val="00394C0E"/>
    <w:rsid w:val="00394CA1"/>
    <w:rsid w:val="00394DD4"/>
    <w:rsid w:val="00394EBE"/>
    <w:rsid w:val="00395002"/>
    <w:rsid w:val="0039524D"/>
    <w:rsid w:val="003952FC"/>
    <w:rsid w:val="00395393"/>
    <w:rsid w:val="0039550D"/>
    <w:rsid w:val="003956B0"/>
    <w:rsid w:val="003959D1"/>
    <w:rsid w:val="00395C94"/>
    <w:rsid w:val="00395F3A"/>
    <w:rsid w:val="003968BF"/>
    <w:rsid w:val="00396952"/>
    <w:rsid w:val="0039699C"/>
    <w:rsid w:val="003969F7"/>
    <w:rsid w:val="00396AE8"/>
    <w:rsid w:val="00396BE1"/>
    <w:rsid w:val="00396CAB"/>
    <w:rsid w:val="00396E34"/>
    <w:rsid w:val="00396F53"/>
    <w:rsid w:val="0039705F"/>
    <w:rsid w:val="00397277"/>
    <w:rsid w:val="003972B7"/>
    <w:rsid w:val="003972BF"/>
    <w:rsid w:val="003975B2"/>
    <w:rsid w:val="00397651"/>
    <w:rsid w:val="00397706"/>
    <w:rsid w:val="0039779E"/>
    <w:rsid w:val="00397955"/>
    <w:rsid w:val="0039797A"/>
    <w:rsid w:val="00397980"/>
    <w:rsid w:val="00397B88"/>
    <w:rsid w:val="00397D6C"/>
    <w:rsid w:val="00397E10"/>
    <w:rsid w:val="00397F85"/>
    <w:rsid w:val="00397FBE"/>
    <w:rsid w:val="003A0195"/>
    <w:rsid w:val="003A0284"/>
    <w:rsid w:val="003A0350"/>
    <w:rsid w:val="003A0510"/>
    <w:rsid w:val="003A0723"/>
    <w:rsid w:val="003A078D"/>
    <w:rsid w:val="003A0AF9"/>
    <w:rsid w:val="003A0B84"/>
    <w:rsid w:val="003A0EB5"/>
    <w:rsid w:val="003A12E6"/>
    <w:rsid w:val="003A1557"/>
    <w:rsid w:val="003A1790"/>
    <w:rsid w:val="003A1818"/>
    <w:rsid w:val="003A1827"/>
    <w:rsid w:val="003A1A11"/>
    <w:rsid w:val="003A1E06"/>
    <w:rsid w:val="003A1FD3"/>
    <w:rsid w:val="003A218C"/>
    <w:rsid w:val="003A248E"/>
    <w:rsid w:val="003A2535"/>
    <w:rsid w:val="003A26A9"/>
    <w:rsid w:val="003A2739"/>
    <w:rsid w:val="003A2890"/>
    <w:rsid w:val="003A291B"/>
    <w:rsid w:val="003A293E"/>
    <w:rsid w:val="003A2A9D"/>
    <w:rsid w:val="003A2B48"/>
    <w:rsid w:val="003A2C03"/>
    <w:rsid w:val="003A2D82"/>
    <w:rsid w:val="003A2DA1"/>
    <w:rsid w:val="003A2FD1"/>
    <w:rsid w:val="003A321A"/>
    <w:rsid w:val="003A327C"/>
    <w:rsid w:val="003A32B9"/>
    <w:rsid w:val="003A3338"/>
    <w:rsid w:val="003A3559"/>
    <w:rsid w:val="003A3AB4"/>
    <w:rsid w:val="003A43AD"/>
    <w:rsid w:val="003A44E4"/>
    <w:rsid w:val="003A4A65"/>
    <w:rsid w:val="003A4AD7"/>
    <w:rsid w:val="003A4B18"/>
    <w:rsid w:val="003A4E7D"/>
    <w:rsid w:val="003A5038"/>
    <w:rsid w:val="003A5A9A"/>
    <w:rsid w:val="003A5B45"/>
    <w:rsid w:val="003A5D83"/>
    <w:rsid w:val="003A5F3E"/>
    <w:rsid w:val="003A5FDC"/>
    <w:rsid w:val="003A6030"/>
    <w:rsid w:val="003A6048"/>
    <w:rsid w:val="003A615D"/>
    <w:rsid w:val="003A640B"/>
    <w:rsid w:val="003A64A1"/>
    <w:rsid w:val="003A64B7"/>
    <w:rsid w:val="003A65E8"/>
    <w:rsid w:val="003A69B1"/>
    <w:rsid w:val="003A7035"/>
    <w:rsid w:val="003A70AE"/>
    <w:rsid w:val="003A70CD"/>
    <w:rsid w:val="003A74B6"/>
    <w:rsid w:val="003A7766"/>
    <w:rsid w:val="003A7AA9"/>
    <w:rsid w:val="003A7B26"/>
    <w:rsid w:val="003A7E68"/>
    <w:rsid w:val="003A7EEB"/>
    <w:rsid w:val="003A7F68"/>
    <w:rsid w:val="003B01F5"/>
    <w:rsid w:val="003B047D"/>
    <w:rsid w:val="003B06F8"/>
    <w:rsid w:val="003B0AD4"/>
    <w:rsid w:val="003B0C9A"/>
    <w:rsid w:val="003B0DB8"/>
    <w:rsid w:val="003B118E"/>
    <w:rsid w:val="003B11D8"/>
    <w:rsid w:val="003B11F8"/>
    <w:rsid w:val="003B133B"/>
    <w:rsid w:val="003B1413"/>
    <w:rsid w:val="003B1502"/>
    <w:rsid w:val="003B154D"/>
    <w:rsid w:val="003B15AB"/>
    <w:rsid w:val="003B15B3"/>
    <w:rsid w:val="003B1924"/>
    <w:rsid w:val="003B1ADE"/>
    <w:rsid w:val="003B1B59"/>
    <w:rsid w:val="003B1C3B"/>
    <w:rsid w:val="003B1E58"/>
    <w:rsid w:val="003B1F9E"/>
    <w:rsid w:val="003B20AC"/>
    <w:rsid w:val="003B2648"/>
    <w:rsid w:val="003B28A8"/>
    <w:rsid w:val="003B2C7C"/>
    <w:rsid w:val="003B2E26"/>
    <w:rsid w:val="003B2E30"/>
    <w:rsid w:val="003B32C6"/>
    <w:rsid w:val="003B3373"/>
    <w:rsid w:val="003B354D"/>
    <w:rsid w:val="003B360D"/>
    <w:rsid w:val="003B37A4"/>
    <w:rsid w:val="003B37F3"/>
    <w:rsid w:val="003B3945"/>
    <w:rsid w:val="003B39CB"/>
    <w:rsid w:val="003B39CC"/>
    <w:rsid w:val="003B3A76"/>
    <w:rsid w:val="003B3C33"/>
    <w:rsid w:val="003B3D16"/>
    <w:rsid w:val="003B3E7F"/>
    <w:rsid w:val="003B3F75"/>
    <w:rsid w:val="003B3F89"/>
    <w:rsid w:val="003B4071"/>
    <w:rsid w:val="003B4271"/>
    <w:rsid w:val="003B4565"/>
    <w:rsid w:val="003B4A55"/>
    <w:rsid w:val="003B4B5B"/>
    <w:rsid w:val="003B4BAC"/>
    <w:rsid w:val="003B4D43"/>
    <w:rsid w:val="003B4DCC"/>
    <w:rsid w:val="003B4FAB"/>
    <w:rsid w:val="003B5187"/>
    <w:rsid w:val="003B529C"/>
    <w:rsid w:val="003B53D8"/>
    <w:rsid w:val="003B5563"/>
    <w:rsid w:val="003B573F"/>
    <w:rsid w:val="003B5CD2"/>
    <w:rsid w:val="003B5E4A"/>
    <w:rsid w:val="003B6028"/>
    <w:rsid w:val="003B624B"/>
    <w:rsid w:val="003B63A9"/>
    <w:rsid w:val="003B651D"/>
    <w:rsid w:val="003B6562"/>
    <w:rsid w:val="003B69C2"/>
    <w:rsid w:val="003B69CE"/>
    <w:rsid w:val="003B6E02"/>
    <w:rsid w:val="003B710E"/>
    <w:rsid w:val="003B71A1"/>
    <w:rsid w:val="003B7247"/>
    <w:rsid w:val="003B73C2"/>
    <w:rsid w:val="003B7554"/>
    <w:rsid w:val="003B7638"/>
    <w:rsid w:val="003B7B33"/>
    <w:rsid w:val="003B7DBC"/>
    <w:rsid w:val="003C017F"/>
    <w:rsid w:val="003C0278"/>
    <w:rsid w:val="003C02D5"/>
    <w:rsid w:val="003C0567"/>
    <w:rsid w:val="003C058E"/>
    <w:rsid w:val="003C07FB"/>
    <w:rsid w:val="003C08C8"/>
    <w:rsid w:val="003C0C62"/>
    <w:rsid w:val="003C0CA2"/>
    <w:rsid w:val="003C0EAD"/>
    <w:rsid w:val="003C1007"/>
    <w:rsid w:val="003C100B"/>
    <w:rsid w:val="003C1111"/>
    <w:rsid w:val="003C1250"/>
    <w:rsid w:val="003C12BE"/>
    <w:rsid w:val="003C15D8"/>
    <w:rsid w:val="003C2131"/>
    <w:rsid w:val="003C2270"/>
    <w:rsid w:val="003C2395"/>
    <w:rsid w:val="003C25DC"/>
    <w:rsid w:val="003C264C"/>
    <w:rsid w:val="003C26AE"/>
    <w:rsid w:val="003C26E9"/>
    <w:rsid w:val="003C26FE"/>
    <w:rsid w:val="003C2989"/>
    <w:rsid w:val="003C2B00"/>
    <w:rsid w:val="003C2E7D"/>
    <w:rsid w:val="003C2F4F"/>
    <w:rsid w:val="003C30D5"/>
    <w:rsid w:val="003C3380"/>
    <w:rsid w:val="003C34F6"/>
    <w:rsid w:val="003C34F7"/>
    <w:rsid w:val="003C3754"/>
    <w:rsid w:val="003C3C9A"/>
    <w:rsid w:val="003C3CAB"/>
    <w:rsid w:val="003C3D25"/>
    <w:rsid w:val="003C3D38"/>
    <w:rsid w:val="003C3DF8"/>
    <w:rsid w:val="003C3F7B"/>
    <w:rsid w:val="003C40BA"/>
    <w:rsid w:val="003C40C8"/>
    <w:rsid w:val="003C41DA"/>
    <w:rsid w:val="003C4230"/>
    <w:rsid w:val="003C436D"/>
    <w:rsid w:val="003C4956"/>
    <w:rsid w:val="003C49AD"/>
    <w:rsid w:val="003C4A1F"/>
    <w:rsid w:val="003C4AB5"/>
    <w:rsid w:val="003C4AE2"/>
    <w:rsid w:val="003C50E8"/>
    <w:rsid w:val="003C5159"/>
    <w:rsid w:val="003C53B8"/>
    <w:rsid w:val="003C554B"/>
    <w:rsid w:val="003C55CB"/>
    <w:rsid w:val="003C5721"/>
    <w:rsid w:val="003C5753"/>
    <w:rsid w:val="003C5844"/>
    <w:rsid w:val="003C5919"/>
    <w:rsid w:val="003C5A2D"/>
    <w:rsid w:val="003C5D10"/>
    <w:rsid w:val="003C5D7C"/>
    <w:rsid w:val="003C5D9B"/>
    <w:rsid w:val="003C5DDA"/>
    <w:rsid w:val="003C5FD3"/>
    <w:rsid w:val="003C6357"/>
    <w:rsid w:val="003C635B"/>
    <w:rsid w:val="003C6413"/>
    <w:rsid w:val="003C651D"/>
    <w:rsid w:val="003C665B"/>
    <w:rsid w:val="003C6750"/>
    <w:rsid w:val="003C675D"/>
    <w:rsid w:val="003C67DC"/>
    <w:rsid w:val="003C6802"/>
    <w:rsid w:val="003C6983"/>
    <w:rsid w:val="003C69A6"/>
    <w:rsid w:val="003C6B22"/>
    <w:rsid w:val="003C6C01"/>
    <w:rsid w:val="003C6CD2"/>
    <w:rsid w:val="003C6E55"/>
    <w:rsid w:val="003C6F3F"/>
    <w:rsid w:val="003C713D"/>
    <w:rsid w:val="003C7164"/>
    <w:rsid w:val="003C7382"/>
    <w:rsid w:val="003C7495"/>
    <w:rsid w:val="003C75F6"/>
    <w:rsid w:val="003C7603"/>
    <w:rsid w:val="003C78E8"/>
    <w:rsid w:val="003C790E"/>
    <w:rsid w:val="003C7E2A"/>
    <w:rsid w:val="003C7E4F"/>
    <w:rsid w:val="003D0042"/>
    <w:rsid w:val="003D01F5"/>
    <w:rsid w:val="003D04C0"/>
    <w:rsid w:val="003D0871"/>
    <w:rsid w:val="003D09AD"/>
    <w:rsid w:val="003D09FF"/>
    <w:rsid w:val="003D0C1B"/>
    <w:rsid w:val="003D0D4B"/>
    <w:rsid w:val="003D0DBB"/>
    <w:rsid w:val="003D1221"/>
    <w:rsid w:val="003D1404"/>
    <w:rsid w:val="003D14BE"/>
    <w:rsid w:val="003D14CD"/>
    <w:rsid w:val="003D1809"/>
    <w:rsid w:val="003D1887"/>
    <w:rsid w:val="003D1A23"/>
    <w:rsid w:val="003D1AD3"/>
    <w:rsid w:val="003D1C6E"/>
    <w:rsid w:val="003D1EDF"/>
    <w:rsid w:val="003D1FA0"/>
    <w:rsid w:val="003D20BA"/>
    <w:rsid w:val="003D2232"/>
    <w:rsid w:val="003D2959"/>
    <w:rsid w:val="003D2A6F"/>
    <w:rsid w:val="003D2CB4"/>
    <w:rsid w:val="003D2DC4"/>
    <w:rsid w:val="003D2FAB"/>
    <w:rsid w:val="003D3020"/>
    <w:rsid w:val="003D33F9"/>
    <w:rsid w:val="003D3985"/>
    <w:rsid w:val="003D3A16"/>
    <w:rsid w:val="003D3E44"/>
    <w:rsid w:val="003D3E73"/>
    <w:rsid w:val="003D3ECF"/>
    <w:rsid w:val="003D3F04"/>
    <w:rsid w:val="003D432D"/>
    <w:rsid w:val="003D4457"/>
    <w:rsid w:val="003D465B"/>
    <w:rsid w:val="003D4845"/>
    <w:rsid w:val="003D4A76"/>
    <w:rsid w:val="003D4BDF"/>
    <w:rsid w:val="003D4BF2"/>
    <w:rsid w:val="003D4C17"/>
    <w:rsid w:val="003D4C4E"/>
    <w:rsid w:val="003D4DCB"/>
    <w:rsid w:val="003D4F8A"/>
    <w:rsid w:val="003D509C"/>
    <w:rsid w:val="003D5184"/>
    <w:rsid w:val="003D52B1"/>
    <w:rsid w:val="003D532F"/>
    <w:rsid w:val="003D5467"/>
    <w:rsid w:val="003D5582"/>
    <w:rsid w:val="003D567F"/>
    <w:rsid w:val="003D58E5"/>
    <w:rsid w:val="003D5B56"/>
    <w:rsid w:val="003D5CAC"/>
    <w:rsid w:val="003D5CE7"/>
    <w:rsid w:val="003D5EDE"/>
    <w:rsid w:val="003D6196"/>
    <w:rsid w:val="003D64CF"/>
    <w:rsid w:val="003D6B59"/>
    <w:rsid w:val="003D6BF6"/>
    <w:rsid w:val="003D6CCE"/>
    <w:rsid w:val="003D6CF2"/>
    <w:rsid w:val="003D6D69"/>
    <w:rsid w:val="003D6F44"/>
    <w:rsid w:val="003D7004"/>
    <w:rsid w:val="003D72E4"/>
    <w:rsid w:val="003D7482"/>
    <w:rsid w:val="003D74C6"/>
    <w:rsid w:val="003D7763"/>
    <w:rsid w:val="003D7966"/>
    <w:rsid w:val="003D7999"/>
    <w:rsid w:val="003D79D2"/>
    <w:rsid w:val="003D7A42"/>
    <w:rsid w:val="003E00F5"/>
    <w:rsid w:val="003E0196"/>
    <w:rsid w:val="003E01D9"/>
    <w:rsid w:val="003E029B"/>
    <w:rsid w:val="003E0748"/>
    <w:rsid w:val="003E0AFE"/>
    <w:rsid w:val="003E0B00"/>
    <w:rsid w:val="003E0EA2"/>
    <w:rsid w:val="003E0F01"/>
    <w:rsid w:val="003E1054"/>
    <w:rsid w:val="003E1363"/>
    <w:rsid w:val="003E13D4"/>
    <w:rsid w:val="003E154B"/>
    <w:rsid w:val="003E15C4"/>
    <w:rsid w:val="003E166B"/>
    <w:rsid w:val="003E1D19"/>
    <w:rsid w:val="003E1FE0"/>
    <w:rsid w:val="003E216E"/>
    <w:rsid w:val="003E21AD"/>
    <w:rsid w:val="003E2390"/>
    <w:rsid w:val="003E244E"/>
    <w:rsid w:val="003E2731"/>
    <w:rsid w:val="003E277A"/>
    <w:rsid w:val="003E27F8"/>
    <w:rsid w:val="003E2B80"/>
    <w:rsid w:val="003E2C9E"/>
    <w:rsid w:val="003E2DFF"/>
    <w:rsid w:val="003E2FE1"/>
    <w:rsid w:val="003E3211"/>
    <w:rsid w:val="003E3395"/>
    <w:rsid w:val="003E3433"/>
    <w:rsid w:val="003E37D7"/>
    <w:rsid w:val="003E38EE"/>
    <w:rsid w:val="003E39C1"/>
    <w:rsid w:val="003E3A87"/>
    <w:rsid w:val="003E3E4C"/>
    <w:rsid w:val="003E3E55"/>
    <w:rsid w:val="003E3F4A"/>
    <w:rsid w:val="003E4487"/>
    <w:rsid w:val="003E44C2"/>
    <w:rsid w:val="003E46A3"/>
    <w:rsid w:val="003E4E47"/>
    <w:rsid w:val="003E5254"/>
    <w:rsid w:val="003E52D8"/>
    <w:rsid w:val="003E5B3F"/>
    <w:rsid w:val="003E5C53"/>
    <w:rsid w:val="003E61BC"/>
    <w:rsid w:val="003E64A4"/>
    <w:rsid w:val="003E67CE"/>
    <w:rsid w:val="003E69D1"/>
    <w:rsid w:val="003E6BEE"/>
    <w:rsid w:val="003E6DA3"/>
    <w:rsid w:val="003E7251"/>
    <w:rsid w:val="003E747A"/>
    <w:rsid w:val="003E76EE"/>
    <w:rsid w:val="003E7A3A"/>
    <w:rsid w:val="003E7AAC"/>
    <w:rsid w:val="003E7D37"/>
    <w:rsid w:val="003E7D3D"/>
    <w:rsid w:val="003E7D54"/>
    <w:rsid w:val="003E7F44"/>
    <w:rsid w:val="003E7F8B"/>
    <w:rsid w:val="003F0384"/>
    <w:rsid w:val="003F042B"/>
    <w:rsid w:val="003F050D"/>
    <w:rsid w:val="003F063C"/>
    <w:rsid w:val="003F0680"/>
    <w:rsid w:val="003F0727"/>
    <w:rsid w:val="003F08FE"/>
    <w:rsid w:val="003F0AA4"/>
    <w:rsid w:val="003F0E86"/>
    <w:rsid w:val="003F0F4A"/>
    <w:rsid w:val="003F0FAE"/>
    <w:rsid w:val="003F0FB1"/>
    <w:rsid w:val="003F1346"/>
    <w:rsid w:val="003F1518"/>
    <w:rsid w:val="003F1573"/>
    <w:rsid w:val="003F170F"/>
    <w:rsid w:val="003F1853"/>
    <w:rsid w:val="003F2066"/>
    <w:rsid w:val="003F2147"/>
    <w:rsid w:val="003F2287"/>
    <w:rsid w:val="003F23E4"/>
    <w:rsid w:val="003F24BA"/>
    <w:rsid w:val="003F27FB"/>
    <w:rsid w:val="003F28A5"/>
    <w:rsid w:val="003F28B8"/>
    <w:rsid w:val="003F2994"/>
    <w:rsid w:val="003F2DA0"/>
    <w:rsid w:val="003F2E3B"/>
    <w:rsid w:val="003F2F3F"/>
    <w:rsid w:val="003F2FAD"/>
    <w:rsid w:val="003F327D"/>
    <w:rsid w:val="003F32A1"/>
    <w:rsid w:val="003F339A"/>
    <w:rsid w:val="003F349B"/>
    <w:rsid w:val="003F356F"/>
    <w:rsid w:val="003F35F4"/>
    <w:rsid w:val="003F3605"/>
    <w:rsid w:val="003F38BD"/>
    <w:rsid w:val="003F3B4D"/>
    <w:rsid w:val="003F3C68"/>
    <w:rsid w:val="003F3FB5"/>
    <w:rsid w:val="003F40D8"/>
    <w:rsid w:val="003F433D"/>
    <w:rsid w:val="003F45CF"/>
    <w:rsid w:val="003F463C"/>
    <w:rsid w:val="003F46F1"/>
    <w:rsid w:val="003F480D"/>
    <w:rsid w:val="003F4942"/>
    <w:rsid w:val="003F497B"/>
    <w:rsid w:val="003F4A86"/>
    <w:rsid w:val="003F4AF1"/>
    <w:rsid w:val="003F4CF9"/>
    <w:rsid w:val="003F52BF"/>
    <w:rsid w:val="003F535F"/>
    <w:rsid w:val="003F53CB"/>
    <w:rsid w:val="003F5447"/>
    <w:rsid w:val="003F54FF"/>
    <w:rsid w:val="003F566A"/>
    <w:rsid w:val="003F5BD2"/>
    <w:rsid w:val="003F5C57"/>
    <w:rsid w:val="003F6115"/>
    <w:rsid w:val="003F6281"/>
    <w:rsid w:val="003F628C"/>
    <w:rsid w:val="003F642C"/>
    <w:rsid w:val="003F653E"/>
    <w:rsid w:val="003F662E"/>
    <w:rsid w:val="003F6BFE"/>
    <w:rsid w:val="003F6D80"/>
    <w:rsid w:val="003F6EF6"/>
    <w:rsid w:val="003F6F0D"/>
    <w:rsid w:val="003F71B6"/>
    <w:rsid w:val="003F7571"/>
    <w:rsid w:val="003F75BF"/>
    <w:rsid w:val="003F76B8"/>
    <w:rsid w:val="003F76F2"/>
    <w:rsid w:val="003F78CB"/>
    <w:rsid w:val="003F79A1"/>
    <w:rsid w:val="003F7A44"/>
    <w:rsid w:val="003F7CC3"/>
    <w:rsid w:val="003F7CF0"/>
    <w:rsid w:val="003F7E3D"/>
    <w:rsid w:val="003F7E82"/>
    <w:rsid w:val="003F7F0C"/>
    <w:rsid w:val="003F7FBB"/>
    <w:rsid w:val="004000EB"/>
    <w:rsid w:val="004002A1"/>
    <w:rsid w:val="00400361"/>
    <w:rsid w:val="0040049A"/>
    <w:rsid w:val="004004CA"/>
    <w:rsid w:val="00400855"/>
    <w:rsid w:val="00400994"/>
    <w:rsid w:val="00400B6C"/>
    <w:rsid w:val="00400BBA"/>
    <w:rsid w:val="00400D73"/>
    <w:rsid w:val="00400E1A"/>
    <w:rsid w:val="0040107B"/>
    <w:rsid w:val="0040120E"/>
    <w:rsid w:val="004012E9"/>
    <w:rsid w:val="00401532"/>
    <w:rsid w:val="0040165B"/>
    <w:rsid w:val="00401711"/>
    <w:rsid w:val="004017A3"/>
    <w:rsid w:val="00401C90"/>
    <w:rsid w:val="00401D47"/>
    <w:rsid w:val="004021B0"/>
    <w:rsid w:val="004021F4"/>
    <w:rsid w:val="0040228A"/>
    <w:rsid w:val="0040239A"/>
    <w:rsid w:val="004024A9"/>
    <w:rsid w:val="00402592"/>
    <w:rsid w:val="004025B4"/>
    <w:rsid w:val="004025F4"/>
    <w:rsid w:val="0040270C"/>
    <w:rsid w:val="004028E6"/>
    <w:rsid w:val="004029BF"/>
    <w:rsid w:val="00402C94"/>
    <w:rsid w:val="00402CEA"/>
    <w:rsid w:val="00402EDA"/>
    <w:rsid w:val="00402F05"/>
    <w:rsid w:val="00402F2B"/>
    <w:rsid w:val="00403230"/>
    <w:rsid w:val="0040334F"/>
    <w:rsid w:val="004033FB"/>
    <w:rsid w:val="0040363B"/>
    <w:rsid w:val="004036A6"/>
    <w:rsid w:val="004037F6"/>
    <w:rsid w:val="004038C3"/>
    <w:rsid w:val="00403C9F"/>
    <w:rsid w:val="00403D91"/>
    <w:rsid w:val="00403E8E"/>
    <w:rsid w:val="00403F93"/>
    <w:rsid w:val="00403FFE"/>
    <w:rsid w:val="00404104"/>
    <w:rsid w:val="00404546"/>
    <w:rsid w:val="00404606"/>
    <w:rsid w:val="004047BC"/>
    <w:rsid w:val="00404991"/>
    <w:rsid w:val="004049AD"/>
    <w:rsid w:val="00404A87"/>
    <w:rsid w:val="00404CBA"/>
    <w:rsid w:val="00404D7C"/>
    <w:rsid w:val="00404E46"/>
    <w:rsid w:val="00404F4B"/>
    <w:rsid w:val="00404F5B"/>
    <w:rsid w:val="004050A4"/>
    <w:rsid w:val="004050CF"/>
    <w:rsid w:val="0040518B"/>
    <w:rsid w:val="004051C0"/>
    <w:rsid w:val="00405559"/>
    <w:rsid w:val="00405577"/>
    <w:rsid w:val="0040563D"/>
    <w:rsid w:val="004056DB"/>
    <w:rsid w:val="0040583C"/>
    <w:rsid w:val="00405B74"/>
    <w:rsid w:val="00405BC7"/>
    <w:rsid w:val="00405C0B"/>
    <w:rsid w:val="00405C93"/>
    <w:rsid w:val="00405CFF"/>
    <w:rsid w:val="004061F1"/>
    <w:rsid w:val="004066A9"/>
    <w:rsid w:val="0040689B"/>
    <w:rsid w:val="004068AD"/>
    <w:rsid w:val="00406C1C"/>
    <w:rsid w:val="00406DFB"/>
    <w:rsid w:val="00406E4C"/>
    <w:rsid w:val="00406E68"/>
    <w:rsid w:val="00406E7B"/>
    <w:rsid w:val="00406EDA"/>
    <w:rsid w:val="004070FD"/>
    <w:rsid w:val="0040723C"/>
    <w:rsid w:val="00407380"/>
    <w:rsid w:val="004073E8"/>
    <w:rsid w:val="004076F7"/>
    <w:rsid w:val="0040783F"/>
    <w:rsid w:val="0040791F"/>
    <w:rsid w:val="00407CF2"/>
    <w:rsid w:val="00407D4E"/>
    <w:rsid w:val="00407DF2"/>
    <w:rsid w:val="00410308"/>
    <w:rsid w:val="004104EB"/>
    <w:rsid w:val="00410976"/>
    <w:rsid w:val="00410B72"/>
    <w:rsid w:val="00410C69"/>
    <w:rsid w:val="00410C9D"/>
    <w:rsid w:val="00410F52"/>
    <w:rsid w:val="0041130D"/>
    <w:rsid w:val="004117A2"/>
    <w:rsid w:val="00411862"/>
    <w:rsid w:val="00411D17"/>
    <w:rsid w:val="00411E7C"/>
    <w:rsid w:val="00411F4B"/>
    <w:rsid w:val="00412188"/>
    <w:rsid w:val="00412222"/>
    <w:rsid w:val="00412426"/>
    <w:rsid w:val="004124F2"/>
    <w:rsid w:val="00412D2C"/>
    <w:rsid w:val="00412DCF"/>
    <w:rsid w:val="00413178"/>
    <w:rsid w:val="00413223"/>
    <w:rsid w:val="00413312"/>
    <w:rsid w:val="00413387"/>
    <w:rsid w:val="004133B5"/>
    <w:rsid w:val="004136AA"/>
    <w:rsid w:val="004138FE"/>
    <w:rsid w:val="004139C6"/>
    <w:rsid w:val="00413C56"/>
    <w:rsid w:val="00413CEC"/>
    <w:rsid w:val="00413D21"/>
    <w:rsid w:val="00413FC6"/>
    <w:rsid w:val="00413FDB"/>
    <w:rsid w:val="004140A3"/>
    <w:rsid w:val="00414139"/>
    <w:rsid w:val="004143FA"/>
    <w:rsid w:val="0041461F"/>
    <w:rsid w:val="00414629"/>
    <w:rsid w:val="00414872"/>
    <w:rsid w:val="004148B6"/>
    <w:rsid w:val="004149B7"/>
    <w:rsid w:val="00414BD0"/>
    <w:rsid w:val="00415282"/>
    <w:rsid w:val="004152EC"/>
    <w:rsid w:val="00415377"/>
    <w:rsid w:val="0041590C"/>
    <w:rsid w:val="00415959"/>
    <w:rsid w:val="00415A9C"/>
    <w:rsid w:val="00415BEA"/>
    <w:rsid w:val="00415DD1"/>
    <w:rsid w:val="00415F9F"/>
    <w:rsid w:val="00416190"/>
    <w:rsid w:val="0041633E"/>
    <w:rsid w:val="0041643A"/>
    <w:rsid w:val="0041643E"/>
    <w:rsid w:val="00416710"/>
    <w:rsid w:val="004168C0"/>
    <w:rsid w:val="00416A5A"/>
    <w:rsid w:val="00416ABB"/>
    <w:rsid w:val="00417066"/>
    <w:rsid w:val="004170FA"/>
    <w:rsid w:val="004171C7"/>
    <w:rsid w:val="004174BB"/>
    <w:rsid w:val="00417697"/>
    <w:rsid w:val="00417917"/>
    <w:rsid w:val="00417BD7"/>
    <w:rsid w:val="00417C4A"/>
    <w:rsid w:val="00417D76"/>
    <w:rsid w:val="00417DD5"/>
    <w:rsid w:val="00417E3B"/>
    <w:rsid w:val="0042000D"/>
    <w:rsid w:val="0042004A"/>
    <w:rsid w:val="0042083A"/>
    <w:rsid w:val="00420BEE"/>
    <w:rsid w:val="00420DBA"/>
    <w:rsid w:val="0042105E"/>
    <w:rsid w:val="004212DA"/>
    <w:rsid w:val="00421368"/>
    <w:rsid w:val="00421798"/>
    <w:rsid w:val="004218FD"/>
    <w:rsid w:val="004219FC"/>
    <w:rsid w:val="00421A58"/>
    <w:rsid w:val="00421B24"/>
    <w:rsid w:val="00421D19"/>
    <w:rsid w:val="00421D93"/>
    <w:rsid w:val="004221F6"/>
    <w:rsid w:val="00422221"/>
    <w:rsid w:val="0042248F"/>
    <w:rsid w:val="004224F2"/>
    <w:rsid w:val="00422588"/>
    <w:rsid w:val="004228BE"/>
    <w:rsid w:val="00422AAC"/>
    <w:rsid w:val="00422B95"/>
    <w:rsid w:val="00422CF6"/>
    <w:rsid w:val="00422DE9"/>
    <w:rsid w:val="0042313D"/>
    <w:rsid w:val="004231B2"/>
    <w:rsid w:val="0042329E"/>
    <w:rsid w:val="0042331F"/>
    <w:rsid w:val="00423351"/>
    <w:rsid w:val="00423526"/>
    <w:rsid w:val="004235A3"/>
    <w:rsid w:val="0042374B"/>
    <w:rsid w:val="00423A18"/>
    <w:rsid w:val="00423D03"/>
    <w:rsid w:val="00423D20"/>
    <w:rsid w:val="00423D7A"/>
    <w:rsid w:val="00423E25"/>
    <w:rsid w:val="00423E74"/>
    <w:rsid w:val="0042400F"/>
    <w:rsid w:val="0042407C"/>
    <w:rsid w:val="0042412A"/>
    <w:rsid w:val="004242D1"/>
    <w:rsid w:val="004246A3"/>
    <w:rsid w:val="004248B2"/>
    <w:rsid w:val="004249D6"/>
    <w:rsid w:val="00424B30"/>
    <w:rsid w:val="00424BC0"/>
    <w:rsid w:val="00424C93"/>
    <w:rsid w:val="00424D1E"/>
    <w:rsid w:val="00425179"/>
    <w:rsid w:val="0042538A"/>
    <w:rsid w:val="0042563F"/>
    <w:rsid w:val="004256E3"/>
    <w:rsid w:val="00425850"/>
    <w:rsid w:val="00425924"/>
    <w:rsid w:val="00425AA6"/>
    <w:rsid w:val="00425DA9"/>
    <w:rsid w:val="00425FF2"/>
    <w:rsid w:val="004260C4"/>
    <w:rsid w:val="004260FB"/>
    <w:rsid w:val="00426219"/>
    <w:rsid w:val="00426435"/>
    <w:rsid w:val="00426526"/>
    <w:rsid w:val="00426641"/>
    <w:rsid w:val="00426A5F"/>
    <w:rsid w:val="00426B78"/>
    <w:rsid w:val="00426C02"/>
    <w:rsid w:val="00426CAC"/>
    <w:rsid w:val="00426F66"/>
    <w:rsid w:val="004270E6"/>
    <w:rsid w:val="004272F2"/>
    <w:rsid w:val="004273FC"/>
    <w:rsid w:val="0042740A"/>
    <w:rsid w:val="00427813"/>
    <w:rsid w:val="00427997"/>
    <w:rsid w:val="004279A4"/>
    <w:rsid w:val="00427D0C"/>
    <w:rsid w:val="00427DAA"/>
    <w:rsid w:val="00427E04"/>
    <w:rsid w:val="00427F79"/>
    <w:rsid w:val="0043006F"/>
    <w:rsid w:val="004301E7"/>
    <w:rsid w:val="0043026A"/>
    <w:rsid w:val="004303DE"/>
    <w:rsid w:val="004305B4"/>
    <w:rsid w:val="00430614"/>
    <w:rsid w:val="0043080F"/>
    <w:rsid w:val="004308B5"/>
    <w:rsid w:val="00430AD1"/>
    <w:rsid w:val="00430BFE"/>
    <w:rsid w:val="00430CCB"/>
    <w:rsid w:val="00430F0E"/>
    <w:rsid w:val="00431607"/>
    <w:rsid w:val="004318C5"/>
    <w:rsid w:val="004318C8"/>
    <w:rsid w:val="00431A10"/>
    <w:rsid w:val="00431C9D"/>
    <w:rsid w:val="00432090"/>
    <w:rsid w:val="004320C2"/>
    <w:rsid w:val="00432769"/>
    <w:rsid w:val="004327CE"/>
    <w:rsid w:val="00432B47"/>
    <w:rsid w:val="00432C02"/>
    <w:rsid w:val="00432C91"/>
    <w:rsid w:val="004334EE"/>
    <w:rsid w:val="00433940"/>
    <w:rsid w:val="004339BD"/>
    <w:rsid w:val="00433A87"/>
    <w:rsid w:val="00433D28"/>
    <w:rsid w:val="00433D56"/>
    <w:rsid w:val="00433E2F"/>
    <w:rsid w:val="00433E92"/>
    <w:rsid w:val="00433EDC"/>
    <w:rsid w:val="004342FA"/>
    <w:rsid w:val="004343BF"/>
    <w:rsid w:val="004343E3"/>
    <w:rsid w:val="004344D5"/>
    <w:rsid w:val="0043455E"/>
    <w:rsid w:val="004345EC"/>
    <w:rsid w:val="00434633"/>
    <w:rsid w:val="0043487D"/>
    <w:rsid w:val="00434E27"/>
    <w:rsid w:val="0043507C"/>
    <w:rsid w:val="004351C6"/>
    <w:rsid w:val="0043526F"/>
    <w:rsid w:val="0043539D"/>
    <w:rsid w:val="00435635"/>
    <w:rsid w:val="004356AF"/>
    <w:rsid w:val="004357FB"/>
    <w:rsid w:val="004358CE"/>
    <w:rsid w:val="0043594D"/>
    <w:rsid w:val="00435C6E"/>
    <w:rsid w:val="00436319"/>
    <w:rsid w:val="0043642D"/>
    <w:rsid w:val="0043643D"/>
    <w:rsid w:val="00436508"/>
    <w:rsid w:val="0043666E"/>
    <w:rsid w:val="0043689A"/>
    <w:rsid w:val="004368E7"/>
    <w:rsid w:val="004369F2"/>
    <w:rsid w:val="00436BA2"/>
    <w:rsid w:val="00436E70"/>
    <w:rsid w:val="00437651"/>
    <w:rsid w:val="0043770D"/>
    <w:rsid w:val="004377F4"/>
    <w:rsid w:val="00437967"/>
    <w:rsid w:val="00437B18"/>
    <w:rsid w:val="00437CCF"/>
    <w:rsid w:val="0044006D"/>
    <w:rsid w:val="00440339"/>
    <w:rsid w:val="0044047E"/>
    <w:rsid w:val="0044055B"/>
    <w:rsid w:val="004407C0"/>
    <w:rsid w:val="004407F2"/>
    <w:rsid w:val="00440A17"/>
    <w:rsid w:val="00440CAD"/>
    <w:rsid w:val="00440E6B"/>
    <w:rsid w:val="00440F26"/>
    <w:rsid w:val="00440F99"/>
    <w:rsid w:val="0044119E"/>
    <w:rsid w:val="004412BF"/>
    <w:rsid w:val="00441753"/>
    <w:rsid w:val="00441972"/>
    <w:rsid w:val="0044199F"/>
    <w:rsid w:val="00441B83"/>
    <w:rsid w:val="00441DBC"/>
    <w:rsid w:val="00441EDC"/>
    <w:rsid w:val="00441F9B"/>
    <w:rsid w:val="00441FB5"/>
    <w:rsid w:val="00442019"/>
    <w:rsid w:val="004421F5"/>
    <w:rsid w:val="004424C9"/>
    <w:rsid w:val="0044263B"/>
    <w:rsid w:val="0044283D"/>
    <w:rsid w:val="00442863"/>
    <w:rsid w:val="00442A48"/>
    <w:rsid w:val="00442AD6"/>
    <w:rsid w:val="00442B03"/>
    <w:rsid w:val="00442DCE"/>
    <w:rsid w:val="00442EA7"/>
    <w:rsid w:val="00443097"/>
    <w:rsid w:val="004430C5"/>
    <w:rsid w:val="00443431"/>
    <w:rsid w:val="0044347B"/>
    <w:rsid w:val="00443766"/>
    <w:rsid w:val="0044379E"/>
    <w:rsid w:val="00443829"/>
    <w:rsid w:val="00443CA1"/>
    <w:rsid w:val="00443D12"/>
    <w:rsid w:val="00443F33"/>
    <w:rsid w:val="004441EA"/>
    <w:rsid w:val="00444290"/>
    <w:rsid w:val="00444362"/>
    <w:rsid w:val="00444366"/>
    <w:rsid w:val="004444E4"/>
    <w:rsid w:val="004444ED"/>
    <w:rsid w:val="004445E9"/>
    <w:rsid w:val="0044463D"/>
    <w:rsid w:val="004446AD"/>
    <w:rsid w:val="00444879"/>
    <w:rsid w:val="00444B01"/>
    <w:rsid w:val="00444DC7"/>
    <w:rsid w:val="004453FE"/>
    <w:rsid w:val="00445425"/>
    <w:rsid w:val="00445489"/>
    <w:rsid w:val="0044548C"/>
    <w:rsid w:val="0044572F"/>
    <w:rsid w:val="00445997"/>
    <w:rsid w:val="00445DAD"/>
    <w:rsid w:val="00445E68"/>
    <w:rsid w:val="00446165"/>
    <w:rsid w:val="00446365"/>
    <w:rsid w:val="00446369"/>
    <w:rsid w:val="004463D6"/>
    <w:rsid w:val="00446418"/>
    <w:rsid w:val="004464B4"/>
    <w:rsid w:val="00446548"/>
    <w:rsid w:val="0044673F"/>
    <w:rsid w:val="004467BB"/>
    <w:rsid w:val="004467FD"/>
    <w:rsid w:val="00446842"/>
    <w:rsid w:val="004469E4"/>
    <w:rsid w:val="00446BBB"/>
    <w:rsid w:val="00446EF6"/>
    <w:rsid w:val="0044701F"/>
    <w:rsid w:val="00447046"/>
    <w:rsid w:val="0044733D"/>
    <w:rsid w:val="004473F2"/>
    <w:rsid w:val="0044743A"/>
    <w:rsid w:val="00447AF7"/>
    <w:rsid w:val="00447DE9"/>
    <w:rsid w:val="00450127"/>
    <w:rsid w:val="00450515"/>
    <w:rsid w:val="004507C6"/>
    <w:rsid w:val="00450A5E"/>
    <w:rsid w:val="00450B8B"/>
    <w:rsid w:val="00450C37"/>
    <w:rsid w:val="00451336"/>
    <w:rsid w:val="0045158C"/>
    <w:rsid w:val="004519A3"/>
    <w:rsid w:val="00451A64"/>
    <w:rsid w:val="00451B55"/>
    <w:rsid w:val="00451D6C"/>
    <w:rsid w:val="00451E29"/>
    <w:rsid w:val="00451E83"/>
    <w:rsid w:val="00452295"/>
    <w:rsid w:val="004522D7"/>
    <w:rsid w:val="004522F6"/>
    <w:rsid w:val="00452575"/>
    <w:rsid w:val="004525D2"/>
    <w:rsid w:val="00452846"/>
    <w:rsid w:val="0045285D"/>
    <w:rsid w:val="00452AC8"/>
    <w:rsid w:val="00452B08"/>
    <w:rsid w:val="00452D1C"/>
    <w:rsid w:val="00452D97"/>
    <w:rsid w:val="00452EE1"/>
    <w:rsid w:val="00453064"/>
    <w:rsid w:val="004531B3"/>
    <w:rsid w:val="0045352C"/>
    <w:rsid w:val="00453784"/>
    <w:rsid w:val="004537B2"/>
    <w:rsid w:val="004537DB"/>
    <w:rsid w:val="00453A93"/>
    <w:rsid w:val="00453C8C"/>
    <w:rsid w:val="00453D0C"/>
    <w:rsid w:val="00454027"/>
    <w:rsid w:val="0045412A"/>
    <w:rsid w:val="004541CA"/>
    <w:rsid w:val="0045462D"/>
    <w:rsid w:val="00454725"/>
    <w:rsid w:val="0045487C"/>
    <w:rsid w:val="00454A3E"/>
    <w:rsid w:val="00454A80"/>
    <w:rsid w:val="00454C6D"/>
    <w:rsid w:val="00454CD4"/>
    <w:rsid w:val="00454D9E"/>
    <w:rsid w:val="0045514D"/>
    <w:rsid w:val="004552F1"/>
    <w:rsid w:val="0045545D"/>
    <w:rsid w:val="00455A2D"/>
    <w:rsid w:val="00455CC8"/>
    <w:rsid w:val="00455FEC"/>
    <w:rsid w:val="004560EE"/>
    <w:rsid w:val="004563BF"/>
    <w:rsid w:val="00456D66"/>
    <w:rsid w:val="00456E15"/>
    <w:rsid w:val="00456E4D"/>
    <w:rsid w:val="00456EC8"/>
    <w:rsid w:val="0045717E"/>
    <w:rsid w:val="0045764A"/>
    <w:rsid w:val="004578D0"/>
    <w:rsid w:val="00460063"/>
    <w:rsid w:val="004603D2"/>
    <w:rsid w:val="004604A7"/>
    <w:rsid w:val="004604B1"/>
    <w:rsid w:val="004605BC"/>
    <w:rsid w:val="0046091C"/>
    <w:rsid w:val="00460DD3"/>
    <w:rsid w:val="0046101A"/>
    <w:rsid w:val="00461163"/>
    <w:rsid w:val="00461222"/>
    <w:rsid w:val="0046126A"/>
    <w:rsid w:val="004614D5"/>
    <w:rsid w:val="00461530"/>
    <w:rsid w:val="00461BBB"/>
    <w:rsid w:val="00461C42"/>
    <w:rsid w:val="00461F56"/>
    <w:rsid w:val="00461F8B"/>
    <w:rsid w:val="004620A0"/>
    <w:rsid w:val="004623F7"/>
    <w:rsid w:val="00462427"/>
    <w:rsid w:val="004625DC"/>
    <w:rsid w:val="004625E3"/>
    <w:rsid w:val="00462601"/>
    <w:rsid w:val="004626F4"/>
    <w:rsid w:val="004628A6"/>
    <w:rsid w:val="00462B73"/>
    <w:rsid w:val="00462FF6"/>
    <w:rsid w:val="00463029"/>
    <w:rsid w:val="00463064"/>
    <w:rsid w:val="00463246"/>
    <w:rsid w:val="00463260"/>
    <w:rsid w:val="00463606"/>
    <w:rsid w:val="00463D1B"/>
    <w:rsid w:val="00463D73"/>
    <w:rsid w:val="00463D76"/>
    <w:rsid w:val="004645F6"/>
    <w:rsid w:val="00464626"/>
    <w:rsid w:val="004646DD"/>
    <w:rsid w:val="0046488F"/>
    <w:rsid w:val="0046489D"/>
    <w:rsid w:val="00464979"/>
    <w:rsid w:val="00464C5F"/>
    <w:rsid w:val="00464F24"/>
    <w:rsid w:val="0046521C"/>
    <w:rsid w:val="0046546D"/>
    <w:rsid w:val="004656AE"/>
    <w:rsid w:val="00465B49"/>
    <w:rsid w:val="00465B65"/>
    <w:rsid w:val="00465E71"/>
    <w:rsid w:val="00465EBB"/>
    <w:rsid w:val="00465F8F"/>
    <w:rsid w:val="00466534"/>
    <w:rsid w:val="00466C91"/>
    <w:rsid w:val="004671E6"/>
    <w:rsid w:val="00467A5F"/>
    <w:rsid w:val="00467B6D"/>
    <w:rsid w:val="00467BB3"/>
    <w:rsid w:val="00467DD0"/>
    <w:rsid w:val="00467E78"/>
    <w:rsid w:val="00467FAD"/>
    <w:rsid w:val="004700C2"/>
    <w:rsid w:val="00470489"/>
    <w:rsid w:val="004704EE"/>
    <w:rsid w:val="004705C0"/>
    <w:rsid w:val="0047064C"/>
    <w:rsid w:val="004706D7"/>
    <w:rsid w:val="0047073D"/>
    <w:rsid w:val="0047087F"/>
    <w:rsid w:val="00470998"/>
    <w:rsid w:val="00470B4A"/>
    <w:rsid w:val="00470F07"/>
    <w:rsid w:val="00470F3F"/>
    <w:rsid w:val="00470FFE"/>
    <w:rsid w:val="0047123C"/>
    <w:rsid w:val="004713C7"/>
    <w:rsid w:val="0047149C"/>
    <w:rsid w:val="00471548"/>
    <w:rsid w:val="0047156A"/>
    <w:rsid w:val="004715D0"/>
    <w:rsid w:val="004715DC"/>
    <w:rsid w:val="00471888"/>
    <w:rsid w:val="00471909"/>
    <w:rsid w:val="00471A99"/>
    <w:rsid w:val="00471D40"/>
    <w:rsid w:val="00472026"/>
    <w:rsid w:val="00472168"/>
    <w:rsid w:val="0047224E"/>
    <w:rsid w:val="0047237E"/>
    <w:rsid w:val="00472699"/>
    <w:rsid w:val="0047274F"/>
    <w:rsid w:val="00472799"/>
    <w:rsid w:val="004727A3"/>
    <w:rsid w:val="004727CF"/>
    <w:rsid w:val="004727D9"/>
    <w:rsid w:val="004729AD"/>
    <w:rsid w:val="00472A17"/>
    <w:rsid w:val="00472F73"/>
    <w:rsid w:val="00473007"/>
    <w:rsid w:val="00473023"/>
    <w:rsid w:val="00473418"/>
    <w:rsid w:val="00473488"/>
    <w:rsid w:val="004735F9"/>
    <w:rsid w:val="00473608"/>
    <w:rsid w:val="0047366B"/>
    <w:rsid w:val="00473779"/>
    <w:rsid w:val="00473808"/>
    <w:rsid w:val="0047388F"/>
    <w:rsid w:val="00473919"/>
    <w:rsid w:val="00473960"/>
    <w:rsid w:val="00473C0D"/>
    <w:rsid w:val="00473D86"/>
    <w:rsid w:val="00473DC5"/>
    <w:rsid w:val="00473EFE"/>
    <w:rsid w:val="00473F4B"/>
    <w:rsid w:val="00474088"/>
    <w:rsid w:val="004740D8"/>
    <w:rsid w:val="004741D1"/>
    <w:rsid w:val="004743F6"/>
    <w:rsid w:val="004745E1"/>
    <w:rsid w:val="00474873"/>
    <w:rsid w:val="004749EB"/>
    <w:rsid w:val="00474B8C"/>
    <w:rsid w:val="00475658"/>
    <w:rsid w:val="00475843"/>
    <w:rsid w:val="004758B0"/>
    <w:rsid w:val="00475AD9"/>
    <w:rsid w:val="00475C9C"/>
    <w:rsid w:val="00475D49"/>
    <w:rsid w:val="00475F3E"/>
    <w:rsid w:val="00475FB6"/>
    <w:rsid w:val="0047605A"/>
    <w:rsid w:val="00476140"/>
    <w:rsid w:val="004762FC"/>
    <w:rsid w:val="004764F5"/>
    <w:rsid w:val="00476653"/>
    <w:rsid w:val="00476857"/>
    <w:rsid w:val="00476AEF"/>
    <w:rsid w:val="00476B6F"/>
    <w:rsid w:val="00476DC0"/>
    <w:rsid w:val="004770A0"/>
    <w:rsid w:val="00477232"/>
    <w:rsid w:val="0047723C"/>
    <w:rsid w:val="00477297"/>
    <w:rsid w:val="004774C6"/>
    <w:rsid w:val="00477525"/>
    <w:rsid w:val="004777A5"/>
    <w:rsid w:val="0047781B"/>
    <w:rsid w:val="00477A60"/>
    <w:rsid w:val="00477AF6"/>
    <w:rsid w:val="00477B8B"/>
    <w:rsid w:val="00477C6F"/>
    <w:rsid w:val="00477CBB"/>
    <w:rsid w:val="00477E92"/>
    <w:rsid w:val="004802D4"/>
    <w:rsid w:val="0048034C"/>
    <w:rsid w:val="0048080B"/>
    <w:rsid w:val="00480A14"/>
    <w:rsid w:val="00480C06"/>
    <w:rsid w:val="00480C98"/>
    <w:rsid w:val="00480D06"/>
    <w:rsid w:val="00480DAA"/>
    <w:rsid w:val="00480E5E"/>
    <w:rsid w:val="00480F5F"/>
    <w:rsid w:val="00480F60"/>
    <w:rsid w:val="004811D1"/>
    <w:rsid w:val="004814BA"/>
    <w:rsid w:val="004815B1"/>
    <w:rsid w:val="0048162A"/>
    <w:rsid w:val="004817C0"/>
    <w:rsid w:val="004819DF"/>
    <w:rsid w:val="00481B27"/>
    <w:rsid w:val="00481BFE"/>
    <w:rsid w:val="00481DDA"/>
    <w:rsid w:val="00481E1E"/>
    <w:rsid w:val="0048207D"/>
    <w:rsid w:val="0048209B"/>
    <w:rsid w:val="00482121"/>
    <w:rsid w:val="004821BC"/>
    <w:rsid w:val="004825F4"/>
    <w:rsid w:val="004826C8"/>
    <w:rsid w:val="00482860"/>
    <w:rsid w:val="00482A18"/>
    <w:rsid w:val="00482A51"/>
    <w:rsid w:val="00482B14"/>
    <w:rsid w:val="00482B28"/>
    <w:rsid w:val="00482C04"/>
    <w:rsid w:val="004834A8"/>
    <w:rsid w:val="0048364E"/>
    <w:rsid w:val="00483851"/>
    <w:rsid w:val="004838C9"/>
    <w:rsid w:val="0048394D"/>
    <w:rsid w:val="004839B0"/>
    <w:rsid w:val="00483A3C"/>
    <w:rsid w:val="00483B47"/>
    <w:rsid w:val="00483CF3"/>
    <w:rsid w:val="004840DC"/>
    <w:rsid w:val="004840F7"/>
    <w:rsid w:val="00484258"/>
    <w:rsid w:val="004845EF"/>
    <w:rsid w:val="00484679"/>
    <w:rsid w:val="004847C4"/>
    <w:rsid w:val="004848F0"/>
    <w:rsid w:val="00484D18"/>
    <w:rsid w:val="00484DCA"/>
    <w:rsid w:val="00484E39"/>
    <w:rsid w:val="00484E86"/>
    <w:rsid w:val="00484EDD"/>
    <w:rsid w:val="00484FB5"/>
    <w:rsid w:val="004851D0"/>
    <w:rsid w:val="0048520C"/>
    <w:rsid w:val="0048521F"/>
    <w:rsid w:val="00485526"/>
    <w:rsid w:val="00485539"/>
    <w:rsid w:val="004855C9"/>
    <w:rsid w:val="00485840"/>
    <w:rsid w:val="0048599C"/>
    <w:rsid w:val="00485ABA"/>
    <w:rsid w:val="00485AF3"/>
    <w:rsid w:val="00485B56"/>
    <w:rsid w:val="00485D48"/>
    <w:rsid w:val="00485D6E"/>
    <w:rsid w:val="00485EBD"/>
    <w:rsid w:val="004860AF"/>
    <w:rsid w:val="0048624F"/>
    <w:rsid w:val="0048654C"/>
    <w:rsid w:val="00486833"/>
    <w:rsid w:val="004868C3"/>
    <w:rsid w:val="00486A96"/>
    <w:rsid w:val="00486E68"/>
    <w:rsid w:val="00487024"/>
    <w:rsid w:val="0048711F"/>
    <w:rsid w:val="0048730D"/>
    <w:rsid w:val="0048747E"/>
    <w:rsid w:val="00487D21"/>
    <w:rsid w:val="00487D78"/>
    <w:rsid w:val="00487DA2"/>
    <w:rsid w:val="00487DAC"/>
    <w:rsid w:val="00487F22"/>
    <w:rsid w:val="004900FD"/>
    <w:rsid w:val="0049036F"/>
    <w:rsid w:val="00490492"/>
    <w:rsid w:val="004905DC"/>
    <w:rsid w:val="004907AD"/>
    <w:rsid w:val="0049083F"/>
    <w:rsid w:val="004908A3"/>
    <w:rsid w:val="004908F4"/>
    <w:rsid w:val="00490E7B"/>
    <w:rsid w:val="00490E9A"/>
    <w:rsid w:val="00490F44"/>
    <w:rsid w:val="0049119C"/>
    <w:rsid w:val="00491315"/>
    <w:rsid w:val="00491827"/>
    <w:rsid w:val="004918B0"/>
    <w:rsid w:val="00491976"/>
    <w:rsid w:val="00491BBA"/>
    <w:rsid w:val="00491BD8"/>
    <w:rsid w:val="00491ECC"/>
    <w:rsid w:val="00491F3A"/>
    <w:rsid w:val="0049202D"/>
    <w:rsid w:val="004920E0"/>
    <w:rsid w:val="0049216A"/>
    <w:rsid w:val="004922D2"/>
    <w:rsid w:val="004923D9"/>
    <w:rsid w:val="00492663"/>
    <w:rsid w:val="0049285B"/>
    <w:rsid w:val="00492CC9"/>
    <w:rsid w:val="00492D5F"/>
    <w:rsid w:val="00492D99"/>
    <w:rsid w:val="00492DFC"/>
    <w:rsid w:val="004931D7"/>
    <w:rsid w:val="0049327C"/>
    <w:rsid w:val="00493301"/>
    <w:rsid w:val="0049346F"/>
    <w:rsid w:val="00493673"/>
    <w:rsid w:val="004939F3"/>
    <w:rsid w:val="00493A42"/>
    <w:rsid w:val="00493C3F"/>
    <w:rsid w:val="00493D0C"/>
    <w:rsid w:val="00493F17"/>
    <w:rsid w:val="00494033"/>
    <w:rsid w:val="00494100"/>
    <w:rsid w:val="0049419D"/>
    <w:rsid w:val="0049471E"/>
    <w:rsid w:val="004947F0"/>
    <w:rsid w:val="00494960"/>
    <w:rsid w:val="00494A3D"/>
    <w:rsid w:val="00495092"/>
    <w:rsid w:val="00495149"/>
    <w:rsid w:val="004951A2"/>
    <w:rsid w:val="004952EA"/>
    <w:rsid w:val="0049532E"/>
    <w:rsid w:val="0049551B"/>
    <w:rsid w:val="00495572"/>
    <w:rsid w:val="00495874"/>
    <w:rsid w:val="0049592E"/>
    <w:rsid w:val="00495A8F"/>
    <w:rsid w:val="004960E8"/>
    <w:rsid w:val="00496316"/>
    <w:rsid w:val="0049653B"/>
    <w:rsid w:val="00496888"/>
    <w:rsid w:val="00496979"/>
    <w:rsid w:val="00496A6D"/>
    <w:rsid w:val="00496B00"/>
    <w:rsid w:val="00496C6E"/>
    <w:rsid w:val="00496FE7"/>
    <w:rsid w:val="004972AA"/>
    <w:rsid w:val="004973E8"/>
    <w:rsid w:val="0049784B"/>
    <w:rsid w:val="0049789C"/>
    <w:rsid w:val="00497ABE"/>
    <w:rsid w:val="00497F8E"/>
    <w:rsid w:val="004A005B"/>
    <w:rsid w:val="004A012C"/>
    <w:rsid w:val="004A0235"/>
    <w:rsid w:val="004A02D7"/>
    <w:rsid w:val="004A0C23"/>
    <w:rsid w:val="004A0C4E"/>
    <w:rsid w:val="004A0E31"/>
    <w:rsid w:val="004A0FA0"/>
    <w:rsid w:val="004A13EC"/>
    <w:rsid w:val="004A15D1"/>
    <w:rsid w:val="004A1792"/>
    <w:rsid w:val="004A1847"/>
    <w:rsid w:val="004A18DE"/>
    <w:rsid w:val="004A1A39"/>
    <w:rsid w:val="004A1EEA"/>
    <w:rsid w:val="004A1F52"/>
    <w:rsid w:val="004A1FA6"/>
    <w:rsid w:val="004A243B"/>
    <w:rsid w:val="004A29E8"/>
    <w:rsid w:val="004A2A09"/>
    <w:rsid w:val="004A325D"/>
    <w:rsid w:val="004A3260"/>
    <w:rsid w:val="004A32B9"/>
    <w:rsid w:val="004A360F"/>
    <w:rsid w:val="004A3738"/>
    <w:rsid w:val="004A3A2C"/>
    <w:rsid w:val="004A3D2B"/>
    <w:rsid w:val="004A3D48"/>
    <w:rsid w:val="004A3E49"/>
    <w:rsid w:val="004A41FC"/>
    <w:rsid w:val="004A4632"/>
    <w:rsid w:val="004A47A3"/>
    <w:rsid w:val="004A4807"/>
    <w:rsid w:val="004A480A"/>
    <w:rsid w:val="004A4F32"/>
    <w:rsid w:val="004A5050"/>
    <w:rsid w:val="004A5533"/>
    <w:rsid w:val="004A559E"/>
    <w:rsid w:val="004A55D9"/>
    <w:rsid w:val="004A5607"/>
    <w:rsid w:val="004A5752"/>
    <w:rsid w:val="004A5801"/>
    <w:rsid w:val="004A5805"/>
    <w:rsid w:val="004A5D41"/>
    <w:rsid w:val="004A5EE4"/>
    <w:rsid w:val="004A6015"/>
    <w:rsid w:val="004A6204"/>
    <w:rsid w:val="004A6B4C"/>
    <w:rsid w:val="004A6BBB"/>
    <w:rsid w:val="004A6FE2"/>
    <w:rsid w:val="004A70E1"/>
    <w:rsid w:val="004A711F"/>
    <w:rsid w:val="004A71B5"/>
    <w:rsid w:val="004A71BF"/>
    <w:rsid w:val="004A746F"/>
    <w:rsid w:val="004A7553"/>
    <w:rsid w:val="004A760E"/>
    <w:rsid w:val="004A7832"/>
    <w:rsid w:val="004A7ACF"/>
    <w:rsid w:val="004A7B1C"/>
    <w:rsid w:val="004A7B5C"/>
    <w:rsid w:val="004A7B8B"/>
    <w:rsid w:val="004A7C96"/>
    <w:rsid w:val="004A7E99"/>
    <w:rsid w:val="004A7EF7"/>
    <w:rsid w:val="004A7FD9"/>
    <w:rsid w:val="004B00A1"/>
    <w:rsid w:val="004B00B6"/>
    <w:rsid w:val="004B021F"/>
    <w:rsid w:val="004B0265"/>
    <w:rsid w:val="004B027C"/>
    <w:rsid w:val="004B0461"/>
    <w:rsid w:val="004B05BC"/>
    <w:rsid w:val="004B0790"/>
    <w:rsid w:val="004B08FD"/>
    <w:rsid w:val="004B09DC"/>
    <w:rsid w:val="004B0A3D"/>
    <w:rsid w:val="004B0B24"/>
    <w:rsid w:val="004B0E43"/>
    <w:rsid w:val="004B0E8E"/>
    <w:rsid w:val="004B0FB9"/>
    <w:rsid w:val="004B123D"/>
    <w:rsid w:val="004B1331"/>
    <w:rsid w:val="004B17E1"/>
    <w:rsid w:val="004B1C1A"/>
    <w:rsid w:val="004B1C3D"/>
    <w:rsid w:val="004B1D17"/>
    <w:rsid w:val="004B1EA0"/>
    <w:rsid w:val="004B1F9A"/>
    <w:rsid w:val="004B1FE4"/>
    <w:rsid w:val="004B2039"/>
    <w:rsid w:val="004B2181"/>
    <w:rsid w:val="004B226A"/>
    <w:rsid w:val="004B22FD"/>
    <w:rsid w:val="004B233A"/>
    <w:rsid w:val="004B23D5"/>
    <w:rsid w:val="004B24DA"/>
    <w:rsid w:val="004B251E"/>
    <w:rsid w:val="004B277F"/>
    <w:rsid w:val="004B280E"/>
    <w:rsid w:val="004B2947"/>
    <w:rsid w:val="004B2DA8"/>
    <w:rsid w:val="004B2DB3"/>
    <w:rsid w:val="004B3119"/>
    <w:rsid w:val="004B340E"/>
    <w:rsid w:val="004B34D1"/>
    <w:rsid w:val="004B3892"/>
    <w:rsid w:val="004B3C4A"/>
    <w:rsid w:val="004B404B"/>
    <w:rsid w:val="004B4497"/>
    <w:rsid w:val="004B458E"/>
    <w:rsid w:val="004B46C3"/>
    <w:rsid w:val="004B47C1"/>
    <w:rsid w:val="004B48C6"/>
    <w:rsid w:val="004B4AFA"/>
    <w:rsid w:val="004B4B5E"/>
    <w:rsid w:val="004B4B7D"/>
    <w:rsid w:val="004B4CC7"/>
    <w:rsid w:val="004B52C1"/>
    <w:rsid w:val="004B52F2"/>
    <w:rsid w:val="004B5362"/>
    <w:rsid w:val="004B5494"/>
    <w:rsid w:val="004B559B"/>
    <w:rsid w:val="004B5B57"/>
    <w:rsid w:val="004B5F07"/>
    <w:rsid w:val="004B6035"/>
    <w:rsid w:val="004B613A"/>
    <w:rsid w:val="004B676D"/>
    <w:rsid w:val="004B67F2"/>
    <w:rsid w:val="004B6836"/>
    <w:rsid w:val="004B6BF4"/>
    <w:rsid w:val="004B6C2F"/>
    <w:rsid w:val="004B6C7D"/>
    <w:rsid w:val="004B6EDE"/>
    <w:rsid w:val="004B6EDF"/>
    <w:rsid w:val="004B7042"/>
    <w:rsid w:val="004B709C"/>
    <w:rsid w:val="004B7132"/>
    <w:rsid w:val="004B73A6"/>
    <w:rsid w:val="004B7477"/>
    <w:rsid w:val="004B779A"/>
    <w:rsid w:val="004B7AB4"/>
    <w:rsid w:val="004B7BAE"/>
    <w:rsid w:val="004B7C8D"/>
    <w:rsid w:val="004B7DF0"/>
    <w:rsid w:val="004B7ECF"/>
    <w:rsid w:val="004B7FBF"/>
    <w:rsid w:val="004C0293"/>
    <w:rsid w:val="004C02F9"/>
    <w:rsid w:val="004C03E0"/>
    <w:rsid w:val="004C0466"/>
    <w:rsid w:val="004C0475"/>
    <w:rsid w:val="004C056B"/>
    <w:rsid w:val="004C09F8"/>
    <w:rsid w:val="004C0E08"/>
    <w:rsid w:val="004C0E98"/>
    <w:rsid w:val="004C0E9B"/>
    <w:rsid w:val="004C0F0F"/>
    <w:rsid w:val="004C0F6A"/>
    <w:rsid w:val="004C0F81"/>
    <w:rsid w:val="004C107E"/>
    <w:rsid w:val="004C11C6"/>
    <w:rsid w:val="004C131E"/>
    <w:rsid w:val="004C16CD"/>
    <w:rsid w:val="004C1842"/>
    <w:rsid w:val="004C18CE"/>
    <w:rsid w:val="004C1AC2"/>
    <w:rsid w:val="004C1BD0"/>
    <w:rsid w:val="004C1BD7"/>
    <w:rsid w:val="004C1C45"/>
    <w:rsid w:val="004C1C6B"/>
    <w:rsid w:val="004C1CEE"/>
    <w:rsid w:val="004C1D3F"/>
    <w:rsid w:val="004C1D91"/>
    <w:rsid w:val="004C1E8D"/>
    <w:rsid w:val="004C1FCE"/>
    <w:rsid w:val="004C2048"/>
    <w:rsid w:val="004C2095"/>
    <w:rsid w:val="004C215F"/>
    <w:rsid w:val="004C218E"/>
    <w:rsid w:val="004C23B3"/>
    <w:rsid w:val="004C24A7"/>
    <w:rsid w:val="004C2558"/>
    <w:rsid w:val="004C2918"/>
    <w:rsid w:val="004C2A7B"/>
    <w:rsid w:val="004C2AAA"/>
    <w:rsid w:val="004C2E07"/>
    <w:rsid w:val="004C2E20"/>
    <w:rsid w:val="004C2EE5"/>
    <w:rsid w:val="004C2F62"/>
    <w:rsid w:val="004C30C7"/>
    <w:rsid w:val="004C3374"/>
    <w:rsid w:val="004C33D2"/>
    <w:rsid w:val="004C3564"/>
    <w:rsid w:val="004C386E"/>
    <w:rsid w:val="004C38D6"/>
    <w:rsid w:val="004C38DF"/>
    <w:rsid w:val="004C3C70"/>
    <w:rsid w:val="004C3DC5"/>
    <w:rsid w:val="004C3F14"/>
    <w:rsid w:val="004C4094"/>
    <w:rsid w:val="004C411E"/>
    <w:rsid w:val="004C4318"/>
    <w:rsid w:val="004C4359"/>
    <w:rsid w:val="004C4493"/>
    <w:rsid w:val="004C462D"/>
    <w:rsid w:val="004C4638"/>
    <w:rsid w:val="004C463A"/>
    <w:rsid w:val="004C46ED"/>
    <w:rsid w:val="004C488E"/>
    <w:rsid w:val="004C4B77"/>
    <w:rsid w:val="004C4D6B"/>
    <w:rsid w:val="004C4EA7"/>
    <w:rsid w:val="004C52A1"/>
    <w:rsid w:val="004C5380"/>
    <w:rsid w:val="004C54C4"/>
    <w:rsid w:val="004C56A0"/>
    <w:rsid w:val="004C56A4"/>
    <w:rsid w:val="004C5845"/>
    <w:rsid w:val="004C5922"/>
    <w:rsid w:val="004C5936"/>
    <w:rsid w:val="004C5E49"/>
    <w:rsid w:val="004C6114"/>
    <w:rsid w:val="004C61FE"/>
    <w:rsid w:val="004C634F"/>
    <w:rsid w:val="004C640F"/>
    <w:rsid w:val="004C6516"/>
    <w:rsid w:val="004C6631"/>
    <w:rsid w:val="004C669A"/>
    <w:rsid w:val="004C6895"/>
    <w:rsid w:val="004C6B27"/>
    <w:rsid w:val="004C6E4B"/>
    <w:rsid w:val="004C6F2A"/>
    <w:rsid w:val="004C6F43"/>
    <w:rsid w:val="004C7137"/>
    <w:rsid w:val="004C7180"/>
    <w:rsid w:val="004C765C"/>
    <w:rsid w:val="004C769B"/>
    <w:rsid w:val="004C76F8"/>
    <w:rsid w:val="004C77EE"/>
    <w:rsid w:val="004C7A9B"/>
    <w:rsid w:val="004C7ACD"/>
    <w:rsid w:val="004C7AD7"/>
    <w:rsid w:val="004C7CD7"/>
    <w:rsid w:val="004D01E5"/>
    <w:rsid w:val="004D03E6"/>
    <w:rsid w:val="004D046C"/>
    <w:rsid w:val="004D0591"/>
    <w:rsid w:val="004D081F"/>
    <w:rsid w:val="004D0C75"/>
    <w:rsid w:val="004D0CB4"/>
    <w:rsid w:val="004D0D69"/>
    <w:rsid w:val="004D0F40"/>
    <w:rsid w:val="004D1148"/>
    <w:rsid w:val="004D122A"/>
    <w:rsid w:val="004D1379"/>
    <w:rsid w:val="004D13B1"/>
    <w:rsid w:val="004D1609"/>
    <w:rsid w:val="004D16D9"/>
    <w:rsid w:val="004D1722"/>
    <w:rsid w:val="004D174C"/>
    <w:rsid w:val="004D1999"/>
    <w:rsid w:val="004D19AD"/>
    <w:rsid w:val="004D1E00"/>
    <w:rsid w:val="004D1FEE"/>
    <w:rsid w:val="004D2238"/>
    <w:rsid w:val="004D2308"/>
    <w:rsid w:val="004D259B"/>
    <w:rsid w:val="004D2685"/>
    <w:rsid w:val="004D26C7"/>
    <w:rsid w:val="004D2ACB"/>
    <w:rsid w:val="004D2B1B"/>
    <w:rsid w:val="004D2E05"/>
    <w:rsid w:val="004D2E0B"/>
    <w:rsid w:val="004D309B"/>
    <w:rsid w:val="004D323C"/>
    <w:rsid w:val="004D32A0"/>
    <w:rsid w:val="004D3365"/>
    <w:rsid w:val="004D35C2"/>
    <w:rsid w:val="004D37F2"/>
    <w:rsid w:val="004D3836"/>
    <w:rsid w:val="004D3986"/>
    <w:rsid w:val="004D39ED"/>
    <w:rsid w:val="004D3CF4"/>
    <w:rsid w:val="004D3D3F"/>
    <w:rsid w:val="004D3E53"/>
    <w:rsid w:val="004D4087"/>
    <w:rsid w:val="004D41C1"/>
    <w:rsid w:val="004D42B8"/>
    <w:rsid w:val="004D45F1"/>
    <w:rsid w:val="004D4844"/>
    <w:rsid w:val="004D490B"/>
    <w:rsid w:val="004D49D1"/>
    <w:rsid w:val="004D4B43"/>
    <w:rsid w:val="004D4B7F"/>
    <w:rsid w:val="004D4BC8"/>
    <w:rsid w:val="004D4C29"/>
    <w:rsid w:val="004D4CB5"/>
    <w:rsid w:val="004D4CF1"/>
    <w:rsid w:val="004D4DE2"/>
    <w:rsid w:val="004D5020"/>
    <w:rsid w:val="004D5302"/>
    <w:rsid w:val="004D533F"/>
    <w:rsid w:val="004D5AE2"/>
    <w:rsid w:val="004D5B67"/>
    <w:rsid w:val="004D5C48"/>
    <w:rsid w:val="004D5D48"/>
    <w:rsid w:val="004D5DDE"/>
    <w:rsid w:val="004D605D"/>
    <w:rsid w:val="004D60E6"/>
    <w:rsid w:val="004D6123"/>
    <w:rsid w:val="004D653B"/>
    <w:rsid w:val="004D6579"/>
    <w:rsid w:val="004D6638"/>
    <w:rsid w:val="004D68F7"/>
    <w:rsid w:val="004D6B5B"/>
    <w:rsid w:val="004D717A"/>
    <w:rsid w:val="004D73A6"/>
    <w:rsid w:val="004D7605"/>
    <w:rsid w:val="004D7725"/>
    <w:rsid w:val="004D7726"/>
    <w:rsid w:val="004D7940"/>
    <w:rsid w:val="004D7AB9"/>
    <w:rsid w:val="004D7BD1"/>
    <w:rsid w:val="004D7D4E"/>
    <w:rsid w:val="004D7F05"/>
    <w:rsid w:val="004D7FDD"/>
    <w:rsid w:val="004E0597"/>
    <w:rsid w:val="004E05AB"/>
    <w:rsid w:val="004E05AD"/>
    <w:rsid w:val="004E0854"/>
    <w:rsid w:val="004E0A33"/>
    <w:rsid w:val="004E0B18"/>
    <w:rsid w:val="004E0DAC"/>
    <w:rsid w:val="004E0EBC"/>
    <w:rsid w:val="004E119A"/>
    <w:rsid w:val="004E11EF"/>
    <w:rsid w:val="004E1312"/>
    <w:rsid w:val="004E1445"/>
    <w:rsid w:val="004E149D"/>
    <w:rsid w:val="004E1602"/>
    <w:rsid w:val="004E1760"/>
    <w:rsid w:val="004E1883"/>
    <w:rsid w:val="004E19FB"/>
    <w:rsid w:val="004E2014"/>
    <w:rsid w:val="004E2277"/>
    <w:rsid w:val="004E2338"/>
    <w:rsid w:val="004E2366"/>
    <w:rsid w:val="004E24D9"/>
    <w:rsid w:val="004E24DA"/>
    <w:rsid w:val="004E2515"/>
    <w:rsid w:val="004E268C"/>
    <w:rsid w:val="004E26DB"/>
    <w:rsid w:val="004E26ED"/>
    <w:rsid w:val="004E29F1"/>
    <w:rsid w:val="004E3227"/>
    <w:rsid w:val="004E37B7"/>
    <w:rsid w:val="004E4057"/>
    <w:rsid w:val="004E409B"/>
    <w:rsid w:val="004E43A8"/>
    <w:rsid w:val="004E452F"/>
    <w:rsid w:val="004E457C"/>
    <w:rsid w:val="004E4626"/>
    <w:rsid w:val="004E4656"/>
    <w:rsid w:val="004E46EA"/>
    <w:rsid w:val="004E48C4"/>
    <w:rsid w:val="004E4925"/>
    <w:rsid w:val="004E4F90"/>
    <w:rsid w:val="004E4FB7"/>
    <w:rsid w:val="004E50FA"/>
    <w:rsid w:val="004E51DD"/>
    <w:rsid w:val="004E5285"/>
    <w:rsid w:val="004E54D8"/>
    <w:rsid w:val="004E5504"/>
    <w:rsid w:val="004E579E"/>
    <w:rsid w:val="004E580D"/>
    <w:rsid w:val="004E5876"/>
    <w:rsid w:val="004E5ACC"/>
    <w:rsid w:val="004E5B5B"/>
    <w:rsid w:val="004E5CD7"/>
    <w:rsid w:val="004E5E62"/>
    <w:rsid w:val="004E5F76"/>
    <w:rsid w:val="004E60B8"/>
    <w:rsid w:val="004E6255"/>
    <w:rsid w:val="004E6348"/>
    <w:rsid w:val="004E697B"/>
    <w:rsid w:val="004E6981"/>
    <w:rsid w:val="004E6B91"/>
    <w:rsid w:val="004E6C38"/>
    <w:rsid w:val="004E6F94"/>
    <w:rsid w:val="004E70AB"/>
    <w:rsid w:val="004E7440"/>
    <w:rsid w:val="004E7767"/>
    <w:rsid w:val="004E77BD"/>
    <w:rsid w:val="004E7832"/>
    <w:rsid w:val="004E7961"/>
    <w:rsid w:val="004E7966"/>
    <w:rsid w:val="004F0043"/>
    <w:rsid w:val="004F00E0"/>
    <w:rsid w:val="004F0602"/>
    <w:rsid w:val="004F0740"/>
    <w:rsid w:val="004F074D"/>
    <w:rsid w:val="004F0AF0"/>
    <w:rsid w:val="004F0C32"/>
    <w:rsid w:val="004F0E89"/>
    <w:rsid w:val="004F0EFF"/>
    <w:rsid w:val="004F13B7"/>
    <w:rsid w:val="004F146F"/>
    <w:rsid w:val="004F1833"/>
    <w:rsid w:val="004F1AA2"/>
    <w:rsid w:val="004F2065"/>
    <w:rsid w:val="004F20F4"/>
    <w:rsid w:val="004F2186"/>
    <w:rsid w:val="004F21AD"/>
    <w:rsid w:val="004F2500"/>
    <w:rsid w:val="004F2504"/>
    <w:rsid w:val="004F25E4"/>
    <w:rsid w:val="004F2788"/>
    <w:rsid w:val="004F28DA"/>
    <w:rsid w:val="004F290D"/>
    <w:rsid w:val="004F2A0C"/>
    <w:rsid w:val="004F2DC1"/>
    <w:rsid w:val="004F3085"/>
    <w:rsid w:val="004F308E"/>
    <w:rsid w:val="004F30A5"/>
    <w:rsid w:val="004F33F7"/>
    <w:rsid w:val="004F3448"/>
    <w:rsid w:val="004F3651"/>
    <w:rsid w:val="004F38E3"/>
    <w:rsid w:val="004F3A88"/>
    <w:rsid w:val="004F3BA4"/>
    <w:rsid w:val="004F3BC9"/>
    <w:rsid w:val="004F3CAC"/>
    <w:rsid w:val="004F3F7D"/>
    <w:rsid w:val="004F40C4"/>
    <w:rsid w:val="004F4127"/>
    <w:rsid w:val="004F41F9"/>
    <w:rsid w:val="004F43B0"/>
    <w:rsid w:val="004F43F0"/>
    <w:rsid w:val="004F44D6"/>
    <w:rsid w:val="004F475F"/>
    <w:rsid w:val="004F4773"/>
    <w:rsid w:val="004F488C"/>
    <w:rsid w:val="004F4901"/>
    <w:rsid w:val="004F4AAA"/>
    <w:rsid w:val="004F4BB6"/>
    <w:rsid w:val="004F4BFB"/>
    <w:rsid w:val="004F4D7A"/>
    <w:rsid w:val="004F4F0A"/>
    <w:rsid w:val="004F51EC"/>
    <w:rsid w:val="004F53D6"/>
    <w:rsid w:val="004F5590"/>
    <w:rsid w:val="004F56D4"/>
    <w:rsid w:val="004F5716"/>
    <w:rsid w:val="004F598E"/>
    <w:rsid w:val="004F5B2F"/>
    <w:rsid w:val="004F5B90"/>
    <w:rsid w:val="004F5DF0"/>
    <w:rsid w:val="004F610F"/>
    <w:rsid w:val="004F6354"/>
    <w:rsid w:val="004F64B4"/>
    <w:rsid w:val="004F64C5"/>
    <w:rsid w:val="004F6541"/>
    <w:rsid w:val="004F665F"/>
    <w:rsid w:val="004F67D4"/>
    <w:rsid w:val="004F6BEA"/>
    <w:rsid w:val="004F6BF1"/>
    <w:rsid w:val="004F6C4C"/>
    <w:rsid w:val="004F6D95"/>
    <w:rsid w:val="004F6E26"/>
    <w:rsid w:val="004F6F1B"/>
    <w:rsid w:val="004F71B9"/>
    <w:rsid w:val="004F7205"/>
    <w:rsid w:val="004F7A45"/>
    <w:rsid w:val="004F7A77"/>
    <w:rsid w:val="004F7AD5"/>
    <w:rsid w:val="004F7DC5"/>
    <w:rsid w:val="004F7FC3"/>
    <w:rsid w:val="00500148"/>
    <w:rsid w:val="0050034E"/>
    <w:rsid w:val="00500416"/>
    <w:rsid w:val="00500557"/>
    <w:rsid w:val="005005A2"/>
    <w:rsid w:val="005005D8"/>
    <w:rsid w:val="005007F7"/>
    <w:rsid w:val="00500AD2"/>
    <w:rsid w:val="00500B57"/>
    <w:rsid w:val="00500C04"/>
    <w:rsid w:val="00500C3A"/>
    <w:rsid w:val="00500D19"/>
    <w:rsid w:val="00500D24"/>
    <w:rsid w:val="00500E81"/>
    <w:rsid w:val="00500FE5"/>
    <w:rsid w:val="00500FEE"/>
    <w:rsid w:val="00501035"/>
    <w:rsid w:val="0050115B"/>
    <w:rsid w:val="005011D9"/>
    <w:rsid w:val="005012E8"/>
    <w:rsid w:val="00501393"/>
    <w:rsid w:val="00501451"/>
    <w:rsid w:val="005014D7"/>
    <w:rsid w:val="00501728"/>
    <w:rsid w:val="00501792"/>
    <w:rsid w:val="005017B4"/>
    <w:rsid w:val="00501A0A"/>
    <w:rsid w:val="00501B85"/>
    <w:rsid w:val="00501C17"/>
    <w:rsid w:val="00501C30"/>
    <w:rsid w:val="00501C6E"/>
    <w:rsid w:val="00501CEC"/>
    <w:rsid w:val="00501D33"/>
    <w:rsid w:val="00501FD1"/>
    <w:rsid w:val="005020A1"/>
    <w:rsid w:val="00502775"/>
    <w:rsid w:val="00502790"/>
    <w:rsid w:val="005028A9"/>
    <w:rsid w:val="0050296D"/>
    <w:rsid w:val="005029E8"/>
    <w:rsid w:val="00502DA2"/>
    <w:rsid w:val="00502E47"/>
    <w:rsid w:val="00503123"/>
    <w:rsid w:val="0050332C"/>
    <w:rsid w:val="005033F2"/>
    <w:rsid w:val="005035A5"/>
    <w:rsid w:val="00503A63"/>
    <w:rsid w:val="00503AA7"/>
    <w:rsid w:val="00503B9C"/>
    <w:rsid w:val="00503C42"/>
    <w:rsid w:val="00503C65"/>
    <w:rsid w:val="00503DBD"/>
    <w:rsid w:val="00503F55"/>
    <w:rsid w:val="00504169"/>
    <w:rsid w:val="005045F9"/>
    <w:rsid w:val="00504887"/>
    <w:rsid w:val="005048BA"/>
    <w:rsid w:val="00504A44"/>
    <w:rsid w:val="00505158"/>
    <w:rsid w:val="0050524D"/>
    <w:rsid w:val="00505336"/>
    <w:rsid w:val="005059CC"/>
    <w:rsid w:val="00505AF4"/>
    <w:rsid w:val="00505C25"/>
    <w:rsid w:val="00505D0B"/>
    <w:rsid w:val="00505EEB"/>
    <w:rsid w:val="00505F6D"/>
    <w:rsid w:val="00506262"/>
    <w:rsid w:val="00506450"/>
    <w:rsid w:val="005064F8"/>
    <w:rsid w:val="00506A21"/>
    <w:rsid w:val="00506E0E"/>
    <w:rsid w:val="00506ED8"/>
    <w:rsid w:val="00506F2C"/>
    <w:rsid w:val="005070A3"/>
    <w:rsid w:val="00507288"/>
    <w:rsid w:val="00507494"/>
    <w:rsid w:val="00507934"/>
    <w:rsid w:val="005079AD"/>
    <w:rsid w:val="00507AEB"/>
    <w:rsid w:val="00507BDB"/>
    <w:rsid w:val="00507DBE"/>
    <w:rsid w:val="0051015F"/>
    <w:rsid w:val="0051022F"/>
    <w:rsid w:val="005106B3"/>
    <w:rsid w:val="005106E8"/>
    <w:rsid w:val="00510729"/>
    <w:rsid w:val="00510818"/>
    <w:rsid w:val="00510826"/>
    <w:rsid w:val="00510AC4"/>
    <w:rsid w:val="00510C2F"/>
    <w:rsid w:val="00510D55"/>
    <w:rsid w:val="005110F7"/>
    <w:rsid w:val="0051112E"/>
    <w:rsid w:val="005112D1"/>
    <w:rsid w:val="0051149B"/>
    <w:rsid w:val="005116C8"/>
    <w:rsid w:val="005118D3"/>
    <w:rsid w:val="00511D38"/>
    <w:rsid w:val="00511EBC"/>
    <w:rsid w:val="00511F13"/>
    <w:rsid w:val="00512026"/>
    <w:rsid w:val="005127E6"/>
    <w:rsid w:val="005127F2"/>
    <w:rsid w:val="00512B24"/>
    <w:rsid w:val="00512E1B"/>
    <w:rsid w:val="00512F80"/>
    <w:rsid w:val="005130FC"/>
    <w:rsid w:val="00513376"/>
    <w:rsid w:val="00513401"/>
    <w:rsid w:val="005134DE"/>
    <w:rsid w:val="0051355D"/>
    <w:rsid w:val="005136C2"/>
    <w:rsid w:val="00513770"/>
    <w:rsid w:val="005138FE"/>
    <w:rsid w:val="005139DC"/>
    <w:rsid w:val="00513C8B"/>
    <w:rsid w:val="00513DC1"/>
    <w:rsid w:val="00514025"/>
    <w:rsid w:val="00514462"/>
    <w:rsid w:val="00514510"/>
    <w:rsid w:val="005145D3"/>
    <w:rsid w:val="005149B1"/>
    <w:rsid w:val="005149D5"/>
    <w:rsid w:val="00514AC1"/>
    <w:rsid w:val="00514D05"/>
    <w:rsid w:val="00514E42"/>
    <w:rsid w:val="00514F03"/>
    <w:rsid w:val="00514F25"/>
    <w:rsid w:val="0051500D"/>
    <w:rsid w:val="00515244"/>
    <w:rsid w:val="005152FF"/>
    <w:rsid w:val="00515400"/>
    <w:rsid w:val="00515461"/>
    <w:rsid w:val="00515670"/>
    <w:rsid w:val="005156A5"/>
    <w:rsid w:val="005156CA"/>
    <w:rsid w:val="005156CF"/>
    <w:rsid w:val="00515836"/>
    <w:rsid w:val="005158F4"/>
    <w:rsid w:val="00515968"/>
    <w:rsid w:val="00515A85"/>
    <w:rsid w:val="00515AE8"/>
    <w:rsid w:val="00515DB6"/>
    <w:rsid w:val="00515E54"/>
    <w:rsid w:val="005160B9"/>
    <w:rsid w:val="005160FF"/>
    <w:rsid w:val="00516365"/>
    <w:rsid w:val="005163C5"/>
    <w:rsid w:val="005164E1"/>
    <w:rsid w:val="005165C3"/>
    <w:rsid w:val="005165CB"/>
    <w:rsid w:val="00516645"/>
    <w:rsid w:val="0051670A"/>
    <w:rsid w:val="00516B22"/>
    <w:rsid w:val="00516C81"/>
    <w:rsid w:val="00516E01"/>
    <w:rsid w:val="00516E30"/>
    <w:rsid w:val="0051709E"/>
    <w:rsid w:val="00517193"/>
    <w:rsid w:val="005171C5"/>
    <w:rsid w:val="005171E0"/>
    <w:rsid w:val="0051748F"/>
    <w:rsid w:val="005175B7"/>
    <w:rsid w:val="00517B50"/>
    <w:rsid w:val="00517C43"/>
    <w:rsid w:val="00517C46"/>
    <w:rsid w:val="00517DD4"/>
    <w:rsid w:val="00517E22"/>
    <w:rsid w:val="00517FAD"/>
    <w:rsid w:val="00520957"/>
    <w:rsid w:val="0052097D"/>
    <w:rsid w:val="00520AFA"/>
    <w:rsid w:val="00520C4C"/>
    <w:rsid w:val="00520CB1"/>
    <w:rsid w:val="00520CD8"/>
    <w:rsid w:val="00520E90"/>
    <w:rsid w:val="00521128"/>
    <w:rsid w:val="00521132"/>
    <w:rsid w:val="005213B7"/>
    <w:rsid w:val="0052175D"/>
    <w:rsid w:val="00521AAA"/>
    <w:rsid w:val="00521B71"/>
    <w:rsid w:val="00521DCF"/>
    <w:rsid w:val="00521E84"/>
    <w:rsid w:val="00521EB5"/>
    <w:rsid w:val="0052202B"/>
    <w:rsid w:val="005225A0"/>
    <w:rsid w:val="00522615"/>
    <w:rsid w:val="00522669"/>
    <w:rsid w:val="00522916"/>
    <w:rsid w:val="00522AAC"/>
    <w:rsid w:val="00522EED"/>
    <w:rsid w:val="00523205"/>
    <w:rsid w:val="00523488"/>
    <w:rsid w:val="005235AF"/>
    <w:rsid w:val="005236B3"/>
    <w:rsid w:val="005237BA"/>
    <w:rsid w:val="00523A83"/>
    <w:rsid w:val="00523D13"/>
    <w:rsid w:val="005240D2"/>
    <w:rsid w:val="00524152"/>
    <w:rsid w:val="00524612"/>
    <w:rsid w:val="00524684"/>
    <w:rsid w:val="0052474B"/>
    <w:rsid w:val="0052486A"/>
    <w:rsid w:val="005248D7"/>
    <w:rsid w:val="00524DE6"/>
    <w:rsid w:val="00524E16"/>
    <w:rsid w:val="00524F5F"/>
    <w:rsid w:val="00525163"/>
    <w:rsid w:val="005253F7"/>
    <w:rsid w:val="0052569E"/>
    <w:rsid w:val="0052578B"/>
    <w:rsid w:val="00525A96"/>
    <w:rsid w:val="00525AEB"/>
    <w:rsid w:val="00525CD8"/>
    <w:rsid w:val="00525F8A"/>
    <w:rsid w:val="00526340"/>
    <w:rsid w:val="005267B3"/>
    <w:rsid w:val="005267E4"/>
    <w:rsid w:val="00526B06"/>
    <w:rsid w:val="00526DCB"/>
    <w:rsid w:val="00526E77"/>
    <w:rsid w:val="005272CA"/>
    <w:rsid w:val="00527348"/>
    <w:rsid w:val="00527AB5"/>
    <w:rsid w:val="00527B99"/>
    <w:rsid w:val="00527D38"/>
    <w:rsid w:val="00527D4D"/>
    <w:rsid w:val="00527D88"/>
    <w:rsid w:val="00530086"/>
    <w:rsid w:val="005302A0"/>
    <w:rsid w:val="005304BE"/>
    <w:rsid w:val="0053068E"/>
    <w:rsid w:val="00530726"/>
    <w:rsid w:val="0053077A"/>
    <w:rsid w:val="005307A0"/>
    <w:rsid w:val="00530F16"/>
    <w:rsid w:val="00530F5E"/>
    <w:rsid w:val="00530F82"/>
    <w:rsid w:val="005311EB"/>
    <w:rsid w:val="0053154F"/>
    <w:rsid w:val="0053167F"/>
    <w:rsid w:val="00531B5A"/>
    <w:rsid w:val="00531B7A"/>
    <w:rsid w:val="00531DE1"/>
    <w:rsid w:val="00531E3A"/>
    <w:rsid w:val="00531ED4"/>
    <w:rsid w:val="00531F9D"/>
    <w:rsid w:val="00532016"/>
    <w:rsid w:val="00532185"/>
    <w:rsid w:val="005322E3"/>
    <w:rsid w:val="0053243E"/>
    <w:rsid w:val="005326BF"/>
    <w:rsid w:val="00532989"/>
    <w:rsid w:val="00532AFD"/>
    <w:rsid w:val="00532C68"/>
    <w:rsid w:val="00532E98"/>
    <w:rsid w:val="00532F0C"/>
    <w:rsid w:val="00533037"/>
    <w:rsid w:val="005331E8"/>
    <w:rsid w:val="0053322C"/>
    <w:rsid w:val="00533296"/>
    <w:rsid w:val="005332B5"/>
    <w:rsid w:val="00533321"/>
    <w:rsid w:val="005336AE"/>
    <w:rsid w:val="00533A76"/>
    <w:rsid w:val="00533E3D"/>
    <w:rsid w:val="0053404A"/>
    <w:rsid w:val="005341D1"/>
    <w:rsid w:val="0053437E"/>
    <w:rsid w:val="00534470"/>
    <w:rsid w:val="005344B4"/>
    <w:rsid w:val="00534516"/>
    <w:rsid w:val="00534728"/>
    <w:rsid w:val="00534E31"/>
    <w:rsid w:val="00535020"/>
    <w:rsid w:val="0053519D"/>
    <w:rsid w:val="00535235"/>
    <w:rsid w:val="005352F6"/>
    <w:rsid w:val="005354BC"/>
    <w:rsid w:val="00535636"/>
    <w:rsid w:val="0053575A"/>
    <w:rsid w:val="005359DE"/>
    <w:rsid w:val="00535B81"/>
    <w:rsid w:val="00535C3F"/>
    <w:rsid w:val="00535F88"/>
    <w:rsid w:val="00536001"/>
    <w:rsid w:val="005362E0"/>
    <w:rsid w:val="005366F0"/>
    <w:rsid w:val="00536992"/>
    <w:rsid w:val="00536B5A"/>
    <w:rsid w:val="00536F26"/>
    <w:rsid w:val="00536F4D"/>
    <w:rsid w:val="0053711C"/>
    <w:rsid w:val="0053757D"/>
    <w:rsid w:val="005375A7"/>
    <w:rsid w:val="00537641"/>
    <w:rsid w:val="0053765F"/>
    <w:rsid w:val="00537667"/>
    <w:rsid w:val="0053767D"/>
    <w:rsid w:val="00537726"/>
    <w:rsid w:val="0053793A"/>
    <w:rsid w:val="00537986"/>
    <w:rsid w:val="00537A31"/>
    <w:rsid w:val="00537B9E"/>
    <w:rsid w:val="00537BD9"/>
    <w:rsid w:val="00537C29"/>
    <w:rsid w:val="00537EC1"/>
    <w:rsid w:val="00540177"/>
    <w:rsid w:val="0054034F"/>
    <w:rsid w:val="005403BE"/>
    <w:rsid w:val="0054073C"/>
    <w:rsid w:val="00540785"/>
    <w:rsid w:val="005407FB"/>
    <w:rsid w:val="00540DE3"/>
    <w:rsid w:val="00540EC7"/>
    <w:rsid w:val="00540EE7"/>
    <w:rsid w:val="00541150"/>
    <w:rsid w:val="00541A21"/>
    <w:rsid w:val="00541AEB"/>
    <w:rsid w:val="00541C65"/>
    <w:rsid w:val="00541C77"/>
    <w:rsid w:val="00541C85"/>
    <w:rsid w:val="00541D48"/>
    <w:rsid w:val="00541F38"/>
    <w:rsid w:val="00541FB7"/>
    <w:rsid w:val="00542244"/>
    <w:rsid w:val="00542339"/>
    <w:rsid w:val="0054235E"/>
    <w:rsid w:val="0054255D"/>
    <w:rsid w:val="0054286E"/>
    <w:rsid w:val="00542904"/>
    <w:rsid w:val="00542E32"/>
    <w:rsid w:val="00543096"/>
    <w:rsid w:val="0054317B"/>
    <w:rsid w:val="00543318"/>
    <w:rsid w:val="0054359C"/>
    <w:rsid w:val="00543BB7"/>
    <w:rsid w:val="00543D5E"/>
    <w:rsid w:val="00543E59"/>
    <w:rsid w:val="0054402C"/>
    <w:rsid w:val="005440AD"/>
    <w:rsid w:val="005441DA"/>
    <w:rsid w:val="005445A7"/>
    <w:rsid w:val="005446CA"/>
    <w:rsid w:val="00544866"/>
    <w:rsid w:val="0054487D"/>
    <w:rsid w:val="00544946"/>
    <w:rsid w:val="00544A55"/>
    <w:rsid w:val="00544A62"/>
    <w:rsid w:val="00544B0E"/>
    <w:rsid w:val="00544B1D"/>
    <w:rsid w:val="00544C34"/>
    <w:rsid w:val="00544CDF"/>
    <w:rsid w:val="00544F35"/>
    <w:rsid w:val="0054500B"/>
    <w:rsid w:val="0054508B"/>
    <w:rsid w:val="005450F4"/>
    <w:rsid w:val="005455B7"/>
    <w:rsid w:val="00545880"/>
    <w:rsid w:val="00545BC8"/>
    <w:rsid w:val="00545C6E"/>
    <w:rsid w:val="00545D5A"/>
    <w:rsid w:val="005462E9"/>
    <w:rsid w:val="00546484"/>
    <w:rsid w:val="00546518"/>
    <w:rsid w:val="005465B2"/>
    <w:rsid w:val="005468D6"/>
    <w:rsid w:val="00546B38"/>
    <w:rsid w:val="00546E37"/>
    <w:rsid w:val="00547125"/>
    <w:rsid w:val="005471A3"/>
    <w:rsid w:val="00547222"/>
    <w:rsid w:val="00547660"/>
    <w:rsid w:val="005476F2"/>
    <w:rsid w:val="0054771C"/>
    <w:rsid w:val="00547888"/>
    <w:rsid w:val="0054793F"/>
    <w:rsid w:val="00547B4B"/>
    <w:rsid w:val="00547CB6"/>
    <w:rsid w:val="00547CC0"/>
    <w:rsid w:val="00547D0C"/>
    <w:rsid w:val="00550014"/>
    <w:rsid w:val="005500A2"/>
    <w:rsid w:val="005501D5"/>
    <w:rsid w:val="0055038B"/>
    <w:rsid w:val="005504AE"/>
    <w:rsid w:val="005504CD"/>
    <w:rsid w:val="005506CA"/>
    <w:rsid w:val="00550944"/>
    <w:rsid w:val="0055098C"/>
    <w:rsid w:val="00550CFB"/>
    <w:rsid w:val="00551085"/>
    <w:rsid w:val="00551351"/>
    <w:rsid w:val="00551548"/>
    <w:rsid w:val="00551730"/>
    <w:rsid w:val="00551736"/>
    <w:rsid w:val="00551B65"/>
    <w:rsid w:val="00551CFF"/>
    <w:rsid w:val="00551F78"/>
    <w:rsid w:val="005521E6"/>
    <w:rsid w:val="005522AB"/>
    <w:rsid w:val="005525C8"/>
    <w:rsid w:val="00552996"/>
    <w:rsid w:val="00552A43"/>
    <w:rsid w:val="00552AE2"/>
    <w:rsid w:val="00552CEE"/>
    <w:rsid w:val="00552D73"/>
    <w:rsid w:val="00552EBF"/>
    <w:rsid w:val="00552FE0"/>
    <w:rsid w:val="00552FED"/>
    <w:rsid w:val="00553306"/>
    <w:rsid w:val="00553423"/>
    <w:rsid w:val="0055347D"/>
    <w:rsid w:val="0055350E"/>
    <w:rsid w:val="0055368C"/>
    <w:rsid w:val="00553702"/>
    <w:rsid w:val="005537EC"/>
    <w:rsid w:val="00553A5A"/>
    <w:rsid w:val="00553BBC"/>
    <w:rsid w:val="00553DBC"/>
    <w:rsid w:val="00553EF9"/>
    <w:rsid w:val="00553FCC"/>
    <w:rsid w:val="0055400C"/>
    <w:rsid w:val="0055420D"/>
    <w:rsid w:val="00554223"/>
    <w:rsid w:val="005543F1"/>
    <w:rsid w:val="00554823"/>
    <w:rsid w:val="005548BC"/>
    <w:rsid w:val="00554A13"/>
    <w:rsid w:val="00554BBB"/>
    <w:rsid w:val="00554C81"/>
    <w:rsid w:val="005550BD"/>
    <w:rsid w:val="00555447"/>
    <w:rsid w:val="00555665"/>
    <w:rsid w:val="00555675"/>
    <w:rsid w:val="00555703"/>
    <w:rsid w:val="005559D8"/>
    <w:rsid w:val="00555B7B"/>
    <w:rsid w:val="00555C52"/>
    <w:rsid w:val="00555F0F"/>
    <w:rsid w:val="005561C5"/>
    <w:rsid w:val="00556363"/>
    <w:rsid w:val="00556487"/>
    <w:rsid w:val="005565DB"/>
    <w:rsid w:val="00556A4A"/>
    <w:rsid w:val="00556ACA"/>
    <w:rsid w:val="00556B3E"/>
    <w:rsid w:val="00556C19"/>
    <w:rsid w:val="00556E5D"/>
    <w:rsid w:val="00556E71"/>
    <w:rsid w:val="005570FF"/>
    <w:rsid w:val="00557588"/>
    <w:rsid w:val="00557A20"/>
    <w:rsid w:val="00557C2D"/>
    <w:rsid w:val="00557C5F"/>
    <w:rsid w:val="00557D15"/>
    <w:rsid w:val="00557D1E"/>
    <w:rsid w:val="00557E27"/>
    <w:rsid w:val="00557FFD"/>
    <w:rsid w:val="005601E5"/>
    <w:rsid w:val="0056031B"/>
    <w:rsid w:val="0056043E"/>
    <w:rsid w:val="00560459"/>
    <w:rsid w:val="005604FD"/>
    <w:rsid w:val="0056085D"/>
    <w:rsid w:val="00560880"/>
    <w:rsid w:val="005608EA"/>
    <w:rsid w:val="00560F28"/>
    <w:rsid w:val="00560FAC"/>
    <w:rsid w:val="00561196"/>
    <w:rsid w:val="0056119A"/>
    <w:rsid w:val="005612E3"/>
    <w:rsid w:val="00561482"/>
    <w:rsid w:val="00561D04"/>
    <w:rsid w:val="00562446"/>
    <w:rsid w:val="00562738"/>
    <w:rsid w:val="00562757"/>
    <w:rsid w:val="005627FF"/>
    <w:rsid w:val="00562C98"/>
    <w:rsid w:val="00562DC7"/>
    <w:rsid w:val="00562F45"/>
    <w:rsid w:val="005631CD"/>
    <w:rsid w:val="0056366A"/>
    <w:rsid w:val="00563976"/>
    <w:rsid w:val="00563C64"/>
    <w:rsid w:val="00563C73"/>
    <w:rsid w:val="00563D64"/>
    <w:rsid w:val="005640CF"/>
    <w:rsid w:val="0056423D"/>
    <w:rsid w:val="0056425E"/>
    <w:rsid w:val="005643CE"/>
    <w:rsid w:val="00564699"/>
    <w:rsid w:val="0056479A"/>
    <w:rsid w:val="00564933"/>
    <w:rsid w:val="0056498E"/>
    <w:rsid w:val="00564DA5"/>
    <w:rsid w:val="00564E1E"/>
    <w:rsid w:val="005650F3"/>
    <w:rsid w:val="00565310"/>
    <w:rsid w:val="005655B3"/>
    <w:rsid w:val="00565634"/>
    <w:rsid w:val="005658B3"/>
    <w:rsid w:val="0056603A"/>
    <w:rsid w:val="0056628D"/>
    <w:rsid w:val="00566353"/>
    <w:rsid w:val="005664D9"/>
    <w:rsid w:val="00566AFD"/>
    <w:rsid w:val="00566B8B"/>
    <w:rsid w:val="00566B95"/>
    <w:rsid w:val="00566FE8"/>
    <w:rsid w:val="00566FED"/>
    <w:rsid w:val="00567027"/>
    <w:rsid w:val="005670A8"/>
    <w:rsid w:val="005672B5"/>
    <w:rsid w:val="005674C7"/>
    <w:rsid w:val="005674CE"/>
    <w:rsid w:val="0056759F"/>
    <w:rsid w:val="0056768F"/>
    <w:rsid w:val="00567C08"/>
    <w:rsid w:val="00567CA3"/>
    <w:rsid w:val="00567DCD"/>
    <w:rsid w:val="00570036"/>
    <w:rsid w:val="0057006B"/>
    <w:rsid w:val="00570229"/>
    <w:rsid w:val="0057031F"/>
    <w:rsid w:val="0057037A"/>
    <w:rsid w:val="00570419"/>
    <w:rsid w:val="005704B6"/>
    <w:rsid w:val="005705C1"/>
    <w:rsid w:val="0057067A"/>
    <w:rsid w:val="0057073E"/>
    <w:rsid w:val="005707C9"/>
    <w:rsid w:val="005708B3"/>
    <w:rsid w:val="00570ACB"/>
    <w:rsid w:val="00570C8B"/>
    <w:rsid w:val="00570CFF"/>
    <w:rsid w:val="00570E6B"/>
    <w:rsid w:val="00571026"/>
    <w:rsid w:val="0057111E"/>
    <w:rsid w:val="00571180"/>
    <w:rsid w:val="005714E5"/>
    <w:rsid w:val="00571696"/>
    <w:rsid w:val="00571755"/>
    <w:rsid w:val="005717E6"/>
    <w:rsid w:val="00571920"/>
    <w:rsid w:val="00571C37"/>
    <w:rsid w:val="00571D61"/>
    <w:rsid w:val="00572171"/>
    <w:rsid w:val="00572186"/>
    <w:rsid w:val="005727FC"/>
    <w:rsid w:val="0057297F"/>
    <w:rsid w:val="00572C51"/>
    <w:rsid w:val="00572D16"/>
    <w:rsid w:val="0057317C"/>
    <w:rsid w:val="0057328B"/>
    <w:rsid w:val="0057335A"/>
    <w:rsid w:val="0057349A"/>
    <w:rsid w:val="00573643"/>
    <w:rsid w:val="005738FD"/>
    <w:rsid w:val="00573B53"/>
    <w:rsid w:val="00573BF7"/>
    <w:rsid w:val="00573DF5"/>
    <w:rsid w:val="00574192"/>
    <w:rsid w:val="00574216"/>
    <w:rsid w:val="00574B2C"/>
    <w:rsid w:val="00574B4C"/>
    <w:rsid w:val="00574B8E"/>
    <w:rsid w:val="00574C0C"/>
    <w:rsid w:val="00574D78"/>
    <w:rsid w:val="00574EAF"/>
    <w:rsid w:val="00574FD3"/>
    <w:rsid w:val="00575086"/>
    <w:rsid w:val="005751EE"/>
    <w:rsid w:val="00575242"/>
    <w:rsid w:val="005752E2"/>
    <w:rsid w:val="005753EA"/>
    <w:rsid w:val="005758D3"/>
    <w:rsid w:val="00575A27"/>
    <w:rsid w:val="00575A4F"/>
    <w:rsid w:val="00575A82"/>
    <w:rsid w:val="00575CB5"/>
    <w:rsid w:val="00575D96"/>
    <w:rsid w:val="00576095"/>
    <w:rsid w:val="00576102"/>
    <w:rsid w:val="005762B8"/>
    <w:rsid w:val="00576568"/>
    <w:rsid w:val="0057659F"/>
    <w:rsid w:val="00576B48"/>
    <w:rsid w:val="00576B53"/>
    <w:rsid w:val="00576E42"/>
    <w:rsid w:val="00576EDE"/>
    <w:rsid w:val="00576FAC"/>
    <w:rsid w:val="0057714B"/>
    <w:rsid w:val="005771B9"/>
    <w:rsid w:val="0057725D"/>
    <w:rsid w:val="005772F8"/>
    <w:rsid w:val="00577480"/>
    <w:rsid w:val="005774B3"/>
    <w:rsid w:val="00577621"/>
    <w:rsid w:val="00577696"/>
    <w:rsid w:val="00577FE4"/>
    <w:rsid w:val="0058011C"/>
    <w:rsid w:val="00580326"/>
    <w:rsid w:val="005804FB"/>
    <w:rsid w:val="005805B6"/>
    <w:rsid w:val="005806E7"/>
    <w:rsid w:val="00580792"/>
    <w:rsid w:val="00580A44"/>
    <w:rsid w:val="00580AB3"/>
    <w:rsid w:val="00580D8C"/>
    <w:rsid w:val="00580E32"/>
    <w:rsid w:val="005811EF"/>
    <w:rsid w:val="0058132B"/>
    <w:rsid w:val="005814A7"/>
    <w:rsid w:val="00581902"/>
    <w:rsid w:val="00581A24"/>
    <w:rsid w:val="005820C7"/>
    <w:rsid w:val="005820FF"/>
    <w:rsid w:val="0058257F"/>
    <w:rsid w:val="005828D9"/>
    <w:rsid w:val="005829BD"/>
    <w:rsid w:val="00582A7F"/>
    <w:rsid w:val="00582B97"/>
    <w:rsid w:val="00583177"/>
    <w:rsid w:val="0058335E"/>
    <w:rsid w:val="00583530"/>
    <w:rsid w:val="005835EC"/>
    <w:rsid w:val="0058375D"/>
    <w:rsid w:val="005837CE"/>
    <w:rsid w:val="00583880"/>
    <w:rsid w:val="005838B7"/>
    <w:rsid w:val="00583996"/>
    <w:rsid w:val="00583C70"/>
    <w:rsid w:val="00583CF8"/>
    <w:rsid w:val="00583E4B"/>
    <w:rsid w:val="00583E73"/>
    <w:rsid w:val="00584142"/>
    <w:rsid w:val="005841E2"/>
    <w:rsid w:val="00584289"/>
    <w:rsid w:val="00584878"/>
    <w:rsid w:val="0058487B"/>
    <w:rsid w:val="0058491D"/>
    <w:rsid w:val="00584B79"/>
    <w:rsid w:val="00584F3C"/>
    <w:rsid w:val="00584FEF"/>
    <w:rsid w:val="0058504B"/>
    <w:rsid w:val="00585137"/>
    <w:rsid w:val="005854E5"/>
    <w:rsid w:val="005854E8"/>
    <w:rsid w:val="005855F4"/>
    <w:rsid w:val="00585603"/>
    <w:rsid w:val="0058577D"/>
    <w:rsid w:val="005857C2"/>
    <w:rsid w:val="00585AA6"/>
    <w:rsid w:val="00585B51"/>
    <w:rsid w:val="00585D77"/>
    <w:rsid w:val="00586033"/>
    <w:rsid w:val="0058611F"/>
    <w:rsid w:val="00586703"/>
    <w:rsid w:val="005867D6"/>
    <w:rsid w:val="00586A50"/>
    <w:rsid w:val="00586B50"/>
    <w:rsid w:val="00586C08"/>
    <w:rsid w:val="00586E54"/>
    <w:rsid w:val="00586EE6"/>
    <w:rsid w:val="00586F0C"/>
    <w:rsid w:val="00586F29"/>
    <w:rsid w:val="00586FED"/>
    <w:rsid w:val="00587183"/>
    <w:rsid w:val="0058722D"/>
    <w:rsid w:val="005873BF"/>
    <w:rsid w:val="005874F7"/>
    <w:rsid w:val="00587565"/>
    <w:rsid w:val="00587628"/>
    <w:rsid w:val="00587A4E"/>
    <w:rsid w:val="00587E69"/>
    <w:rsid w:val="00587F51"/>
    <w:rsid w:val="0059030B"/>
    <w:rsid w:val="0059033E"/>
    <w:rsid w:val="0059033F"/>
    <w:rsid w:val="00590358"/>
    <w:rsid w:val="00590379"/>
    <w:rsid w:val="00590397"/>
    <w:rsid w:val="00590720"/>
    <w:rsid w:val="0059084A"/>
    <w:rsid w:val="00590866"/>
    <w:rsid w:val="00590981"/>
    <w:rsid w:val="00590AE1"/>
    <w:rsid w:val="00590C87"/>
    <w:rsid w:val="00590E71"/>
    <w:rsid w:val="00590F94"/>
    <w:rsid w:val="005911F9"/>
    <w:rsid w:val="0059196A"/>
    <w:rsid w:val="00591B07"/>
    <w:rsid w:val="00592048"/>
    <w:rsid w:val="005920FC"/>
    <w:rsid w:val="005921E2"/>
    <w:rsid w:val="00592462"/>
    <w:rsid w:val="005926CC"/>
    <w:rsid w:val="0059277F"/>
    <w:rsid w:val="00592805"/>
    <w:rsid w:val="0059283E"/>
    <w:rsid w:val="00592BF0"/>
    <w:rsid w:val="00592D28"/>
    <w:rsid w:val="00592D2F"/>
    <w:rsid w:val="00592DAA"/>
    <w:rsid w:val="00592DC2"/>
    <w:rsid w:val="00592E3E"/>
    <w:rsid w:val="00592EFB"/>
    <w:rsid w:val="005931EF"/>
    <w:rsid w:val="00593245"/>
    <w:rsid w:val="0059333F"/>
    <w:rsid w:val="0059350E"/>
    <w:rsid w:val="00593801"/>
    <w:rsid w:val="005943C0"/>
    <w:rsid w:val="005945A1"/>
    <w:rsid w:val="005945E1"/>
    <w:rsid w:val="0059475D"/>
    <w:rsid w:val="00594874"/>
    <w:rsid w:val="00594C2E"/>
    <w:rsid w:val="00594F68"/>
    <w:rsid w:val="00595080"/>
    <w:rsid w:val="005950B9"/>
    <w:rsid w:val="005950D4"/>
    <w:rsid w:val="005950D7"/>
    <w:rsid w:val="00595138"/>
    <w:rsid w:val="00595168"/>
    <w:rsid w:val="0059530B"/>
    <w:rsid w:val="00595500"/>
    <w:rsid w:val="00595658"/>
    <w:rsid w:val="00595703"/>
    <w:rsid w:val="005959B2"/>
    <w:rsid w:val="00595A52"/>
    <w:rsid w:val="00595D38"/>
    <w:rsid w:val="00595E31"/>
    <w:rsid w:val="00595EFB"/>
    <w:rsid w:val="00595F3B"/>
    <w:rsid w:val="00595F56"/>
    <w:rsid w:val="00596041"/>
    <w:rsid w:val="005961EA"/>
    <w:rsid w:val="0059632E"/>
    <w:rsid w:val="00596460"/>
    <w:rsid w:val="005964E6"/>
    <w:rsid w:val="00596517"/>
    <w:rsid w:val="005965F2"/>
    <w:rsid w:val="005966B5"/>
    <w:rsid w:val="005968A0"/>
    <w:rsid w:val="005968A5"/>
    <w:rsid w:val="00596C7C"/>
    <w:rsid w:val="00596CF9"/>
    <w:rsid w:val="00596EB0"/>
    <w:rsid w:val="00596ED7"/>
    <w:rsid w:val="0059705E"/>
    <w:rsid w:val="0059724B"/>
    <w:rsid w:val="005972DB"/>
    <w:rsid w:val="0059738C"/>
    <w:rsid w:val="00597431"/>
    <w:rsid w:val="005974EB"/>
    <w:rsid w:val="005976F2"/>
    <w:rsid w:val="005977F3"/>
    <w:rsid w:val="00597937"/>
    <w:rsid w:val="00597B9B"/>
    <w:rsid w:val="00597E5E"/>
    <w:rsid w:val="00597F49"/>
    <w:rsid w:val="00597FA9"/>
    <w:rsid w:val="00597FED"/>
    <w:rsid w:val="005A0158"/>
    <w:rsid w:val="005A0238"/>
    <w:rsid w:val="005A04BB"/>
    <w:rsid w:val="005A0511"/>
    <w:rsid w:val="005A060C"/>
    <w:rsid w:val="005A0BAA"/>
    <w:rsid w:val="005A0E30"/>
    <w:rsid w:val="005A0F5A"/>
    <w:rsid w:val="005A100B"/>
    <w:rsid w:val="005A1013"/>
    <w:rsid w:val="005A1168"/>
    <w:rsid w:val="005A1253"/>
    <w:rsid w:val="005A13B8"/>
    <w:rsid w:val="005A1883"/>
    <w:rsid w:val="005A1D90"/>
    <w:rsid w:val="005A1DD0"/>
    <w:rsid w:val="005A1E25"/>
    <w:rsid w:val="005A1E71"/>
    <w:rsid w:val="005A1E98"/>
    <w:rsid w:val="005A1F3C"/>
    <w:rsid w:val="005A26F2"/>
    <w:rsid w:val="005A272B"/>
    <w:rsid w:val="005A27CC"/>
    <w:rsid w:val="005A27F6"/>
    <w:rsid w:val="005A28B9"/>
    <w:rsid w:val="005A29BC"/>
    <w:rsid w:val="005A29CD"/>
    <w:rsid w:val="005A2A03"/>
    <w:rsid w:val="005A30E8"/>
    <w:rsid w:val="005A3556"/>
    <w:rsid w:val="005A35D7"/>
    <w:rsid w:val="005A375C"/>
    <w:rsid w:val="005A3ECB"/>
    <w:rsid w:val="005A406B"/>
    <w:rsid w:val="005A4174"/>
    <w:rsid w:val="005A4175"/>
    <w:rsid w:val="005A41E0"/>
    <w:rsid w:val="005A4232"/>
    <w:rsid w:val="005A45AA"/>
    <w:rsid w:val="005A4A29"/>
    <w:rsid w:val="005A4C7E"/>
    <w:rsid w:val="005A4CFB"/>
    <w:rsid w:val="005A4FC0"/>
    <w:rsid w:val="005A5030"/>
    <w:rsid w:val="005A524E"/>
    <w:rsid w:val="005A5400"/>
    <w:rsid w:val="005A5407"/>
    <w:rsid w:val="005A567E"/>
    <w:rsid w:val="005A5698"/>
    <w:rsid w:val="005A5A1B"/>
    <w:rsid w:val="005A5C11"/>
    <w:rsid w:val="005A5D85"/>
    <w:rsid w:val="005A5DA8"/>
    <w:rsid w:val="005A6001"/>
    <w:rsid w:val="005A62AF"/>
    <w:rsid w:val="005A63F1"/>
    <w:rsid w:val="005A65D4"/>
    <w:rsid w:val="005A67A6"/>
    <w:rsid w:val="005A6A14"/>
    <w:rsid w:val="005A6C1B"/>
    <w:rsid w:val="005A6F81"/>
    <w:rsid w:val="005A6FD0"/>
    <w:rsid w:val="005A7051"/>
    <w:rsid w:val="005B0034"/>
    <w:rsid w:val="005B0149"/>
    <w:rsid w:val="005B0356"/>
    <w:rsid w:val="005B0385"/>
    <w:rsid w:val="005B05AE"/>
    <w:rsid w:val="005B06CC"/>
    <w:rsid w:val="005B0776"/>
    <w:rsid w:val="005B07CF"/>
    <w:rsid w:val="005B0BB6"/>
    <w:rsid w:val="005B118D"/>
    <w:rsid w:val="005B1452"/>
    <w:rsid w:val="005B16C9"/>
    <w:rsid w:val="005B177E"/>
    <w:rsid w:val="005B18B6"/>
    <w:rsid w:val="005B1FCC"/>
    <w:rsid w:val="005B2172"/>
    <w:rsid w:val="005B24C3"/>
    <w:rsid w:val="005B2565"/>
    <w:rsid w:val="005B25C1"/>
    <w:rsid w:val="005B29E3"/>
    <w:rsid w:val="005B29F8"/>
    <w:rsid w:val="005B2B8B"/>
    <w:rsid w:val="005B2F2D"/>
    <w:rsid w:val="005B302A"/>
    <w:rsid w:val="005B3084"/>
    <w:rsid w:val="005B30E3"/>
    <w:rsid w:val="005B3305"/>
    <w:rsid w:val="005B3346"/>
    <w:rsid w:val="005B368F"/>
    <w:rsid w:val="005B3CA7"/>
    <w:rsid w:val="005B3D11"/>
    <w:rsid w:val="005B4119"/>
    <w:rsid w:val="005B4280"/>
    <w:rsid w:val="005B43F5"/>
    <w:rsid w:val="005B4462"/>
    <w:rsid w:val="005B4A9F"/>
    <w:rsid w:val="005B4C02"/>
    <w:rsid w:val="005B4C5D"/>
    <w:rsid w:val="005B4DCB"/>
    <w:rsid w:val="005B4E5F"/>
    <w:rsid w:val="005B508D"/>
    <w:rsid w:val="005B547C"/>
    <w:rsid w:val="005B554D"/>
    <w:rsid w:val="005B555D"/>
    <w:rsid w:val="005B55CC"/>
    <w:rsid w:val="005B5B1E"/>
    <w:rsid w:val="005B5CF1"/>
    <w:rsid w:val="005B5E0D"/>
    <w:rsid w:val="005B6063"/>
    <w:rsid w:val="005B62F3"/>
    <w:rsid w:val="005B6420"/>
    <w:rsid w:val="005B6438"/>
    <w:rsid w:val="005B6A82"/>
    <w:rsid w:val="005B6BA4"/>
    <w:rsid w:val="005B6E77"/>
    <w:rsid w:val="005B6EAF"/>
    <w:rsid w:val="005B7693"/>
    <w:rsid w:val="005B7761"/>
    <w:rsid w:val="005B781E"/>
    <w:rsid w:val="005B7842"/>
    <w:rsid w:val="005B7914"/>
    <w:rsid w:val="005B7BAE"/>
    <w:rsid w:val="005B7CEA"/>
    <w:rsid w:val="005B7E16"/>
    <w:rsid w:val="005B7E3B"/>
    <w:rsid w:val="005C0425"/>
    <w:rsid w:val="005C045B"/>
    <w:rsid w:val="005C04C7"/>
    <w:rsid w:val="005C04F7"/>
    <w:rsid w:val="005C0796"/>
    <w:rsid w:val="005C0873"/>
    <w:rsid w:val="005C0A62"/>
    <w:rsid w:val="005C0C79"/>
    <w:rsid w:val="005C0DC8"/>
    <w:rsid w:val="005C0EA7"/>
    <w:rsid w:val="005C0FC7"/>
    <w:rsid w:val="005C138D"/>
    <w:rsid w:val="005C19F9"/>
    <w:rsid w:val="005C1C48"/>
    <w:rsid w:val="005C2019"/>
    <w:rsid w:val="005C211D"/>
    <w:rsid w:val="005C217D"/>
    <w:rsid w:val="005C250F"/>
    <w:rsid w:val="005C27CD"/>
    <w:rsid w:val="005C28DF"/>
    <w:rsid w:val="005C29AC"/>
    <w:rsid w:val="005C2A02"/>
    <w:rsid w:val="005C2A5C"/>
    <w:rsid w:val="005C2E66"/>
    <w:rsid w:val="005C2E72"/>
    <w:rsid w:val="005C2F23"/>
    <w:rsid w:val="005C2F54"/>
    <w:rsid w:val="005C2F5E"/>
    <w:rsid w:val="005C3305"/>
    <w:rsid w:val="005C34B4"/>
    <w:rsid w:val="005C3750"/>
    <w:rsid w:val="005C3838"/>
    <w:rsid w:val="005C3A7B"/>
    <w:rsid w:val="005C3BE7"/>
    <w:rsid w:val="005C3C23"/>
    <w:rsid w:val="005C3D70"/>
    <w:rsid w:val="005C3F5F"/>
    <w:rsid w:val="005C4106"/>
    <w:rsid w:val="005C4428"/>
    <w:rsid w:val="005C462D"/>
    <w:rsid w:val="005C46D5"/>
    <w:rsid w:val="005C49EE"/>
    <w:rsid w:val="005C4A7D"/>
    <w:rsid w:val="005C4BF5"/>
    <w:rsid w:val="005C4C14"/>
    <w:rsid w:val="005C4C8A"/>
    <w:rsid w:val="005C4FB8"/>
    <w:rsid w:val="005C51B1"/>
    <w:rsid w:val="005C51E4"/>
    <w:rsid w:val="005C5232"/>
    <w:rsid w:val="005C537B"/>
    <w:rsid w:val="005C54C5"/>
    <w:rsid w:val="005C5598"/>
    <w:rsid w:val="005C5660"/>
    <w:rsid w:val="005C57D3"/>
    <w:rsid w:val="005C58F6"/>
    <w:rsid w:val="005C5946"/>
    <w:rsid w:val="005C5BB5"/>
    <w:rsid w:val="005C5C63"/>
    <w:rsid w:val="005C5CAD"/>
    <w:rsid w:val="005C5CC8"/>
    <w:rsid w:val="005C5D61"/>
    <w:rsid w:val="005C5E90"/>
    <w:rsid w:val="005C60CB"/>
    <w:rsid w:val="005C62A4"/>
    <w:rsid w:val="005C6409"/>
    <w:rsid w:val="005C64E8"/>
    <w:rsid w:val="005C6652"/>
    <w:rsid w:val="005C6788"/>
    <w:rsid w:val="005C68B0"/>
    <w:rsid w:val="005C6980"/>
    <w:rsid w:val="005C6A8E"/>
    <w:rsid w:val="005C6FCA"/>
    <w:rsid w:val="005C7411"/>
    <w:rsid w:val="005C75B4"/>
    <w:rsid w:val="005C76D5"/>
    <w:rsid w:val="005C77B5"/>
    <w:rsid w:val="005C781A"/>
    <w:rsid w:val="005C781C"/>
    <w:rsid w:val="005C79B5"/>
    <w:rsid w:val="005C7B81"/>
    <w:rsid w:val="005C7E26"/>
    <w:rsid w:val="005D0047"/>
    <w:rsid w:val="005D01CC"/>
    <w:rsid w:val="005D01EC"/>
    <w:rsid w:val="005D02DF"/>
    <w:rsid w:val="005D0432"/>
    <w:rsid w:val="005D047A"/>
    <w:rsid w:val="005D04F6"/>
    <w:rsid w:val="005D0509"/>
    <w:rsid w:val="005D0561"/>
    <w:rsid w:val="005D05E5"/>
    <w:rsid w:val="005D06DD"/>
    <w:rsid w:val="005D0862"/>
    <w:rsid w:val="005D0A51"/>
    <w:rsid w:val="005D0CB8"/>
    <w:rsid w:val="005D0D43"/>
    <w:rsid w:val="005D0D4A"/>
    <w:rsid w:val="005D0E87"/>
    <w:rsid w:val="005D0EFC"/>
    <w:rsid w:val="005D104A"/>
    <w:rsid w:val="005D1336"/>
    <w:rsid w:val="005D13D5"/>
    <w:rsid w:val="005D162D"/>
    <w:rsid w:val="005D17B5"/>
    <w:rsid w:val="005D18FB"/>
    <w:rsid w:val="005D19EF"/>
    <w:rsid w:val="005D1A13"/>
    <w:rsid w:val="005D1A20"/>
    <w:rsid w:val="005D1C1C"/>
    <w:rsid w:val="005D1D38"/>
    <w:rsid w:val="005D1DCE"/>
    <w:rsid w:val="005D1E3C"/>
    <w:rsid w:val="005D1F06"/>
    <w:rsid w:val="005D2325"/>
    <w:rsid w:val="005D256C"/>
    <w:rsid w:val="005D257B"/>
    <w:rsid w:val="005D2614"/>
    <w:rsid w:val="005D26F2"/>
    <w:rsid w:val="005D29E6"/>
    <w:rsid w:val="005D2B47"/>
    <w:rsid w:val="005D2FDB"/>
    <w:rsid w:val="005D30B3"/>
    <w:rsid w:val="005D3158"/>
    <w:rsid w:val="005D339A"/>
    <w:rsid w:val="005D3414"/>
    <w:rsid w:val="005D34F3"/>
    <w:rsid w:val="005D36A1"/>
    <w:rsid w:val="005D3CC9"/>
    <w:rsid w:val="005D3E5A"/>
    <w:rsid w:val="005D439B"/>
    <w:rsid w:val="005D4423"/>
    <w:rsid w:val="005D45C8"/>
    <w:rsid w:val="005D4AB9"/>
    <w:rsid w:val="005D4CA9"/>
    <w:rsid w:val="005D4F1E"/>
    <w:rsid w:val="005D5083"/>
    <w:rsid w:val="005D519F"/>
    <w:rsid w:val="005D5342"/>
    <w:rsid w:val="005D536D"/>
    <w:rsid w:val="005D551E"/>
    <w:rsid w:val="005D5660"/>
    <w:rsid w:val="005D568B"/>
    <w:rsid w:val="005D5886"/>
    <w:rsid w:val="005D5E25"/>
    <w:rsid w:val="005D6190"/>
    <w:rsid w:val="005D6203"/>
    <w:rsid w:val="005D623E"/>
    <w:rsid w:val="005D63AB"/>
    <w:rsid w:val="005D651E"/>
    <w:rsid w:val="005D6A2F"/>
    <w:rsid w:val="005D6B85"/>
    <w:rsid w:val="005D6BAF"/>
    <w:rsid w:val="005D6F49"/>
    <w:rsid w:val="005D718A"/>
    <w:rsid w:val="005D727E"/>
    <w:rsid w:val="005D746A"/>
    <w:rsid w:val="005D75D2"/>
    <w:rsid w:val="005D7687"/>
    <w:rsid w:val="005D77D2"/>
    <w:rsid w:val="005D77D5"/>
    <w:rsid w:val="005D787E"/>
    <w:rsid w:val="005D79D0"/>
    <w:rsid w:val="005D7B53"/>
    <w:rsid w:val="005D7C2C"/>
    <w:rsid w:val="005D7E08"/>
    <w:rsid w:val="005D7FF7"/>
    <w:rsid w:val="005E0077"/>
    <w:rsid w:val="005E02D6"/>
    <w:rsid w:val="005E02DA"/>
    <w:rsid w:val="005E04B0"/>
    <w:rsid w:val="005E06D9"/>
    <w:rsid w:val="005E071E"/>
    <w:rsid w:val="005E0A49"/>
    <w:rsid w:val="005E0B3B"/>
    <w:rsid w:val="005E0B72"/>
    <w:rsid w:val="005E0D55"/>
    <w:rsid w:val="005E0EC8"/>
    <w:rsid w:val="005E0ED4"/>
    <w:rsid w:val="005E0FC7"/>
    <w:rsid w:val="005E0FD7"/>
    <w:rsid w:val="005E116E"/>
    <w:rsid w:val="005E12F4"/>
    <w:rsid w:val="005E13DB"/>
    <w:rsid w:val="005E17E1"/>
    <w:rsid w:val="005E199A"/>
    <w:rsid w:val="005E1B5A"/>
    <w:rsid w:val="005E1C41"/>
    <w:rsid w:val="005E27BE"/>
    <w:rsid w:val="005E27C1"/>
    <w:rsid w:val="005E2961"/>
    <w:rsid w:val="005E2A18"/>
    <w:rsid w:val="005E2AFE"/>
    <w:rsid w:val="005E2FB6"/>
    <w:rsid w:val="005E305B"/>
    <w:rsid w:val="005E3207"/>
    <w:rsid w:val="005E3935"/>
    <w:rsid w:val="005E397B"/>
    <w:rsid w:val="005E3D7B"/>
    <w:rsid w:val="005E3E3F"/>
    <w:rsid w:val="005E3F85"/>
    <w:rsid w:val="005E407D"/>
    <w:rsid w:val="005E421C"/>
    <w:rsid w:val="005E422C"/>
    <w:rsid w:val="005E4243"/>
    <w:rsid w:val="005E42D5"/>
    <w:rsid w:val="005E4701"/>
    <w:rsid w:val="005E4765"/>
    <w:rsid w:val="005E47C7"/>
    <w:rsid w:val="005E496A"/>
    <w:rsid w:val="005E4A88"/>
    <w:rsid w:val="005E4D98"/>
    <w:rsid w:val="005E52B3"/>
    <w:rsid w:val="005E5819"/>
    <w:rsid w:val="005E5B3D"/>
    <w:rsid w:val="005E5BF6"/>
    <w:rsid w:val="005E5CAF"/>
    <w:rsid w:val="005E5EE4"/>
    <w:rsid w:val="005E5FFE"/>
    <w:rsid w:val="005E619B"/>
    <w:rsid w:val="005E62BB"/>
    <w:rsid w:val="005E6432"/>
    <w:rsid w:val="005E6751"/>
    <w:rsid w:val="005E6834"/>
    <w:rsid w:val="005E6BD6"/>
    <w:rsid w:val="005E6D1D"/>
    <w:rsid w:val="005E6F13"/>
    <w:rsid w:val="005E6FF8"/>
    <w:rsid w:val="005E708B"/>
    <w:rsid w:val="005E74E3"/>
    <w:rsid w:val="005E759C"/>
    <w:rsid w:val="005E76AC"/>
    <w:rsid w:val="005E7709"/>
    <w:rsid w:val="005E77C4"/>
    <w:rsid w:val="005E7A4C"/>
    <w:rsid w:val="005E7BB3"/>
    <w:rsid w:val="005E7DC1"/>
    <w:rsid w:val="005F01B4"/>
    <w:rsid w:val="005F02AE"/>
    <w:rsid w:val="005F0602"/>
    <w:rsid w:val="005F073C"/>
    <w:rsid w:val="005F089C"/>
    <w:rsid w:val="005F0B6F"/>
    <w:rsid w:val="005F0EBF"/>
    <w:rsid w:val="005F1079"/>
    <w:rsid w:val="005F1148"/>
    <w:rsid w:val="005F11BF"/>
    <w:rsid w:val="005F11E4"/>
    <w:rsid w:val="005F12C6"/>
    <w:rsid w:val="005F1382"/>
    <w:rsid w:val="005F13B1"/>
    <w:rsid w:val="005F1731"/>
    <w:rsid w:val="005F1A7E"/>
    <w:rsid w:val="005F1B1F"/>
    <w:rsid w:val="005F1CBB"/>
    <w:rsid w:val="005F1E75"/>
    <w:rsid w:val="005F1EDD"/>
    <w:rsid w:val="005F1F19"/>
    <w:rsid w:val="005F1F6F"/>
    <w:rsid w:val="005F20AC"/>
    <w:rsid w:val="005F2781"/>
    <w:rsid w:val="005F298B"/>
    <w:rsid w:val="005F29D7"/>
    <w:rsid w:val="005F2A15"/>
    <w:rsid w:val="005F2B38"/>
    <w:rsid w:val="005F2C71"/>
    <w:rsid w:val="005F324C"/>
    <w:rsid w:val="005F3530"/>
    <w:rsid w:val="005F378E"/>
    <w:rsid w:val="005F3EC9"/>
    <w:rsid w:val="005F415B"/>
    <w:rsid w:val="005F41DB"/>
    <w:rsid w:val="005F466C"/>
    <w:rsid w:val="005F4854"/>
    <w:rsid w:val="005F4A89"/>
    <w:rsid w:val="005F4B22"/>
    <w:rsid w:val="005F4E64"/>
    <w:rsid w:val="005F4F08"/>
    <w:rsid w:val="005F4F0B"/>
    <w:rsid w:val="005F4F45"/>
    <w:rsid w:val="005F5121"/>
    <w:rsid w:val="005F5290"/>
    <w:rsid w:val="005F5536"/>
    <w:rsid w:val="005F5608"/>
    <w:rsid w:val="005F57A6"/>
    <w:rsid w:val="005F586F"/>
    <w:rsid w:val="005F5CDD"/>
    <w:rsid w:val="005F6496"/>
    <w:rsid w:val="005F65CC"/>
    <w:rsid w:val="005F664C"/>
    <w:rsid w:val="005F6789"/>
    <w:rsid w:val="005F67BD"/>
    <w:rsid w:val="005F6989"/>
    <w:rsid w:val="005F6A00"/>
    <w:rsid w:val="005F6A44"/>
    <w:rsid w:val="005F6CD3"/>
    <w:rsid w:val="005F6D82"/>
    <w:rsid w:val="005F6ED2"/>
    <w:rsid w:val="005F7499"/>
    <w:rsid w:val="005F7810"/>
    <w:rsid w:val="005F78D6"/>
    <w:rsid w:val="005F7B91"/>
    <w:rsid w:val="005F7FCC"/>
    <w:rsid w:val="006000C6"/>
    <w:rsid w:val="0060021A"/>
    <w:rsid w:val="00600425"/>
    <w:rsid w:val="00600C2B"/>
    <w:rsid w:val="00600E7C"/>
    <w:rsid w:val="00600EBB"/>
    <w:rsid w:val="00601097"/>
    <w:rsid w:val="006010B4"/>
    <w:rsid w:val="006011B8"/>
    <w:rsid w:val="00601492"/>
    <w:rsid w:val="0060170A"/>
    <w:rsid w:val="00601B7B"/>
    <w:rsid w:val="00601BC0"/>
    <w:rsid w:val="00602123"/>
    <w:rsid w:val="00602135"/>
    <w:rsid w:val="006022FA"/>
    <w:rsid w:val="006023F2"/>
    <w:rsid w:val="0060280E"/>
    <w:rsid w:val="0060283F"/>
    <w:rsid w:val="006029B6"/>
    <w:rsid w:val="00602A90"/>
    <w:rsid w:val="00602A94"/>
    <w:rsid w:val="00602B4B"/>
    <w:rsid w:val="00602D72"/>
    <w:rsid w:val="00602E3F"/>
    <w:rsid w:val="00602ED2"/>
    <w:rsid w:val="00602FFA"/>
    <w:rsid w:val="0060319E"/>
    <w:rsid w:val="00603280"/>
    <w:rsid w:val="00603330"/>
    <w:rsid w:val="006034D5"/>
    <w:rsid w:val="00603554"/>
    <w:rsid w:val="00603ABB"/>
    <w:rsid w:val="00603BBD"/>
    <w:rsid w:val="00603E6E"/>
    <w:rsid w:val="00603EAF"/>
    <w:rsid w:val="00604017"/>
    <w:rsid w:val="0060423A"/>
    <w:rsid w:val="00604448"/>
    <w:rsid w:val="00604580"/>
    <w:rsid w:val="00604829"/>
    <w:rsid w:val="0060487C"/>
    <w:rsid w:val="00604ED4"/>
    <w:rsid w:val="00604F68"/>
    <w:rsid w:val="0060505E"/>
    <w:rsid w:val="00605219"/>
    <w:rsid w:val="00605257"/>
    <w:rsid w:val="006057ED"/>
    <w:rsid w:val="00605A0F"/>
    <w:rsid w:val="00605BC1"/>
    <w:rsid w:val="00605CE7"/>
    <w:rsid w:val="00605D84"/>
    <w:rsid w:val="00605E27"/>
    <w:rsid w:val="00605FB3"/>
    <w:rsid w:val="00605FCF"/>
    <w:rsid w:val="006061DB"/>
    <w:rsid w:val="00606232"/>
    <w:rsid w:val="0060669A"/>
    <w:rsid w:val="006066C8"/>
    <w:rsid w:val="006066D2"/>
    <w:rsid w:val="006067AB"/>
    <w:rsid w:val="006069F7"/>
    <w:rsid w:val="00606AB6"/>
    <w:rsid w:val="00606DD4"/>
    <w:rsid w:val="00606EFB"/>
    <w:rsid w:val="006071AB"/>
    <w:rsid w:val="006071D4"/>
    <w:rsid w:val="006072D7"/>
    <w:rsid w:val="00607446"/>
    <w:rsid w:val="00607822"/>
    <w:rsid w:val="0060789F"/>
    <w:rsid w:val="006078DD"/>
    <w:rsid w:val="0060795F"/>
    <w:rsid w:val="00607AD1"/>
    <w:rsid w:val="006102EC"/>
    <w:rsid w:val="0061049D"/>
    <w:rsid w:val="006104BC"/>
    <w:rsid w:val="00610529"/>
    <w:rsid w:val="0061060D"/>
    <w:rsid w:val="0061084A"/>
    <w:rsid w:val="00610DE2"/>
    <w:rsid w:val="00610FCC"/>
    <w:rsid w:val="00611063"/>
    <w:rsid w:val="0061136A"/>
    <w:rsid w:val="006115B5"/>
    <w:rsid w:val="00611941"/>
    <w:rsid w:val="00611B13"/>
    <w:rsid w:val="00611B74"/>
    <w:rsid w:val="00611C3D"/>
    <w:rsid w:val="00611D25"/>
    <w:rsid w:val="00611DB6"/>
    <w:rsid w:val="00611E06"/>
    <w:rsid w:val="00612121"/>
    <w:rsid w:val="00612254"/>
    <w:rsid w:val="0061238D"/>
    <w:rsid w:val="006123C4"/>
    <w:rsid w:val="0061250F"/>
    <w:rsid w:val="00612857"/>
    <w:rsid w:val="00612A93"/>
    <w:rsid w:val="00612C16"/>
    <w:rsid w:val="006130A9"/>
    <w:rsid w:val="0061310C"/>
    <w:rsid w:val="006131DB"/>
    <w:rsid w:val="00613377"/>
    <w:rsid w:val="006134DB"/>
    <w:rsid w:val="0061368E"/>
    <w:rsid w:val="0061386B"/>
    <w:rsid w:val="00613E37"/>
    <w:rsid w:val="00613E59"/>
    <w:rsid w:val="006140FF"/>
    <w:rsid w:val="00614300"/>
    <w:rsid w:val="006144CA"/>
    <w:rsid w:val="006144F5"/>
    <w:rsid w:val="00614695"/>
    <w:rsid w:val="006146F3"/>
    <w:rsid w:val="006147FA"/>
    <w:rsid w:val="00614A5D"/>
    <w:rsid w:val="00614A5F"/>
    <w:rsid w:val="00614CE5"/>
    <w:rsid w:val="00615141"/>
    <w:rsid w:val="0061537C"/>
    <w:rsid w:val="0061570A"/>
    <w:rsid w:val="0061578C"/>
    <w:rsid w:val="006157A8"/>
    <w:rsid w:val="006158B9"/>
    <w:rsid w:val="00615DDB"/>
    <w:rsid w:val="00615F04"/>
    <w:rsid w:val="00615FB6"/>
    <w:rsid w:val="0061659A"/>
    <w:rsid w:val="00616628"/>
    <w:rsid w:val="00616C0C"/>
    <w:rsid w:val="00616C68"/>
    <w:rsid w:val="00616C84"/>
    <w:rsid w:val="00616C8E"/>
    <w:rsid w:val="00616DA4"/>
    <w:rsid w:val="00616F38"/>
    <w:rsid w:val="006170CF"/>
    <w:rsid w:val="0061739C"/>
    <w:rsid w:val="006173BE"/>
    <w:rsid w:val="006173CD"/>
    <w:rsid w:val="006174EE"/>
    <w:rsid w:val="00617557"/>
    <w:rsid w:val="006175A2"/>
    <w:rsid w:val="00617965"/>
    <w:rsid w:val="00617983"/>
    <w:rsid w:val="006179BA"/>
    <w:rsid w:val="00617BBA"/>
    <w:rsid w:val="00617C7D"/>
    <w:rsid w:val="00617D04"/>
    <w:rsid w:val="00620346"/>
    <w:rsid w:val="00620785"/>
    <w:rsid w:val="00620977"/>
    <w:rsid w:val="00620B83"/>
    <w:rsid w:val="00620C5C"/>
    <w:rsid w:val="00620D0A"/>
    <w:rsid w:val="00620E95"/>
    <w:rsid w:val="00620EE7"/>
    <w:rsid w:val="00620FD5"/>
    <w:rsid w:val="006210FC"/>
    <w:rsid w:val="006211E4"/>
    <w:rsid w:val="006212B7"/>
    <w:rsid w:val="006212BA"/>
    <w:rsid w:val="0062160D"/>
    <w:rsid w:val="00621692"/>
    <w:rsid w:val="00621801"/>
    <w:rsid w:val="006218B6"/>
    <w:rsid w:val="00621A32"/>
    <w:rsid w:val="00621B6F"/>
    <w:rsid w:val="00621C75"/>
    <w:rsid w:val="00621CAC"/>
    <w:rsid w:val="006221FA"/>
    <w:rsid w:val="0062251F"/>
    <w:rsid w:val="0062253B"/>
    <w:rsid w:val="00622869"/>
    <w:rsid w:val="00622B02"/>
    <w:rsid w:val="00622BC5"/>
    <w:rsid w:val="00622CA1"/>
    <w:rsid w:val="00622CB3"/>
    <w:rsid w:val="00623036"/>
    <w:rsid w:val="00623115"/>
    <w:rsid w:val="006232ED"/>
    <w:rsid w:val="00623378"/>
    <w:rsid w:val="006233BD"/>
    <w:rsid w:val="006237F3"/>
    <w:rsid w:val="006238D3"/>
    <w:rsid w:val="00623C5D"/>
    <w:rsid w:val="00623C79"/>
    <w:rsid w:val="00623D5F"/>
    <w:rsid w:val="00623FC8"/>
    <w:rsid w:val="00624046"/>
    <w:rsid w:val="0062415F"/>
    <w:rsid w:val="006241C9"/>
    <w:rsid w:val="006241CE"/>
    <w:rsid w:val="0062444C"/>
    <w:rsid w:val="006244EC"/>
    <w:rsid w:val="00624523"/>
    <w:rsid w:val="00624570"/>
    <w:rsid w:val="00624CE4"/>
    <w:rsid w:val="00624D60"/>
    <w:rsid w:val="00624E1B"/>
    <w:rsid w:val="00625536"/>
    <w:rsid w:val="006256E0"/>
    <w:rsid w:val="0062571A"/>
    <w:rsid w:val="006258CC"/>
    <w:rsid w:val="00625A8F"/>
    <w:rsid w:val="00625B94"/>
    <w:rsid w:val="00625D87"/>
    <w:rsid w:val="00626445"/>
    <w:rsid w:val="0062646B"/>
    <w:rsid w:val="00626670"/>
    <w:rsid w:val="00626726"/>
    <w:rsid w:val="0062687A"/>
    <w:rsid w:val="00626C93"/>
    <w:rsid w:val="00626EE9"/>
    <w:rsid w:val="006271FD"/>
    <w:rsid w:val="00627294"/>
    <w:rsid w:val="006272F7"/>
    <w:rsid w:val="00627696"/>
    <w:rsid w:val="006276AE"/>
    <w:rsid w:val="006276BA"/>
    <w:rsid w:val="00627803"/>
    <w:rsid w:val="00627DF0"/>
    <w:rsid w:val="00627E19"/>
    <w:rsid w:val="00627EF6"/>
    <w:rsid w:val="00627F1E"/>
    <w:rsid w:val="0063006C"/>
    <w:rsid w:val="006300DF"/>
    <w:rsid w:val="006300E1"/>
    <w:rsid w:val="0063023F"/>
    <w:rsid w:val="006304BB"/>
    <w:rsid w:val="00630802"/>
    <w:rsid w:val="00630AA3"/>
    <w:rsid w:val="00630AD5"/>
    <w:rsid w:val="00630CAB"/>
    <w:rsid w:val="006312CA"/>
    <w:rsid w:val="00631328"/>
    <w:rsid w:val="006316E6"/>
    <w:rsid w:val="00631866"/>
    <w:rsid w:val="00631912"/>
    <w:rsid w:val="00631A2B"/>
    <w:rsid w:val="00631B4B"/>
    <w:rsid w:val="00631BE2"/>
    <w:rsid w:val="00631EC1"/>
    <w:rsid w:val="00631FFA"/>
    <w:rsid w:val="006320CA"/>
    <w:rsid w:val="00632233"/>
    <w:rsid w:val="0063224A"/>
    <w:rsid w:val="00632316"/>
    <w:rsid w:val="00632E88"/>
    <w:rsid w:val="00632F3C"/>
    <w:rsid w:val="00632FA6"/>
    <w:rsid w:val="0063321A"/>
    <w:rsid w:val="00633389"/>
    <w:rsid w:val="0063338B"/>
    <w:rsid w:val="006333B4"/>
    <w:rsid w:val="006333E7"/>
    <w:rsid w:val="006334F1"/>
    <w:rsid w:val="00633939"/>
    <w:rsid w:val="00633AA5"/>
    <w:rsid w:val="00633B81"/>
    <w:rsid w:val="00633E08"/>
    <w:rsid w:val="00633F79"/>
    <w:rsid w:val="006347B4"/>
    <w:rsid w:val="006348D0"/>
    <w:rsid w:val="00634938"/>
    <w:rsid w:val="006349BA"/>
    <w:rsid w:val="006349F0"/>
    <w:rsid w:val="00634BD0"/>
    <w:rsid w:val="0063525E"/>
    <w:rsid w:val="006352F5"/>
    <w:rsid w:val="006353B3"/>
    <w:rsid w:val="00635494"/>
    <w:rsid w:val="00635737"/>
    <w:rsid w:val="006358B0"/>
    <w:rsid w:val="006358F6"/>
    <w:rsid w:val="006359F2"/>
    <w:rsid w:val="00635A28"/>
    <w:rsid w:val="00635C06"/>
    <w:rsid w:val="00635CBC"/>
    <w:rsid w:val="00635E33"/>
    <w:rsid w:val="00635EC8"/>
    <w:rsid w:val="00635EEE"/>
    <w:rsid w:val="00636084"/>
    <w:rsid w:val="00636097"/>
    <w:rsid w:val="0063657F"/>
    <w:rsid w:val="00636625"/>
    <w:rsid w:val="006368F8"/>
    <w:rsid w:val="00636A12"/>
    <w:rsid w:val="006370E3"/>
    <w:rsid w:val="0063742C"/>
    <w:rsid w:val="00637B2B"/>
    <w:rsid w:val="00637DDA"/>
    <w:rsid w:val="0064008D"/>
    <w:rsid w:val="00640120"/>
    <w:rsid w:val="0064016B"/>
    <w:rsid w:val="006403FF"/>
    <w:rsid w:val="006406AE"/>
    <w:rsid w:val="00640707"/>
    <w:rsid w:val="006408F7"/>
    <w:rsid w:val="0064092C"/>
    <w:rsid w:val="00640A26"/>
    <w:rsid w:val="00640B35"/>
    <w:rsid w:val="00640CA6"/>
    <w:rsid w:val="00640D21"/>
    <w:rsid w:val="00640DF9"/>
    <w:rsid w:val="00640E20"/>
    <w:rsid w:val="00640FA4"/>
    <w:rsid w:val="00641214"/>
    <w:rsid w:val="00641352"/>
    <w:rsid w:val="006415E8"/>
    <w:rsid w:val="006416B7"/>
    <w:rsid w:val="006416C4"/>
    <w:rsid w:val="006418E4"/>
    <w:rsid w:val="0064191D"/>
    <w:rsid w:val="00641B95"/>
    <w:rsid w:val="00641E02"/>
    <w:rsid w:val="00641E10"/>
    <w:rsid w:val="00642319"/>
    <w:rsid w:val="00642422"/>
    <w:rsid w:val="0064294A"/>
    <w:rsid w:val="006429AD"/>
    <w:rsid w:val="006429BE"/>
    <w:rsid w:val="00642AF9"/>
    <w:rsid w:val="00642C41"/>
    <w:rsid w:val="00642C4E"/>
    <w:rsid w:val="00642D32"/>
    <w:rsid w:val="006431B5"/>
    <w:rsid w:val="006432A6"/>
    <w:rsid w:val="00643653"/>
    <w:rsid w:val="006436AC"/>
    <w:rsid w:val="0064381E"/>
    <w:rsid w:val="00643ABB"/>
    <w:rsid w:val="00643BEC"/>
    <w:rsid w:val="00643C54"/>
    <w:rsid w:val="00643CE0"/>
    <w:rsid w:val="00643E8C"/>
    <w:rsid w:val="00643ED8"/>
    <w:rsid w:val="00643EEC"/>
    <w:rsid w:val="00643FDD"/>
    <w:rsid w:val="006442AF"/>
    <w:rsid w:val="0064442E"/>
    <w:rsid w:val="006444F4"/>
    <w:rsid w:val="00644611"/>
    <w:rsid w:val="006447E8"/>
    <w:rsid w:val="00644AAD"/>
    <w:rsid w:val="00644B57"/>
    <w:rsid w:val="00644D59"/>
    <w:rsid w:val="00644F2F"/>
    <w:rsid w:val="00645162"/>
    <w:rsid w:val="0064516D"/>
    <w:rsid w:val="006453DA"/>
    <w:rsid w:val="006454D1"/>
    <w:rsid w:val="00645560"/>
    <w:rsid w:val="00645952"/>
    <w:rsid w:val="00645A9C"/>
    <w:rsid w:val="00645C83"/>
    <w:rsid w:val="00645D93"/>
    <w:rsid w:val="00645F36"/>
    <w:rsid w:val="00645F62"/>
    <w:rsid w:val="00645FC6"/>
    <w:rsid w:val="006461BC"/>
    <w:rsid w:val="0064624A"/>
    <w:rsid w:val="0064628C"/>
    <w:rsid w:val="00646696"/>
    <w:rsid w:val="0064674E"/>
    <w:rsid w:val="006467F6"/>
    <w:rsid w:val="00646A1E"/>
    <w:rsid w:val="00646A9E"/>
    <w:rsid w:val="00646D92"/>
    <w:rsid w:val="00646D93"/>
    <w:rsid w:val="00646E19"/>
    <w:rsid w:val="00646E77"/>
    <w:rsid w:val="00646F1B"/>
    <w:rsid w:val="00647107"/>
    <w:rsid w:val="0064726E"/>
    <w:rsid w:val="00647389"/>
    <w:rsid w:val="00647440"/>
    <w:rsid w:val="0064761D"/>
    <w:rsid w:val="00647761"/>
    <w:rsid w:val="006477BA"/>
    <w:rsid w:val="00647A50"/>
    <w:rsid w:val="00647B95"/>
    <w:rsid w:val="00647C32"/>
    <w:rsid w:val="00647F22"/>
    <w:rsid w:val="00650074"/>
    <w:rsid w:val="00650263"/>
    <w:rsid w:val="0065026E"/>
    <w:rsid w:val="00650365"/>
    <w:rsid w:val="006503A1"/>
    <w:rsid w:val="00650658"/>
    <w:rsid w:val="00650877"/>
    <w:rsid w:val="00650A17"/>
    <w:rsid w:val="00650CE7"/>
    <w:rsid w:val="00650EC5"/>
    <w:rsid w:val="00650EFA"/>
    <w:rsid w:val="00650FB7"/>
    <w:rsid w:val="00650FE0"/>
    <w:rsid w:val="0065100A"/>
    <w:rsid w:val="00651130"/>
    <w:rsid w:val="0065140D"/>
    <w:rsid w:val="00651823"/>
    <w:rsid w:val="00651A1C"/>
    <w:rsid w:val="00651BB2"/>
    <w:rsid w:val="00651DEF"/>
    <w:rsid w:val="00651E47"/>
    <w:rsid w:val="00651FC2"/>
    <w:rsid w:val="00651FF7"/>
    <w:rsid w:val="00652313"/>
    <w:rsid w:val="0065253F"/>
    <w:rsid w:val="00652748"/>
    <w:rsid w:val="00652802"/>
    <w:rsid w:val="00652D77"/>
    <w:rsid w:val="00652E24"/>
    <w:rsid w:val="00652E7E"/>
    <w:rsid w:val="00653096"/>
    <w:rsid w:val="006531D5"/>
    <w:rsid w:val="0065329D"/>
    <w:rsid w:val="0065357C"/>
    <w:rsid w:val="00653600"/>
    <w:rsid w:val="00653621"/>
    <w:rsid w:val="00653755"/>
    <w:rsid w:val="00653999"/>
    <w:rsid w:val="00653C02"/>
    <w:rsid w:val="00653CB4"/>
    <w:rsid w:val="00653CC9"/>
    <w:rsid w:val="00653D71"/>
    <w:rsid w:val="00653FCD"/>
    <w:rsid w:val="00654746"/>
    <w:rsid w:val="006547F4"/>
    <w:rsid w:val="00654900"/>
    <w:rsid w:val="006549F2"/>
    <w:rsid w:val="00654AB5"/>
    <w:rsid w:val="00654B33"/>
    <w:rsid w:val="00654BB2"/>
    <w:rsid w:val="00654E2C"/>
    <w:rsid w:val="00655015"/>
    <w:rsid w:val="0065524E"/>
    <w:rsid w:val="006552C5"/>
    <w:rsid w:val="006556E6"/>
    <w:rsid w:val="00655820"/>
    <w:rsid w:val="0065590C"/>
    <w:rsid w:val="00655912"/>
    <w:rsid w:val="006559E6"/>
    <w:rsid w:val="00655D28"/>
    <w:rsid w:val="00655DAB"/>
    <w:rsid w:val="0065602C"/>
    <w:rsid w:val="006560CB"/>
    <w:rsid w:val="0065635C"/>
    <w:rsid w:val="0065666E"/>
    <w:rsid w:val="00656933"/>
    <w:rsid w:val="00656A68"/>
    <w:rsid w:val="006570AB"/>
    <w:rsid w:val="006571D9"/>
    <w:rsid w:val="006575F4"/>
    <w:rsid w:val="00657651"/>
    <w:rsid w:val="00657659"/>
    <w:rsid w:val="0065765E"/>
    <w:rsid w:val="00657727"/>
    <w:rsid w:val="0065781E"/>
    <w:rsid w:val="00657828"/>
    <w:rsid w:val="0065790B"/>
    <w:rsid w:val="00657998"/>
    <w:rsid w:val="00657AB2"/>
    <w:rsid w:val="0066003D"/>
    <w:rsid w:val="0066014E"/>
    <w:rsid w:val="006601F5"/>
    <w:rsid w:val="006603D8"/>
    <w:rsid w:val="006604AD"/>
    <w:rsid w:val="006605A2"/>
    <w:rsid w:val="006608D1"/>
    <w:rsid w:val="0066096C"/>
    <w:rsid w:val="00660C09"/>
    <w:rsid w:val="00660E94"/>
    <w:rsid w:val="00661079"/>
    <w:rsid w:val="006615E0"/>
    <w:rsid w:val="00661781"/>
    <w:rsid w:val="00661CC1"/>
    <w:rsid w:val="0066207B"/>
    <w:rsid w:val="00662174"/>
    <w:rsid w:val="006621D0"/>
    <w:rsid w:val="006626E2"/>
    <w:rsid w:val="006627B4"/>
    <w:rsid w:val="00662886"/>
    <w:rsid w:val="00662888"/>
    <w:rsid w:val="00662A6C"/>
    <w:rsid w:val="00662C86"/>
    <w:rsid w:val="00662D2D"/>
    <w:rsid w:val="00662DC3"/>
    <w:rsid w:val="00662E39"/>
    <w:rsid w:val="00662E61"/>
    <w:rsid w:val="00662EDD"/>
    <w:rsid w:val="00662FCF"/>
    <w:rsid w:val="0066384E"/>
    <w:rsid w:val="00663A1B"/>
    <w:rsid w:val="00663A8E"/>
    <w:rsid w:val="00663D17"/>
    <w:rsid w:val="00664084"/>
    <w:rsid w:val="0066450C"/>
    <w:rsid w:val="006645C2"/>
    <w:rsid w:val="00664A52"/>
    <w:rsid w:val="00664AF5"/>
    <w:rsid w:val="00664BE0"/>
    <w:rsid w:val="00664C1D"/>
    <w:rsid w:val="00664EA1"/>
    <w:rsid w:val="006655E1"/>
    <w:rsid w:val="00665730"/>
    <w:rsid w:val="00665794"/>
    <w:rsid w:val="00665BA6"/>
    <w:rsid w:val="00665E15"/>
    <w:rsid w:val="00665FA6"/>
    <w:rsid w:val="00666330"/>
    <w:rsid w:val="0066673E"/>
    <w:rsid w:val="006669A4"/>
    <w:rsid w:val="006669C6"/>
    <w:rsid w:val="006669D8"/>
    <w:rsid w:val="00666B25"/>
    <w:rsid w:val="00666BC7"/>
    <w:rsid w:val="00666E31"/>
    <w:rsid w:val="00666ED3"/>
    <w:rsid w:val="00667188"/>
    <w:rsid w:val="006675E5"/>
    <w:rsid w:val="0066760A"/>
    <w:rsid w:val="006677EA"/>
    <w:rsid w:val="00667A1A"/>
    <w:rsid w:val="00667ACB"/>
    <w:rsid w:val="00667C44"/>
    <w:rsid w:val="00667CBF"/>
    <w:rsid w:val="00667CDB"/>
    <w:rsid w:val="00667CED"/>
    <w:rsid w:val="00667CF7"/>
    <w:rsid w:val="0067026B"/>
    <w:rsid w:val="00670520"/>
    <w:rsid w:val="006706E9"/>
    <w:rsid w:val="00670785"/>
    <w:rsid w:val="00670786"/>
    <w:rsid w:val="00670C30"/>
    <w:rsid w:val="00670E22"/>
    <w:rsid w:val="00671106"/>
    <w:rsid w:val="006712DD"/>
    <w:rsid w:val="006716D8"/>
    <w:rsid w:val="00671733"/>
    <w:rsid w:val="00671742"/>
    <w:rsid w:val="0067186F"/>
    <w:rsid w:val="00671C20"/>
    <w:rsid w:val="00671E9A"/>
    <w:rsid w:val="00671F2F"/>
    <w:rsid w:val="00672073"/>
    <w:rsid w:val="0067216C"/>
    <w:rsid w:val="006724CA"/>
    <w:rsid w:val="00672513"/>
    <w:rsid w:val="006725D3"/>
    <w:rsid w:val="006726AB"/>
    <w:rsid w:val="006729E2"/>
    <w:rsid w:val="00672AA2"/>
    <w:rsid w:val="00672ABB"/>
    <w:rsid w:val="00672AED"/>
    <w:rsid w:val="00672D52"/>
    <w:rsid w:val="00673076"/>
    <w:rsid w:val="006736F9"/>
    <w:rsid w:val="00673B6D"/>
    <w:rsid w:val="00673BED"/>
    <w:rsid w:val="0067411B"/>
    <w:rsid w:val="0067411D"/>
    <w:rsid w:val="0067443A"/>
    <w:rsid w:val="0067448D"/>
    <w:rsid w:val="00674689"/>
    <w:rsid w:val="006749F6"/>
    <w:rsid w:val="00674A10"/>
    <w:rsid w:val="00674BB5"/>
    <w:rsid w:val="00674C96"/>
    <w:rsid w:val="00674EFE"/>
    <w:rsid w:val="00674FB0"/>
    <w:rsid w:val="006752D0"/>
    <w:rsid w:val="00675337"/>
    <w:rsid w:val="006753D1"/>
    <w:rsid w:val="00675433"/>
    <w:rsid w:val="006754E6"/>
    <w:rsid w:val="00675516"/>
    <w:rsid w:val="0067563D"/>
    <w:rsid w:val="0067588A"/>
    <w:rsid w:val="006759B8"/>
    <w:rsid w:val="00675CAE"/>
    <w:rsid w:val="00675D7C"/>
    <w:rsid w:val="00675FCF"/>
    <w:rsid w:val="0067608E"/>
    <w:rsid w:val="00676116"/>
    <w:rsid w:val="006762EE"/>
    <w:rsid w:val="00676376"/>
    <w:rsid w:val="006763F1"/>
    <w:rsid w:val="00676720"/>
    <w:rsid w:val="00676790"/>
    <w:rsid w:val="006767F9"/>
    <w:rsid w:val="00676CDF"/>
    <w:rsid w:val="00676F03"/>
    <w:rsid w:val="00677170"/>
    <w:rsid w:val="00677178"/>
    <w:rsid w:val="0067718B"/>
    <w:rsid w:val="0067725F"/>
    <w:rsid w:val="00677300"/>
    <w:rsid w:val="006774EB"/>
    <w:rsid w:val="006775CA"/>
    <w:rsid w:val="006777BB"/>
    <w:rsid w:val="006779F9"/>
    <w:rsid w:val="00677AA4"/>
    <w:rsid w:val="00677BFA"/>
    <w:rsid w:val="00677C50"/>
    <w:rsid w:val="00677CC5"/>
    <w:rsid w:val="00677E86"/>
    <w:rsid w:val="00680092"/>
    <w:rsid w:val="00680123"/>
    <w:rsid w:val="006807D8"/>
    <w:rsid w:val="00680A26"/>
    <w:rsid w:val="00680AD9"/>
    <w:rsid w:val="00680B74"/>
    <w:rsid w:val="00680C85"/>
    <w:rsid w:val="00680D06"/>
    <w:rsid w:val="00680D70"/>
    <w:rsid w:val="00680DAA"/>
    <w:rsid w:val="00680EAB"/>
    <w:rsid w:val="00681032"/>
    <w:rsid w:val="006811D7"/>
    <w:rsid w:val="0068126F"/>
    <w:rsid w:val="00681352"/>
    <w:rsid w:val="006813E1"/>
    <w:rsid w:val="006817C1"/>
    <w:rsid w:val="0068189C"/>
    <w:rsid w:val="00681C0A"/>
    <w:rsid w:val="00681E87"/>
    <w:rsid w:val="00681F50"/>
    <w:rsid w:val="00681FB0"/>
    <w:rsid w:val="00682269"/>
    <w:rsid w:val="006823B7"/>
    <w:rsid w:val="00682438"/>
    <w:rsid w:val="00682552"/>
    <w:rsid w:val="00682695"/>
    <w:rsid w:val="0068273E"/>
    <w:rsid w:val="0068274E"/>
    <w:rsid w:val="006827E6"/>
    <w:rsid w:val="0068287E"/>
    <w:rsid w:val="00682962"/>
    <w:rsid w:val="00682B02"/>
    <w:rsid w:val="00682BDC"/>
    <w:rsid w:val="00682CB9"/>
    <w:rsid w:val="00682D0C"/>
    <w:rsid w:val="00683074"/>
    <w:rsid w:val="006832A4"/>
    <w:rsid w:val="006832CF"/>
    <w:rsid w:val="006832D1"/>
    <w:rsid w:val="00683433"/>
    <w:rsid w:val="0068343E"/>
    <w:rsid w:val="006834C6"/>
    <w:rsid w:val="006836EE"/>
    <w:rsid w:val="006836F9"/>
    <w:rsid w:val="00683C58"/>
    <w:rsid w:val="00683DAA"/>
    <w:rsid w:val="0068402B"/>
    <w:rsid w:val="00684344"/>
    <w:rsid w:val="00684472"/>
    <w:rsid w:val="006849A1"/>
    <w:rsid w:val="00684CF9"/>
    <w:rsid w:val="00684D1D"/>
    <w:rsid w:val="00684DCE"/>
    <w:rsid w:val="00684ED8"/>
    <w:rsid w:val="00685503"/>
    <w:rsid w:val="0068559C"/>
    <w:rsid w:val="006855AD"/>
    <w:rsid w:val="00685702"/>
    <w:rsid w:val="0068576E"/>
    <w:rsid w:val="00685B84"/>
    <w:rsid w:val="00685EC6"/>
    <w:rsid w:val="00685ED0"/>
    <w:rsid w:val="00685F21"/>
    <w:rsid w:val="00685F9F"/>
    <w:rsid w:val="006861DE"/>
    <w:rsid w:val="006866BB"/>
    <w:rsid w:val="006868E9"/>
    <w:rsid w:val="00686A13"/>
    <w:rsid w:val="00686A35"/>
    <w:rsid w:val="00686AB8"/>
    <w:rsid w:val="00686B7C"/>
    <w:rsid w:val="00686BC6"/>
    <w:rsid w:val="00686C22"/>
    <w:rsid w:val="00686C54"/>
    <w:rsid w:val="00686D5E"/>
    <w:rsid w:val="00686D9C"/>
    <w:rsid w:val="00686E33"/>
    <w:rsid w:val="00686E3C"/>
    <w:rsid w:val="00687239"/>
    <w:rsid w:val="0068752B"/>
    <w:rsid w:val="006877F0"/>
    <w:rsid w:val="0068782C"/>
    <w:rsid w:val="0068793B"/>
    <w:rsid w:val="006879B0"/>
    <w:rsid w:val="00687A8E"/>
    <w:rsid w:val="00687AF6"/>
    <w:rsid w:val="00687B41"/>
    <w:rsid w:val="00687C5B"/>
    <w:rsid w:val="00687CC4"/>
    <w:rsid w:val="00687EA2"/>
    <w:rsid w:val="00687FDA"/>
    <w:rsid w:val="00690092"/>
    <w:rsid w:val="0069010A"/>
    <w:rsid w:val="00690303"/>
    <w:rsid w:val="00690308"/>
    <w:rsid w:val="00690361"/>
    <w:rsid w:val="00690393"/>
    <w:rsid w:val="00690457"/>
    <w:rsid w:val="00690575"/>
    <w:rsid w:val="0069061A"/>
    <w:rsid w:val="00690D45"/>
    <w:rsid w:val="00690F48"/>
    <w:rsid w:val="0069101E"/>
    <w:rsid w:val="006910B2"/>
    <w:rsid w:val="00691509"/>
    <w:rsid w:val="0069150A"/>
    <w:rsid w:val="006915A0"/>
    <w:rsid w:val="0069174B"/>
    <w:rsid w:val="00691971"/>
    <w:rsid w:val="00691AFE"/>
    <w:rsid w:val="00691DDC"/>
    <w:rsid w:val="00691E2A"/>
    <w:rsid w:val="0069218D"/>
    <w:rsid w:val="00692329"/>
    <w:rsid w:val="00692383"/>
    <w:rsid w:val="0069243F"/>
    <w:rsid w:val="00692485"/>
    <w:rsid w:val="00692505"/>
    <w:rsid w:val="00692518"/>
    <w:rsid w:val="006925BF"/>
    <w:rsid w:val="00692890"/>
    <w:rsid w:val="00692B97"/>
    <w:rsid w:val="00692D6D"/>
    <w:rsid w:val="00692E20"/>
    <w:rsid w:val="00693420"/>
    <w:rsid w:val="006934AF"/>
    <w:rsid w:val="00693529"/>
    <w:rsid w:val="006936E2"/>
    <w:rsid w:val="0069388D"/>
    <w:rsid w:val="006938B6"/>
    <w:rsid w:val="00693AAE"/>
    <w:rsid w:val="00693AED"/>
    <w:rsid w:val="00693CE1"/>
    <w:rsid w:val="00693FF4"/>
    <w:rsid w:val="0069416E"/>
    <w:rsid w:val="006941D6"/>
    <w:rsid w:val="0069424F"/>
    <w:rsid w:val="00694465"/>
    <w:rsid w:val="0069450A"/>
    <w:rsid w:val="00694555"/>
    <w:rsid w:val="006949F3"/>
    <w:rsid w:val="00694AE3"/>
    <w:rsid w:val="00694C80"/>
    <w:rsid w:val="00694CFF"/>
    <w:rsid w:val="00694DE3"/>
    <w:rsid w:val="00695117"/>
    <w:rsid w:val="0069524D"/>
    <w:rsid w:val="006953A4"/>
    <w:rsid w:val="0069547F"/>
    <w:rsid w:val="0069555A"/>
    <w:rsid w:val="006956E9"/>
    <w:rsid w:val="0069581A"/>
    <w:rsid w:val="00695AE8"/>
    <w:rsid w:val="00695BAA"/>
    <w:rsid w:val="00695E53"/>
    <w:rsid w:val="00695FC7"/>
    <w:rsid w:val="0069601C"/>
    <w:rsid w:val="00696089"/>
    <w:rsid w:val="0069623B"/>
    <w:rsid w:val="00696294"/>
    <w:rsid w:val="006962C4"/>
    <w:rsid w:val="006964E9"/>
    <w:rsid w:val="006967F0"/>
    <w:rsid w:val="0069694B"/>
    <w:rsid w:val="00696ACB"/>
    <w:rsid w:val="00696DA4"/>
    <w:rsid w:val="00696E00"/>
    <w:rsid w:val="00696EF5"/>
    <w:rsid w:val="00696F74"/>
    <w:rsid w:val="00696FD5"/>
    <w:rsid w:val="00697058"/>
    <w:rsid w:val="00697083"/>
    <w:rsid w:val="006970BB"/>
    <w:rsid w:val="00697138"/>
    <w:rsid w:val="006971E2"/>
    <w:rsid w:val="00697353"/>
    <w:rsid w:val="00697510"/>
    <w:rsid w:val="006978E1"/>
    <w:rsid w:val="006978F5"/>
    <w:rsid w:val="006979F1"/>
    <w:rsid w:val="00697A96"/>
    <w:rsid w:val="00697AE0"/>
    <w:rsid w:val="00697AE5"/>
    <w:rsid w:val="00697F3B"/>
    <w:rsid w:val="006A0135"/>
    <w:rsid w:val="006A01F5"/>
    <w:rsid w:val="006A0759"/>
    <w:rsid w:val="006A082D"/>
    <w:rsid w:val="006A0898"/>
    <w:rsid w:val="006A0B24"/>
    <w:rsid w:val="006A0F89"/>
    <w:rsid w:val="006A0F9D"/>
    <w:rsid w:val="006A0FB4"/>
    <w:rsid w:val="006A112D"/>
    <w:rsid w:val="006A15FC"/>
    <w:rsid w:val="006A16D0"/>
    <w:rsid w:val="006A17AC"/>
    <w:rsid w:val="006A18D7"/>
    <w:rsid w:val="006A191D"/>
    <w:rsid w:val="006A19B7"/>
    <w:rsid w:val="006A1CA3"/>
    <w:rsid w:val="006A1D45"/>
    <w:rsid w:val="006A1F71"/>
    <w:rsid w:val="006A2365"/>
    <w:rsid w:val="006A23AA"/>
    <w:rsid w:val="006A2642"/>
    <w:rsid w:val="006A2B08"/>
    <w:rsid w:val="006A2F0F"/>
    <w:rsid w:val="006A305A"/>
    <w:rsid w:val="006A30D2"/>
    <w:rsid w:val="006A3151"/>
    <w:rsid w:val="006A3203"/>
    <w:rsid w:val="006A328B"/>
    <w:rsid w:val="006A33B9"/>
    <w:rsid w:val="006A3594"/>
    <w:rsid w:val="006A35D2"/>
    <w:rsid w:val="006A361F"/>
    <w:rsid w:val="006A36FA"/>
    <w:rsid w:val="006A3724"/>
    <w:rsid w:val="006A381E"/>
    <w:rsid w:val="006A390A"/>
    <w:rsid w:val="006A3E44"/>
    <w:rsid w:val="006A3E97"/>
    <w:rsid w:val="006A441C"/>
    <w:rsid w:val="006A462B"/>
    <w:rsid w:val="006A4817"/>
    <w:rsid w:val="006A4997"/>
    <w:rsid w:val="006A4BE7"/>
    <w:rsid w:val="006A4C24"/>
    <w:rsid w:val="006A4D30"/>
    <w:rsid w:val="006A4D5E"/>
    <w:rsid w:val="006A4E7D"/>
    <w:rsid w:val="006A4FF2"/>
    <w:rsid w:val="006A5002"/>
    <w:rsid w:val="006A5062"/>
    <w:rsid w:val="006A5065"/>
    <w:rsid w:val="006A544C"/>
    <w:rsid w:val="006A5AAB"/>
    <w:rsid w:val="006A5C03"/>
    <w:rsid w:val="006A5D72"/>
    <w:rsid w:val="006A5E3C"/>
    <w:rsid w:val="006A601E"/>
    <w:rsid w:val="006A604A"/>
    <w:rsid w:val="006A6122"/>
    <w:rsid w:val="006A6163"/>
    <w:rsid w:val="006A616F"/>
    <w:rsid w:val="006A6256"/>
    <w:rsid w:val="006A6284"/>
    <w:rsid w:val="006A6562"/>
    <w:rsid w:val="006A65EA"/>
    <w:rsid w:val="006A6624"/>
    <w:rsid w:val="006A679E"/>
    <w:rsid w:val="006A68F5"/>
    <w:rsid w:val="006A6A62"/>
    <w:rsid w:val="006A6A6B"/>
    <w:rsid w:val="006A6A91"/>
    <w:rsid w:val="006A6BC0"/>
    <w:rsid w:val="006A6CB4"/>
    <w:rsid w:val="006A6E11"/>
    <w:rsid w:val="006A6EB8"/>
    <w:rsid w:val="006A7034"/>
    <w:rsid w:val="006A7159"/>
    <w:rsid w:val="006A7182"/>
    <w:rsid w:val="006A71D7"/>
    <w:rsid w:val="006A7304"/>
    <w:rsid w:val="006A7599"/>
    <w:rsid w:val="006A7719"/>
    <w:rsid w:val="006A7786"/>
    <w:rsid w:val="006A795E"/>
    <w:rsid w:val="006A7F9C"/>
    <w:rsid w:val="006B0007"/>
    <w:rsid w:val="006B0360"/>
    <w:rsid w:val="006B03BC"/>
    <w:rsid w:val="006B0627"/>
    <w:rsid w:val="006B0ADE"/>
    <w:rsid w:val="006B0D00"/>
    <w:rsid w:val="006B10D3"/>
    <w:rsid w:val="006B1157"/>
    <w:rsid w:val="006B11A5"/>
    <w:rsid w:val="006B151F"/>
    <w:rsid w:val="006B16C7"/>
    <w:rsid w:val="006B1839"/>
    <w:rsid w:val="006B197A"/>
    <w:rsid w:val="006B19FE"/>
    <w:rsid w:val="006B1E0A"/>
    <w:rsid w:val="006B200B"/>
    <w:rsid w:val="006B2088"/>
    <w:rsid w:val="006B20FB"/>
    <w:rsid w:val="006B211C"/>
    <w:rsid w:val="006B23E0"/>
    <w:rsid w:val="006B2401"/>
    <w:rsid w:val="006B249B"/>
    <w:rsid w:val="006B28AD"/>
    <w:rsid w:val="006B2B24"/>
    <w:rsid w:val="006B2C95"/>
    <w:rsid w:val="006B2E76"/>
    <w:rsid w:val="006B2F5E"/>
    <w:rsid w:val="006B3182"/>
    <w:rsid w:val="006B3518"/>
    <w:rsid w:val="006B36D2"/>
    <w:rsid w:val="006B36E8"/>
    <w:rsid w:val="006B3725"/>
    <w:rsid w:val="006B379D"/>
    <w:rsid w:val="006B3870"/>
    <w:rsid w:val="006B38E7"/>
    <w:rsid w:val="006B3D1F"/>
    <w:rsid w:val="006B3DDE"/>
    <w:rsid w:val="006B402C"/>
    <w:rsid w:val="006B4081"/>
    <w:rsid w:val="006B40A4"/>
    <w:rsid w:val="006B4232"/>
    <w:rsid w:val="006B428E"/>
    <w:rsid w:val="006B4934"/>
    <w:rsid w:val="006B4B90"/>
    <w:rsid w:val="006B4B98"/>
    <w:rsid w:val="006B4CC8"/>
    <w:rsid w:val="006B50EE"/>
    <w:rsid w:val="006B52A3"/>
    <w:rsid w:val="006B5520"/>
    <w:rsid w:val="006B564B"/>
    <w:rsid w:val="006B5829"/>
    <w:rsid w:val="006B5920"/>
    <w:rsid w:val="006B59B8"/>
    <w:rsid w:val="006B5A17"/>
    <w:rsid w:val="006B5D50"/>
    <w:rsid w:val="006B5D81"/>
    <w:rsid w:val="006B60B9"/>
    <w:rsid w:val="006B6D56"/>
    <w:rsid w:val="006B6D59"/>
    <w:rsid w:val="006B6D5E"/>
    <w:rsid w:val="006B70DF"/>
    <w:rsid w:val="006B74AC"/>
    <w:rsid w:val="006B7548"/>
    <w:rsid w:val="006B7748"/>
    <w:rsid w:val="006B77DE"/>
    <w:rsid w:val="006B7B46"/>
    <w:rsid w:val="006B7F01"/>
    <w:rsid w:val="006C0242"/>
    <w:rsid w:val="006C05FB"/>
    <w:rsid w:val="006C079A"/>
    <w:rsid w:val="006C080C"/>
    <w:rsid w:val="006C0D30"/>
    <w:rsid w:val="006C0D3E"/>
    <w:rsid w:val="006C0D7E"/>
    <w:rsid w:val="006C0FA3"/>
    <w:rsid w:val="006C131D"/>
    <w:rsid w:val="006C1359"/>
    <w:rsid w:val="006C1543"/>
    <w:rsid w:val="006C17E4"/>
    <w:rsid w:val="006C17FD"/>
    <w:rsid w:val="006C1B9B"/>
    <w:rsid w:val="006C1D3C"/>
    <w:rsid w:val="006C1E38"/>
    <w:rsid w:val="006C1EE7"/>
    <w:rsid w:val="006C208E"/>
    <w:rsid w:val="006C23C0"/>
    <w:rsid w:val="006C24A0"/>
    <w:rsid w:val="006C24A3"/>
    <w:rsid w:val="006C24A9"/>
    <w:rsid w:val="006C24DA"/>
    <w:rsid w:val="006C278B"/>
    <w:rsid w:val="006C289E"/>
    <w:rsid w:val="006C2999"/>
    <w:rsid w:val="006C29C9"/>
    <w:rsid w:val="006C2BF9"/>
    <w:rsid w:val="006C2D39"/>
    <w:rsid w:val="006C33F3"/>
    <w:rsid w:val="006C3860"/>
    <w:rsid w:val="006C38A0"/>
    <w:rsid w:val="006C38E6"/>
    <w:rsid w:val="006C390B"/>
    <w:rsid w:val="006C3AD2"/>
    <w:rsid w:val="006C3D38"/>
    <w:rsid w:val="006C3D94"/>
    <w:rsid w:val="006C3DEA"/>
    <w:rsid w:val="006C414C"/>
    <w:rsid w:val="006C428B"/>
    <w:rsid w:val="006C43B8"/>
    <w:rsid w:val="006C449F"/>
    <w:rsid w:val="006C4570"/>
    <w:rsid w:val="006C46AF"/>
    <w:rsid w:val="006C47E6"/>
    <w:rsid w:val="006C4BF3"/>
    <w:rsid w:val="006C4CC9"/>
    <w:rsid w:val="006C4D68"/>
    <w:rsid w:val="006C4D84"/>
    <w:rsid w:val="006C4F7A"/>
    <w:rsid w:val="006C5031"/>
    <w:rsid w:val="006C515F"/>
    <w:rsid w:val="006C51BA"/>
    <w:rsid w:val="006C5325"/>
    <w:rsid w:val="006C5624"/>
    <w:rsid w:val="006C579E"/>
    <w:rsid w:val="006C5A2D"/>
    <w:rsid w:val="006C5A6C"/>
    <w:rsid w:val="006C5B4F"/>
    <w:rsid w:val="006C5C1C"/>
    <w:rsid w:val="006C5DFD"/>
    <w:rsid w:val="006C5E04"/>
    <w:rsid w:val="006C5E18"/>
    <w:rsid w:val="006C6031"/>
    <w:rsid w:val="006C61D2"/>
    <w:rsid w:val="006C61D9"/>
    <w:rsid w:val="006C629F"/>
    <w:rsid w:val="006C65CC"/>
    <w:rsid w:val="006C67DD"/>
    <w:rsid w:val="006C689D"/>
    <w:rsid w:val="006C6AF5"/>
    <w:rsid w:val="006C6BA2"/>
    <w:rsid w:val="006C6BBF"/>
    <w:rsid w:val="006C70F0"/>
    <w:rsid w:val="006C728B"/>
    <w:rsid w:val="006C7699"/>
    <w:rsid w:val="006C7863"/>
    <w:rsid w:val="006C7B77"/>
    <w:rsid w:val="006C7B7E"/>
    <w:rsid w:val="006C7BBB"/>
    <w:rsid w:val="006C7D55"/>
    <w:rsid w:val="006D005B"/>
    <w:rsid w:val="006D0129"/>
    <w:rsid w:val="006D02C2"/>
    <w:rsid w:val="006D0456"/>
    <w:rsid w:val="006D060D"/>
    <w:rsid w:val="006D0620"/>
    <w:rsid w:val="006D07D4"/>
    <w:rsid w:val="006D0A13"/>
    <w:rsid w:val="006D0AA9"/>
    <w:rsid w:val="006D0C5C"/>
    <w:rsid w:val="006D0C7B"/>
    <w:rsid w:val="006D1107"/>
    <w:rsid w:val="006D117F"/>
    <w:rsid w:val="006D11ED"/>
    <w:rsid w:val="006D14AD"/>
    <w:rsid w:val="006D1614"/>
    <w:rsid w:val="006D1692"/>
    <w:rsid w:val="006D17FE"/>
    <w:rsid w:val="006D1867"/>
    <w:rsid w:val="006D1C74"/>
    <w:rsid w:val="006D1CC7"/>
    <w:rsid w:val="006D1D11"/>
    <w:rsid w:val="006D1D54"/>
    <w:rsid w:val="006D1F94"/>
    <w:rsid w:val="006D2487"/>
    <w:rsid w:val="006D24BA"/>
    <w:rsid w:val="006D25DC"/>
    <w:rsid w:val="006D26C9"/>
    <w:rsid w:val="006D283B"/>
    <w:rsid w:val="006D29CA"/>
    <w:rsid w:val="006D2C67"/>
    <w:rsid w:val="006D2D1B"/>
    <w:rsid w:val="006D3178"/>
    <w:rsid w:val="006D34E4"/>
    <w:rsid w:val="006D3946"/>
    <w:rsid w:val="006D3B37"/>
    <w:rsid w:val="006D3CD3"/>
    <w:rsid w:val="006D3D3A"/>
    <w:rsid w:val="006D3D98"/>
    <w:rsid w:val="006D3F71"/>
    <w:rsid w:val="006D402F"/>
    <w:rsid w:val="006D42FE"/>
    <w:rsid w:val="006D436E"/>
    <w:rsid w:val="006D44E8"/>
    <w:rsid w:val="006D455B"/>
    <w:rsid w:val="006D4641"/>
    <w:rsid w:val="006D46D1"/>
    <w:rsid w:val="006D4B9C"/>
    <w:rsid w:val="006D4E08"/>
    <w:rsid w:val="006D50A9"/>
    <w:rsid w:val="006D5205"/>
    <w:rsid w:val="006D55E0"/>
    <w:rsid w:val="006D55F2"/>
    <w:rsid w:val="006D55F6"/>
    <w:rsid w:val="006D5639"/>
    <w:rsid w:val="006D56D3"/>
    <w:rsid w:val="006D58D6"/>
    <w:rsid w:val="006D5999"/>
    <w:rsid w:val="006D59A6"/>
    <w:rsid w:val="006D5A2C"/>
    <w:rsid w:val="006D5B62"/>
    <w:rsid w:val="006D5B8A"/>
    <w:rsid w:val="006D5C01"/>
    <w:rsid w:val="006D5C53"/>
    <w:rsid w:val="006D5E4E"/>
    <w:rsid w:val="006D5FCF"/>
    <w:rsid w:val="006D64CA"/>
    <w:rsid w:val="006D65D5"/>
    <w:rsid w:val="006D6622"/>
    <w:rsid w:val="006D676E"/>
    <w:rsid w:val="006D68E8"/>
    <w:rsid w:val="006D6B20"/>
    <w:rsid w:val="006D6B44"/>
    <w:rsid w:val="006D6D4C"/>
    <w:rsid w:val="006D6D8A"/>
    <w:rsid w:val="006D6DA4"/>
    <w:rsid w:val="006D6ECA"/>
    <w:rsid w:val="006D6F2D"/>
    <w:rsid w:val="006D72AD"/>
    <w:rsid w:val="006D7355"/>
    <w:rsid w:val="006D739C"/>
    <w:rsid w:val="006D7444"/>
    <w:rsid w:val="006D775D"/>
    <w:rsid w:val="006D78B2"/>
    <w:rsid w:val="006D7940"/>
    <w:rsid w:val="006D7A5A"/>
    <w:rsid w:val="006D7C0A"/>
    <w:rsid w:val="006D7F3C"/>
    <w:rsid w:val="006E0012"/>
    <w:rsid w:val="006E0073"/>
    <w:rsid w:val="006E030C"/>
    <w:rsid w:val="006E04E7"/>
    <w:rsid w:val="006E053D"/>
    <w:rsid w:val="006E06AB"/>
    <w:rsid w:val="006E086D"/>
    <w:rsid w:val="006E0C27"/>
    <w:rsid w:val="006E0D2A"/>
    <w:rsid w:val="006E0DB1"/>
    <w:rsid w:val="006E0F56"/>
    <w:rsid w:val="006E11A6"/>
    <w:rsid w:val="006E12D4"/>
    <w:rsid w:val="006E12E9"/>
    <w:rsid w:val="006E152C"/>
    <w:rsid w:val="006E190C"/>
    <w:rsid w:val="006E19C5"/>
    <w:rsid w:val="006E1C04"/>
    <w:rsid w:val="006E1DFA"/>
    <w:rsid w:val="006E1E5F"/>
    <w:rsid w:val="006E1ED3"/>
    <w:rsid w:val="006E1FB5"/>
    <w:rsid w:val="006E1FCE"/>
    <w:rsid w:val="006E225C"/>
    <w:rsid w:val="006E2404"/>
    <w:rsid w:val="006E2464"/>
    <w:rsid w:val="006E2B59"/>
    <w:rsid w:val="006E2C9D"/>
    <w:rsid w:val="006E2D1A"/>
    <w:rsid w:val="006E2F3C"/>
    <w:rsid w:val="006E307C"/>
    <w:rsid w:val="006E30F9"/>
    <w:rsid w:val="006E3471"/>
    <w:rsid w:val="006E3746"/>
    <w:rsid w:val="006E3761"/>
    <w:rsid w:val="006E3855"/>
    <w:rsid w:val="006E3A27"/>
    <w:rsid w:val="006E3B96"/>
    <w:rsid w:val="006E3CC8"/>
    <w:rsid w:val="006E3D64"/>
    <w:rsid w:val="006E3EC3"/>
    <w:rsid w:val="006E3F8F"/>
    <w:rsid w:val="006E4061"/>
    <w:rsid w:val="006E415B"/>
    <w:rsid w:val="006E4270"/>
    <w:rsid w:val="006E42D2"/>
    <w:rsid w:val="006E443E"/>
    <w:rsid w:val="006E4641"/>
    <w:rsid w:val="006E4935"/>
    <w:rsid w:val="006E4A14"/>
    <w:rsid w:val="006E4E4D"/>
    <w:rsid w:val="006E4FF0"/>
    <w:rsid w:val="006E50BB"/>
    <w:rsid w:val="006E51E7"/>
    <w:rsid w:val="006E5257"/>
    <w:rsid w:val="006E5333"/>
    <w:rsid w:val="006E5334"/>
    <w:rsid w:val="006E54DB"/>
    <w:rsid w:val="006E561C"/>
    <w:rsid w:val="006E5689"/>
    <w:rsid w:val="006E5720"/>
    <w:rsid w:val="006E588C"/>
    <w:rsid w:val="006E5CD4"/>
    <w:rsid w:val="006E5F88"/>
    <w:rsid w:val="006E670D"/>
    <w:rsid w:val="006E6802"/>
    <w:rsid w:val="006E6908"/>
    <w:rsid w:val="006E697D"/>
    <w:rsid w:val="006E6FDF"/>
    <w:rsid w:val="006E71F1"/>
    <w:rsid w:val="006E73DE"/>
    <w:rsid w:val="006E753B"/>
    <w:rsid w:val="006E75A2"/>
    <w:rsid w:val="006E7C3D"/>
    <w:rsid w:val="006E7E01"/>
    <w:rsid w:val="006F015B"/>
    <w:rsid w:val="006F0466"/>
    <w:rsid w:val="006F0762"/>
    <w:rsid w:val="006F07F9"/>
    <w:rsid w:val="006F09D6"/>
    <w:rsid w:val="006F0A15"/>
    <w:rsid w:val="006F0D40"/>
    <w:rsid w:val="006F0E39"/>
    <w:rsid w:val="006F0E40"/>
    <w:rsid w:val="006F1145"/>
    <w:rsid w:val="006F11F5"/>
    <w:rsid w:val="006F132D"/>
    <w:rsid w:val="006F149A"/>
    <w:rsid w:val="006F15D8"/>
    <w:rsid w:val="006F170A"/>
    <w:rsid w:val="006F17DB"/>
    <w:rsid w:val="006F18CD"/>
    <w:rsid w:val="006F195D"/>
    <w:rsid w:val="006F1A10"/>
    <w:rsid w:val="006F1DBD"/>
    <w:rsid w:val="006F206A"/>
    <w:rsid w:val="006F20D1"/>
    <w:rsid w:val="006F23B6"/>
    <w:rsid w:val="006F23B8"/>
    <w:rsid w:val="006F25C5"/>
    <w:rsid w:val="006F2779"/>
    <w:rsid w:val="006F2C90"/>
    <w:rsid w:val="006F2D7C"/>
    <w:rsid w:val="006F2F35"/>
    <w:rsid w:val="006F2FEA"/>
    <w:rsid w:val="006F311B"/>
    <w:rsid w:val="006F3132"/>
    <w:rsid w:val="006F3193"/>
    <w:rsid w:val="006F31EC"/>
    <w:rsid w:val="006F324B"/>
    <w:rsid w:val="006F33F9"/>
    <w:rsid w:val="006F34C9"/>
    <w:rsid w:val="006F3510"/>
    <w:rsid w:val="006F3784"/>
    <w:rsid w:val="006F3A2F"/>
    <w:rsid w:val="006F3A9D"/>
    <w:rsid w:val="006F3B7D"/>
    <w:rsid w:val="006F3D4B"/>
    <w:rsid w:val="006F3E15"/>
    <w:rsid w:val="006F3F04"/>
    <w:rsid w:val="006F3FCA"/>
    <w:rsid w:val="006F40BB"/>
    <w:rsid w:val="006F40E2"/>
    <w:rsid w:val="006F43CA"/>
    <w:rsid w:val="006F455F"/>
    <w:rsid w:val="006F4852"/>
    <w:rsid w:val="006F4BFD"/>
    <w:rsid w:val="006F4C6E"/>
    <w:rsid w:val="006F4E49"/>
    <w:rsid w:val="006F4FAB"/>
    <w:rsid w:val="006F57A9"/>
    <w:rsid w:val="006F58B4"/>
    <w:rsid w:val="006F594B"/>
    <w:rsid w:val="006F597C"/>
    <w:rsid w:val="006F59FC"/>
    <w:rsid w:val="006F60E1"/>
    <w:rsid w:val="006F611A"/>
    <w:rsid w:val="006F623C"/>
    <w:rsid w:val="006F62C3"/>
    <w:rsid w:val="006F65D2"/>
    <w:rsid w:val="006F6798"/>
    <w:rsid w:val="006F6B7B"/>
    <w:rsid w:val="006F6C89"/>
    <w:rsid w:val="006F700D"/>
    <w:rsid w:val="006F715F"/>
    <w:rsid w:val="006F719C"/>
    <w:rsid w:val="006F72C7"/>
    <w:rsid w:val="006F7DB3"/>
    <w:rsid w:val="006F7F11"/>
    <w:rsid w:val="00700286"/>
    <w:rsid w:val="007002DE"/>
    <w:rsid w:val="0070048A"/>
    <w:rsid w:val="00700791"/>
    <w:rsid w:val="007007DB"/>
    <w:rsid w:val="00700ADA"/>
    <w:rsid w:val="00700E0F"/>
    <w:rsid w:val="00700F89"/>
    <w:rsid w:val="00701044"/>
    <w:rsid w:val="00701170"/>
    <w:rsid w:val="00701591"/>
    <w:rsid w:val="00701C17"/>
    <w:rsid w:val="00701DD8"/>
    <w:rsid w:val="007020C3"/>
    <w:rsid w:val="007020D4"/>
    <w:rsid w:val="00702274"/>
    <w:rsid w:val="007022FB"/>
    <w:rsid w:val="00702324"/>
    <w:rsid w:val="007023C6"/>
    <w:rsid w:val="007027E5"/>
    <w:rsid w:val="00702AB3"/>
    <w:rsid w:val="00702B07"/>
    <w:rsid w:val="00702E6D"/>
    <w:rsid w:val="00702F19"/>
    <w:rsid w:val="007032C3"/>
    <w:rsid w:val="007033DB"/>
    <w:rsid w:val="007035C2"/>
    <w:rsid w:val="0070369A"/>
    <w:rsid w:val="0070378D"/>
    <w:rsid w:val="007039B7"/>
    <w:rsid w:val="00703C26"/>
    <w:rsid w:val="00703E42"/>
    <w:rsid w:val="007040BD"/>
    <w:rsid w:val="00704139"/>
    <w:rsid w:val="007041DD"/>
    <w:rsid w:val="0070441E"/>
    <w:rsid w:val="007044FF"/>
    <w:rsid w:val="00704595"/>
    <w:rsid w:val="007045FC"/>
    <w:rsid w:val="007046F2"/>
    <w:rsid w:val="00704969"/>
    <w:rsid w:val="00704D62"/>
    <w:rsid w:val="00704DD6"/>
    <w:rsid w:val="00704EE4"/>
    <w:rsid w:val="00705241"/>
    <w:rsid w:val="007052DA"/>
    <w:rsid w:val="00705492"/>
    <w:rsid w:val="0070552E"/>
    <w:rsid w:val="007055D4"/>
    <w:rsid w:val="00705B1F"/>
    <w:rsid w:val="00705B25"/>
    <w:rsid w:val="00705D91"/>
    <w:rsid w:val="007060BB"/>
    <w:rsid w:val="00706324"/>
    <w:rsid w:val="0070638C"/>
    <w:rsid w:val="0070656C"/>
    <w:rsid w:val="007066F2"/>
    <w:rsid w:val="007068D2"/>
    <w:rsid w:val="00706946"/>
    <w:rsid w:val="00706A22"/>
    <w:rsid w:val="00706A9A"/>
    <w:rsid w:val="00706BEC"/>
    <w:rsid w:val="0070728B"/>
    <w:rsid w:val="00707402"/>
    <w:rsid w:val="00707652"/>
    <w:rsid w:val="00707915"/>
    <w:rsid w:val="00707B61"/>
    <w:rsid w:val="00707C3E"/>
    <w:rsid w:val="00707CBE"/>
    <w:rsid w:val="00707E40"/>
    <w:rsid w:val="00710193"/>
    <w:rsid w:val="007101B9"/>
    <w:rsid w:val="00710278"/>
    <w:rsid w:val="0071035B"/>
    <w:rsid w:val="00710614"/>
    <w:rsid w:val="007109B4"/>
    <w:rsid w:val="00710B06"/>
    <w:rsid w:val="00710BFB"/>
    <w:rsid w:val="00710D09"/>
    <w:rsid w:val="00710FCB"/>
    <w:rsid w:val="00710FDA"/>
    <w:rsid w:val="0071108C"/>
    <w:rsid w:val="007110EF"/>
    <w:rsid w:val="007111BA"/>
    <w:rsid w:val="007112C0"/>
    <w:rsid w:val="0071197B"/>
    <w:rsid w:val="00711AB8"/>
    <w:rsid w:val="00711AD7"/>
    <w:rsid w:val="00711CE0"/>
    <w:rsid w:val="00711CE9"/>
    <w:rsid w:val="00711D84"/>
    <w:rsid w:val="00711EB0"/>
    <w:rsid w:val="00711F46"/>
    <w:rsid w:val="007123E4"/>
    <w:rsid w:val="00712405"/>
    <w:rsid w:val="0071249E"/>
    <w:rsid w:val="0071270F"/>
    <w:rsid w:val="0071276F"/>
    <w:rsid w:val="007128AA"/>
    <w:rsid w:val="007128D0"/>
    <w:rsid w:val="0071292F"/>
    <w:rsid w:val="00712A73"/>
    <w:rsid w:val="00712A8A"/>
    <w:rsid w:val="00712B52"/>
    <w:rsid w:val="00712BE7"/>
    <w:rsid w:val="00712C0C"/>
    <w:rsid w:val="00712C44"/>
    <w:rsid w:val="00712D36"/>
    <w:rsid w:val="0071310B"/>
    <w:rsid w:val="00713163"/>
    <w:rsid w:val="00713238"/>
    <w:rsid w:val="00713253"/>
    <w:rsid w:val="007137C0"/>
    <w:rsid w:val="00713E60"/>
    <w:rsid w:val="00713FA7"/>
    <w:rsid w:val="00713FAA"/>
    <w:rsid w:val="007141DF"/>
    <w:rsid w:val="00714362"/>
    <w:rsid w:val="007143AD"/>
    <w:rsid w:val="00714DB3"/>
    <w:rsid w:val="00714E3E"/>
    <w:rsid w:val="0071513F"/>
    <w:rsid w:val="0071543A"/>
    <w:rsid w:val="007156DA"/>
    <w:rsid w:val="0071587A"/>
    <w:rsid w:val="007158BB"/>
    <w:rsid w:val="007158F3"/>
    <w:rsid w:val="00715DA4"/>
    <w:rsid w:val="00715DB0"/>
    <w:rsid w:val="007161AB"/>
    <w:rsid w:val="0071634B"/>
    <w:rsid w:val="007164E4"/>
    <w:rsid w:val="0071661F"/>
    <w:rsid w:val="0071698D"/>
    <w:rsid w:val="00716DCE"/>
    <w:rsid w:val="00716E29"/>
    <w:rsid w:val="00716E7F"/>
    <w:rsid w:val="00716E99"/>
    <w:rsid w:val="00717277"/>
    <w:rsid w:val="00717675"/>
    <w:rsid w:val="0071799B"/>
    <w:rsid w:val="00717AB5"/>
    <w:rsid w:val="00717BD9"/>
    <w:rsid w:val="00717C16"/>
    <w:rsid w:val="00717DBF"/>
    <w:rsid w:val="00717EA8"/>
    <w:rsid w:val="00717F59"/>
    <w:rsid w:val="00720595"/>
    <w:rsid w:val="0072066E"/>
    <w:rsid w:val="00720818"/>
    <w:rsid w:val="007209E3"/>
    <w:rsid w:val="00720AE5"/>
    <w:rsid w:val="00720C2F"/>
    <w:rsid w:val="00720C85"/>
    <w:rsid w:val="00720CE4"/>
    <w:rsid w:val="00720DEB"/>
    <w:rsid w:val="00720EAD"/>
    <w:rsid w:val="00720F4F"/>
    <w:rsid w:val="007210C2"/>
    <w:rsid w:val="00721152"/>
    <w:rsid w:val="00721153"/>
    <w:rsid w:val="007212AF"/>
    <w:rsid w:val="00721523"/>
    <w:rsid w:val="0072184E"/>
    <w:rsid w:val="00721AE1"/>
    <w:rsid w:val="00721CA4"/>
    <w:rsid w:val="00721D80"/>
    <w:rsid w:val="00721E3F"/>
    <w:rsid w:val="0072207E"/>
    <w:rsid w:val="007221B4"/>
    <w:rsid w:val="007221F4"/>
    <w:rsid w:val="0072226D"/>
    <w:rsid w:val="007222BC"/>
    <w:rsid w:val="0072275C"/>
    <w:rsid w:val="00722A0A"/>
    <w:rsid w:val="00722A1C"/>
    <w:rsid w:val="00722A67"/>
    <w:rsid w:val="00722A77"/>
    <w:rsid w:val="00722B14"/>
    <w:rsid w:val="00722C11"/>
    <w:rsid w:val="00722EA8"/>
    <w:rsid w:val="00723B68"/>
    <w:rsid w:val="00724068"/>
    <w:rsid w:val="007242D3"/>
    <w:rsid w:val="007242E7"/>
    <w:rsid w:val="0072441D"/>
    <w:rsid w:val="00724428"/>
    <w:rsid w:val="00724478"/>
    <w:rsid w:val="007244C8"/>
    <w:rsid w:val="0072465F"/>
    <w:rsid w:val="00724C5E"/>
    <w:rsid w:val="00724E6F"/>
    <w:rsid w:val="00724EB9"/>
    <w:rsid w:val="00724F13"/>
    <w:rsid w:val="007251CB"/>
    <w:rsid w:val="007254E3"/>
    <w:rsid w:val="007256B0"/>
    <w:rsid w:val="00725780"/>
    <w:rsid w:val="00725B47"/>
    <w:rsid w:val="00725CDB"/>
    <w:rsid w:val="00725DCD"/>
    <w:rsid w:val="00726071"/>
    <w:rsid w:val="00726159"/>
    <w:rsid w:val="007261AE"/>
    <w:rsid w:val="007263E7"/>
    <w:rsid w:val="007265B5"/>
    <w:rsid w:val="007266CA"/>
    <w:rsid w:val="0072686A"/>
    <w:rsid w:val="00726CC8"/>
    <w:rsid w:val="00726CDE"/>
    <w:rsid w:val="007271D6"/>
    <w:rsid w:val="00727303"/>
    <w:rsid w:val="0072748E"/>
    <w:rsid w:val="00727555"/>
    <w:rsid w:val="00727B0D"/>
    <w:rsid w:val="00727DAE"/>
    <w:rsid w:val="00727DC6"/>
    <w:rsid w:val="00727E7A"/>
    <w:rsid w:val="00727F67"/>
    <w:rsid w:val="00727FA4"/>
    <w:rsid w:val="007301AB"/>
    <w:rsid w:val="00730298"/>
    <w:rsid w:val="007306A5"/>
    <w:rsid w:val="007306AD"/>
    <w:rsid w:val="00730929"/>
    <w:rsid w:val="007309C3"/>
    <w:rsid w:val="00730BA5"/>
    <w:rsid w:val="00730C00"/>
    <w:rsid w:val="00730DCF"/>
    <w:rsid w:val="00730EB4"/>
    <w:rsid w:val="00731714"/>
    <w:rsid w:val="00731763"/>
    <w:rsid w:val="007318DB"/>
    <w:rsid w:val="00731AA7"/>
    <w:rsid w:val="00731CF4"/>
    <w:rsid w:val="00731D36"/>
    <w:rsid w:val="0073204A"/>
    <w:rsid w:val="007320C9"/>
    <w:rsid w:val="00732303"/>
    <w:rsid w:val="00732307"/>
    <w:rsid w:val="007323CC"/>
    <w:rsid w:val="00732467"/>
    <w:rsid w:val="00732504"/>
    <w:rsid w:val="00732769"/>
    <w:rsid w:val="00732A81"/>
    <w:rsid w:val="00732B1E"/>
    <w:rsid w:val="00732BDD"/>
    <w:rsid w:val="00732EAC"/>
    <w:rsid w:val="00732EAF"/>
    <w:rsid w:val="00733261"/>
    <w:rsid w:val="007332C8"/>
    <w:rsid w:val="007332D1"/>
    <w:rsid w:val="00733DE3"/>
    <w:rsid w:val="007340EB"/>
    <w:rsid w:val="00734289"/>
    <w:rsid w:val="007342E5"/>
    <w:rsid w:val="007344D1"/>
    <w:rsid w:val="0073450E"/>
    <w:rsid w:val="0073467B"/>
    <w:rsid w:val="0073493B"/>
    <w:rsid w:val="007349DD"/>
    <w:rsid w:val="00734CE0"/>
    <w:rsid w:val="00734D8F"/>
    <w:rsid w:val="00734F08"/>
    <w:rsid w:val="00734FB7"/>
    <w:rsid w:val="00735026"/>
    <w:rsid w:val="007354AE"/>
    <w:rsid w:val="007354CF"/>
    <w:rsid w:val="0073555A"/>
    <w:rsid w:val="007355DD"/>
    <w:rsid w:val="007357B1"/>
    <w:rsid w:val="007357D9"/>
    <w:rsid w:val="00735C96"/>
    <w:rsid w:val="00735D42"/>
    <w:rsid w:val="00735D47"/>
    <w:rsid w:val="007360C7"/>
    <w:rsid w:val="007360CE"/>
    <w:rsid w:val="007360F4"/>
    <w:rsid w:val="0073611F"/>
    <w:rsid w:val="00736121"/>
    <w:rsid w:val="007362AA"/>
    <w:rsid w:val="00736474"/>
    <w:rsid w:val="00736660"/>
    <w:rsid w:val="007367F1"/>
    <w:rsid w:val="00736910"/>
    <w:rsid w:val="0073694B"/>
    <w:rsid w:val="00736AA9"/>
    <w:rsid w:val="00736BB4"/>
    <w:rsid w:val="00736E1D"/>
    <w:rsid w:val="00736F8C"/>
    <w:rsid w:val="00737040"/>
    <w:rsid w:val="00737067"/>
    <w:rsid w:val="00737187"/>
    <w:rsid w:val="00737191"/>
    <w:rsid w:val="00737354"/>
    <w:rsid w:val="00737595"/>
    <w:rsid w:val="0073762B"/>
    <w:rsid w:val="007377E6"/>
    <w:rsid w:val="007379AC"/>
    <w:rsid w:val="00737A86"/>
    <w:rsid w:val="00737AE5"/>
    <w:rsid w:val="00737C20"/>
    <w:rsid w:val="00737C5A"/>
    <w:rsid w:val="00737CAE"/>
    <w:rsid w:val="00737FAB"/>
    <w:rsid w:val="0074035E"/>
    <w:rsid w:val="0074075B"/>
    <w:rsid w:val="00740A2F"/>
    <w:rsid w:val="00740B7F"/>
    <w:rsid w:val="00740D18"/>
    <w:rsid w:val="00740FC3"/>
    <w:rsid w:val="00741861"/>
    <w:rsid w:val="00741FF5"/>
    <w:rsid w:val="00742019"/>
    <w:rsid w:val="007425D0"/>
    <w:rsid w:val="0074267F"/>
    <w:rsid w:val="007427CE"/>
    <w:rsid w:val="007428DB"/>
    <w:rsid w:val="00742AFE"/>
    <w:rsid w:val="00742BF2"/>
    <w:rsid w:val="00742C07"/>
    <w:rsid w:val="00742CD0"/>
    <w:rsid w:val="00742FCB"/>
    <w:rsid w:val="00743195"/>
    <w:rsid w:val="0074320E"/>
    <w:rsid w:val="00743540"/>
    <w:rsid w:val="00743622"/>
    <w:rsid w:val="007436B6"/>
    <w:rsid w:val="00743764"/>
    <w:rsid w:val="00743C52"/>
    <w:rsid w:val="00743C54"/>
    <w:rsid w:val="00743EF7"/>
    <w:rsid w:val="007441A5"/>
    <w:rsid w:val="00744294"/>
    <w:rsid w:val="0074434A"/>
    <w:rsid w:val="0074444A"/>
    <w:rsid w:val="00744498"/>
    <w:rsid w:val="0074460F"/>
    <w:rsid w:val="00744913"/>
    <w:rsid w:val="007449B2"/>
    <w:rsid w:val="00744AE2"/>
    <w:rsid w:val="00744F4E"/>
    <w:rsid w:val="00744FA6"/>
    <w:rsid w:val="007450B0"/>
    <w:rsid w:val="0074512B"/>
    <w:rsid w:val="007452B2"/>
    <w:rsid w:val="0074536B"/>
    <w:rsid w:val="0074536E"/>
    <w:rsid w:val="00745394"/>
    <w:rsid w:val="00745456"/>
    <w:rsid w:val="007454F3"/>
    <w:rsid w:val="00745767"/>
    <w:rsid w:val="007459B3"/>
    <w:rsid w:val="00745AF8"/>
    <w:rsid w:val="00745C27"/>
    <w:rsid w:val="00745D0B"/>
    <w:rsid w:val="00745DBE"/>
    <w:rsid w:val="00745DFB"/>
    <w:rsid w:val="0074602D"/>
    <w:rsid w:val="00746142"/>
    <w:rsid w:val="0074619B"/>
    <w:rsid w:val="007461C1"/>
    <w:rsid w:val="007462AA"/>
    <w:rsid w:val="007462B2"/>
    <w:rsid w:val="00746607"/>
    <w:rsid w:val="0074667E"/>
    <w:rsid w:val="00746BC7"/>
    <w:rsid w:val="00746F78"/>
    <w:rsid w:val="00746FDB"/>
    <w:rsid w:val="0074729B"/>
    <w:rsid w:val="00747321"/>
    <w:rsid w:val="007473F7"/>
    <w:rsid w:val="007474AA"/>
    <w:rsid w:val="00747693"/>
    <w:rsid w:val="007476F3"/>
    <w:rsid w:val="00747711"/>
    <w:rsid w:val="00747812"/>
    <w:rsid w:val="0074781F"/>
    <w:rsid w:val="00747DD0"/>
    <w:rsid w:val="00747E85"/>
    <w:rsid w:val="00747E88"/>
    <w:rsid w:val="00747E93"/>
    <w:rsid w:val="00750034"/>
    <w:rsid w:val="007502CB"/>
    <w:rsid w:val="007504B8"/>
    <w:rsid w:val="0075073F"/>
    <w:rsid w:val="007507D2"/>
    <w:rsid w:val="007508FD"/>
    <w:rsid w:val="00750E4E"/>
    <w:rsid w:val="00750F32"/>
    <w:rsid w:val="007511E7"/>
    <w:rsid w:val="007513A2"/>
    <w:rsid w:val="00751550"/>
    <w:rsid w:val="007517F7"/>
    <w:rsid w:val="00751AAB"/>
    <w:rsid w:val="00751BE0"/>
    <w:rsid w:val="00751DF9"/>
    <w:rsid w:val="00752313"/>
    <w:rsid w:val="0075234E"/>
    <w:rsid w:val="00752363"/>
    <w:rsid w:val="007523BC"/>
    <w:rsid w:val="00752646"/>
    <w:rsid w:val="00752A24"/>
    <w:rsid w:val="00752A65"/>
    <w:rsid w:val="00752B81"/>
    <w:rsid w:val="00752C26"/>
    <w:rsid w:val="00752E01"/>
    <w:rsid w:val="00753141"/>
    <w:rsid w:val="0075324C"/>
    <w:rsid w:val="0075336E"/>
    <w:rsid w:val="007536E2"/>
    <w:rsid w:val="00753930"/>
    <w:rsid w:val="00753A93"/>
    <w:rsid w:val="00753C9B"/>
    <w:rsid w:val="00753EF9"/>
    <w:rsid w:val="00753FAE"/>
    <w:rsid w:val="00754140"/>
    <w:rsid w:val="00754246"/>
    <w:rsid w:val="007543F5"/>
    <w:rsid w:val="00754630"/>
    <w:rsid w:val="00754753"/>
    <w:rsid w:val="00754C52"/>
    <w:rsid w:val="00754F03"/>
    <w:rsid w:val="00755036"/>
    <w:rsid w:val="007553E8"/>
    <w:rsid w:val="007555C4"/>
    <w:rsid w:val="0075561F"/>
    <w:rsid w:val="00755705"/>
    <w:rsid w:val="00755AFA"/>
    <w:rsid w:val="00755BB9"/>
    <w:rsid w:val="00755D6F"/>
    <w:rsid w:val="0075634C"/>
    <w:rsid w:val="00756376"/>
    <w:rsid w:val="00756390"/>
    <w:rsid w:val="00756934"/>
    <w:rsid w:val="00756A6D"/>
    <w:rsid w:val="00756A8E"/>
    <w:rsid w:val="00756CFE"/>
    <w:rsid w:val="00756D18"/>
    <w:rsid w:val="00756FD4"/>
    <w:rsid w:val="00757037"/>
    <w:rsid w:val="007570C3"/>
    <w:rsid w:val="0075721C"/>
    <w:rsid w:val="00757247"/>
    <w:rsid w:val="00757385"/>
    <w:rsid w:val="0075746B"/>
    <w:rsid w:val="00757C8F"/>
    <w:rsid w:val="00757E72"/>
    <w:rsid w:val="007600FE"/>
    <w:rsid w:val="007602EE"/>
    <w:rsid w:val="007603C4"/>
    <w:rsid w:val="0076062D"/>
    <w:rsid w:val="00760BCC"/>
    <w:rsid w:val="00760EC8"/>
    <w:rsid w:val="00760EDE"/>
    <w:rsid w:val="00760F31"/>
    <w:rsid w:val="00760FDF"/>
    <w:rsid w:val="00761004"/>
    <w:rsid w:val="007610A8"/>
    <w:rsid w:val="007610C6"/>
    <w:rsid w:val="007611D9"/>
    <w:rsid w:val="00761246"/>
    <w:rsid w:val="00761464"/>
    <w:rsid w:val="0076151A"/>
    <w:rsid w:val="00761622"/>
    <w:rsid w:val="007616E4"/>
    <w:rsid w:val="007616EC"/>
    <w:rsid w:val="00761736"/>
    <w:rsid w:val="0076193E"/>
    <w:rsid w:val="00761984"/>
    <w:rsid w:val="007619B8"/>
    <w:rsid w:val="00761A51"/>
    <w:rsid w:val="00761BE8"/>
    <w:rsid w:val="00761C00"/>
    <w:rsid w:val="00761CA0"/>
    <w:rsid w:val="00761D38"/>
    <w:rsid w:val="00761E14"/>
    <w:rsid w:val="00761E52"/>
    <w:rsid w:val="00761E6F"/>
    <w:rsid w:val="00761FF0"/>
    <w:rsid w:val="00762067"/>
    <w:rsid w:val="007621C5"/>
    <w:rsid w:val="007623C8"/>
    <w:rsid w:val="00762470"/>
    <w:rsid w:val="007624F6"/>
    <w:rsid w:val="0076274A"/>
    <w:rsid w:val="00762A0A"/>
    <w:rsid w:val="00762D77"/>
    <w:rsid w:val="00762D8C"/>
    <w:rsid w:val="00762EC8"/>
    <w:rsid w:val="00763249"/>
    <w:rsid w:val="00763855"/>
    <w:rsid w:val="00763C0E"/>
    <w:rsid w:val="00763EC4"/>
    <w:rsid w:val="00763F34"/>
    <w:rsid w:val="00763F5B"/>
    <w:rsid w:val="007640AB"/>
    <w:rsid w:val="007641EE"/>
    <w:rsid w:val="0076436D"/>
    <w:rsid w:val="0076441B"/>
    <w:rsid w:val="0076450B"/>
    <w:rsid w:val="007646BC"/>
    <w:rsid w:val="007647DB"/>
    <w:rsid w:val="007648FE"/>
    <w:rsid w:val="00764ACB"/>
    <w:rsid w:val="00764BC5"/>
    <w:rsid w:val="00764DFF"/>
    <w:rsid w:val="0076503C"/>
    <w:rsid w:val="007651CD"/>
    <w:rsid w:val="00765220"/>
    <w:rsid w:val="00765738"/>
    <w:rsid w:val="0076573A"/>
    <w:rsid w:val="007659A5"/>
    <w:rsid w:val="00765AC6"/>
    <w:rsid w:val="00765B2E"/>
    <w:rsid w:val="00765BA3"/>
    <w:rsid w:val="00765BC1"/>
    <w:rsid w:val="00765CA7"/>
    <w:rsid w:val="00765E92"/>
    <w:rsid w:val="007660B1"/>
    <w:rsid w:val="0076619C"/>
    <w:rsid w:val="007661F5"/>
    <w:rsid w:val="00766829"/>
    <w:rsid w:val="00766871"/>
    <w:rsid w:val="0076691D"/>
    <w:rsid w:val="00766B52"/>
    <w:rsid w:val="00766C05"/>
    <w:rsid w:val="00766F22"/>
    <w:rsid w:val="00766FB5"/>
    <w:rsid w:val="00767505"/>
    <w:rsid w:val="00767605"/>
    <w:rsid w:val="007676D1"/>
    <w:rsid w:val="007677F7"/>
    <w:rsid w:val="00767A03"/>
    <w:rsid w:val="00767BBD"/>
    <w:rsid w:val="00767C76"/>
    <w:rsid w:val="00767E01"/>
    <w:rsid w:val="00767E64"/>
    <w:rsid w:val="00767FB9"/>
    <w:rsid w:val="00767FDD"/>
    <w:rsid w:val="007701A4"/>
    <w:rsid w:val="007702C0"/>
    <w:rsid w:val="007703ED"/>
    <w:rsid w:val="007704A4"/>
    <w:rsid w:val="007709AE"/>
    <w:rsid w:val="00770C28"/>
    <w:rsid w:val="00770C78"/>
    <w:rsid w:val="00770EB7"/>
    <w:rsid w:val="00771482"/>
    <w:rsid w:val="007718CE"/>
    <w:rsid w:val="007719D5"/>
    <w:rsid w:val="00771AC8"/>
    <w:rsid w:val="00771B45"/>
    <w:rsid w:val="00771C02"/>
    <w:rsid w:val="00771E5E"/>
    <w:rsid w:val="00771F19"/>
    <w:rsid w:val="00771FD7"/>
    <w:rsid w:val="00771FDD"/>
    <w:rsid w:val="00772095"/>
    <w:rsid w:val="007721E4"/>
    <w:rsid w:val="007722C4"/>
    <w:rsid w:val="00772395"/>
    <w:rsid w:val="007725F3"/>
    <w:rsid w:val="007725FD"/>
    <w:rsid w:val="007727C9"/>
    <w:rsid w:val="00772A85"/>
    <w:rsid w:val="00772AD1"/>
    <w:rsid w:val="00772D0C"/>
    <w:rsid w:val="00773161"/>
    <w:rsid w:val="007732D1"/>
    <w:rsid w:val="007734D0"/>
    <w:rsid w:val="0077371B"/>
    <w:rsid w:val="00773A39"/>
    <w:rsid w:val="00773A3F"/>
    <w:rsid w:val="00773C84"/>
    <w:rsid w:val="00773D29"/>
    <w:rsid w:val="00773DFC"/>
    <w:rsid w:val="00773E6D"/>
    <w:rsid w:val="0077419A"/>
    <w:rsid w:val="0077440C"/>
    <w:rsid w:val="007744E7"/>
    <w:rsid w:val="00774546"/>
    <w:rsid w:val="0077489D"/>
    <w:rsid w:val="007748E7"/>
    <w:rsid w:val="00774922"/>
    <w:rsid w:val="00775173"/>
    <w:rsid w:val="0077534E"/>
    <w:rsid w:val="00775465"/>
    <w:rsid w:val="00775559"/>
    <w:rsid w:val="007755F8"/>
    <w:rsid w:val="00775808"/>
    <w:rsid w:val="0077592E"/>
    <w:rsid w:val="00775982"/>
    <w:rsid w:val="00775BBA"/>
    <w:rsid w:val="00775FCB"/>
    <w:rsid w:val="00776337"/>
    <w:rsid w:val="00776753"/>
    <w:rsid w:val="0077693D"/>
    <w:rsid w:val="00776A76"/>
    <w:rsid w:val="00776AF0"/>
    <w:rsid w:val="00776BDE"/>
    <w:rsid w:val="00776DEB"/>
    <w:rsid w:val="00777057"/>
    <w:rsid w:val="00777066"/>
    <w:rsid w:val="007778B9"/>
    <w:rsid w:val="00777BB4"/>
    <w:rsid w:val="00777C84"/>
    <w:rsid w:val="00777D2A"/>
    <w:rsid w:val="007802D5"/>
    <w:rsid w:val="007802F6"/>
    <w:rsid w:val="007803A6"/>
    <w:rsid w:val="00780605"/>
    <w:rsid w:val="0078062A"/>
    <w:rsid w:val="00780721"/>
    <w:rsid w:val="00780775"/>
    <w:rsid w:val="00780CB2"/>
    <w:rsid w:val="00780E36"/>
    <w:rsid w:val="00780E48"/>
    <w:rsid w:val="00781272"/>
    <w:rsid w:val="007814CE"/>
    <w:rsid w:val="0078172B"/>
    <w:rsid w:val="007818C9"/>
    <w:rsid w:val="00781962"/>
    <w:rsid w:val="00781A9E"/>
    <w:rsid w:val="00781B9E"/>
    <w:rsid w:val="00781C22"/>
    <w:rsid w:val="00781C32"/>
    <w:rsid w:val="00781CFF"/>
    <w:rsid w:val="00781DF9"/>
    <w:rsid w:val="0078208E"/>
    <w:rsid w:val="0078222C"/>
    <w:rsid w:val="00782271"/>
    <w:rsid w:val="0078237B"/>
    <w:rsid w:val="0078249A"/>
    <w:rsid w:val="007826EC"/>
    <w:rsid w:val="00782931"/>
    <w:rsid w:val="007829B7"/>
    <w:rsid w:val="007829D8"/>
    <w:rsid w:val="00782A27"/>
    <w:rsid w:val="00782AF4"/>
    <w:rsid w:val="00782EE3"/>
    <w:rsid w:val="00782EE8"/>
    <w:rsid w:val="007832CE"/>
    <w:rsid w:val="00783338"/>
    <w:rsid w:val="00783504"/>
    <w:rsid w:val="00783714"/>
    <w:rsid w:val="007837FA"/>
    <w:rsid w:val="007839B2"/>
    <w:rsid w:val="00783AEA"/>
    <w:rsid w:val="00783AF7"/>
    <w:rsid w:val="00783B2D"/>
    <w:rsid w:val="00783D7E"/>
    <w:rsid w:val="00783E56"/>
    <w:rsid w:val="007840B1"/>
    <w:rsid w:val="0078418B"/>
    <w:rsid w:val="00784385"/>
    <w:rsid w:val="00784468"/>
    <w:rsid w:val="00784606"/>
    <w:rsid w:val="007847D7"/>
    <w:rsid w:val="0078483E"/>
    <w:rsid w:val="007848B1"/>
    <w:rsid w:val="0078498F"/>
    <w:rsid w:val="00784B1E"/>
    <w:rsid w:val="00784DC0"/>
    <w:rsid w:val="00784E7C"/>
    <w:rsid w:val="00784E92"/>
    <w:rsid w:val="007858C9"/>
    <w:rsid w:val="007859FA"/>
    <w:rsid w:val="00785B05"/>
    <w:rsid w:val="00785B18"/>
    <w:rsid w:val="00785D3E"/>
    <w:rsid w:val="00785FBB"/>
    <w:rsid w:val="007866CE"/>
    <w:rsid w:val="007866DE"/>
    <w:rsid w:val="007869B1"/>
    <w:rsid w:val="00786A2C"/>
    <w:rsid w:val="00786B34"/>
    <w:rsid w:val="00786C8B"/>
    <w:rsid w:val="007870AC"/>
    <w:rsid w:val="007870CB"/>
    <w:rsid w:val="0078717F"/>
    <w:rsid w:val="007871B6"/>
    <w:rsid w:val="0078720B"/>
    <w:rsid w:val="007873D5"/>
    <w:rsid w:val="0078740D"/>
    <w:rsid w:val="00787650"/>
    <w:rsid w:val="007876E4"/>
    <w:rsid w:val="00787752"/>
    <w:rsid w:val="007877C7"/>
    <w:rsid w:val="00787C4A"/>
    <w:rsid w:val="00787F8A"/>
    <w:rsid w:val="0079056C"/>
    <w:rsid w:val="00790674"/>
    <w:rsid w:val="007906D0"/>
    <w:rsid w:val="0079075C"/>
    <w:rsid w:val="007907C5"/>
    <w:rsid w:val="00790D12"/>
    <w:rsid w:val="00790D3C"/>
    <w:rsid w:val="00790E45"/>
    <w:rsid w:val="0079104C"/>
    <w:rsid w:val="007911FC"/>
    <w:rsid w:val="00791252"/>
    <w:rsid w:val="007917D2"/>
    <w:rsid w:val="00791994"/>
    <w:rsid w:val="00791DAF"/>
    <w:rsid w:val="00791DB9"/>
    <w:rsid w:val="00791FBD"/>
    <w:rsid w:val="00792122"/>
    <w:rsid w:val="007921D7"/>
    <w:rsid w:val="00792311"/>
    <w:rsid w:val="00792346"/>
    <w:rsid w:val="007923AA"/>
    <w:rsid w:val="007923D0"/>
    <w:rsid w:val="007926ED"/>
    <w:rsid w:val="007928E1"/>
    <w:rsid w:val="00792C84"/>
    <w:rsid w:val="00792DB3"/>
    <w:rsid w:val="00792F69"/>
    <w:rsid w:val="00792FD8"/>
    <w:rsid w:val="0079323F"/>
    <w:rsid w:val="00793274"/>
    <w:rsid w:val="0079381D"/>
    <w:rsid w:val="007939B7"/>
    <w:rsid w:val="007939F1"/>
    <w:rsid w:val="00793AB2"/>
    <w:rsid w:val="00793B4F"/>
    <w:rsid w:val="00793ED5"/>
    <w:rsid w:val="00794101"/>
    <w:rsid w:val="007942B2"/>
    <w:rsid w:val="00794387"/>
    <w:rsid w:val="00794559"/>
    <w:rsid w:val="00794874"/>
    <w:rsid w:val="007948D7"/>
    <w:rsid w:val="00794974"/>
    <w:rsid w:val="00794E04"/>
    <w:rsid w:val="00794E23"/>
    <w:rsid w:val="00794E9E"/>
    <w:rsid w:val="00794F77"/>
    <w:rsid w:val="007952D3"/>
    <w:rsid w:val="00795567"/>
    <w:rsid w:val="007955A8"/>
    <w:rsid w:val="00795AAC"/>
    <w:rsid w:val="00795ABD"/>
    <w:rsid w:val="00795B11"/>
    <w:rsid w:val="00795C4A"/>
    <w:rsid w:val="00795D8A"/>
    <w:rsid w:val="007960D3"/>
    <w:rsid w:val="00796513"/>
    <w:rsid w:val="00796536"/>
    <w:rsid w:val="00796598"/>
    <w:rsid w:val="00796649"/>
    <w:rsid w:val="007966F9"/>
    <w:rsid w:val="00796B82"/>
    <w:rsid w:val="00796E6B"/>
    <w:rsid w:val="007976AE"/>
    <w:rsid w:val="007977D7"/>
    <w:rsid w:val="00797883"/>
    <w:rsid w:val="00797ACD"/>
    <w:rsid w:val="00797B6B"/>
    <w:rsid w:val="00797C9B"/>
    <w:rsid w:val="00797E04"/>
    <w:rsid w:val="00797EA4"/>
    <w:rsid w:val="007A0217"/>
    <w:rsid w:val="007A02BF"/>
    <w:rsid w:val="007A03CB"/>
    <w:rsid w:val="007A0623"/>
    <w:rsid w:val="007A06B1"/>
    <w:rsid w:val="007A07E4"/>
    <w:rsid w:val="007A0881"/>
    <w:rsid w:val="007A08C5"/>
    <w:rsid w:val="007A0A83"/>
    <w:rsid w:val="007A0BA5"/>
    <w:rsid w:val="007A0CEB"/>
    <w:rsid w:val="007A0F33"/>
    <w:rsid w:val="007A0F7B"/>
    <w:rsid w:val="007A1033"/>
    <w:rsid w:val="007A103A"/>
    <w:rsid w:val="007A118E"/>
    <w:rsid w:val="007A14D1"/>
    <w:rsid w:val="007A15B8"/>
    <w:rsid w:val="007A15D2"/>
    <w:rsid w:val="007A17AA"/>
    <w:rsid w:val="007A17AE"/>
    <w:rsid w:val="007A184B"/>
    <w:rsid w:val="007A18F4"/>
    <w:rsid w:val="007A1A6B"/>
    <w:rsid w:val="007A1AE4"/>
    <w:rsid w:val="007A1C64"/>
    <w:rsid w:val="007A1CAD"/>
    <w:rsid w:val="007A1DCC"/>
    <w:rsid w:val="007A1E02"/>
    <w:rsid w:val="007A1E1E"/>
    <w:rsid w:val="007A1E83"/>
    <w:rsid w:val="007A1F65"/>
    <w:rsid w:val="007A222A"/>
    <w:rsid w:val="007A24AE"/>
    <w:rsid w:val="007A252D"/>
    <w:rsid w:val="007A26EB"/>
    <w:rsid w:val="007A29E1"/>
    <w:rsid w:val="007A2A70"/>
    <w:rsid w:val="007A2ABF"/>
    <w:rsid w:val="007A2B32"/>
    <w:rsid w:val="007A2BCD"/>
    <w:rsid w:val="007A2C34"/>
    <w:rsid w:val="007A2FFC"/>
    <w:rsid w:val="007A3002"/>
    <w:rsid w:val="007A325F"/>
    <w:rsid w:val="007A32AB"/>
    <w:rsid w:val="007A3377"/>
    <w:rsid w:val="007A3558"/>
    <w:rsid w:val="007A35CF"/>
    <w:rsid w:val="007A3623"/>
    <w:rsid w:val="007A364D"/>
    <w:rsid w:val="007A3717"/>
    <w:rsid w:val="007A3722"/>
    <w:rsid w:val="007A377D"/>
    <w:rsid w:val="007A3894"/>
    <w:rsid w:val="007A3CE8"/>
    <w:rsid w:val="007A3CFD"/>
    <w:rsid w:val="007A3F64"/>
    <w:rsid w:val="007A402A"/>
    <w:rsid w:val="007A4074"/>
    <w:rsid w:val="007A40F4"/>
    <w:rsid w:val="007A4363"/>
    <w:rsid w:val="007A440E"/>
    <w:rsid w:val="007A44CC"/>
    <w:rsid w:val="007A4587"/>
    <w:rsid w:val="007A458F"/>
    <w:rsid w:val="007A46E7"/>
    <w:rsid w:val="007A4786"/>
    <w:rsid w:val="007A4796"/>
    <w:rsid w:val="007A48D0"/>
    <w:rsid w:val="007A4962"/>
    <w:rsid w:val="007A4B0B"/>
    <w:rsid w:val="007A4DF6"/>
    <w:rsid w:val="007A4F8F"/>
    <w:rsid w:val="007A5091"/>
    <w:rsid w:val="007A510A"/>
    <w:rsid w:val="007A52B8"/>
    <w:rsid w:val="007A5339"/>
    <w:rsid w:val="007A542E"/>
    <w:rsid w:val="007A5462"/>
    <w:rsid w:val="007A54EF"/>
    <w:rsid w:val="007A5A44"/>
    <w:rsid w:val="007A5ADA"/>
    <w:rsid w:val="007A5B6C"/>
    <w:rsid w:val="007A5DBF"/>
    <w:rsid w:val="007A5DD8"/>
    <w:rsid w:val="007A6072"/>
    <w:rsid w:val="007A612B"/>
    <w:rsid w:val="007A6604"/>
    <w:rsid w:val="007A664B"/>
    <w:rsid w:val="007A66CA"/>
    <w:rsid w:val="007A66E0"/>
    <w:rsid w:val="007A686C"/>
    <w:rsid w:val="007A68A6"/>
    <w:rsid w:val="007A6ADB"/>
    <w:rsid w:val="007A6C89"/>
    <w:rsid w:val="007A6C8C"/>
    <w:rsid w:val="007A6CB6"/>
    <w:rsid w:val="007A6D80"/>
    <w:rsid w:val="007A7038"/>
    <w:rsid w:val="007A7431"/>
    <w:rsid w:val="007A7472"/>
    <w:rsid w:val="007A751A"/>
    <w:rsid w:val="007A7647"/>
    <w:rsid w:val="007A7650"/>
    <w:rsid w:val="007A7715"/>
    <w:rsid w:val="007A7729"/>
    <w:rsid w:val="007A7761"/>
    <w:rsid w:val="007A77B3"/>
    <w:rsid w:val="007A79E3"/>
    <w:rsid w:val="007B015A"/>
    <w:rsid w:val="007B01DE"/>
    <w:rsid w:val="007B0263"/>
    <w:rsid w:val="007B0307"/>
    <w:rsid w:val="007B0340"/>
    <w:rsid w:val="007B03CF"/>
    <w:rsid w:val="007B03EC"/>
    <w:rsid w:val="007B0585"/>
    <w:rsid w:val="007B086C"/>
    <w:rsid w:val="007B0D33"/>
    <w:rsid w:val="007B0EF2"/>
    <w:rsid w:val="007B107E"/>
    <w:rsid w:val="007B125B"/>
    <w:rsid w:val="007B132D"/>
    <w:rsid w:val="007B13C2"/>
    <w:rsid w:val="007B177F"/>
    <w:rsid w:val="007B1932"/>
    <w:rsid w:val="007B1A1C"/>
    <w:rsid w:val="007B1AA6"/>
    <w:rsid w:val="007B1DE1"/>
    <w:rsid w:val="007B2174"/>
    <w:rsid w:val="007B258C"/>
    <w:rsid w:val="007B2927"/>
    <w:rsid w:val="007B29EF"/>
    <w:rsid w:val="007B2FC1"/>
    <w:rsid w:val="007B349C"/>
    <w:rsid w:val="007B353F"/>
    <w:rsid w:val="007B39DB"/>
    <w:rsid w:val="007B3BF1"/>
    <w:rsid w:val="007B3F61"/>
    <w:rsid w:val="007B424D"/>
    <w:rsid w:val="007B44E7"/>
    <w:rsid w:val="007B4722"/>
    <w:rsid w:val="007B50A7"/>
    <w:rsid w:val="007B5115"/>
    <w:rsid w:val="007B554E"/>
    <w:rsid w:val="007B5588"/>
    <w:rsid w:val="007B55E0"/>
    <w:rsid w:val="007B569F"/>
    <w:rsid w:val="007B58E7"/>
    <w:rsid w:val="007B59AE"/>
    <w:rsid w:val="007B5A48"/>
    <w:rsid w:val="007B5ABE"/>
    <w:rsid w:val="007B5ABF"/>
    <w:rsid w:val="007B5D19"/>
    <w:rsid w:val="007B5EE2"/>
    <w:rsid w:val="007B5F79"/>
    <w:rsid w:val="007B60F6"/>
    <w:rsid w:val="007B61A6"/>
    <w:rsid w:val="007B620B"/>
    <w:rsid w:val="007B623F"/>
    <w:rsid w:val="007B63FF"/>
    <w:rsid w:val="007B651E"/>
    <w:rsid w:val="007B6561"/>
    <w:rsid w:val="007B6592"/>
    <w:rsid w:val="007B6626"/>
    <w:rsid w:val="007B6773"/>
    <w:rsid w:val="007B6968"/>
    <w:rsid w:val="007B6AB2"/>
    <w:rsid w:val="007B6B53"/>
    <w:rsid w:val="007B6B79"/>
    <w:rsid w:val="007B6C0E"/>
    <w:rsid w:val="007B716D"/>
    <w:rsid w:val="007B737E"/>
    <w:rsid w:val="007B7507"/>
    <w:rsid w:val="007B7554"/>
    <w:rsid w:val="007B7592"/>
    <w:rsid w:val="007B75C2"/>
    <w:rsid w:val="007B786C"/>
    <w:rsid w:val="007B7BE8"/>
    <w:rsid w:val="007C02A1"/>
    <w:rsid w:val="007C05FD"/>
    <w:rsid w:val="007C0711"/>
    <w:rsid w:val="007C0D00"/>
    <w:rsid w:val="007C0DC5"/>
    <w:rsid w:val="007C0F89"/>
    <w:rsid w:val="007C10C7"/>
    <w:rsid w:val="007C1146"/>
    <w:rsid w:val="007C117E"/>
    <w:rsid w:val="007C12C4"/>
    <w:rsid w:val="007C17DB"/>
    <w:rsid w:val="007C17E4"/>
    <w:rsid w:val="007C1936"/>
    <w:rsid w:val="007C19B7"/>
    <w:rsid w:val="007C1C4F"/>
    <w:rsid w:val="007C1C6C"/>
    <w:rsid w:val="007C20F1"/>
    <w:rsid w:val="007C2111"/>
    <w:rsid w:val="007C24D9"/>
    <w:rsid w:val="007C2516"/>
    <w:rsid w:val="007C257F"/>
    <w:rsid w:val="007C25AE"/>
    <w:rsid w:val="007C26B0"/>
    <w:rsid w:val="007C270C"/>
    <w:rsid w:val="007C2792"/>
    <w:rsid w:val="007C2934"/>
    <w:rsid w:val="007C29A2"/>
    <w:rsid w:val="007C2A78"/>
    <w:rsid w:val="007C2B60"/>
    <w:rsid w:val="007C2CB8"/>
    <w:rsid w:val="007C2F93"/>
    <w:rsid w:val="007C2FEE"/>
    <w:rsid w:val="007C325A"/>
    <w:rsid w:val="007C338F"/>
    <w:rsid w:val="007C36A7"/>
    <w:rsid w:val="007C36CA"/>
    <w:rsid w:val="007C3AFF"/>
    <w:rsid w:val="007C3C56"/>
    <w:rsid w:val="007C3CE7"/>
    <w:rsid w:val="007C410E"/>
    <w:rsid w:val="007C410F"/>
    <w:rsid w:val="007C4154"/>
    <w:rsid w:val="007C4213"/>
    <w:rsid w:val="007C43E8"/>
    <w:rsid w:val="007C48CC"/>
    <w:rsid w:val="007C4C16"/>
    <w:rsid w:val="007C4EB8"/>
    <w:rsid w:val="007C5079"/>
    <w:rsid w:val="007C5222"/>
    <w:rsid w:val="007C522C"/>
    <w:rsid w:val="007C5232"/>
    <w:rsid w:val="007C529B"/>
    <w:rsid w:val="007C5421"/>
    <w:rsid w:val="007C5526"/>
    <w:rsid w:val="007C56DA"/>
    <w:rsid w:val="007C579A"/>
    <w:rsid w:val="007C57BA"/>
    <w:rsid w:val="007C5A49"/>
    <w:rsid w:val="007C5A88"/>
    <w:rsid w:val="007C5C2C"/>
    <w:rsid w:val="007C5CEB"/>
    <w:rsid w:val="007C5D1E"/>
    <w:rsid w:val="007C5D6F"/>
    <w:rsid w:val="007C5E65"/>
    <w:rsid w:val="007C5F54"/>
    <w:rsid w:val="007C639D"/>
    <w:rsid w:val="007C6592"/>
    <w:rsid w:val="007C65E7"/>
    <w:rsid w:val="007C6773"/>
    <w:rsid w:val="007C688B"/>
    <w:rsid w:val="007C6920"/>
    <w:rsid w:val="007C69F4"/>
    <w:rsid w:val="007C6AA4"/>
    <w:rsid w:val="007C6AF2"/>
    <w:rsid w:val="007C6B7B"/>
    <w:rsid w:val="007C6BA9"/>
    <w:rsid w:val="007C6BD8"/>
    <w:rsid w:val="007C6F48"/>
    <w:rsid w:val="007C6FB9"/>
    <w:rsid w:val="007C7667"/>
    <w:rsid w:val="007C7A52"/>
    <w:rsid w:val="007C7D5F"/>
    <w:rsid w:val="007C7F18"/>
    <w:rsid w:val="007D0152"/>
    <w:rsid w:val="007D020F"/>
    <w:rsid w:val="007D0785"/>
    <w:rsid w:val="007D0DB0"/>
    <w:rsid w:val="007D0EA5"/>
    <w:rsid w:val="007D0F12"/>
    <w:rsid w:val="007D14EE"/>
    <w:rsid w:val="007D18A8"/>
    <w:rsid w:val="007D1926"/>
    <w:rsid w:val="007D194D"/>
    <w:rsid w:val="007D19CD"/>
    <w:rsid w:val="007D1BCB"/>
    <w:rsid w:val="007D1C26"/>
    <w:rsid w:val="007D1D04"/>
    <w:rsid w:val="007D1D43"/>
    <w:rsid w:val="007D1DE6"/>
    <w:rsid w:val="007D1E1C"/>
    <w:rsid w:val="007D1E6E"/>
    <w:rsid w:val="007D1F0D"/>
    <w:rsid w:val="007D1F98"/>
    <w:rsid w:val="007D20DF"/>
    <w:rsid w:val="007D20E2"/>
    <w:rsid w:val="007D22DB"/>
    <w:rsid w:val="007D2306"/>
    <w:rsid w:val="007D27C7"/>
    <w:rsid w:val="007D27FF"/>
    <w:rsid w:val="007D283D"/>
    <w:rsid w:val="007D29C4"/>
    <w:rsid w:val="007D2B85"/>
    <w:rsid w:val="007D2BD4"/>
    <w:rsid w:val="007D2E24"/>
    <w:rsid w:val="007D2F71"/>
    <w:rsid w:val="007D3020"/>
    <w:rsid w:val="007D3231"/>
    <w:rsid w:val="007D35CA"/>
    <w:rsid w:val="007D35D9"/>
    <w:rsid w:val="007D379A"/>
    <w:rsid w:val="007D3852"/>
    <w:rsid w:val="007D3AFF"/>
    <w:rsid w:val="007D3BB5"/>
    <w:rsid w:val="007D3CF2"/>
    <w:rsid w:val="007D40DD"/>
    <w:rsid w:val="007D43F4"/>
    <w:rsid w:val="007D4485"/>
    <w:rsid w:val="007D4493"/>
    <w:rsid w:val="007D460B"/>
    <w:rsid w:val="007D475A"/>
    <w:rsid w:val="007D475D"/>
    <w:rsid w:val="007D48D5"/>
    <w:rsid w:val="007D4A0A"/>
    <w:rsid w:val="007D4A63"/>
    <w:rsid w:val="007D4A7C"/>
    <w:rsid w:val="007D4E87"/>
    <w:rsid w:val="007D4FEC"/>
    <w:rsid w:val="007D5899"/>
    <w:rsid w:val="007D58B8"/>
    <w:rsid w:val="007D5A90"/>
    <w:rsid w:val="007D5C70"/>
    <w:rsid w:val="007D5E70"/>
    <w:rsid w:val="007D5EA6"/>
    <w:rsid w:val="007D5EDA"/>
    <w:rsid w:val="007D60B9"/>
    <w:rsid w:val="007D66C3"/>
    <w:rsid w:val="007D67C1"/>
    <w:rsid w:val="007D69A3"/>
    <w:rsid w:val="007D69BA"/>
    <w:rsid w:val="007D6A02"/>
    <w:rsid w:val="007D6C7C"/>
    <w:rsid w:val="007D6DC1"/>
    <w:rsid w:val="007D6EC3"/>
    <w:rsid w:val="007D6FBC"/>
    <w:rsid w:val="007D73B4"/>
    <w:rsid w:val="007D73D6"/>
    <w:rsid w:val="007D74DB"/>
    <w:rsid w:val="007D792D"/>
    <w:rsid w:val="007D7A78"/>
    <w:rsid w:val="007D7A9F"/>
    <w:rsid w:val="007D7B92"/>
    <w:rsid w:val="007D7E7D"/>
    <w:rsid w:val="007E00B7"/>
    <w:rsid w:val="007E00DD"/>
    <w:rsid w:val="007E0314"/>
    <w:rsid w:val="007E0342"/>
    <w:rsid w:val="007E046D"/>
    <w:rsid w:val="007E0547"/>
    <w:rsid w:val="007E09CA"/>
    <w:rsid w:val="007E0D87"/>
    <w:rsid w:val="007E0E5F"/>
    <w:rsid w:val="007E11FF"/>
    <w:rsid w:val="007E1232"/>
    <w:rsid w:val="007E12BB"/>
    <w:rsid w:val="007E14CF"/>
    <w:rsid w:val="007E1599"/>
    <w:rsid w:val="007E164E"/>
    <w:rsid w:val="007E16DE"/>
    <w:rsid w:val="007E18F4"/>
    <w:rsid w:val="007E18FB"/>
    <w:rsid w:val="007E1906"/>
    <w:rsid w:val="007E193C"/>
    <w:rsid w:val="007E1941"/>
    <w:rsid w:val="007E1A42"/>
    <w:rsid w:val="007E1AD5"/>
    <w:rsid w:val="007E2216"/>
    <w:rsid w:val="007E2236"/>
    <w:rsid w:val="007E235A"/>
    <w:rsid w:val="007E2660"/>
    <w:rsid w:val="007E27A3"/>
    <w:rsid w:val="007E2802"/>
    <w:rsid w:val="007E292A"/>
    <w:rsid w:val="007E29CE"/>
    <w:rsid w:val="007E2BA0"/>
    <w:rsid w:val="007E2FE5"/>
    <w:rsid w:val="007E301E"/>
    <w:rsid w:val="007E336F"/>
    <w:rsid w:val="007E394B"/>
    <w:rsid w:val="007E39BB"/>
    <w:rsid w:val="007E3AD8"/>
    <w:rsid w:val="007E3B5A"/>
    <w:rsid w:val="007E3E34"/>
    <w:rsid w:val="007E3EAC"/>
    <w:rsid w:val="007E404E"/>
    <w:rsid w:val="007E42F4"/>
    <w:rsid w:val="007E47F8"/>
    <w:rsid w:val="007E4930"/>
    <w:rsid w:val="007E49B4"/>
    <w:rsid w:val="007E4E43"/>
    <w:rsid w:val="007E4E7F"/>
    <w:rsid w:val="007E50D6"/>
    <w:rsid w:val="007E5102"/>
    <w:rsid w:val="007E5123"/>
    <w:rsid w:val="007E5296"/>
    <w:rsid w:val="007E5492"/>
    <w:rsid w:val="007E5ADF"/>
    <w:rsid w:val="007E5BF4"/>
    <w:rsid w:val="007E5C47"/>
    <w:rsid w:val="007E5D64"/>
    <w:rsid w:val="007E5E95"/>
    <w:rsid w:val="007E6189"/>
    <w:rsid w:val="007E6381"/>
    <w:rsid w:val="007E65F3"/>
    <w:rsid w:val="007E664A"/>
    <w:rsid w:val="007E682D"/>
    <w:rsid w:val="007E68BA"/>
    <w:rsid w:val="007E69C5"/>
    <w:rsid w:val="007E69D9"/>
    <w:rsid w:val="007E6A2B"/>
    <w:rsid w:val="007E6A31"/>
    <w:rsid w:val="007E6AE6"/>
    <w:rsid w:val="007E6FC6"/>
    <w:rsid w:val="007E743E"/>
    <w:rsid w:val="007E750A"/>
    <w:rsid w:val="007E7648"/>
    <w:rsid w:val="007E7701"/>
    <w:rsid w:val="007E7859"/>
    <w:rsid w:val="007E7899"/>
    <w:rsid w:val="007E7BAA"/>
    <w:rsid w:val="007E7C0C"/>
    <w:rsid w:val="007E7C85"/>
    <w:rsid w:val="007E7DCC"/>
    <w:rsid w:val="007E7DCF"/>
    <w:rsid w:val="007F0066"/>
    <w:rsid w:val="007F03D6"/>
    <w:rsid w:val="007F0432"/>
    <w:rsid w:val="007F05C5"/>
    <w:rsid w:val="007F05D4"/>
    <w:rsid w:val="007F0701"/>
    <w:rsid w:val="007F075E"/>
    <w:rsid w:val="007F08A2"/>
    <w:rsid w:val="007F08D8"/>
    <w:rsid w:val="007F0977"/>
    <w:rsid w:val="007F0BF2"/>
    <w:rsid w:val="007F0C3E"/>
    <w:rsid w:val="007F0CAD"/>
    <w:rsid w:val="007F0CE5"/>
    <w:rsid w:val="007F0E16"/>
    <w:rsid w:val="007F0EDE"/>
    <w:rsid w:val="007F104B"/>
    <w:rsid w:val="007F1069"/>
    <w:rsid w:val="007F11C0"/>
    <w:rsid w:val="007F12EC"/>
    <w:rsid w:val="007F157E"/>
    <w:rsid w:val="007F16DC"/>
    <w:rsid w:val="007F196C"/>
    <w:rsid w:val="007F1AA7"/>
    <w:rsid w:val="007F1C62"/>
    <w:rsid w:val="007F1C8C"/>
    <w:rsid w:val="007F1CAE"/>
    <w:rsid w:val="007F1D09"/>
    <w:rsid w:val="007F1E1A"/>
    <w:rsid w:val="007F1EB2"/>
    <w:rsid w:val="007F20B8"/>
    <w:rsid w:val="007F22E4"/>
    <w:rsid w:val="007F22E6"/>
    <w:rsid w:val="007F2949"/>
    <w:rsid w:val="007F2CA3"/>
    <w:rsid w:val="007F2D08"/>
    <w:rsid w:val="007F2D20"/>
    <w:rsid w:val="007F2DC9"/>
    <w:rsid w:val="007F3096"/>
    <w:rsid w:val="007F30A1"/>
    <w:rsid w:val="007F33B1"/>
    <w:rsid w:val="007F341A"/>
    <w:rsid w:val="007F3533"/>
    <w:rsid w:val="007F391E"/>
    <w:rsid w:val="007F3975"/>
    <w:rsid w:val="007F3BD3"/>
    <w:rsid w:val="007F3C7B"/>
    <w:rsid w:val="007F3DD4"/>
    <w:rsid w:val="007F3FE5"/>
    <w:rsid w:val="007F400E"/>
    <w:rsid w:val="007F403D"/>
    <w:rsid w:val="007F4091"/>
    <w:rsid w:val="007F40E4"/>
    <w:rsid w:val="007F4339"/>
    <w:rsid w:val="007F43B8"/>
    <w:rsid w:val="007F4424"/>
    <w:rsid w:val="007F44B3"/>
    <w:rsid w:val="007F467B"/>
    <w:rsid w:val="007F4969"/>
    <w:rsid w:val="007F49AD"/>
    <w:rsid w:val="007F4A74"/>
    <w:rsid w:val="007F4B9D"/>
    <w:rsid w:val="007F4BDA"/>
    <w:rsid w:val="007F4E2E"/>
    <w:rsid w:val="007F5096"/>
    <w:rsid w:val="007F50D2"/>
    <w:rsid w:val="007F510A"/>
    <w:rsid w:val="007F5123"/>
    <w:rsid w:val="007F5227"/>
    <w:rsid w:val="007F5352"/>
    <w:rsid w:val="007F54AA"/>
    <w:rsid w:val="007F555A"/>
    <w:rsid w:val="007F55FF"/>
    <w:rsid w:val="007F5668"/>
    <w:rsid w:val="007F5737"/>
    <w:rsid w:val="007F575A"/>
    <w:rsid w:val="007F57B8"/>
    <w:rsid w:val="007F58AC"/>
    <w:rsid w:val="007F5B5D"/>
    <w:rsid w:val="007F61F5"/>
    <w:rsid w:val="007F62AA"/>
    <w:rsid w:val="007F62B1"/>
    <w:rsid w:val="007F693F"/>
    <w:rsid w:val="007F6982"/>
    <w:rsid w:val="007F6B22"/>
    <w:rsid w:val="007F6B32"/>
    <w:rsid w:val="007F6EBB"/>
    <w:rsid w:val="007F6FA2"/>
    <w:rsid w:val="007F70E1"/>
    <w:rsid w:val="007F75C0"/>
    <w:rsid w:val="007F7687"/>
    <w:rsid w:val="007F78E7"/>
    <w:rsid w:val="007F7994"/>
    <w:rsid w:val="007F7BC9"/>
    <w:rsid w:val="007F7CC7"/>
    <w:rsid w:val="007F7E27"/>
    <w:rsid w:val="00800209"/>
    <w:rsid w:val="0080020C"/>
    <w:rsid w:val="00800241"/>
    <w:rsid w:val="008005BA"/>
    <w:rsid w:val="0080061C"/>
    <w:rsid w:val="008006D2"/>
    <w:rsid w:val="00800949"/>
    <w:rsid w:val="008009CD"/>
    <w:rsid w:val="00800FD3"/>
    <w:rsid w:val="0080127A"/>
    <w:rsid w:val="0080138A"/>
    <w:rsid w:val="00801B96"/>
    <w:rsid w:val="00801BC5"/>
    <w:rsid w:val="00801C07"/>
    <w:rsid w:val="00801F20"/>
    <w:rsid w:val="008023F0"/>
    <w:rsid w:val="008024C3"/>
    <w:rsid w:val="008024D8"/>
    <w:rsid w:val="008027A8"/>
    <w:rsid w:val="0080293F"/>
    <w:rsid w:val="008029E3"/>
    <w:rsid w:val="008029F9"/>
    <w:rsid w:val="00802DD8"/>
    <w:rsid w:val="00802E7A"/>
    <w:rsid w:val="00802F46"/>
    <w:rsid w:val="00803AD7"/>
    <w:rsid w:val="00803BA5"/>
    <w:rsid w:val="00803D8B"/>
    <w:rsid w:val="00804618"/>
    <w:rsid w:val="00804A8E"/>
    <w:rsid w:val="00804B50"/>
    <w:rsid w:val="00804BD9"/>
    <w:rsid w:val="00804BE4"/>
    <w:rsid w:val="00804DA0"/>
    <w:rsid w:val="00804F90"/>
    <w:rsid w:val="008052F8"/>
    <w:rsid w:val="008056CB"/>
    <w:rsid w:val="008056EB"/>
    <w:rsid w:val="00805778"/>
    <w:rsid w:val="00805783"/>
    <w:rsid w:val="0080580D"/>
    <w:rsid w:val="00805826"/>
    <w:rsid w:val="00805A27"/>
    <w:rsid w:val="00805AFD"/>
    <w:rsid w:val="00805CE7"/>
    <w:rsid w:val="00805E40"/>
    <w:rsid w:val="00806013"/>
    <w:rsid w:val="00806043"/>
    <w:rsid w:val="00806160"/>
    <w:rsid w:val="0080634B"/>
    <w:rsid w:val="00806864"/>
    <w:rsid w:val="00806B52"/>
    <w:rsid w:val="00806BA9"/>
    <w:rsid w:val="00806EAB"/>
    <w:rsid w:val="008072A2"/>
    <w:rsid w:val="008072D9"/>
    <w:rsid w:val="00807330"/>
    <w:rsid w:val="00807342"/>
    <w:rsid w:val="00807348"/>
    <w:rsid w:val="00807402"/>
    <w:rsid w:val="00807614"/>
    <w:rsid w:val="0080764A"/>
    <w:rsid w:val="00807C95"/>
    <w:rsid w:val="00807F1F"/>
    <w:rsid w:val="00810362"/>
    <w:rsid w:val="008104AB"/>
    <w:rsid w:val="008104E9"/>
    <w:rsid w:val="008108AF"/>
    <w:rsid w:val="0081095A"/>
    <w:rsid w:val="008109FE"/>
    <w:rsid w:val="00810B51"/>
    <w:rsid w:val="00810BDB"/>
    <w:rsid w:val="00810D73"/>
    <w:rsid w:val="00810E88"/>
    <w:rsid w:val="00810E92"/>
    <w:rsid w:val="0081167A"/>
    <w:rsid w:val="00811A6E"/>
    <w:rsid w:val="00811A78"/>
    <w:rsid w:val="00811BF0"/>
    <w:rsid w:val="00811D57"/>
    <w:rsid w:val="00811F2D"/>
    <w:rsid w:val="00811FE8"/>
    <w:rsid w:val="00812054"/>
    <w:rsid w:val="0081212C"/>
    <w:rsid w:val="008121AA"/>
    <w:rsid w:val="008123FA"/>
    <w:rsid w:val="008129B4"/>
    <w:rsid w:val="00812D45"/>
    <w:rsid w:val="00812D86"/>
    <w:rsid w:val="00812EBD"/>
    <w:rsid w:val="008131FF"/>
    <w:rsid w:val="0081338F"/>
    <w:rsid w:val="00813AB6"/>
    <w:rsid w:val="00813D3F"/>
    <w:rsid w:val="00813DA7"/>
    <w:rsid w:val="00813DCC"/>
    <w:rsid w:val="00813F32"/>
    <w:rsid w:val="00813F5A"/>
    <w:rsid w:val="00813FB1"/>
    <w:rsid w:val="00814050"/>
    <w:rsid w:val="008141F2"/>
    <w:rsid w:val="00814443"/>
    <w:rsid w:val="00814459"/>
    <w:rsid w:val="00814491"/>
    <w:rsid w:val="00814526"/>
    <w:rsid w:val="008147B8"/>
    <w:rsid w:val="0081492A"/>
    <w:rsid w:val="0081498D"/>
    <w:rsid w:val="00814A31"/>
    <w:rsid w:val="00814A5C"/>
    <w:rsid w:val="00814ACE"/>
    <w:rsid w:val="00815000"/>
    <w:rsid w:val="0081532C"/>
    <w:rsid w:val="00815379"/>
    <w:rsid w:val="008153F1"/>
    <w:rsid w:val="008154F9"/>
    <w:rsid w:val="00815534"/>
    <w:rsid w:val="008155BE"/>
    <w:rsid w:val="008158BA"/>
    <w:rsid w:val="0081592F"/>
    <w:rsid w:val="00815A1B"/>
    <w:rsid w:val="00815B38"/>
    <w:rsid w:val="00815BA8"/>
    <w:rsid w:val="00815C1A"/>
    <w:rsid w:val="00815CDA"/>
    <w:rsid w:val="00815D88"/>
    <w:rsid w:val="00815E61"/>
    <w:rsid w:val="00815E73"/>
    <w:rsid w:val="00815E74"/>
    <w:rsid w:val="00815F25"/>
    <w:rsid w:val="00815FBC"/>
    <w:rsid w:val="00816496"/>
    <w:rsid w:val="0081657E"/>
    <w:rsid w:val="00816583"/>
    <w:rsid w:val="008167CC"/>
    <w:rsid w:val="00816E16"/>
    <w:rsid w:val="00816E74"/>
    <w:rsid w:val="00816F44"/>
    <w:rsid w:val="00816FBE"/>
    <w:rsid w:val="00816FCD"/>
    <w:rsid w:val="0081728A"/>
    <w:rsid w:val="008172D9"/>
    <w:rsid w:val="0081733F"/>
    <w:rsid w:val="00817BB6"/>
    <w:rsid w:val="00817C81"/>
    <w:rsid w:val="00817CB4"/>
    <w:rsid w:val="00817D81"/>
    <w:rsid w:val="00817E40"/>
    <w:rsid w:val="008201B2"/>
    <w:rsid w:val="008201EC"/>
    <w:rsid w:val="0082041A"/>
    <w:rsid w:val="008204AB"/>
    <w:rsid w:val="008204AD"/>
    <w:rsid w:val="00820567"/>
    <w:rsid w:val="008207BA"/>
    <w:rsid w:val="00820977"/>
    <w:rsid w:val="008209AA"/>
    <w:rsid w:val="00820BFC"/>
    <w:rsid w:val="00820CC1"/>
    <w:rsid w:val="00820DAC"/>
    <w:rsid w:val="00820DE8"/>
    <w:rsid w:val="00820E34"/>
    <w:rsid w:val="00821291"/>
    <w:rsid w:val="0082137D"/>
    <w:rsid w:val="0082177D"/>
    <w:rsid w:val="00821971"/>
    <w:rsid w:val="00821A51"/>
    <w:rsid w:val="00821B84"/>
    <w:rsid w:val="00821EE2"/>
    <w:rsid w:val="00821F6A"/>
    <w:rsid w:val="0082212A"/>
    <w:rsid w:val="008221DC"/>
    <w:rsid w:val="0082231D"/>
    <w:rsid w:val="008225E9"/>
    <w:rsid w:val="0082262A"/>
    <w:rsid w:val="008227C0"/>
    <w:rsid w:val="0082294D"/>
    <w:rsid w:val="00822CCA"/>
    <w:rsid w:val="008230AE"/>
    <w:rsid w:val="008230D5"/>
    <w:rsid w:val="00823137"/>
    <w:rsid w:val="00823439"/>
    <w:rsid w:val="00823853"/>
    <w:rsid w:val="00823957"/>
    <w:rsid w:val="00823B17"/>
    <w:rsid w:val="00823C9C"/>
    <w:rsid w:val="00823E49"/>
    <w:rsid w:val="00823EB6"/>
    <w:rsid w:val="00823ECD"/>
    <w:rsid w:val="00823F13"/>
    <w:rsid w:val="00823F50"/>
    <w:rsid w:val="00823FD4"/>
    <w:rsid w:val="0082449B"/>
    <w:rsid w:val="008244D8"/>
    <w:rsid w:val="008248D6"/>
    <w:rsid w:val="00824A49"/>
    <w:rsid w:val="00824A62"/>
    <w:rsid w:val="00824C45"/>
    <w:rsid w:val="0082530E"/>
    <w:rsid w:val="008254E2"/>
    <w:rsid w:val="00825523"/>
    <w:rsid w:val="00825705"/>
    <w:rsid w:val="00826194"/>
    <w:rsid w:val="0082630F"/>
    <w:rsid w:val="0082654B"/>
    <w:rsid w:val="008266A7"/>
    <w:rsid w:val="00826705"/>
    <w:rsid w:val="00826817"/>
    <w:rsid w:val="008268C3"/>
    <w:rsid w:val="00826AD4"/>
    <w:rsid w:val="00826B2A"/>
    <w:rsid w:val="00826BAE"/>
    <w:rsid w:val="00826BB1"/>
    <w:rsid w:val="00826BEE"/>
    <w:rsid w:val="00826DF2"/>
    <w:rsid w:val="00826F3E"/>
    <w:rsid w:val="00826F9D"/>
    <w:rsid w:val="0082795E"/>
    <w:rsid w:val="008279A0"/>
    <w:rsid w:val="008279E7"/>
    <w:rsid w:val="00827A9C"/>
    <w:rsid w:val="00827AB4"/>
    <w:rsid w:val="00827DAF"/>
    <w:rsid w:val="00827E64"/>
    <w:rsid w:val="00830027"/>
    <w:rsid w:val="0083004B"/>
    <w:rsid w:val="0083019E"/>
    <w:rsid w:val="008304AE"/>
    <w:rsid w:val="00830611"/>
    <w:rsid w:val="00830751"/>
    <w:rsid w:val="0083076E"/>
    <w:rsid w:val="0083090A"/>
    <w:rsid w:val="008309CE"/>
    <w:rsid w:val="00830B8B"/>
    <w:rsid w:val="00830BC3"/>
    <w:rsid w:val="00830C4A"/>
    <w:rsid w:val="00830D18"/>
    <w:rsid w:val="00830D9D"/>
    <w:rsid w:val="00830E47"/>
    <w:rsid w:val="00830E71"/>
    <w:rsid w:val="00830F97"/>
    <w:rsid w:val="00830FCC"/>
    <w:rsid w:val="008310A3"/>
    <w:rsid w:val="0083119E"/>
    <w:rsid w:val="008314A0"/>
    <w:rsid w:val="008314D8"/>
    <w:rsid w:val="00831532"/>
    <w:rsid w:val="008315D5"/>
    <w:rsid w:val="0083168E"/>
    <w:rsid w:val="0083183E"/>
    <w:rsid w:val="00831BC7"/>
    <w:rsid w:val="00831F70"/>
    <w:rsid w:val="008322F3"/>
    <w:rsid w:val="00832310"/>
    <w:rsid w:val="00832317"/>
    <w:rsid w:val="00832378"/>
    <w:rsid w:val="0083243B"/>
    <w:rsid w:val="008328E8"/>
    <w:rsid w:val="00832ABC"/>
    <w:rsid w:val="00832E71"/>
    <w:rsid w:val="00832E72"/>
    <w:rsid w:val="00832F01"/>
    <w:rsid w:val="00832FD7"/>
    <w:rsid w:val="0083309B"/>
    <w:rsid w:val="00833122"/>
    <w:rsid w:val="00833143"/>
    <w:rsid w:val="008332DA"/>
    <w:rsid w:val="0083333F"/>
    <w:rsid w:val="00833506"/>
    <w:rsid w:val="008337C9"/>
    <w:rsid w:val="008337F4"/>
    <w:rsid w:val="008338BE"/>
    <w:rsid w:val="00833A1A"/>
    <w:rsid w:val="00833ACF"/>
    <w:rsid w:val="00833B18"/>
    <w:rsid w:val="00833C08"/>
    <w:rsid w:val="00833C8E"/>
    <w:rsid w:val="00833DDC"/>
    <w:rsid w:val="0083410F"/>
    <w:rsid w:val="00834127"/>
    <w:rsid w:val="008346F5"/>
    <w:rsid w:val="00834891"/>
    <w:rsid w:val="00834A8E"/>
    <w:rsid w:val="00834D0E"/>
    <w:rsid w:val="00834E0E"/>
    <w:rsid w:val="00834FA9"/>
    <w:rsid w:val="008353A9"/>
    <w:rsid w:val="008353FE"/>
    <w:rsid w:val="008355A1"/>
    <w:rsid w:val="008355D5"/>
    <w:rsid w:val="00835638"/>
    <w:rsid w:val="0083578B"/>
    <w:rsid w:val="008357F6"/>
    <w:rsid w:val="008359F5"/>
    <w:rsid w:val="00835AD8"/>
    <w:rsid w:val="00835CC7"/>
    <w:rsid w:val="00835D69"/>
    <w:rsid w:val="00835DC5"/>
    <w:rsid w:val="00836001"/>
    <w:rsid w:val="0083605A"/>
    <w:rsid w:val="008360B9"/>
    <w:rsid w:val="00836319"/>
    <w:rsid w:val="0083666B"/>
    <w:rsid w:val="00836917"/>
    <w:rsid w:val="00836F58"/>
    <w:rsid w:val="00836F7F"/>
    <w:rsid w:val="00837008"/>
    <w:rsid w:val="0083705A"/>
    <w:rsid w:val="00837438"/>
    <w:rsid w:val="00837459"/>
    <w:rsid w:val="008378C5"/>
    <w:rsid w:val="00837ABA"/>
    <w:rsid w:val="00837B77"/>
    <w:rsid w:val="00837BAE"/>
    <w:rsid w:val="00837C09"/>
    <w:rsid w:val="00840023"/>
    <w:rsid w:val="0084014B"/>
    <w:rsid w:val="0084025E"/>
    <w:rsid w:val="00840529"/>
    <w:rsid w:val="0084054F"/>
    <w:rsid w:val="00840638"/>
    <w:rsid w:val="00840648"/>
    <w:rsid w:val="00840658"/>
    <w:rsid w:val="008406FF"/>
    <w:rsid w:val="0084078E"/>
    <w:rsid w:val="0084084A"/>
    <w:rsid w:val="00840D59"/>
    <w:rsid w:val="00840F6E"/>
    <w:rsid w:val="00840FBB"/>
    <w:rsid w:val="00840FC2"/>
    <w:rsid w:val="0084113D"/>
    <w:rsid w:val="008411F4"/>
    <w:rsid w:val="00841738"/>
    <w:rsid w:val="0084178C"/>
    <w:rsid w:val="00841ABE"/>
    <w:rsid w:val="00841D75"/>
    <w:rsid w:val="00841DB4"/>
    <w:rsid w:val="00841E49"/>
    <w:rsid w:val="00841EEB"/>
    <w:rsid w:val="00842042"/>
    <w:rsid w:val="00842288"/>
    <w:rsid w:val="00842352"/>
    <w:rsid w:val="008426C9"/>
    <w:rsid w:val="00842ACC"/>
    <w:rsid w:val="00842CF6"/>
    <w:rsid w:val="008430AE"/>
    <w:rsid w:val="008431FC"/>
    <w:rsid w:val="0084323E"/>
    <w:rsid w:val="008434F0"/>
    <w:rsid w:val="0084366C"/>
    <w:rsid w:val="00843A93"/>
    <w:rsid w:val="00843AF8"/>
    <w:rsid w:val="00843BB3"/>
    <w:rsid w:val="00843FC6"/>
    <w:rsid w:val="008440E3"/>
    <w:rsid w:val="00844102"/>
    <w:rsid w:val="008444FD"/>
    <w:rsid w:val="0084471A"/>
    <w:rsid w:val="008449A8"/>
    <w:rsid w:val="00844E24"/>
    <w:rsid w:val="00844FE0"/>
    <w:rsid w:val="00845054"/>
    <w:rsid w:val="0084512D"/>
    <w:rsid w:val="0084524C"/>
    <w:rsid w:val="0084538C"/>
    <w:rsid w:val="008454CB"/>
    <w:rsid w:val="008456D4"/>
    <w:rsid w:val="0084571C"/>
    <w:rsid w:val="00845739"/>
    <w:rsid w:val="00845ECE"/>
    <w:rsid w:val="00845FAC"/>
    <w:rsid w:val="00846433"/>
    <w:rsid w:val="008464D7"/>
    <w:rsid w:val="00846694"/>
    <w:rsid w:val="00846911"/>
    <w:rsid w:val="00846A1E"/>
    <w:rsid w:val="00846C3E"/>
    <w:rsid w:val="00847380"/>
    <w:rsid w:val="00847489"/>
    <w:rsid w:val="008474D6"/>
    <w:rsid w:val="008476C2"/>
    <w:rsid w:val="008478CF"/>
    <w:rsid w:val="00847A6B"/>
    <w:rsid w:val="00847A80"/>
    <w:rsid w:val="008504CF"/>
    <w:rsid w:val="0085081C"/>
    <w:rsid w:val="00850EDB"/>
    <w:rsid w:val="00850F48"/>
    <w:rsid w:val="00850F6C"/>
    <w:rsid w:val="00850F8B"/>
    <w:rsid w:val="008513BF"/>
    <w:rsid w:val="008515F2"/>
    <w:rsid w:val="00851B41"/>
    <w:rsid w:val="00851EE0"/>
    <w:rsid w:val="0085200D"/>
    <w:rsid w:val="008520DC"/>
    <w:rsid w:val="00852204"/>
    <w:rsid w:val="008522BB"/>
    <w:rsid w:val="00852314"/>
    <w:rsid w:val="008523AA"/>
    <w:rsid w:val="00852531"/>
    <w:rsid w:val="00852795"/>
    <w:rsid w:val="008527E4"/>
    <w:rsid w:val="00852A01"/>
    <w:rsid w:val="00852B1D"/>
    <w:rsid w:val="0085306C"/>
    <w:rsid w:val="0085329F"/>
    <w:rsid w:val="00853582"/>
    <w:rsid w:val="00853908"/>
    <w:rsid w:val="0085396D"/>
    <w:rsid w:val="00853C89"/>
    <w:rsid w:val="00853CF9"/>
    <w:rsid w:val="00854010"/>
    <w:rsid w:val="00854042"/>
    <w:rsid w:val="008541AE"/>
    <w:rsid w:val="008541B8"/>
    <w:rsid w:val="008541D1"/>
    <w:rsid w:val="0085422C"/>
    <w:rsid w:val="00854563"/>
    <w:rsid w:val="00854752"/>
    <w:rsid w:val="008547F1"/>
    <w:rsid w:val="0085493D"/>
    <w:rsid w:val="008549C4"/>
    <w:rsid w:val="00854C40"/>
    <w:rsid w:val="00854E11"/>
    <w:rsid w:val="0085516B"/>
    <w:rsid w:val="00855427"/>
    <w:rsid w:val="00855482"/>
    <w:rsid w:val="008557BA"/>
    <w:rsid w:val="008558A4"/>
    <w:rsid w:val="00855C22"/>
    <w:rsid w:val="00856067"/>
    <w:rsid w:val="00856113"/>
    <w:rsid w:val="008561DD"/>
    <w:rsid w:val="00856572"/>
    <w:rsid w:val="00856600"/>
    <w:rsid w:val="00856A1C"/>
    <w:rsid w:val="00856BFA"/>
    <w:rsid w:val="00856C13"/>
    <w:rsid w:val="00856FA0"/>
    <w:rsid w:val="00857010"/>
    <w:rsid w:val="008570FF"/>
    <w:rsid w:val="00857152"/>
    <w:rsid w:val="0085725A"/>
    <w:rsid w:val="0085726D"/>
    <w:rsid w:val="008573DF"/>
    <w:rsid w:val="00857460"/>
    <w:rsid w:val="008574C3"/>
    <w:rsid w:val="00857565"/>
    <w:rsid w:val="0085776E"/>
    <w:rsid w:val="00857BA6"/>
    <w:rsid w:val="00857C5E"/>
    <w:rsid w:val="00857E1C"/>
    <w:rsid w:val="00860002"/>
    <w:rsid w:val="00860275"/>
    <w:rsid w:val="008604EA"/>
    <w:rsid w:val="0086062D"/>
    <w:rsid w:val="00860817"/>
    <w:rsid w:val="0086094F"/>
    <w:rsid w:val="00860D1A"/>
    <w:rsid w:val="00860E35"/>
    <w:rsid w:val="00860FDE"/>
    <w:rsid w:val="008611B8"/>
    <w:rsid w:val="00861298"/>
    <w:rsid w:val="008614BE"/>
    <w:rsid w:val="00861641"/>
    <w:rsid w:val="0086166B"/>
    <w:rsid w:val="00861948"/>
    <w:rsid w:val="00861A39"/>
    <w:rsid w:val="00861C62"/>
    <w:rsid w:val="00861D65"/>
    <w:rsid w:val="00861E48"/>
    <w:rsid w:val="00861E92"/>
    <w:rsid w:val="00861FBA"/>
    <w:rsid w:val="008620A7"/>
    <w:rsid w:val="00862367"/>
    <w:rsid w:val="0086239E"/>
    <w:rsid w:val="008624D4"/>
    <w:rsid w:val="00862510"/>
    <w:rsid w:val="0086258E"/>
    <w:rsid w:val="00862616"/>
    <w:rsid w:val="00862ACD"/>
    <w:rsid w:val="00862B95"/>
    <w:rsid w:val="00862E2B"/>
    <w:rsid w:val="008630B6"/>
    <w:rsid w:val="008630C0"/>
    <w:rsid w:val="0086342F"/>
    <w:rsid w:val="008638C5"/>
    <w:rsid w:val="0086397E"/>
    <w:rsid w:val="008639B0"/>
    <w:rsid w:val="0086423A"/>
    <w:rsid w:val="00864458"/>
    <w:rsid w:val="0086466A"/>
    <w:rsid w:val="008646E5"/>
    <w:rsid w:val="008649F0"/>
    <w:rsid w:val="00864FE2"/>
    <w:rsid w:val="00865112"/>
    <w:rsid w:val="008651E5"/>
    <w:rsid w:val="0086534E"/>
    <w:rsid w:val="008653DA"/>
    <w:rsid w:val="008654FB"/>
    <w:rsid w:val="008658D4"/>
    <w:rsid w:val="008658EB"/>
    <w:rsid w:val="00865D98"/>
    <w:rsid w:val="00865EBC"/>
    <w:rsid w:val="00865F88"/>
    <w:rsid w:val="00866243"/>
    <w:rsid w:val="0086628E"/>
    <w:rsid w:val="0086646B"/>
    <w:rsid w:val="00866584"/>
    <w:rsid w:val="008667F4"/>
    <w:rsid w:val="0086690E"/>
    <w:rsid w:val="008669DD"/>
    <w:rsid w:val="00866BC0"/>
    <w:rsid w:val="00866ED1"/>
    <w:rsid w:val="00866EF8"/>
    <w:rsid w:val="00867166"/>
    <w:rsid w:val="00867225"/>
    <w:rsid w:val="0086730A"/>
    <w:rsid w:val="00867354"/>
    <w:rsid w:val="008673CC"/>
    <w:rsid w:val="00867570"/>
    <w:rsid w:val="008675DA"/>
    <w:rsid w:val="00867665"/>
    <w:rsid w:val="008679A3"/>
    <w:rsid w:val="00867B14"/>
    <w:rsid w:val="00867B8E"/>
    <w:rsid w:val="00870244"/>
    <w:rsid w:val="008704C5"/>
    <w:rsid w:val="008704FF"/>
    <w:rsid w:val="0087066C"/>
    <w:rsid w:val="008706F4"/>
    <w:rsid w:val="00870B5F"/>
    <w:rsid w:val="00870BCE"/>
    <w:rsid w:val="00870C40"/>
    <w:rsid w:val="00870C45"/>
    <w:rsid w:val="00870CED"/>
    <w:rsid w:val="008714FF"/>
    <w:rsid w:val="0087156C"/>
    <w:rsid w:val="00871672"/>
    <w:rsid w:val="00871945"/>
    <w:rsid w:val="00871B75"/>
    <w:rsid w:val="00871B84"/>
    <w:rsid w:val="008721A2"/>
    <w:rsid w:val="00872210"/>
    <w:rsid w:val="008723C7"/>
    <w:rsid w:val="008726D2"/>
    <w:rsid w:val="008727BF"/>
    <w:rsid w:val="00872A23"/>
    <w:rsid w:val="00872A6B"/>
    <w:rsid w:val="00872A9D"/>
    <w:rsid w:val="00872B83"/>
    <w:rsid w:val="00872D3F"/>
    <w:rsid w:val="00872EB9"/>
    <w:rsid w:val="00872F3E"/>
    <w:rsid w:val="0087328C"/>
    <w:rsid w:val="00873837"/>
    <w:rsid w:val="00873869"/>
    <w:rsid w:val="008738B9"/>
    <w:rsid w:val="008739D6"/>
    <w:rsid w:val="00873D19"/>
    <w:rsid w:val="00874000"/>
    <w:rsid w:val="00874030"/>
    <w:rsid w:val="0087407B"/>
    <w:rsid w:val="008740E2"/>
    <w:rsid w:val="008743B4"/>
    <w:rsid w:val="00874411"/>
    <w:rsid w:val="008744D7"/>
    <w:rsid w:val="00874678"/>
    <w:rsid w:val="008746BA"/>
    <w:rsid w:val="00874832"/>
    <w:rsid w:val="008749F4"/>
    <w:rsid w:val="00874B71"/>
    <w:rsid w:val="00874CEC"/>
    <w:rsid w:val="00874EB9"/>
    <w:rsid w:val="008750B9"/>
    <w:rsid w:val="008750DC"/>
    <w:rsid w:val="00875209"/>
    <w:rsid w:val="00875247"/>
    <w:rsid w:val="008753EA"/>
    <w:rsid w:val="00875541"/>
    <w:rsid w:val="008755CC"/>
    <w:rsid w:val="00875691"/>
    <w:rsid w:val="00875A83"/>
    <w:rsid w:val="00875B0E"/>
    <w:rsid w:val="00875BF4"/>
    <w:rsid w:val="00875D52"/>
    <w:rsid w:val="00875ED0"/>
    <w:rsid w:val="00875FC5"/>
    <w:rsid w:val="00875FE5"/>
    <w:rsid w:val="0087611C"/>
    <w:rsid w:val="008761E4"/>
    <w:rsid w:val="00876203"/>
    <w:rsid w:val="00876267"/>
    <w:rsid w:val="00876277"/>
    <w:rsid w:val="00876477"/>
    <w:rsid w:val="00876510"/>
    <w:rsid w:val="008765A5"/>
    <w:rsid w:val="00876A48"/>
    <w:rsid w:val="00876AF1"/>
    <w:rsid w:val="00876EF8"/>
    <w:rsid w:val="008772B6"/>
    <w:rsid w:val="00877458"/>
    <w:rsid w:val="00877622"/>
    <w:rsid w:val="008776FE"/>
    <w:rsid w:val="00877823"/>
    <w:rsid w:val="00877B22"/>
    <w:rsid w:val="00877B4D"/>
    <w:rsid w:val="008800DE"/>
    <w:rsid w:val="008802FF"/>
    <w:rsid w:val="008805FB"/>
    <w:rsid w:val="008807C5"/>
    <w:rsid w:val="00880960"/>
    <w:rsid w:val="00880A2C"/>
    <w:rsid w:val="00880E38"/>
    <w:rsid w:val="008811CD"/>
    <w:rsid w:val="008812AB"/>
    <w:rsid w:val="008813BF"/>
    <w:rsid w:val="008819B6"/>
    <w:rsid w:val="00881B02"/>
    <w:rsid w:val="00881EA5"/>
    <w:rsid w:val="00881F1E"/>
    <w:rsid w:val="00881F5F"/>
    <w:rsid w:val="00881F93"/>
    <w:rsid w:val="00882030"/>
    <w:rsid w:val="008822EE"/>
    <w:rsid w:val="008827CB"/>
    <w:rsid w:val="008827DB"/>
    <w:rsid w:val="00882A1F"/>
    <w:rsid w:val="00882B0A"/>
    <w:rsid w:val="00882ECE"/>
    <w:rsid w:val="00882F7C"/>
    <w:rsid w:val="00883084"/>
    <w:rsid w:val="008831EC"/>
    <w:rsid w:val="0088320B"/>
    <w:rsid w:val="00883240"/>
    <w:rsid w:val="0088326C"/>
    <w:rsid w:val="00883366"/>
    <w:rsid w:val="008833C9"/>
    <w:rsid w:val="0088383F"/>
    <w:rsid w:val="008838FB"/>
    <w:rsid w:val="00883A83"/>
    <w:rsid w:val="00883B6E"/>
    <w:rsid w:val="00883C29"/>
    <w:rsid w:val="00883EDC"/>
    <w:rsid w:val="00883EFD"/>
    <w:rsid w:val="00884300"/>
    <w:rsid w:val="00884379"/>
    <w:rsid w:val="008845E5"/>
    <w:rsid w:val="008845F5"/>
    <w:rsid w:val="008846AE"/>
    <w:rsid w:val="00884954"/>
    <w:rsid w:val="008849BD"/>
    <w:rsid w:val="00884AE3"/>
    <w:rsid w:val="00884C40"/>
    <w:rsid w:val="00884D65"/>
    <w:rsid w:val="00884E08"/>
    <w:rsid w:val="00884EB3"/>
    <w:rsid w:val="00885145"/>
    <w:rsid w:val="0088519A"/>
    <w:rsid w:val="008851EB"/>
    <w:rsid w:val="00885961"/>
    <w:rsid w:val="00885A74"/>
    <w:rsid w:val="00885C4B"/>
    <w:rsid w:val="00885CD8"/>
    <w:rsid w:val="00885E8F"/>
    <w:rsid w:val="0088655A"/>
    <w:rsid w:val="0088658E"/>
    <w:rsid w:val="00886595"/>
    <w:rsid w:val="00886688"/>
    <w:rsid w:val="00886730"/>
    <w:rsid w:val="008867C7"/>
    <w:rsid w:val="0088684D"/>
    <w:rsid w:val="0088686F"/>
    <w:rsid w:val="00886897"/>
    <w:rsid w:val="00886B64"/>
    <w:rsid w:val="00886BAC"/>
    <w:rsid w:val="00886D03"/>
    <w:rsid w:val="00886E75"/>
    <w:rsid w:val="0088711E"/>
    <w:rsid w:val="008874A4"/>
    <w:rsid w:val="008876E8"/>
    <w:rsid w:val="008878CF"/>
    <w:rsid w:val="00887B60"/>
    <w:rsid w:val="00887E13"/>
    <w:rsid w:val="00887F9F"/>
    <w:rsid w:val="008900EE"/>
    <w:rsid w:val="0089010B"/>
    <w:rsid w:val="0089011D"/>
    <w:rsid w:val="0089024D"/>
    <w:rsid w:val="008906A7"/>
    <w:rsid w:val="008908B1"/>
    <w:rsid w:val="00890C6B"/>
    <w:rsid w:val="008910D4"/>
    <w:rsid w:val="00891100"/>
    <w:rsid w:val="00891182"/>
    <w:rsid w:val="008912B7"/>
    <w:rsid w:val="0089158B"/>
    <w:rsid w:val="008917B2"/>
    <w:rsid w:val="00891996"/>
    <w:rsid w:val="008919DC"/>
    <w:rsid w:val="00891A38"/>
    <w:rsid w:val="00891B0D"/>
    <w:rsid w:val="00891E11"/>
    <w:rsid w:val="0089246B"/>
    <w:rsid w:val="008928AE"/>
    <w:rsid w:val="00892972"/>
    <w:rsid w:val="00892A05"/>
    <w:rsid w:val="00892D1C"/>
    <w:rsid w:val="00892E51"/>
    <w:rsid w:val="00892F4D"/>
    <w:rsid w:val="00893233"/>
    <w:rsid w:val="00893384"/>
    <w:rsid w:val="00893698"/>
    <w:rsid w:val="0089375C"/>
    <w:rsid w:val="00893807"/>
    <w:rsid w:val="00893902"/>
    <w:rsid w:val="00893AAB"/>
    <w:rsid w:val="00893C12"/>
    <w:rsid w:val="00893C85"/>
    <w:rsid w:val="00893D2A"/>
    <w:rsid w:val="00893D92"/>
    <w:rsid w:val="00893F1C"/>
    <w:rsid w:val="008942FD"/>
    <w:rsid w:val="008946F7"/>
    <w:rsid w:val="00894B40"/>
    <w:rsid w:val="00894CB9"/>
    <w:rsid w:val="00894E9C"/>
    <w:rsid w:val="00895301"/>
    <w:rsid w:val="00895365"/>
    <w:rsid w:val="008953C4"/>
    <w:rsid w:val="00895507"/>
    <w:rsid w:val="00895695"/>
    <w:rsid w:val="00895698"/>
    <w:rsid w:val="00895ACD"/>
    <w:rsid w:val="00895D2C"/>
    <w:rsid w:val="00895F52"/>
    <w:rsid w:val="00895FFB"/>
    <w:rsid w:val="00895FFD"/>
    <w:rsid w:val="00896222"/>
    <w:rsid w:val="008966E3"/>
    <w:rsid w:val="00896729"/>
    <w:rsid w:val="008967DA"/>
    <w:rsid w:val="00896999"/>
    <w:rsid w:val="00896E43"/>
    <w:rsid w:val="00896EB0"/>
    <w:rsid w:val="00896F12"/>
    <w:rsid w:val="00896FFD"/>
    <w:rsid w:val="0089707E"/>
    <w:rsid w:val="00897396"/>
    <w:rsid w:val="0089752C"/>
    <w:rsid w:val="00897813"/>
    <w:rsid w:val="00897A57"/>
    <w:rsid w:val="00897A5E"/>
    <w:rsid w:val="00897A7A"/>
    <w:rsid w:val="00897D21"/>
    <w:rsid w:val="00897D48"/>
    <w:rsid w:val="00897DEC"/>
    <w:rsid w:val="00897F93"/>
    <w:rsid w:val="008A00C5"/>
    <w:rsid w:val="008A03E5"/>
    <w:rsid w:val="008A05C5"/>
    <w:rsid w:val="008A0625"/>
    <w:rsid w:val="008A0963"/>
    <w:rsid w:val="008A09A9"/>
    <w:rsid w:val="008A09AA"/>
    <w:rsid w:val="008A0D6B"/>
    <w:rsid w:val="008A1257"/>
    <w:rsid w:val="008A1675"/>
    <w:rsid w:val="008A17F1"/>
    <w:rsid w:val="008A1864"/>
    <w:rsid w:val="008A18EC"/>
    <w:rsid w:val="008A1976"/>
    <w:rsid w:val="008A1994"/>
    <w:rsid w:val="008A1B57"/>
    <w:rsid w:val="008A1BE9"/>
    <w:rsid w:val="008A1F45"/>
    <w:rsid w:val="008A2026"/>
    <w:rsid w:val="008A2043"/>
    <w:rsid w:val="008A22DF"/>
    <w:rsid w:val="008A2336"/>
    <w:rsid w:val="008A2354"/>
    <w:rsid w:val="008A236F"/>
    <w:rsid w:val="008A2544"/>
    <w:rsid w:val="008A26A7"/>
    <w:rsid w:val="008A29DB"/>
    <w:rsid w:val="008A2C98"/>
    <w:rsid w:val="008A2CD5"/>
    <w:rsid w:val="008A2F60"/>
    <w:rsid w:val="008A307E"/>
    <w:rsid w:val="008A316A"/>
    <w:rsid w:val="008A3259"/>
    <w:rsid w:val="008A34D0"/>
    <w:rsid w:val="008A3527"/>
    <w:rsid w:val="008A3B04"/>
    <w:rsid w:val="008A3B54"/>
    <w:rsid w:val="008A3DC2"/>
    <w:rsid w:val="008A3F93"/>
    <w:rsid w:val="008A4488"/>
    <w:rsid w:val="008A4838"/>
    <w:rsid w:val="008A48DF"/>
    <w:rsid w:val="008A4917"/>
    <w:rsid w:val="008A4C17"/>
    <w:rsid w:val="008A50FA"/>
    <w:rsid w:val="008A51BE"/>
    <w:rsid w:val="008A523F"/>
    <w:rsid w:val="008A5609"/>
    <w:rsid w:val="008A5670"/>
    <w:rsid w:val="008A579B"/>
    <w:rsid w:val="008A57D1"/>
    <w:rsid w:val="008A59C1"/>
    <w:rsid w:val="008A5A05"/>
    <w:rsid w:val="008A5A3C"/>
    <w:rsid w:val="008A5ACB"/>
    <w:rsid w:val="008A5B0C"/>
    <w:rsid w:val="008A6061"/>
    <w:rsid w:val="008A6078"/>
    <w:rsid w:val="008A6086"/>
    <w:rsid w:val="008A622E"/>
    <w:rsid w:val="008A62F3"/>
    <w:rsid w:val="008A644F"/>
    <w:rsid w:val="008A65FE"/>
    <w:rsid w:val="008A66D2"/>
    <w:rsid w:val="008A66ED"/>
    <w:rsid w:val="008A672A"/>
    <w:rsid w:val="008A67B4"/>
    <w:rsid w:val="008A69D7"/>
    <w:rsid w:val="008A6A56"/>
    <w:rsid w:val="008A6B56"/>
    <w:rsid w:val="008A6C41"/>
    <w:rsid w:val="008A6CA4"/>
    <w:rsid w:val="008A6CE6"/>
    <w:rsid w:val="008A6D59"/>
    <w:rsid w:val="008A6F88"/>
    <w:rsid w:val="008A7072"/>
    <w:rsid w:val="008A715C"/>
    <w:rsid w:val="008A74AF"/>
    <w:rsid w:val="008A7714"/>
    <w:rsid w:val="008A7A58"/>
    <w:rsid w:val="008A7F9F"/>
    <w:rsid w:val="008B005C"/>
    <w:rsid w:val="008B0071"/>
    <w:rsid w:val="008B037B"/>
    <w:rsid w:val="008B05BC"/>
    <w:rsid w:val="008B0910"/>
    <w:rsid w:val="008B0950"/>
    <w:rsid w:val="008B0AC4"/>
    <w:rsid w:val="008B0DC3"/>
    <w:rsid w:val="008B0DD1"/>
    <w:rsid w:val="008B0EDA"/>
    <w:rsid w:val="008B1275"/>
    <w:rsid w:val="008B138E"/>
    <w:rsid w:val="008B15E9"/>
    <w:rsid w:val="008B1689"/>
    <w:rsid w:val="008B1720"/>
    <w:rsid w:val="008B1AA5"/>
    <w:rsid w:val="008B1AC2"/>
    <w:rsid w:val="008B1AD3"/>
    <w:rsid w:val="008B1B07"/>
    <w:rsid w:val="008B1BF6"/>
    <w:rsid w:val="008B1EB4"/>
    <w:rsid w:val="008B2309"/>
    <w:rsid w:val="008B23EE"/>
    <w:rsid w:val="008B2BCD"/>
    <w:rsid w:val="008B2C90"/>
    <w:rsid w:val="008B33B2"/>
    <w:rsid w:val="008B33DE"/>
    <w:rsid w:val="008B3528"/>
    <w:rsid w:val="008B363F"/>
    <w:rsid w:val="008B39B4"/>
    <w:rsid w:val="008B3D49"/>
    <w:rsid w:val="008B3D79"/>
    <w:rsid w:val="008B3EC6"/>
    <w:rsid w:val="008B42A4"/>
    <w:rsid w:val="008B49D6"/>
    <w:rsid w:val="008B4A76"/>
    <w:rsid w:val="008B4D0E"/>
    <w:rsid w:val="008B5091"/>
    <w:rsid w:val="008B5173"/>
    <w:rsid w:val="008B5DCD"/>
    <w:rsid w:val="008B5F1F"/>
    <w:rsid w:val="008B6089"/>
    <w:rsid w:val="008B60EE"/>
    <w:rsid w:val="008B6283"/>
    <w:rsid w:val="008B634B"/>
    <w:rsid w:val="008B63A7"/>
    <w:rsid w:val="008B64CA"/>
    <w:rsid w:val="008B666A"/>
    <w:rsid w:val="008B667E"/>
    <w:rsid w:val="008B6745"/>
    <w:rsid w:val="008B680D"/>
    <w:rsid w:val="008B6B07"/>
    <w:rsid w:val="008B6B83"/>
    <w:rsid w:val="008B6BE6"/>
    <w:rsid w:val="008B6F27"/>
    <w:rsid w:val="008B6FD8"/>
    <w:rsid w:val="008B762D"/>
    <w:rsid w:val="008B7A92"/>
    <w:rsid w:val="008B7ACA"/>
    <w:rsid w:val="008B7AF6"/>
    <w:rsid w:val="008B7C4D"/>
    <w:rsid w:val="008B7E17"/>
    <w:rsid w:val="008B7EEB"/>
    <w:rsid w:val="008B7F21"/>
    <w:rsid w:val="008B7F50"/>
    <w:rsid w:val="008B7FF8"/>
    <w:rsid w:val="008C008C"/>
    <w:rsid w:val="008C016F"/>
    <w:rsid w:val="008C0258"/>
    <w:rsid w:val="008C02B5"/>
    <w:rsid w:val="008C044A"/>
    <w:rsid w:val="008C05F4"/>
    <w:rsid w:val="008C0B20"/>
    <w:rsid w:val="008C0EAB"/>
    <w:rsid w:val="008C0F94"/>
    <w:rsid w:val="008C1024"/>
    <w:rsid w:val="008C11AA"/>
    <w:rsid w:val="008C1626"/>
    <w:rsid w:val="008C16A0"/>
    <w:rsid w:val="008C16F6"/>
    <w:rsid w:val="008C17D3"/>
    <w:rsid w:val="008C1AEF"/>
    <w:rsid w:val="008C1BA9"/>
    <w:rsid w:val="008C1CC8"/>
    <w:rsid w:val="008C1D21"/>
    <w:rsid w:val="008C1EA0"/>
    <w:rsid w:val="008C1FCF"/>
    <w:rsid w:val="008C2196"/>
    <w:rsid w:val="008C267F"/>
    <w:rsid w:val="008C2783"/>
    <w:rsid w:val="008C2AE5"/>
    <w:rsid w:val="008C2E57"/>
    <w:rsid w:val="008C2EF3"/>
    <w:rsid w:val="008C2F19"/>
    <w:rsid w:val="008C2FBE"/>
    <w:rsid w:val="008C3620"/>
    <w:rsid w:val="008C373C"/>
    <w:rsid w:val="008C3978"/>
    <w:rsid w:val="008C39C9"/>
    <w:rsid w:val="008C39FA"/>
    <w:rsid w:val="008C3A3E"/>
    <w:rsid w:val="008C3B52"/>
    <w:rsid w:val="008C3B74"/>
    <w:rsid w:val="008C3DF2"/>
    <w:rsid w:val="008C3E50"/>
    <w:rsid w:val="008C422A"/>
    <w:rsid w:val="008C4396"/>
    <w:rsid w:val="008C453A"/>
    <w:rsid w:val="008C45AA"/>
    <w:rsid w:val="008C45C6"/>
    <w:rsid w:val="008C4788"/>
    <w:rsid w:val="008C4933"/>
    <w:rsid w:val="008C4B42"/>
    <w:rsid w:val="008C4C2F"/>
    <w:rsid w:val="008C4C40"/>
    <w:rsid w:val="008C5071"/>
    <w:rsid w:val="008C50BC"/>
    <w:rsid w:val="008C5252"/>
    <w:rsid w:val="008C5386"/>
    <w:rsid w:val="008C5425"/>
    <w:rsid w:val="008C5446"/>
    <w:rsid w:val="008C5497"/>
    <w:rsid w:val="008C592B"/>
    <w:rsid w:val="008C5A29"/>
    <w:rsid w:val="008C5A42"/>
    <w:rsid w:val="008C5B39"/>
    <w:rsid w:val="008C6081"/>
    <w:rsid w:val="008C62A5"/>
    <w:rsid w:val="008C63C2"/>
    <w:rsid w:val="008C644D"/>
    <w:rsid w:val="008C68D9"/>
    <w:rsid w:val="008C6A46"/>
    <w:rsid w:val="008C6ACD"/>
    <w:rsid w:val="008C6B89"/>
    <w:rsid w:val="008C6D0A"/>
    <w:rsid w:val="008C6DB7"/>
    <w:rsid w:val="008C6E30"/>
    <w:rsid w:val="008C704D"/>
    <w:rsid w:val="008C736F"/>
    <w:rsid w:val="008C738F"/>
    <w:rsid w:val="008C74A5"/>
    <w:rsid w:val="008C75F1"/>
    <w:rsid w:val="008C7789"/>
    <w:rsid w:val="008C780E"/>
    <w:rsid w:val="008C7820"/>
    <w:rsid w:val="008C7A06"/>
    <w:rsid w:val="008C7AE8"/>
    <w:rsid w:val="008D02DD"/>
    <w:rsid w:val="008D0461"/>
    <w:rsid w:val="008D04DA"/>
    <w:rsid w:val="008D04E2"/>
    <w:rsid w:val="008D068F"/>
    <w:rsid w:val="008D0789"/>
    <w:rsid w:val="008D0825"/>
    <w:rsid w:val="008D0ADE"/>
    <w:rsid w:val="008D0FB5"/>
    <w:rsid w:val="008D10EC"/>
    <w:rsid w:val="008D1183"/>
    <w:rsid w:val="008D1BED"/>
    <w:rsid w:val="008D2138"/>
    <w:rsid w:val="008D21C6"/>
    <w:rsid w:val="008D22A8"/>
    <w:rsid w:val="008D22C6"/>
    <w:rsid w:val="008D22D8"/>
    <w:rsid w:val="008D233F"/>
    <w:rsid w:val="008D2422"/>
    <w:rsid w:val="008D24AE"/>
    <w:rsid w:val="008D274B"/>
    <w:rsid w:val="008D27A1"/>
    <w:rsid w:val="008D28FE"/>
    <w:rsid w:val="008D2A09"/>
    <w:rsid w:val="008D2A48"/>
    <w:rsid w:val="008D2A54"/>
    <w:rsid w:val="008D2B76"/>
    <w:rsid w:val="008D2F2E"/>
    <w:rsid w:val="008D2FB0"/>
    <w:rsid w:val="008D3088"/>
    <w:rsid w:val="008D3249"/>
    <w:rsid w:val="008D32C6"/>
    <w:rsid w:val="008D35DB"/>
    <w:rsid w:val="008D3C8A"/>
    <w:rsid w:val="008D4032"/>
    <w:rsid w:val="008D411C"/>
    <w:rsid w:val="008D41DC"/>
    <w:rsid w:val="008D42AB"/>
    <w:rsid w:val="008D42F5"/>
    <w:rsid w:val="008D441B"/>
    <w:rsid w:val="008D469D"/>
    <w:rsid w:val="008D4C05"/>
    <w:rsid w:val="008D4D18"/>
    <w:rsid w:val="008D4DB5"/>
    <w:rsid w:val="008D4DC0"/>
    <w:rsid w:val="008D51E4"/>
    <w:rsid w:val="008D5265"/>
    <w:rsid w:val="008D5434"/>
    <w:rsid w:val="008D5680"/>
    <w:rsid w:val="008D5EE3"/>
    <w:rsid w:val="008D606F"/>
    <w:rsid w:val="008D6155"/>
    <w:rsid w:val="008D618D"/>
    <w:rsid w:val="008D61C6"/>
    <w:rsid w:val="008D660B"/>
    <w:rsid w:val="008D68F0"/>
    <w:rsid w:val="008D6922"/>
    <w:rsid w:val="008D6BC2"/>
    <w:rsid w:val="008D6D9A"/>
    <w:rsid w:val="008D6FC2"/>
    <w:rsid w:val="008D709A"/>
    <w:rsid w:val="008D715B"/>
    <w:rsid w:val="008D7399"/>
    <w:rsid w:val="008D7411"/>
    <w:rsid w:val="008D74C5"/>
    <w:rsid w:val="008D7741"/>
    <w:rsid w:val="008D7852"/>
    <w:rsid w:val="008D7C37"/>
    <w:rsid w:val="008D7DA8"/>
    <w:rsid w:val="008D7DF6"/>
    <w:rsid w:val="008E000E"/>
    <w:rsid w:val="008E013F"/>
    <w:rsid w:val="008E01A8"/>
    <w:rsid w:val="008E01BD"/>
    <w:rsid w:val="008E0370"/>
    <w:rsid w:val="008E0417"/>
    <w:rsid w:val="008E0461"/>
    <w:rsid w:val="008E050E"/>
    <w:rsid w:val="008E0875"/>
    <w:rsid w:val="008E0CDA"/>
    <w:rsid w:val="008E0E73"/>
    <w:rsid w:val="008E100C"/>
    <w:rsid w:val="008E1065"/>
    <w:rsid w:val="008E119F"/>
    <w:rsid w:val="008E125E"/>
    <w:rsid w:val="008E1297"/>
    <w:rsid w:val="008E13EB"/>
    <w:rsid w:val="008E1819"/>
    <w:rsid w:val="008E197E"/>
    <w:rsid w:val="008E19F7"/>
    <w:rsid w:val="008E2328"/>
    <w:rsid w:val="008E2335"/>
    <w:rsid w:val="008E256D"/>
    <w:rsid w:val="008E25E6"/>
    <w:rsid w:val="008E26B9"/>
    <w:rsid w:val="008E2735"/>
    <w:rsid w:val="008E27F9"/>
    <w:rsid w:val="008E2881"/>
    <w:rsid w:val="008E2B35"/>
    <w:rsid w:val="008E2BA2"/>
    <w:rsid w:val="008E2D80"/>
    <w:rsid w:val="008E2EFC"/>
    <w:rsid w:val="008E2F2C"/>
    <w:rsid w:val="008E2F36"/>
    <w:rsid w:val="008E313E"/>
    <w:rsid w:val="008E32B4"/>
    <w:rsid w:val="008E330A"/>
    <w:rsid w:val="008E34EC"/>
    <w:rsid w:val="008E3570"/>
    <w:rsid w:val="008E384A"/>
    <w:rsid w:val="008E39C9"/>
    <w:rsid w:val="008E3A09"/>
    <w:rsid w:val="008E3B25"/>
    <w:rsid w:val="008E3BF2"/>
    <w:rsid w:val="008E3D62"/>
    <w:rsid w:val="008E3DEE"/>
    <w:rsid w:val="008E3F02"/>
    <w:rsid w:val="008E403A"/>
    <w:rsid w:val="008E4152"/>
    <w:rsid w:val="008E4305"/>
    <w:rsid w:val="008E4318"/>
    <w:rsid w:val="008E469E"/>
    <w:rsid w:val="008E4745"/>
    <w:rsid w:val="008E49CB"/>
    <w:rsid w:val="008E4BEB"/>
    <w:rsid w:val="008E4BEE"/>
    <w:rsid w:val="008E4C4D"/>
    <w:rsid w:val="008E4C91"/>
    <w:rsid w:val="008E5083"/>
    <w:rsid w:val="008E5148"/>
    <w:rsid w:val="008E5176"/>
    <w:rsid w:val="008E5200"/>
    <w:rsid w:val="008E5304"/>
    <w:rsid w:val="008E5424"/>
    <w:rsid w:val="008E577E"/>
    <w:rsid w:val="008E5A04"/>
    <w:rsid w:val="008E5A70"/>
    <w:rsid w:val="008E5A84"/>
    <w:rsid w:val="008E5D8C"/>
    <w:rsid w:val="008E5DBA"/>
    <w:rsid w:val="008E5E9C"/>
    <w:rsid w:val="008E5F6A"/>
    <w:rsid w:val="008E60D1"/>
    <w:rsid w:val="008E60F9"/>
    <w:rsid w:val="008E627B"/>
    <w:rsid w:val="008E62A5"/>
    <w:rsid w:val="008E65CD"/>
    <w:rsid w:val="008E6936"/>
    <w:rsid w:val="008E69A4"/>
    <w:rsid w:val="008E6B34"/>
    <w:rsid w:val="008E6DF4"/>
    <w:rsid w:val="008E6EBA"/>
    <w:rsid w:val="008E7026"/>
    <w:rsid w:val="008E7222"/>
    <w:rsid w:val="008E73C6"/>
    <w:rsid w:val="008E73FB"/>
    <w:rsid w:val="008E761F"/>
    <w:rsid w:val="008E770C"/>
    <w:rsid w:val="008E77B6"/>
    <w:rsid w:val="008E7DB7"/>
    <w:rsid w:val="008F00A8"/>
    <w:rsid w:val="008F0149"/>
    <w:rsid w:val="008F01D9"/>
    <w:rsid w:val="008F027C"/>
    <w:rsid w:val="008F02CD"/>
    <w:rsid w:val="008F034E"/>
    <w:rsid w:val="008F037E"/>
    <w:rsid w:val="008F0753"/>
    <w:rsid w:val="008F095A"/>
    <w:rsid w:val="008F0A0C"/>
    <w:rsid w:val="008F0BE5"/>
    <w:rsid w:val="008F0C89"/>
    <w:rsid w:val="008F0D6A"/>
    <w:rsid w:val="008F0E4B"/>
    <w:rsid w:val="008F0EFC"/>
    <w:rsid w:val="008F0FD3"/>
    <w:rsid w:val="008F0FDD"/>
    <w:rsid w:val="008F1037"/>
    <w:rsid w:val="008F1123"/>
    <w:rsid w:val="008F11EC"/>
    <w:rsid w:val="008F14FB"/>
    <w:rsid w:val="008F186E"/>
    <w:rsid w:val="008F1891"/>
    <w:rsid w:val="008F1A15"/>
    <w:rsid w:val="008F1A6F"/>
    <w:rsid w:val="008F1A79"/>
    <w:rsid w:val="008F1BEF"/>
    <w:rsid w:val="008F1C54"/>
    <w:rsid w:val="008F1CFA"/>
    <w:rsid w:val="008F206D"/>
    <w:rsid w:val="008F2080"/>
    <w:rsid w:val="008F2137"/>
    <w:rsid w:val="008F219E"/>
    <w:rsid w:val="008F2334"/>
    <w:rsid w:val="008F233A"/>
    <w:rsid w:val="008F236D"/>
    <w:rsid w:val="008F240C"/>
    <w:rsid w:val="008F24C6"/>
    <w:rsid w:val="008F24C8"/>
    <w:rsid w:val="008F27C3"/>
    <w:rsid w:val="008F3016"/>
    <w:rsid w:val="008F31A6"/>
    <w:rsid w:val="008F34D3"/>
    <w:rsid w:val="008F3A60"/>
    <w:rsid w:val="008F3A65"/>
    <w:rsid w:val="008F3B06"/>
    <w:rsid w:val="008F3B98"/>
    <w:rsid w:val="008F425D"/>
    <w:rsid w:val="008F4359"/>
    <w:rsid w:val="008F4461"/>
    <w:rsid w:val="008F477F"/>
    <w:rsid w:val="008F489F"/>
    <w:rsid w:val="008F498A"/>
    <w:rsid w:val="008F4B1B"/>
    <w:rsid w:val="008F4BB8"/>
    <w:rsid w:val="008F4CD2"/>
    <w:rsid w:val="008F4D52"/>
    <w:rsid w:val="008F4DCE"/>
    <w:rsid w:val="008F4F4D"/>
    <w:rsid w:val="008F5441"/>
    <w:rsid w:val="008F545A"/>
    <w:rsid w:val="008F55CE"/>
    <w:rsid w:val="008F5805"/>
    <w:rsid w:val="008F5845"/>
    <w:rsid w:val="008F5958"/>
    <w:rsid w:val="008F5E68"/>
    <w:rsid w:val="008F5EDC"/>
    <w:rsid w:val="008F5FFB"/>
    <w:rsid w:val="008F5FFC"/>
    <w:rsid w:val="008F6214"/>
    <w:rsid w:val="008F62AF"/>
    <w:rsid w:val="008F62E2"/>
    <w:rsid w:val="008F6422"/>
    <w:rsid w:val="008F6476"/>
    <w:rsid w:val="008F64DD"/>
    <w:rsid w:val="008F65DC"/>
    <w:rsid w:val="008F679C"/>
    <w:rsid w:val="008F6CCB"/>
    <w:rsid w:val="008F6D2E"/>
    <w:rsid w:val="008F6D67"/>
    <w:rsid w:val="008F700C"/>
    <w:rsid w:val="008F7383"/>
    <w:rsid w:val="008F7560"/>
    <w:rsid w:val="008F795F"/>
    <w:rsid w:val="008F7B7C"/>
    <w:rsid w:val="008F7D4C"/>
    <w:rsid w:val="008F7D7F"/>
    <w:rsid w:val="008F7F06"/>
    <w:rsid w:val="008F7FC9"/>
    <w:rsid w:val="00900164"/>
    <w:rsid w:val="009001DF"/>
    <w:rsid w:val="009003C8"/>
    <w:rsid w:val="0090055F"/>
    <w:rsid w:val="009007C4"/>
    <w:rsid w:val="009008A3"/>
    <w:rsid w:val="009009CD"/>
    <w:rsid w:val="00900EFA"/>
    <w:rsid w:val="0090122A"/>
    <w:rsid w:val="00901380"/>
    <w:rsid w:val="009013D1"/>
    <w:rsid w:val="009014AE"/>
    <w:rsid w:val="00901550"/>
    <w:rsid w:val="009015C6"/>
    <w:rsid w:val="00901927"/>
    <w:rsid w:val="00901CC7"/>
    <w:rsid w:val="00901F7B"/>
    <w:rsid w:val="009020F9"/>
    <w:rsid w:val="0090225B"/>
    <w:rsid w:val="00902600"/>
    <w:rsid w:val="009026CB"/>
    <w:rsid w:val="009027E7"/>
    <w:rsid w:val="0090296F"/>
    <w:rsid w:val="00902ABE"/>
    <w:rsid w:val="00902AEF"/>
    <w:rsid w:val="00902C13"/>
    <w:rsid w:val="00902C57"/>
    <w:rsid w:val="00902ED3"/>
    <w:rsid w:val="009030CB"/>
    <w:rsid w:val="009031B0"/>
    <w:rsid w:val="009032DB"/>
    <w:rsid w:val="0090349B"/>
    <w:rsid w:val="009037B3"/>
    <w:rsid w:val="00903A1A"/>
    <w:rsid w:val="00903B7A"/>
    <w:rsid w:val="00903C2B"/>
    <w:rsid w:val="00903CDF"/>
    <w:rsid w:val="0090411A"/>
    <w:rsid w:val="009041C9"/>
    <w:rsid w:val="00904289"/>
    <w:rsid w:val="0090441D"/>
    <w:rsid w:val="00904542"/>
    <w:rsid w:val="00904554"/>
    <w:rsid w:val="0090468B"/>
    <w:rsid w:val="009046D8"/>
    <w:rsid w:val="00904875"/>
    <w:rsid w:val="009048DC"/>
    <w:rsid w:val="00904AF5"/>
    <w:rsid w:val="00904B43"/>
    <w:rsid w:val="00904BB7"/>
    <w:rsid w:val="00904D81"/>
    <w:rsid w:val="0090500B"/>
    <w:rsid w:val="00905236"/>
    <w:rsid w:val="00905639"/>
    <w:rsid w:val="009056B8"/>
    <w:rsid w:val="00905953"/>
    <w:rsid w:val="009059F2"/>
    <w:rsid w:val="00905B3F"/>
    <w:rsid w:val="00905BBB"/>
    <w:rsid w:val="00905E8E"/>
    <w:rsid w:val="00905E94"/>
    <w:rsid w:val="0090614D"/>
    <w:rsid w:val="009061AC"/>
    <w:rsid w:val="009061F2"/>
    <w:rsid w:val="00906363"/>
    <w:rsid w:val="00906517"/>
    <w:rsid w:val="00906653"/>
    <w:rsid w:val="00906870"/>
    <w:rsid w:val="009068ED"/>
    <w:rsid w:val="00906B4C"/>
    <w:rsid w:val="00906B52"/>
    <w:rsid w:val="00906DA2"/>
    <w:rsid w:val="00906E8B"/>
    <w:rsid w:val="0090702E"/>
    <w:rsid w:val="009071DB"/>
    <w:rsid w:val="0090745F"/>
    <w:rsid w:val="00907657"/>
    <w:rsid w:val="0090795D"/>
    <w:rsid w:val="00907C39"/>
    <w:rsid w:val="00907C90"/>
    <w:rsid w:val="00907DA5"/>
    <w:rsid w:val="00907EB1"/>
    <w:rsid w:val="00907FC3"/>
    <w:rsid w:val="00910265"/>
    <w:rsid w:val="009103C1"/>
    <w:rsid w:val="00910457"/>
    <w:rsid w:val="00910744"/>
    <w:rsid w:val="00910A57"/>
    <w:rsid w:val="00910C06"/>
    <w:rsid w:val="00910D97"/>
    <w:rsid w:val="00910DBA"/>
    <w:rsid w:val="00910E71"/>
    <w:rsid w:val="00910EA2"/>
    <w:rsid w:val="00911286"/>
    <w:rsid w:val="009113C7"/>
    <w:rsid w:val="00911622"/>
    <w:rsid w:val="0091194E"/>
    <w:rsid w:val="009119A5"/>
    <w:rsid w:val="00911A56"/>
    <w:rsid w:val="00911C77"/>
    <w:rsid w:val="00911DD2"/>
    <w:rsid w:val="00912239"/>
    <w:rsid w:val="0091229C"/>
    <w:rsid w:val="009122A3"/>
    <w:rsid w:val="0091264E"/>
    <w:rsid w:val="00912839"/>
    <w:rsid w:val="00912A3A"/>
    <w:rsid w:val="00912A7A"/>
    <w:rsid w:val="00912C4F"/>
    <w:rsid w:val="00912DAA"/>
    <w:rsid w:val="0091308A"/>
    <w:rsid w:val="00913142"/>
    <w:rsid w:val="009134C6"/>
    <w:rsid w:val="00913911"/>
    <w:rsid w:val="00913F16"/>
    <w:rsid w:val="00914072"/>
    <w:rsid w:val="00914160"/>
    <w:rsid w:val="00914226"/>
    <w:rsid w:val="0091444C"/>
    <w:rsid w:val="00914759"/>
    <w:rsid w:val="009147BB"/>
    <w:rsid w:val="00914C03"/>
    <w:rsid w:val="00914E37"/>
    <w:rsid w:val="00914E6A"/>
    <w:rsid w:val="00915260"/>
    <w:rsid w:val="009156F4"/>
    <w:rsid w:val="00915798"/>
    <w:rsid w:val="00915843"/>
    <w:rsid w:val="009158B2"/>
    <w:rsid w:val="00915D93"/>
    <w:rsid w:val="00915E51"/>
    <w:rsid w:val="00915F96"/>
    <w:rsid w:val="009160A4"/>
    <w:rsid w:val="00916277"/>
    <w:rsid w:val="009162B5"/>
    <w:rsid w:val="00916682"/>
    <w:rsid w:val="0091668F"/>
    <w:rsid w:val="009166B6"/>
    <w:rsid w:val="00916B0D"/>
    <w:rsid w:val="00916DB1"/>
    <w:rsid w:val="00916E58"/>
    <w:rsid w:val="009172CF"/>
    <w:rsid w:val="009172FE"/>
    <w:rsid w:val="0091731B"/>
    <w:rsid w:val="00917543"/>
    <w:rsid w:val="00917625"/>
    <w:rsid w:val="009177B9"/>
    <w:rsid w:val="00917922"/>
    <w:rsid w:val="0091792F"/>
    <w:rsid w:val="00917C8C"/>
    <w:rsid w:val="00917DF6"/>
    <w:rsid w:val="00917E7D"/>
    <w:rsid w:val="00917F47"/>
    <w:rsid w:val="009200C8"/>
    <w:rsid w:val="00920101"/>
    <w:rsid w:val="0092010F"/>
    <w:rsid w:val="0092014D"/>
    <w:rsid w:val="00920217"/>
    <w:rsid w:val="009202C8"/>
    <w:rsid w:val="00920327"/>
    <w:rsid w:val="009203EF"/>
    <w:rsid w:val="009204E5"/>
    <w:rsid w:val="00920568"/>
    <w:rsid w:val="00920AE5"/>
    <w:rsid w:val="00920FD4"/>
    <w:rsid w:val="0092112D"/>
    <w:rsid w:val="00921216"/>
    <w:rsid w:val="009212E5"/>
    <w:rsid w:val="0092146D"/>
    <w:rsid w:val="00921497"/>
    <w:rsid w:val="00921846"/>
    <w:rsid w:val="0092190B"/>
    <w:rsid w:val="009219CE"/>
    <w:rsid w:val="00921BAD"/>
    <w:rsid w:val="00921CB9"/>
    <w:rsid w:val="00921FB5"/>
    <w:rsid w:val="00922032"/>
    <w:rsid w:val="00922150"/>
    <w:rsid w:val="009221E7"/>
    <w:rsid w:val="0092228B"/>
    <w:rsid w:val="00922834"/>
    <w:rsid w:val="00922876"/>
    <w:rsid w:val="009228C1"/>
    <w:rsid w:val="00922952"/>
    <w:rsid w:val="009229B2"/>
    <w:rsid w:val="00922C7A"/>
    <w:rsid w:val="00922F86"/>
    <w:rsid w:val="00923014"/>
    <w:rsid w:val="009230DA"/>
    <w:rsid w:val="00923154"/>
    <w:rsid w:val="009237FF"/>
    <w:rsid w:val="0092387E"/>
    <w:rsid w:val="009239D5"/>
    <w:rsid w:val="00923A94"/>
    <w:rsid w:val="00923AA6"/>
    <w:rsid w:val="00923C32"/>
    <w:rsid w:val="00923E31"/>
    <w:rsid w:val="009240D0"/>
    <w:rsid w:val="00924523"/>
    <w:rsid w:val="009245CA"/>
    <w:rsid w:val="00924635"/>
    <w:rsid w:val="0092466B"/>
    <w:rsid w:val="009249A2"/>
    <w:rsid w:val="00924A9E"/>
    <w:rsid w:val="00924DE2"/>
    <w:rsid w:val="00924DF4"/>
    <w:rsid w:val="00924E9B"/>
    <w:rsid w:val="00924F35"/>
    <w:rsid w:val="00924FB0"/>
    <w:rsid w:val="00924FE3"/>
    <w:rsid w:val="0092514C"/>
    <w:rsid w:val="009251E9"/>
    <w:rsid w:val="009253B9"/>
    <w:rsid w:val="0092558E"/>
    <w:rsid w:val="0092563C"/>
    <w:rsid w:val="0092569A"/>
    <w:rsid w:val="009256FB"/>
    <w:rsid w:val="0092574B"/>
    <w:rsid w:val="009257FA"/>
    <w:rsid w:val="00925994"/>
    <w:rsid w:val="00925DAD"/>
    <w:rsid w:val="0092612B"/>
    <w:rsid w:val="00926234"/>
    <w:rsid w:val="00926247"/>
    <w:rsid w:val="0092625F"/>
    <w:rsid w:val="0092626E"/>
    <w:rsid w:val="00926629"/>
    <w:rsid w:val="009267BC"/>
    <w:rsid w:val="00926A1C"/>
    <w:rsid w:val="00926A7A"/>
    <w:rsid w:val="00926B01"/>
    <w:rsid w:val="00926CBD"/>
    <w:rsid w:val="00926D59"/>
    <w:rsid w:val="00926D5F"/>
    <w:rsid w:val="00926D92"/>
    <w:rsid w:val="00926EFD"/>
    <w:rsid w:val="00926F59"/>
    <w:rsid w:val="00926F89"/>
    <w:rsid w:val="00926FC0"/>
    <w:rsid w:val="00927040"/>
    <w:rsid w:val="009271EC"/>
    <w:rsid w:val="0092739A"/>
    <w:rsid w:val="00927422"/>
    <w:rsid w:val="00927874"/>
    <w:rsid w:val="009279CE"/>
    <w:rsid w:val="00927BA0"/>
    <w:rsid w:val="00927E9B"/>
    <w:rsid w:val="00930021"/>
    <w:rsid w:val="00930109"/>
    <w:rsid w:val="0093012A"/>
    <w:rsid w:val="009303BB"/>
    <w:rsid w:val="009303D1"/>
    <w:rsid w:val="00930582"/>
    <w:rsid w:val="0093062D"/>
    <w:rsid w:val="009307FC"/>
    <w:rsid w:val="00930A0A"/>
    <w:rsid w:val="00930FB1"/>
    <w:rsid w:val="00931013"/>
    <w:rsid w:val="0093106A"/>
    <w:rsid w:val="009312D5"/>
    <w:rsid w:val="009313DB"/>
    <w:rsid w:val="009319ED"/>
    <w:rsid w:val="00931B4C"/>
    <w:rsid w:val="00931C00"/>
    <w:rsid w:val="00931C01"/>
    <w:rsid w:val="00931E66"/>
    <w:rsid w:val="0093210F"/>
    <w:rsid w:val="00932249"/>
    <w:rsid w:val="00932378"/>
    <w:rsid w:val="009326A3"/>
    <w:rsid w:val="0093270E"/>
    <w:rsid w:val="009328FA"/>
    <w:rsid w:val="00932A01"/>
    <w:rsid w:val="00932C09"/>
    <w:rsid w:val="00932EC6"/>
    <w:rsid w:val="009332A0"/>
    <w:rsid w:val="00933408"/>
    <w:rsid w:val="0093360C"/>
    <w:rsid w:val="0093387E"/>
    <w:rsid w:val="00933B44"/>
    <w:rsid w:val="00933C55"/>
    <w:rsid w:val="00933D8C"/>
    <w:rsid w:val="00933E52"/>
    <w:rsid w:val="00934392"/>
    <w:rsid w:val="009347C8"/>
    <w:rsid w:val="009349E7"/>
    <w:rsid w:val="00934AD8"/>
    <w:rsid w:val="00934E32"/>
    <w:rsid w:val="00934E94"/>
    <w:rsid w:val="00935027"/>
    <w:rsid w:val="009350BC"/>
    <w:rsid w:val="009355CC"/>
    <w:rsid w:val="0093572D"/>
    <w:rsid w:val="00935857"/>
    <w:rsid w:val="00935AFF"/>
    <w:rsid w:val="00935B38"/>
    <w:rsid w:val="00935C9D"/>
    <w:rsid w:val="00935D07"/>
    <w:rsid w:val="00935E74"/>
    <w:rsid w:val="009360A6"/>
    <w:rsid w:val="00936343"/>
    <w:rsid w:val="0093693D"/>
    <w:rsid w:val="00936B3A"/>
    <w:rsid w:val="009370B3"/>
    <w:rsid w:val="009370B5"/>
    <w:rsid w:val="009371C3"/>
    <w:rsid w:val="0093738B"/>
    <w:rsid w:val="0093768E"/>
    <w:rsid w:val="00937A2F"/>
    <w:rsid w:val="00937ADA"/>
    <w:rsid w:val="00937B5A"/>
    <w:rsid w:val="00937C16"/>
    <w:rsid w:val="00937DCE"/>
    <w:rsid w:val="00937F15"/>
    <w:rsid w:val="00937FC7"/>
    <w:rsid w:val="0094015F"/>
    <w:rsid w:val="009402DE"/>
    <w:rsid w:val="00940467"/>
    <w:rsid w:val="00940525"/>
    <w:rsid w:val="00940743"/>
    <w:rsid w:val="00940ACF"/>
    <w:rsid w:val="00940B10"/>
    <w:rsid w:val="00940B94"/>
    <w:rsid w:val="00940C65"/>
    <w:rsid w:val="00940D8A"/>
    <w:rsid w:val="009410E6"/>
    <w:rsid w:val="009411C5"/>
    <w:rsid w:val="0094123E"/>
    <w:rsid w:val="009413CF"/>
    <w:rsid w:val="00941471"/>
    <w:rsid w:val="0094170D"/>
    <w:rsid w:val="009417C1"/>
    <w:rsid w:val="00941876"/>
    <w:rsid w:val="009418D8"/>
    <w:rsid w:val="009419B1"/>
    <w:rsid w:val="009420E9"/>
    <w:rsid w:val="00942148"/>
    <w:rsid w:val="0094221A"/>
    <w:rsid w:val="00942399"/>
    <w:rsid w:val="0094280E"/>
    <w:rsid w:val="00942969"/>
    <w:rsid w:val="0094297A"/>
    <w:rsid w:val="00942C06"/>
    <w:rsid w:val="00943198"/>
    <w:rsid w:val="009433A3"/>
    <w:rsid w:val="0094362A"/>
    <w:rsid w:val="00943796"/>
    <w:rsid w:val="00943841"/>
    <w:rsid w:val="00943916"/>
    <w:rsid w:val="00943A65"/>
    <w:rsid w:val="00943D9E"/>
    <w:rsid w:val="00943DAC"/>
    <w:rsid w:val="00943DCA"/>
    <w:rsid w:val="0094401F"/>
    <w:rsid w:val="009444A9"/>
    <w:rsid w:val="00944653"/>
    <w:rsid w:val="0094477E"/>
    <w:rsid w:val="00944883"/>
    <w:rsid w:val="009448C7"/>
    <w:rsid w:val="0094499B"/>
    <w:rsid w:val="00944AD2"/>
    <w:rsid w:val="00944CDF"/>
    <w:rsid w:val="00944FE3"/>
    <w:rsid w:val="00945014"/>
    <w:rsid w:val="009450B8"/>
    <w:rsid w:val="00945183"/>
    <w:rsid w:val="00945333"/>
    <w:rsid w:val="0094535F"/>
    <w:rsid w:val="009454E4"/>
    <w:rsid w:val="00945678"/>
    <w:rsid w:val="0094576F"/>
    <w:rsid w:val="00945D0C"/>
    <w:rsid w:val="00945D5C"/>
    <w:rsid w:val="00945E0B"/>
    <w:rsid w:val="00945E13"/>
    <w:rsid w:val="00945F6D"/>
    <w:rsid w:val="00946159"/>
    <w:rsid w:val="00946178"/>
    <w:rsid w:val="00946270"/>
    <w:rsid w:val="00946389"/>
    <w:rsid w:val="0094646B"/>
    <w:rsid w:val="00946797"/>
    <w:rsid w:val="00946812"/>
    <w:rsid w:val="0094699B"/>
    <w:rsid w:val="009469CA"/>
    <w:rsid w:val="00946A46"/>
    <w:rsid w:val="00946AE3"/>
    <w:rsid w:val="00946B48"/>
    <w:rsid w:val="00946BF9"/>
    <w:rsid w:val="00946C6D"/>
    <w:rsid w:val="009471D9"/>
    <w:rsid w:val="009471E6"/>
    <w:rsid w:val="00947A65"/>
    <w:rsid w:val="00947B90"/>
    <w:rsid w:val="00947C7C"/>
    <w:rsid w:val="00947E04"/>
    <w:rsid w:val="00947F60"/>
    <w:rsid w:val="0095007F"/>
    <w:rsid w:val="00950096"/>
    <w:rsid w:val="009500E6"/>
    <w:rsid w:val="009502BE"/>
    <w:rsid w:val="0095069E"/>
    <w:rsid w:val="00950FB2"/>
    <w:rsid w:val="00951265"/>
    <w:rsid w:val="00951275"/>
    <w:rsid w:val="00951915"/>
    <w:rsid w:val="00951A11"/>
    <w:rsid w:val="00951B31"/>
    <w:rsid w:val="00951BAF"/>
    <w:rsid w:val="00951BC5"/>
    <w:rsid w:val="00951D95"/>
    <w:rsid w:val="00951FB9"/>
    <w:rsid w:val="0095210B"/>
    <w:rsid w:val="009521A1"/>
    <w:rsid w:val="009521AA"/>
    <w:rsid w:val="0095222F"/>
    <w:rsid w:val="00952393"/>
    <w:rsid w:val="00952428"/>
    <w:rsid w:val="0095244C"/>
    <w:rsid w:val="00952893"/>
    <w:rsid w:val="009529A4"/>
    <w:rsid w:val="00952A10"/>
    <w:rsid w:val="00952C28"/>
    <w:rsid w:val="00952E88"/>
    <w:rsid w:val="00952EE2"/>
    <w:rsid w:val="00953184"/>
    <w:rsid w:val="009531F0"/>
    <w:rsid w:val="009531F8"/>
    <w:rsid w:val="00953205"/>
    <w:rsid w:val="00953347"/>
    <w:rsid w:val="00953533"/>
    <w:rsid w:val="009536F8"/>
    <w:rsid w:val="0095376B"/>
    <w:rsid w:val="00953C85"/>
    <w:rsid w:val="00953CB2"/>
    <w:rsid w:val="00954025"/>
    <w:rsid w:val="009540F5"/>
    <w:rsid w:val="009541C3"/>
    <w:rsid w:val="009544A9"/>
    <w:rsid w:val="00954661"/>
    <w:rsid w:val="009546C8"/>
    <w:rsid w:val="009547E4"/>
    <w:rsid w:val="0095485A"/>
    <w:rsid w:val="00954880"/>
    <w:rsid w:val="00954F22"/>
    <w:rsid w:val="00955025"/>
    <w:rsid w:val="00955080"/>
    <w:rsid w:val="00955143"/>
    <w:rsid w:val="00955148"/>
    <w:rsid w:val="00955405"/>
    <w:rsid w:val="00955981"/>
    <w:rsid w:val="00955A58"/>
    <w:rsid w:val="00955A73"/>
    <w:rsid w:val="00955AB5"/>
    <w:rsid w:val="00955CBC"/>
    <w:rsid w:val="00955CCE"/>
    <w:rsid w:val="00955EEA"/>
    <w:rsid w:val="00955F2F"/>
    <w:rsid w:val="0095651E"/>
    <w:rsid w:val="00956798"/>
    <w:rsid w:val="009567E2"/>
    <w:rsid w:val="009568F8"/>
    <w:rsid w:val="00956BF8"/>
    <w:rsid w:val="00956EAB"/>
    <w:rsid w:val="00956F3C"/>
    <w:rsid w:val="00957045"/>
    <w:rsid w:val="009570B8"/>
    <w:rsid w:val="009572FC"/>
    <w:rsid w:val="00957795"/>
    <w:rsid w:val="009577C1"/>
    <w:rsid w:val="00957B8A"/>
    <w:rsid w:val="00957BD6"/>
    <w:rsid w:val="00957F3C"/>
    <w:rsid w:val="00957F7C"/>
    <w:rsid w:val="00960199"/>
    <w:rsid w:val="00960291"/>
    <w:rsid w:val="0096029B"/>
    <w:rsid w:val="009605C3"/>
    <w:rsid w:val="00960698"/>
    <w:rsid w:val="0096069C"/>
    <w:rsid w:val="0096097E"/>
    <w:rsid w:val="00960A09"/>
    <w:rsid w:val="00960E50"/>
    <w:rsid w:val="00960EDF"/>
    <w:rsid w:val="00960F41"/>
    <w:rsid w:val="00961176"/>
    <w:rsid w:val="00961981"/>
    <w:rsid w:val="009619DB"/>
    <w:rsid w:val="00961A3A"/>
    <w:rsid w:val="00961BDE"/>
    <w:rsid w:val="00961CDD"/>
    <w:rsid w:val="00961E2C"/>
    <w:rsid w:val="009620A5"/>
    <w:rsid w:val="00962128"/>
    <w:rsid w:val="0096219A"/>
    <w:rsid w:val="009621D0"/>
    <w:rsid w:val="0096227E"/>
    <w:rsid w:val="009623D6"/>
    <w:rsid w:val="00962420"/>
    <w:rsid w:val="00962B1E"/>
    <w:rsid w:val="00962BB2"/>
    <w:rsid w:val="009630D9"/>
    <w:rsid w:val="009633D0"/>
    <w:rsid w:val="0096362E"/>
    <w:rsid w:val="0096363C"/>
    <w:rsid w:val="00963BA2"/>
    <w:rsid w:val="00963C0B"/>
    <w:rsid w:val="00963C88"/>
    <w:rsid w:val="00963DB5"/>
    <w:rsid w:val="00963FB0"/>
    <w:rsid w:val="00964077"/>
    <w:rsid w:val="009641B7"/>
    <w:rsid w:val="0096427D"/>
    <w:rsid w:val="0096430D"/>
    <w:rsid w:val="00964454"/>
    <w:rsid w:val="00964672"/>
    <w:rsid w:val="009646E2"/>
    <w:rsid w:val="009647B4"/>
    <w:rsid w:val="00964816"/>
    <w:rsid w:val="00964EB1"/>
    <w:rsid w:val="00964F59"/>
    <w:rsid w:val="00964FCC"/>
    <w:rsid w:val="009653E0"/>
    <w:rsid w:val="009653E3"/>
    <w:rsid w:val="0096545E"/>
    <w:rsid w:val="00965754"/>
    <w:rsid w:val="00965978"/>
    <w:rsid w:val="00965993"/>
    <w:rsid w:val="00965A34"/>
    <w:rsid w:val="00965B07"/>
    <w:rsid w:val="00965B25"/>
    <w:rsid w:val="00965B84"/>
    <w:rsid w:val="00965C9C"/>
    <w:rsid w:val="00965F4C"/>
    <w:rsid w:val="00965FF9"/>
    <w:rsid w:val="009660D7"/>
    <w:rsid w:val="0096643E"/>
    <w:rsid w:val="00966459"/>
    <w:rsid w:val="009666BA"/>
    <w:rsid w:val="0096679C"/>
    <w:rsid w:val="0096684A"/>
    <w:rsid w:val="00966A40"/>
    <w:rsid w:val="00966B2E"/>
    <w:rsid w:val="00966E95"/>
    <w:rsid w:val="00967212"/>
    <w:rsid w:val="009672D7"/>
    <w:rsid w:val="00967356"/>
    <w:rsid w:val="00967676"/>
    <w:rsid w:val="009676D5"/>
    <w:rsid w:val="00967880"/>
    <w:rsid w:val="009679CF"/>
    <w:rsid w:val="00967AC8"/>
    <w:rsid w:val="00967C86"/>
    <w:rsid w:val="00967D14"/>
    <w:rsid w:val="009700DC"/>
    <w:rsid w:val="009701CC"/>
    <w:rsid w:val="009704E3"/>
    <w:rsid w:val="009707BE"/>
    <w:rsid w:val="00971135"/>
    <w:rsid w:val="009717F6"/>
    <w:rsid w:val="00971965"/>
    <w:rsid w:val="00971E94"/>
    <w:rsid w:val="00972162"/>
    <w:rsid w:val="00972267"/>
    <w:rsid w:val="00972284"/>
    <w:rsid w:val="009723F7"/>
    <w:rsid w:val="0097273F"/>
    <w:rsid w:val="00972A98"/>
    <w:rsid w:val="00972AAA"/>
    <w:rsid w:val="00972BC6"/>
    <w:rsid w:val="00972CF8"/>
    <w:rsid w:val="00972DC5"/>
    <w:rsid w:val="00972DC9"/>
    <w:rsid w:val="00972FE5"/>
    <w:rsid w:val="00973240"/>
    <w:rsid w:val="00973648"/>
    <w:rsid w:val="00973A24"/>
    <w:rsid w:val="00973A40"/>
    <w:rsid w:val="00973A7D"/>
    <w:rsid w:val="00973BDA"/>
    <w:rsid w:val="00973E5A"/>
    <w:rsid w:val="00974090"/>
    <w:rsid w:val="009740DB"/>
    <w:rsid w:val="009741FD"/>
    <w:rsid w:val="00974302"/>
    <w:rsid w:val="0097451A"/>
    <w:rsid w:val="009747DB"/>
    <w:rsid w:val="009748EA"/>
    <w:rsid w:val="00974AA2"/>
    <w:rsid w:val="00974CF1"/>
    <w:rsid w:val="00974EAE"/>
    <w:rsid w:val="009751D7"/>
    <w:rsid w:val="0097521B"/>
    <w:rsid w:val="00975225"/>
    <w:rsid w:val="0097526D"/>
    <w:rsid w:val="009752D1"/>
    <w:rsid w:val="0097543F"/>
    <w:rsid w:val="009757BE"/>
    <w:rsid w:val="00975904"/>
    <w:rsid w:val="00975936"/>
    <w:rsid w:val="009759F5"/>
    <w:rsid w:val="00975E40"/>
    <w:rsid w:val="009761D4"/>
    <w:rsid w:val="0097626A"/>
    <w:rsid w:val="009764B2"/>
    <w:rsid w:val="009765B0"/>
    <w:rsid w:val="00976668"/>
    <w:rsid w:val="0097673C"/>
    <w:rsid w:val="0097677C"/>
    <w:rsid w:val="00976833"/>
    <w:rsid w:val="00976913"/>
    <w:rsid w:val="00976A79"/>
    <w:rsid w:val="00976C3C"/>
    <w:rsid w:val="00976E95"/>
    <w:rsid w:val="00976F1A"/>
    <w:rsid w:val="009770A2"/>
    <w:rsid w:val="009770EE"/>
    <w:rsid w:val="00977393"/>
    <w:rsid w:val="009773F4"/>
    <w:rsid w:val="00977941"/>
    <w:rsid w:val="009779E9"/>
    <w:rsid w:val="00977A86"/>
    <w:rsid w:val="00977C7B"/>
    <w:rsid w:val="00977D9D"/>
    <w:rsid w:val="00977E87"/>
    <w:rsid w:val="00977ECE"/>
    <w:rsid w:val="00977ED1"/>
    <w:rsid w:val="00977F15"/>
    <w:rsid w:val="00977F66"/>
    <w:rsid w:val="0098032C"/>
    <w:rsid w:val="00980596"/>
    <w:rsid w:val="009809E4"/>
    <w:rsid w:val="00980A62"/>
    <w:rsid w:val="00980B43"/>
    <w:rsid w:val="00980F02"/>
    <w:rsid w:val="0098113E"/>
    <w:rsid w:val="00981255"/>
    <w:rsid w:val="009812C1"/>
    <w:rsid w:val="0098137E"/>
    <w:rsid w:val="009813A3"/>
    <w:rsid w:val="0098149A"/>
    <w:rsid w:val="009814FC"/>
    <w:rsid w:val="009817F6"/>
    <w:rsid w:val="00981863"/>
    <w:rsid w:val="00981E7A"/>
    <w:rsid w:val="00982191"/>
    <w:rsid w:val="009827A6"/>
    <w:rsid w:val="009827F3"/>
    <w:rsid w:val="00982813"/>
    <w:rsid w:val="009828F7"/>
    <w:rsid w:val="00982D14"/>
    <w:rsid w:val="00983451"/>
    <w:rsid w:val="00983488"/>
    <w:rsid w:val="009835C1"/>
    <w:rsid w:val="009835E4"/>
    <w:rsid w:val="009835E8"/>
    <w:rsid w:val="009835F2"/>
    <w:rsid w:val="0098399D"/>
    <w:rsid w:val="00983C01"/>
    <w:rsid w:val="00983D3D"/>
    <w:rsid w:val="00983E98"/>
    <w:rsid w:val="00984024"/>
    <w:rsid w:val="009841E3"/>
    <w:rsid w:val="00984217"/>
    <w:rsid w:val="00984341"/>
    <w:rsid w:val="009843FD"/>
    <w:rsid w:val="0098463C"/>
    <w:rsid w:val="009846CC"/>
    <w:rsid w:val="00984779"/>
    <w:rsid w:val="0098497E"/>
    <w:rsid w:val="00984CF3"/>
    <w:rsid w:val="009851B7"/>
    <w:rsid w:val="009851C3"/>
    <w:rsid w:val="00985218"/>
    <w:rsid w:val="0098522B"/>
    <w:rsid w:val="009853BB"/>
    <w:rsid w:val="00985543"/>
    <w:rsid w:val="00985932"/>
    <w:rsid w:val="00985945"/>
    <w:rsid w:val="00985A3D"/>
    <w:rsid w:val="00985B74"/>
    <w:rsid w:val="00985C5F"/>
    <w:rsid w:val="00985D5C"/>
    <w:rsid w:val="00985F25"/>
    <w:rsid w:val="0098610A"/>
    <w:rsid w:val="0098614C"/>
    <w:rsid w:val="00986176"/>
    <w:rsid w:val="009865FB"/>
    <w:rsid w:val="0098664E"/>
    <w:rsid w:val="009867A7"/>
    <w:rsid w:val="0098693D"/>
    <w:rsid w:val="009869D7"/>
    <w:rsid w:val="00986A6B"/>
    <w:rsid w:val="00986DE3"/>
    <w:rsid w:val="00986EB4"/>
    <w:rsid w:val="00986EF0"/>
    <w:rsid w:val="009870EA"/>
    <w:rsid w:val="00987395"/>
    <w:rsid w:val="009877BF"/>
    <w:rsid w:val="00987818"/>
    <w:rsid w:val="00987934"/>
    <w:rsid w:val="00987B26"/>
    <w:rsid w:val="00987B38"/>
    <w:rsid w:val="00987F20"/>
    <w:rsid w:val="00990036"/>
    <w:rsid w:val="00990240"/>
    <w:rsid w:val="009902E3"/>
    <w:rsid w:val="0099030C"/>
    <w:rsid w:val="00990476"/>
    <w:rsid w:val="0099073F"/>
    <w:rsid w:val="009908B1"/>
    <w:rsid w:val="00990B2E"/>
    <w:rsid w:val="00990DA5"/>
    <w:rsid w:val="00990E2F"/>
    <w:rsid w:val="00990F08"/>
    <w:rsid w:val="00991025"/>
    <w:rsid w:val="00991361"/>
    <w:rsid w:val="009913D4"/>
    <w:rsid w:val="009915E9"/>
    <w:rsid w:val="00991689"/>
    <w:rsid w:val="00991D18"/>
    <w:rsid w:val="00991ECC"/>
    <w:rsid w:val="00991F1E"/>
    <w:rsid w:val="00991F5F"/>
    <w:rsid w:val="009922A1"/>
    <w:rsid w:val="00992439"/>
    <w:rsid w:val="00992514"/>
    <w:rsid w:val="009925E1"/>
    <w:rsid w:val="00992754"/>
    <w:rsid w:val="00992AE0"/>
    <w:rsid w:val="00992DBF"/>
    <w:rsid w:val="00992E1D"/>
    <w:rsid w:val="00992F1A"/>
    <w:rsid w:val="00992FC2"/>
    <w:rsid w:val="009931B7"/>
    <w:rsid w:val="00993237"/>
    <w:rsid w:val="009933EF"/>
    <w:rsid w:val="009933F5"/>
    <w:rsid w:val="00993622"/>
    <w:rsid w:val="00993785"/>
    <w:rsid w:val="009937DD"/>
    <w:rsid w:val="00993853"/>
    <w:rsid w:val="009938F2"/>
    <w:rsid w:val="00993A27"/>
    <w:rsid w:val="00993D06"/>
    <w:rsid w:val="00993DD7"/>
    <w:rsid w:val="00993F46"/>
    <w:rsid w:val="0099425A"/>
    <w:rsid w:val="009942CD"/>
    <w:rsid w:val="00994388"/>
    <w:rsid w:val="009943A9"/>
    <w:rsid w:val="009944EC"/>
    <w:rsid w:val="0099453E"/>
    <w:rsid w:val="00994647"/>
    <w:rsid w:val="00994706"/>
    <w:rsid w:val="009948E0"/>
    <w:rsid w:val="009949FA"/>
    <w:rsid w:val="00994B1D"/>
    <w:rsid w:val="00994DE2"/>
    <w:rsid w:val="00994F52"/>
    <w:rsid w:val="009950F2"/>
    <w:rsid w:val="0099521E"/>
    <w:rsid w:val="009952FD"/>
    <w:rsid w:val="009953AF"/>
    <w:rsid w:val="00995437"/>
    <w:rsid w:val="00995438"/>
    <w:rsid w:val="00995440"/>
    <w:rsid w:val="009958AD"/>
    <w:rsid w:val="009959D4"/>
    <w:rsid w:val="00995BC8"/>
    <w:rsid w:val="00995FC6"/>
    <w:rsid w:val="009962C3"/>
    <w:rsid w:val="0099642F"/>
    <w:rsid w:val="009967A1"/>
    <w:rsid w:val="009968AF"/>
    <w:rsid w:val="009969FC"/>
    <w:rsid w:val="00996F3F"/>
    <w:rsid w:val="0099709E"/>
    <w:rsid w:val="0099712E"/>
    <w:rsid w:val="00997397"/>
    <w:rsid w:val="0099753F"/>
    <w:rsid w:val="009975C7"/>
    <w:rsid w:val="00997603"/>
    <w:rsid w:val="0099763E"/>
    <w:rsid w:val="00997701"/>
    <w:rsid w:val="009977BA"/>
    <w:rsid w:val="00997AF0"/>
    <w:rsid w:val="00997B2B"/>
    <w:rsid w:val="00997B8A"/>
    <w:rsid w:val="00997E35"/>
    <w:rsid w:val="009A004F"/>
    <w:rsid w:val="009A0151"/>
    <w:rsid w:val="009A04D7"/>
    <w:rsid w:val="009A06E0"/>
    <w:rsid w:val="009A0835"/>
    <w:rsid w:val="009A083F"/>
    <w:rsid w:val="009A0A9D"/>
    <w:rsid w:val="009A0DB4"/>
    <w:rsid w:val="009A0E82"/>
    <w:rsid w:val="009A1208"/>
    <w:rsid w:val="009A12A7"/>
    <w:rsid w:val="009A18A3"/>
    <w:rsid w:val="009A1DD5"/>
    <w:rsid w:val="009A1E4B"/>
    <w:rsid w:val="009A2441"/>
    <w:rsid w:val="009A2462"/>
    <w:rsid w:val="009A24B5"/>
    <w:rsid w:val="009A26B1"/>
    <w:rsid w:val="009A2743"/>
    <w:rsid w:val="009A27D9"/>
    <w:rsid w:val="009A2D18"/>
    <w:rsid w:val="009A2D89"/>
    <w:rsid w:val="009A365C"/>
    <w:rsid w:val="009A369C"/>
    <w:rsid w:val="009A39CB"/>
    <w:rsid w:val="009A3BE3"/>
    <w:rsid w:val="009A3F36"/>
    <w:rsid w:val="009A3F9D"/>
    <w:rsid w:val="009A404E"/>
    <w:rsid w:val="009A4220"/>
    <w:rsid w:val="009A44CA"/>
    <w:rsid w:val="009A457A"/>
    <w:rsid w:val="009A4643"/>
    <w:rsid w:val="009A4716"/>
    <w:rsid w:val="009A472F"/>
    <w:rsid w:val="009A4A1B"/>
    <w:rsid w:val="009A4B5B"/>
    <w:rsid w:val="009A4F0D"/>
    <w:rsid w:val="009A52D4"/>
    <w:rsid w:val="009A5346"/>
    <w:rsid w:val="009A557B"/>
    <w:rsid w:val="009A5831"/>
    <w:rsid w:val="009A5997"/>
    <w:rsid w:val="009A5C1E"/>
    <w:rsid w:val="009A5E10"/>
    <w:rsid w:val="009A607F"/>
    <w:rsid w:val="009A612F"/>
    <w:rsid w:val="009A6286"/>
    <w:rsid w:val="009A6500"/>
    <w:rsid w:val="009A6731"/>
    <w:rsid w:val="009A6891"/>
    <w:rsid w:val="009A69B2"/>
    <w:rsid w:val="009A6ADA"/>
    <w:rsid w:val="009A6CDC"/>
    <w:rsid w:val="009A6E98"/>
    <w:rsid w:val="009A70B0"/>
    <w:rsid w:val="009A7308"/>
    <w:rsid w:val="009A76C6"/>
    <w:rsid w:val="009A785F"/>
    <w:rsid w:val="009A78CC"/>
    <w:rsid w:val="009A7906"/>
    <w:rsid w:val="009A797C"/>
    <w:rsid w:val="009A7BF5"/>
    <w:rsid w:val="009A7CEF"/>
    <w:rsid w:val="009B002E"/>
    <w:rsid w:val="009B005D"/>
    <w:rsid w:val="009B00A3"/>
    <w:rsid w:val="009B0120"/>
    <w:rsid w:val="009B02AA"/>
    <w:rsid w:val="009B03FF"/>
    <w:rsid w:val="009B049D"/>
    <w:rsid w:val="009B0B18"/>
    <w:rsid w:val="009B0D48"/>
    <w:rsid w:val="009B0D51"/>
    <w:rsid w:val="009B0F74"/>
    <w:rsid w:val="009B10F7"/>
    <w:rsid w:val="009B12DF"/>
    <w:rsid w:val="009B1461"/>
    <w:rsid w:val="009B1492"/>
    <w:rsid w:val="009B1499"/>
    <w:rsid w:val="009B165D"/>
    <w:rsid w:val="009B17D7"/>
    <w:rsid w:val="009B17E9"/>
    <w:rsid w:val="009B184F"/>
    <w:rsid w:val="009B194A"/>
    <w:rsid w:val="009B1996"/>
    <w:rsid w:val="009B1A62"/>
    <w:rsid w:val="009B1B3A"/>
    <w:rsid w:val="009B1ED9"/>
    <w:rsid w:val="009B21AE"/>
    <w:rsid w:val="009B222B"/>
    <w:rsid w:val="009B234A"/>
    <w:rsid w:val="009B239E"/>
    <w:rsid w:val="009B2509"/>
    <w:rsid w:val="009B2532"/>
    <w:rsid w:val="009B2567"/>
    <w:rsid w:val="009B2590"/>
    <w:rsid w:val="009B2A5A"/>
    <w:rsid w:val="009B2B67"/>
    <w:rsid w:val="009B2B7A"/>
    <w:rsid w:val="009B2C16"/>
    <w:rsid w:val="009B2D1B"/>
    <w:rsid w:val="009B2D3C"/>
    <w:rsid w:val="009B2DD4"/>
    <w:rsid w:val="009B3069"/>
    <w:rsid w:val="009B30F5"/>
    <w:rsid w:val="009B31E1"/>
    <w:rsid w:val="009B3220"/>
    <w:rsid w:val="009B33C7"/>
    <w:rsid w:val="009B340A"/>
    <w:rsid w:val="009B3A75"/>
    <w:rsid w:val="009B401C"/>
    <w:rsid w:val="009B4323"/>
    <w:rsid w:val="009B4589"/>
    <w:rsid w:val="009B45DF"/>
    <w:rsid w:val="009B4654"/>
    <w:rsid w:val="009B4C72"/>
    <w:rsid w:val="009B4D12"/>
    <w:rsid w:val="009B4E30"/>
    <w:rsid w:val="009B4E61"/>
    <w:rsid w:val="009B4E9D"/>
    <w:rsid w:val="009B4F93"/>
    <w:rsid w:val="009B4FF9"/>
    <w:rsid w:val="009B5066"/>
    <w:rsid w:val="009B50D0"/>
    <w:rsid w:val="009B52E8"/>
    <w:rsid w:val="009B593B"/>
    <w:rsid w:val="009B597A"/>
    <w:rsid w:val="009B5B91"/>
    <w:rsid w:val="009B5CA6"/>
    <w:rsid w:val="009B5E81"/>
    <w:rsid w:val="009B6006"/>
    <w:rsid w:val="009B6426"/>
    <w:rsid w:val="009B686F"/>
    <w:rsid w:val="009B6977"/>
    <w:rsid w:val="009B6ABF"/>
    <w:rsid w:val="009B6CD7"/>
    <w:rsid w:val="009B6DE6"/>
    <w:rsid w:val="009B6E95"/>
    <w:rsid w:val="009B707E"/>
    <w:rsid w:val="009B709C"/>
    <w:rsid w:val="009B70E0"/>
    <w:rsid w:val="009B7102"/>
    <w:rsid w:val="009B736D"/>
    <w:rsid w:val="009B74E8"/>
    <w:rsid w:val="009B75C0"/>
    <w:rsid w:val="009B77B3"/>
    <w:rsid w:val="009B79AD"/>
    <w:rsid w:val="009B7A8A"/>
    <w:rsid w:val="009B7B18"/>
    <w:rsid w:val="009B7BE3"/>
    <w:rsid w:val="009B7CA0"/>
    <w:rsid w:val="009B7EB6"/>
    <w:rsid w:val="009C0A5A"/>
    <w:rsid w:val="009C0AE6"/>
    <w:rsid w:val="009C0B57"/>
    <w:rsid w:val="009C0BE1"/>
    <w:rsid w:val="009C0C5D"/>
    <w:rsid w:val="009C0E56"/>
    <w:rsid w:val="009C0F0D"/>
    <w:rsid w:val="009C1151"/>
    <w:rsid w:val="009C13DF"/>
    <w:rsid w:val="009C1605"/>
    <w:rsid w:val="009C17C8"/>
    <w:rsid w:val="009C1881"/>
    <w:rsid w:val="009C19BB"/>
    <w:rsid w:val="009C1AF1"/>
    <w:rsid w:val="009C1B4B"/>
    <w:rsid w:val="009C1BCD"/>
    <w:rsid w:val="009C1E83"/>
    <w:rsid w:val="009C2163"/>
    <w:rsid w:val="009C25B9"/>
    <w:rsid w:val="009C2683"/>
    <w:rsid w:val="009C273A"/>
    <w:rsid w:val="009C290B"/>
    <w:rsid w:val="009C2A22"/>
    <w:rsid w:val="009C2B31"/>
    <w:rsid w:val="009C2CBC"/>
    <w:rsid w:val="009C2D8D"/>
    <w:rsid w:val="009C2EB7"/>
    <w:rsid w:val="009C322A"/>
    <w:rsid w:val="009C32C1"/>
    <w:rsid w:val="009C34F2"/>
    <w:rsid w:val="009C34F9"/>
    <w:rsid w:val="009C3538"/>
    <w:rsid w:val="009C3557"/>
    <w:rsid w:val="009C373E"/>
    <w:rsid w:val="009C381B"/>
    <w:rsid w:val="009C391F"/>
    <w:rsid w:val="009C3DF9"/>
    <w:rsid w:val="009C3F12"/>
    <w:rsid w:val="009C41DC"/>
    <w:rsid w:val="009C4289"/>
    <w:rsid w:val="009C4484"/>
    <w:rsid w:val="009C4570"/>
    <w:rsid w:val="009C45A3"/>
    <w:rsid w:val="009C45B1"/>
    <w:rsid w:val="009C4668"/>
    <w:rsid w:val="009C46F0"/>
    <w:rsid w:val="009C4749"/>
    <w:rsid w:val="009C4A9A"/>
    <w:rsid w:val="009C4CB3"/>
    <w:rsid w:val="009C4DCB"/>
    <w:rsid w:val="009C50C6"/>
    <w:rsid w:val="009C5306"/>
    <w:rsid w:val="009C564B"/>
    <w:rsid w:val="009C56F3"/>
    <w:rsid w:val="009C5827"/>
    <w:rsid w:val="009C5960"/>
    <w:rsid w:val="009C5A6C"/>
    <w:rsid w:val="009C5C4A"/>
    <w:rsid w:val="009C5C9A"/>
    <w:rsid w:val="009C5E83"/>
    <w:rsid w:val="009C6141"/>
    <w:rsid w:val="009C62E2"/>
    <w:rsid w:val="009C632F"/>
    <w:rsid w:val="009C6390"/>
    <w:rsid w:val="009C6407"/>
    <w:rsid w:val="009C66D9"/>
    <w:rsid w:val="009C68A5"/>
    <w:rsid w:val="009C6977"/>
    <w:rsid w:val="009C6A09"/>
    <w:rsid w:val="009C6EC3"/>
    <w:rsid w:val="009C7055"/>
    <w:rsid w:val="009C746A"/>
    <w:rsid w:val="009C74B6"/>
    <w:rsid w:val="009C75B4"/>
    <w:rsid w:val="009C784E"/>
    <w:rsid w:val="009C7960"/>
    <w:rsid w:val="009C7A1F"/>
    <w:rsid w:val="009C7D65"/>
    <w:rsid w:val="009C7DB0"/>
    <w:rsid w:val="009C7E00"/>
    <w:rsid w:val="009C7E44"/>
    <w:rsid w:val="009C7F6D"/>
    <w:rsid w:val="009D002D"/>
    <w:rsid w:val="009D0080"/>
    <w:rsid w:val="009D06A5"/>
    <w:rsid w:val="009D0892"/>
    <w:rsid w:val="009D0A81"/>
    <w:rsid w:val="009D0F85"/>
    <w:rsid w:val="009D117A"/>
    <w:rsid w:val="009D12FF"/>
    <w:rsid w:val="009D1348"/>
    <w:rsid w:val="009D13E1"/>
    <w:rsid w:val="009D13E4"/>
    <w:rsid w:val="009D1473"/>
    <w:rsid w:val="009D1726"/>
    <w:rsid w:val="009D177A"/>
    <w:rsid w:val="009D1988"/>
    <w:rsid w:val="009D19A8"/>
    <w:rsid w:val="009D1ADB"/>
    <w:rsid w:val="009D1B2A"/>
    <w:rsid w:val="009D1B39"/>
    <w:rsid w:val="009D1DF7"/>
    <w:rsid w:val="009D2148"/>
    <w:rsid w:val="009D2166"/>
    <w:rsid w:val="009D219F"/>
    <w:rsid w:val="009D22E2"/>
    <w:rsid w:val="009D2551"/>
    <w:rsid w:val="009D2612"/>
    <w:rsid w:val="009D2645"/>
    <w:rsid w:val="009D27C9"/>
    <w:rsid w:val="009D29D7"/>
    <w:rsid w:val="009D2B37"/>
    <w:rsid w:val="009D32C6"/>
    <w:rsid w:val="009D33B1"/>
    <w:rsid w:val="009D34B2"/>
    <w:rsid w:val="009D34E5"/>
    <w:rsid w:val="009D3647"/>
    <w:rsid w:val="009D3796"/>
    <w:rsid w:val="009D3879"/>
    <w:rsid w:val="009D398E"/>
    <w:rsid w:val="009D3B49"/>
    <w:rsid w:val="009D44C1"/>
    <w:rsid w:val="009D45BD"/>
    <w:rsid w:val="009D4C79"/>
    <w:rsid w:val="009D4DA0"/>
    <w:rsid w:val="009D4EA1"/>
    <w:rsid w:val="009D4EBD"/>
    <w:rsid w:val="009D4F69"/>
    <w:rsid w:val="009D514B"/>
    <w:rsid w:val="009D5842"/>
    <w:rsid w:val="009D587E"/>
    <w:rsid w:val="009D5B99"/>
    <w:rsid w:val="009D5CF8"/>
    <w:rsid w:val="009D5D62"/>
    <w:rsid w:val="009D612B"/>
    <w:rsid w:val="009D61E3"/>
    <w:rsid w:val="009D62A0"/>
    <w:rsid w:val="009D6331"/>
    <w:rsid w:val="009D637D"/>
    <w:rsid w:val="009D642C"/>
    <w:rsid w:val="009D6841"/>
    <w:rsid w:val="009D68CB"/>
    <w:rsid w:val="009D697C"/>
    <w:rsid w:val="009D6ADC"/>
    <w:rsid w:val="009D6B20"/>
    <w:rsid w:val="009D6B8B"/>
    <w:rsid w:val="009D6F2C"/>
    <w:rsid w:val="009D7273"/>
    <w:rsid w:val="009D73B7"/>
    <w:rsid w:val="009D7526"/>
    <w:rsid w:val="009D78E6"/>
    <w:rsid w:val="009D797C"/>
    <w:rsid w:val="009D79AE"/>
    <w:rsid w:val="009D7F1A"/>
    <w:rsid w:val="009E0220"/>
    <w:rsid w:val="009E0470"/>
    <w:rsid w:val="009E06D4"/>
    <w:rsid w:val="009E07E9"/>
    <w:rsid w:val="009E090F"/>
    <w:rsid w:val="009E0917"/>
    <w:rsid w:val="009E0935"/>
    <w:rsid w:val="009E09BC"/>
    <w:rsid w:val="009E0C7F"/>
    <w:rsid w:val="009E0E47"/>
    <w:rsid w:val="009E120F"/>
    <w:rsid w:val="009E12D4"/>
    <w:rsid w:val="009E15B0"/>
    <w:rsid w:val="009E15D4"/>
    <w:rsid w:val="009E1ACE"/>
    <w:rsid w:val="009E1AF4"/>
    <w:rsid w:val="009E1BF7"/>
    <w:rsid w:val="009E1CA0"/>
    <w:rsid w:val="009E1D7B"/>
    <w:rsid w:val="009E1E90"/>
    <w:rsid w:val="009E1EE2"/>
    <w:rsid w:val="009E1FE3"/>
    <w:rsid w:val="009E201B"/>
    <w:rsid w:val="009E20E4"/>
    <w:rsid w:val="009E21CC"/>
    <w:rsid w:val="009E2261"/>
    <w:rsid w:val="009E22B1"/>
    <w:rsid w:val="009E232A"/>
    <w:rsid w:val="009E23DE"/>
    <w:rsid w:val="009E2646"/>
    <w:rsid w:val="009E2698"/>
    <w:rsid w:val="009E2B42"/>
    <w:rsid w:val="009E2BC9"/>
    <w:rsid w:val="009E2C06"/>
    <w:rsid w:val="009E2DBA"/>
    <w:rsid w:val="009E308E"/>
    <w:rsid w:val="009E30D6"/>
    <w:rsid w:val="009E323B"/>
    <w:rsid w:val="009E3289"/>
    <w:rsid w:val="009E32B4"/>
    <w:rsid w:val="009E34D1"/>
    <w:rsid w:val="009E36C4"/>
    <w:rsid w:val="009E3879"/>
    <w:rsid w:val="009E3973"/>
    <w:rsid w:val="009E3CCE"/>
    <w:rsid w:val="009E3D66"/>
    <w:rsid w:val="009E3EE0"/>
    <w:rsid w:val="009E40E2"/>
    <w:rsid w:val="009E4107"/>
    <w:rsid w:val="009E4122"/>
    <w:rsid w:val="009E4679"/>
    <w:rsid w:val="009E46E0"/>
    <w:rsid w:val="009E471E"/>
    <w:rsid w:val="009E478D"/>
    <w:rsid w:val="009E4868"/>
    <w:rsid w:val="009E4A85"/>
    <w:rsid w:val="009E4A8F"/>
    <w:rsid w:val="009E4AC7"/>
    <w:rsid w:val="009E4B71"/>
    <w:rsid w:val="009E4BC6"/>
    <w:rsid w:val="009E5346"/>
    <w:rsid w:val="009E557A"/>
    <w:rsid w:val="009E5B54"/>
    <w:rsid w:val="009E5DE2"/>
    <w:rsid w:val="009E5E09"/>
    <w:rsid w:val="009E5F99"/>
    <w:rsid w:val="009E604E"/>
    <w:rsid w:val="009E615C"/>
    <w:rsid w:val="009E6175"/>
    <w:rsid w:val="009E6299"/>
    <w:rsid w:val="009E672D"/>
    <w:rsid w:val="009E68D0"/>
    <w:rsid w:val="009E6BA4"/>
    <w:rsid w:val="009E6EC9"/>
    <w:rsid w:val="009E6F80"/>
    <w:rsid w:val="009E6F8C"/>
    <w:rsid w:val="009E71D1"/>
    <w:rsid w:val="009E75E5"/>
    <w:rsid w:val="009E79C7"/>
    <w:rsid w:val="009E7A9F"/>
    <w:rsid w:val="009E7AD4"/>
    <w:rsid w:val="009E7B97"/>
    <w:rsid w:val="009E7C9B"/>
    <w:rsid w:val="009E7CAE"/>
    <w:rsid w:val="009E7F2D"/>
    <w:rsid w:val="009F01E2"/>
    <w:rsid w:val="009F02BC"/>
    <w:rsid w:val="009F03D1"/>
    <w:rsid w:val="009F0463"/>
    <w:rsid w:val="009F0612"/>
    <w:rsid w:val="009F0622"/>
    <w:rsid w:val="009F0695"/>
    <w:rsid w:val="009F10C5"/>
    <w:rsid w:val="009F1460"/>
    <w:rsid w:val="009F1507"/>
    <w:rsid w:val="009F1531"/>
    <w:rsid w:val="009F18FE"/>
    <w:rsid w:val="009F1A18"/>
    <w:rsid w:val="009F1B23"/>
    <w:rsid w:val="009F1D05"/>
    <w:rsid w:val="009F1D69"/>
    <w:rsid w:val="009F1EAB"/>
    <w:rsid w:val="009F2061"/>
    <w:rsid w:val="009F207D"/>
    <w:rsid w:val="009F2094"/>
    <w:rsid w:val="009F20F0"/>
    <w:rsid w:val="009F21C8"/>
    <w:rsid w:val="009F21CD"/>
    <w:rsid w:val="009F2333"/>
    <w:rsid w:val="009F2399"/>
    <w:rsid w:val="009F2611"/>
    <w:rsid w:val="009F27D5"/>
    <w:rsid w:val="009F2A7D"/>
    <w:rsid w:val="009F2AE6"/>
    <w:rsid w:val="009F2EA2"/>
    <w:rsid w:val="009F3026"/>
    <w:rsid w:val="009F30C5"/>
    <w:rsid w:val="009F31E6"/>
    <w:rsid w:val="009F3249"/>
    <w:rsid w:val="009F3461"/>
    <w:rsid w:val="009F3468"/>
    <w:rsid w:val="009F3620"/>
    <w:rsid w:val="009F3661"/>
    <w:rsid w:val="009F3724"/>
    <w:rsid w:val="009F3BBC"/>
    <w:rsid w:val="009F3E7A"/>
    <w:rsid w:val="009F3E8B"/>
    <w:rsid w:val="009F40E6"/>
    <w:rsid w:val="009F4185"/>
    <w:rsid w:val="009F4247"/>
    <w:rsid w:val="009F42DA"/>
    <w:rsid w:val="009F43CB"/>
    <w:rsid w:val="009F43D8"/>
    <w:rsid w:val="009F44B0"/>
    <w:rsid w:val="009F44B1"/>
    <w:rsid w:val="009F454B"/>
    <w:rsid w:val="009F48EE"/>
    <w:rsid w:val="009F50F2"/>
    <w:rsid w:val="009F514B"/>
    <w:rsid w:val="009F51C2"/>
    <w:rsid w:val="009F53D2"/>
    <w:rsid w:val="009F5463"/>
    <w:rsid w:val="009F5816"/>
    <w:rsid w:val="009F58A1"/>
    <w:rsid w:val="009F5960"/>
    <w:rsid w:val="009F59E8"/>
    <w:rsid w:val="009F59FF"/>
    <w:rsid w:val="009F5FC7"/>
    <w:rsid w:val="009F6038"/>
    <w:rsid w:val="009F634B"/>
    <w:rsid w:val="009F64F5"/>
    <w:rsid w:val="009F6571"/>
    <w:rsid w:val="009F6B3B"/>
    <w:rsid w:val="009F6BCD"/>
    <w:rsid w:val="009F6DEA"/>
    <w:rsid w:val="009F6E82"/>
    <w:rsid w:val="009F6F37"/>
    <w:rsid w:val="009F6FC2"/>
    <w:rsid w:val="009F7029"/>
    <w:rsid w:val="009F720C"/>
    <w:rsid w:val="009F728D"/>
    <w:rsid w:val="009F755F"/>
    <w:rsid w:val="009F7589"/>
    <w:rsid w:val="009F76FE"/>
    <w:rsid w:val="009F773C"/>
    <w:rsid w:val="009F7935"/>
    <w:rsid w:val="009F7977"/>
    <w:rsid w:val="009F7A0C"/>
    <w:rsid w:val="009F7A26"/>
    <w:rsid w:val="009F7A4B"/>
    <w:rsid w:val="009F7EA1"/>
    <w:rsid w:val="009F7F87"/>
    <w:rsid w:val="00A003F8"/>
    <w:rsid w:val="00A0056C"/>
    <w:rsid w:val="00A00722"/>
    <w:rsid w:val="00A00736"/>
    <w:rsid w:val="00A007A1"/>
    <w:rsid w:val="00A0084D"/>
    <w:rsid w:val="00A00A10"/>
    <w:rsid w:val="00A00B40"/>
    <w:rsid w:val="00A00C47"/>
    <w:rsid w:val="00A00C83"/>
    <w:rsid w:val="00A00CA0"/>
    <w:rsid w:val="00A00D46"/>
    <w:rsid w:val="00A00F3A"/>
    <w:rsid w:val="00A018AA"/>
    <w:rsid w:val="00A01929"/>
    <w:rsid w:val="00A01A7C"/>
    <w:rsid w:val="00A01AF8"/>
    <w:rsid w:val="00A01B04"/>
    <w:rsid w:val="00A01E54"/>
    <w:rsid w:val="00A01F7D"/>
    <w:rsid w:val="00A020C1"/>
    <w:rsid w:val="00A020DE"/>
    <w:rsid w:val="00A02190"/>
    <w:rsid w:val="00A02191"/>
    <w:rsid w:val="00A024D0"/>
    <w:rsid w:val="00A0265D"/>
    <w:rsid w:val="00A02687"/>
    <w:rsid w:val="00A029A5"/>
    <w:rsid w:val="00A02A95"/>
    <w:rsid w:val="00A02B13"/>
    <w:rsid w:val="00A02E6F"/>
    <w:rsid w:val="00A02ED5"/>
    <w:rsid w:val="00A02F2A"/>
    <w:rsid w:val="00A03362"/>
    <w:rsid w:val="00A0340F"/>
    <w:rsid w:val="00A034D0"/>
    <w:rsid w:val="00A034E2"/>
    <w:rsid w:val="00A035B0"/>
    <w:rsid w:val="00A035B2"/>
    <w:rsid w:val="00A035DD"/>
    <w:rsid w:val="00A03846"/>
    <w:rsid w:val="00A03939"/>
    <w:rsid w:val="00A03C84"/>
    <w:rsid w:val="00A03CCF"/>
    <w:rsid w:val="00A03CD1"/>
    <w:rsid w:val="00A03DB8"/>
    <w:rsid w:val="00A03DD9"/>
    <w:rsid w:val="00A03DF9"/>
    <w:rsid w:val="00A03E4F"/>
    <w:rsid w:val="00A0408F"/>
    <w:rsid w:val="00A04282"/>
    <w:rsid w:val="00A04408"/>
    <w:rsid w:val="00A04422"/>
    <w:rsid w:val="00A044A1"/>
    <w:rsid w:val="00A04605"/>
    <w:rsid w:val="00A047E8"/>
    <w:rsid w:val="00A052DC"/>
    <w:rsid w:val="00A0531C"/>
    <w:rsid w:val="00A05680"/>
    <w:rsid w:val="00A058E4"/>
    <w:rsid w:val="00A059DB"/>
    <w:rsid w:val="00A05B91"/>
    <w:rsid w:val="00A05BF8"/>
    <w:rsid w:val="00A05CA7"/>
    <w:rsid w:val="00A0621C"/>
    <w:rsid w:val="00A0631A"/>
    <w:rsid w:val="00A063F1"/>
    <w:rsid w:val="00A06651"/>
    <w:rsid w:val="00A069B5"/>
    <w:rsid w:val="00A06D69"/>
    <w:rsid w:val="00A06DC9"/>
    <w:rsid w:val="00A06F81"/>
    <w:rsid w:val="00A07073"/>
    <w:rsid w:val="00A071FA"/>
    <w:rsid w:val="00A073C7"/>
    <w:rsid w:val="00A074EC"/>
    <w:rsid w:val="00A07580"/>
    <w:rsid w:val="00A07711"/>
    <w:rsid w:val="00A07833"/>
    <w:rsid w:val="00A0784A"/>
    <w:rsid w:val="00A07A54"/>
    <w:rsid w:val="00A07DC6"/>
    <w:rsid w:val="00A07FB4"/>
    <w:rsid w:val="00A100CF"/>
    <w:rsid w:val="00A1017F"/>
    <w:rsid w:val="00A10269"/>
    <w:rsid w:val="00A10433"/>
    <w:rsid w:val="00A105E4"/>
    <w:rsid w:val="00A1060C"/>
    <w:rsid w:val="00A10749"/>
    <w:rsid w:val="00A109B0"/>
    <w:rsid w:val="00A10D32"/>
    <w:rsid w:val="00A10EA3"/>
    <w:rsid w:val="00A10F36"/>
    <w:rsid w:val="00A10FC3"/>
    <w:rsid w:val="00A10FFC"/>
    <w:rsid w:val="00A11436"/>
    <w:rsid w:val="00A1162A"/>
    <w:rsid w:val="00A11A3C"/>
    <w:rsid w:val="00A11C8C"/>
    <w:rsid w:val="00A12152"/>
    <w:rsid w:val="00A121A3"/>
    <w:rsid w:val="00A1295E"/>
    <w:rsid w:val="00A1298B"/>
    <w:rsid w:val="00A12B9C"/>
    <w:rsid w:val="00A12BBC"/>
    <w:rsid w:val="00A12C0B"/>
    <w:rsid w:val="00A12DA5"/>
    <w:rsid w:val="00A12F17"/>
    <w:rsid w:val="00A130AA"/>
    <w:rsid w:val="00A130FA"/>
    <w:rsid w:val="00A1314F"/>
    <w:rsid w:val="00A132EC"/>
    <w:rsid w:val="00A133A8"/>
    <w:rsid w:val="00A134D3"/>
    <w:rsid w:val="00A13720"/>
    <w:rsid w:val="00A137A5"/>
    <w:rsid w:val="00A1381B"/>
    <w:rsid w:val="00A13C9C"/>
    <w:rsid w:val="00A13CEC"/>
    <w:rsid w:val="00A13EF4"/>
    <w:rsid w:val="00A14011"/>
    <w:rsid w:val="00A14177"/>
    <w:rsid w:val="00A148AA"/>
    <w:rsid w:val="00A14960"/>
    <w:rsid w:val="00A1498B"/>
    <w:rsid w:val="00A14C0A"/>
    <w:rsid w:val="00A14EDC"/>
    <w:rsid w:val="00A14F7F"/>
    <w:rsid w:val="00A15058"/>
    <w:rsid w:val="00A15190"/>
    <w:rsid w:val="00A15368"/>
    <w:rsid w:val="00A15550"/>
    <w:rsid w:val="00A1566E"/>
    <w:rsid w:val="00A15742"/>
    <w:rsid w:val="00A1578E"/>
    <w:rsid w:val="00A15A1A"/>
    <w:rsid w:val="00A15B3C"/>
    <w:rsid w:val="00A15C8C"/>
    <w:rsid w:val="00A15F51"/>
    <w:rsid w:val="00A15F76"/>
    <w:rsid w:val="00A16050"/>
    <w:rsid w:val="00A160A4"/>
    <w:rsid w:val="00A160F6"/>
    <w:rsid w:val="00A16495"/>
    <w:rsid w:val="00A16566"/>
    <w:rsid w:val="00A16681"/>
    <w:rsid w:val="00A16729"/>
    <w:rsid w:val="00A16B74"/>
    <w:rsid w:val="00A16D08"/>
    <w:rsid w:val="00A17365"/>
    <w:rsid w:val="00A17944"/>
    <w:rsid w:val="00A17945"/>
    <w:rsid w:val="00A17B19"/>
    <w:rsid w:val="00A17D56"/>
    <w:rsid w:val="00A17DC9"/>
    <w:rsid w:val="00A17E41"/>
    <w:rsid w:val="00A2004C"/>
    <w:rsid w:val="00A2032E"/>
    <w:rsid w:val="00A20528"/>
    <w:rsid w:val="00A205EB"/>
    <w:rsid w:val="00A208CC"/>
    <w:rsid w:val="00A20997"/>
    <w:rsid w:val="00A2099B"/>
    <w:rsid w:val="00A20A3D"/>
    <w:rsid w:val="00A20A9B"/>
    <w:rsid w:val="00A20BB6"/>
    <w:rsid w:val="00A21008"/>
    <w:rsid w:val="00A21036"/>
    <w:rsid w:val="00A2143F"/>
    <w:rsid w:val="00A21776"/>
    <w:rsid w:val="00A21964"/>
    <w:rsid w:val="00A21AFF"/>
    <w:rsid w:val="00A21DD5"/>
    <w:rsid w:val="00A21EE7"/>
    <w:rsid w:val="00A21F0C"/>
    <w:rsid w:val="00A223A3"/>
    <w:rsid w:val="00A224A0"/>
    <w:rsid w:val="00A22644"/>
    <w:rsid w:val="00A226B4"/>
    <w:rsid w:val="00A227E6"/>
    <w:rsid w:val="00A22B87"/>
    <w:rsid w:val="00A22BAD"/>
    <w:rsid w:val="00A22C45"/>
    <w:rsid w:val="00A22D95"/>
    <w:rsid w:val="00A22E41"/>
    <w:rsid w:val="00A230B5"/>
    <w:rsid w:val="00A23729"/>
    <w:rsid w:val="00A23822"/>
    <w:rsid w:val="00A2382B"/>
    <w:rsid w:val="00A238FF"/>
    <w:rsid w:val="00A23B1B"/>
    <w:rsid w:val="00A23F93"/>
    <w:rsid w:val="00A24690"/>
    <w:rsid w:val="00A246C4"/>
    <w:rsid w:val="00A246DB"/>
    <w:rsid w:val="00A24C49"/>
    <w:rsid w:val="00A24DF9"/>
    <w:rsid w:val="00A25316"/>
    <w:rsid w:val="00A253DD"/>
    <w:rsid w:val="00A254DB"/>
    <w:rsid w:val="00A25539"/>
    <w:rsid w:val="00A259AA"/>
    <w:rsid w:val="00A25A1C"/>
    <w:rsid w:val="00A25B31"/>
    <w:rsid w:val="00A25B68"/>
    <w:rsid w:val="00A26231"/>
    <w:rsid w:val="00A263BD"/>
    <w:rsid w:val="00A2642D"/>
    <w:rsid w:val="00A26593"/>
    <w:rsid w:val="00A2682E"/>
    <w:rsid w:val="00A26987"/>
    <w:rsid w:val="00A26AA7"/>
    <w:rsid w:val="00A26AFC"/>
    <w:rsid w:val="00A26C57"/>
    <w:rsid w:val="00A26D60"/>
    <w:rsid w:val="00A26DFD"/>
    <w:rsid w:val="00A26E78"/>
    <w:rsid w:val="00A27143"/>
    <w:rsid w:val="00A273B5"/>
    <w:rsid w:val="00A27504"/>
    <w:rsid w:val="00A27680"/>
    <w:rsid w:val="00A278A2"/>
    <w:rsid w:val="00A27970"/>
    <w:rsid w:val="00A27BF2"/>
    <w:rsid w:val="00A27D7B"/>
    <w:rsid w:val="00A27E2A"/>
    <w:rsid w:val="00A27E53"/>
    <w:rsid w:val="00A27F5D"/>
    <w:rsid w:val="00A27F76"/>
    <w:rsid w:val="00A30854"/>
    <w:rsid w:val="00A30901"/>
    <w:rsid w:val="00A3092C"/>
    <w:rsid w:val="00A30ADA"/>
    <w:rsid w:val="00A30E56"/>
    <w:rsid w:val="00A310F7"/>
    <w:rsid w:val="00A311C7"/>
    <w:rsid w:val="00A31F81"/>
    <w:rsid w:val="00A32A7B"/>
    <w:rsid w:val="00A33064"/>
    <w:rsid w:val="00A3358A"/>
    <w:rsid w:val="00A335F0"/>
    <w:rsid w:val="00A338F0"/>
    <w:rsid w:val="00A339DD"/>
    <w:rsid w:val="00A33A8C"/>
    <w:rsid w:val="00A33B04"/>
    <w:rsid w:val="00A33C6D"/>
    <w:rsid w:val="00A33E1E"/>
    <w:rsid w:val="00A33E5B"/>
    <w:rsid w:val="00A33F92"/>
    <w:rsid w:val="00A34178"/>
    <w:rsid w:val="00A3420F"/>
    <w:rsid w:val="00A3429A"/>
    <w:rsid w:val="00A342E7"/>
    <w:rsid w:val="00A3433F"/>
    <w:rsid w:val="00A343B6"/>
    <w:rsid w:val="00A349FA"/>
    <w:rsid w:val="00A34DBA"/>
    <w:rsid w:val="00A34F27"/>
    <w:rsid w:val="00A35375"/>
    <w:rsid w:val="00A35AEF"/>
    <w:rsid w:val="00A35DB0"/>
    <w:rsid w:val="00A36006"/>
    <w:rsid w:val="00A366AB"/>
    <w:rsid w:val="00A368EF"/>
    <w:rsid w:val="00A36989"/>
    <w:rsid w:val="00A369BA"/>
    <w:rsid w:val="00A36A58"/>
    <w:rsid w:val="00A36D9C"/>
    <w:rsid w:val="00A36E5D"/>
    <w:rsid w:val="00A36EEF"/>
    <w:rsid w:val="00A36F21"/>
    <w:rsid w:val="00A37462"/>
    <w:rsid w:val="00A375EB"/>
    <w:rsid w:val="00A37718"/>
    <w:rsid w:val="00A3778D"/>
    <w:rsid w:val="00A37ACD"/>
    <w:rsid w:val="00A37BA4"/>
    <w:rsid w:val="00A37E86"/>
    <w:rsid w:val="00A37F3E"/>
    <w:rsid w:val="00A402FD"/>
    <w:rsid w:val="00A40ADF"/>
    <w:rsid w:val="00A40B14"/>
    <w:rsid w:val="00A40B3F"/>
    <w:rsid w:val="00A40BC9"/>
    <w:rsid w:val="00A40CAF"/>
    <w:rsid w:val="00A40E02"/>
    <w:rsid w:val="00A40EED"/>
    <w:rsid w:val="00A40F15"/>
    <w:rsid w:val="00A41145"/>
    <w:rsid w:val="00A411BF"/>
    <w:rsid w:val="00A41324"/>
    <w:rsid w:val="00A41392"/>
    <w:rsid w:val="00A414DD"/>
    <w:rsid w:val="00A4153A"/>
    <w:rsid w:val="00A41543"/>
    <w:rsid w:val="00A415C9"/>
    <w:rsid w:val="00A4175F"/>
    <w:rsid w:val="00A4181E"/>
    <w:rsid w:val="00A419A2"/>
    <w:rsid w:val="00A41A6D"/>
    <w:rsid w:val="00A41DD6"/>
    <w:rsid w:val="00A41E1F"/>
    <w:rsid w:val="00A41F04"/>
    <w:rsid w:val="00A421E6"/>
    <w:rsid w:val="00A421F4"/>
    <w:rsid w:val="00A42669"/>
    <w:rsid w:val="00A427A6"/>
    <w:rsid w:val="00A42B08"/>
    <w:rsid w:val="00A42D32"/>
    <w:rsid w:val="00A42D3E"/>
    <w:rsid w:val="00A42DD0"/>
    <w:rsid w:val="00A42E37"/>
    <w:rsid w:val="00A4352C"/>
    <w:rsid w:val="00A4356D"/>
    <w:rsid w:val="00A43620"/>
    <w:rsid w:val="00A43676"/>
    <w:rsid w:val="00A437D5"/>
    <w:rsid w:val="00A43851"/>
    <w:rsid w:val="00A43975"/>
    <w:rsid w:val="00A43A48"/>
    <w:rsid w:val="00A43CF0"/>
    <w:rsid w:val="00A43D4A"/>
    <w:rsid w:val="00A43D6E"/>
    <w:rsid w:val="00A43FBD"/>
    <w:rsid w:val="00A44069"/>
    <w:rsid w:val="00A4414A"/>
    <w:rsid w:val="00A4417A"/>
    <w:rsid w:val="00A44221"/>
    <w:rsid w:val="00A4466B"/>
    <w:rsid w:val="00A44828"/>
    <w:rsid w:val="00A44854"/>
    <w:rsid w:val="00A44CDA"/>
    <w:rsid w:val="00A44E4F"/>
    <w:rsid w:val="00A4523D"/>
    <w:rsid w:val="00A453EB"/>
    <w:rsid w:val="00A45793"/>
    <w:rsid w:val="00A458C5"/>
    <w:rsid w:val="00A45977"/>
    <w:rsid w:val="00A45B01"/>
    <w:rsid w:val="00A45C14"/>
    <w:rsid w:val="00A45C8A"/>
    <w:rsid w:val="00A45C92"/>
    <w:rsid w:val="00A4635D"/>
    <w:rsid w:val="00A46474"/>
    <w:rsid w:val="00A469A0"/>
    <w:rsid w:val="00A46D82"/>
    <w:rsid w:val="00A46F09"/>
    <w:rsid w:val="00A46F27"/>
    <w:rsid w:val="00A46F7F"/>
    <w:rsid w:val="00A46F9A"/>
    <w:rsid w:val="00A471CA"/>
    <w:rsid w:val="00A47744"/>
    <w:rsid w:val="00A47B69"/>
    <w:rsid w:val="00A50009"/>
    <w:rsid w:val="00A500D0"/>
    <w:rsid w:val="00A50183"/>
    <w:rsid w:val="00A501EE"/>
    <w:rsid w:val="00A50222"/>
    <w:rsid w:val="00A5025D"/>
    <w:rsid w:val="00A5055F"/>
    <w:rsid w:val="00A505C1"/>
    <w:rsid w:val="00A506C5"/>
    <w:rsid w:val="00A50705"/>
    <w:rsid w:val="00A507A9"/>
    <w:rsid w:val="00A50E25"/>
    <w:rsid w:val="00A50E40"/>
    <w:rsid w:val="00A5106A"/>
    <w:rsid w:val="00A51194"/>
    <w:rsid w:val="00A511AA"/>
    <w:rsid w:val="00A51322"/>
    <w:rsid w:val="00A51405"/>
    <w:rsid w:val="00A51422"/>
    <w:rsid w:val="00A51827"/>
    <w:rsid w:val="00A5191F"/>
    <w:rsid w:val="00A51AB6"/>
    <w:rsid w:val="00A51B0F"/>
    <w:rsid w:val="00A5201E"/>
    <w:rsid w:val="00A52144"/>
    <w:rsid w:val="00A5214B"/>
    <w:rsid w:val="00A522A3"/>
    <w:rsid w:val="00A5239F"/>
    <w:rsid w:val="00A52E02"/>
    <w:rsid w:val="00A52E7C"/>
    <w:rsid w:val="00A52F5B"/>
    <w:rsid w:val="00A52F99"/>
    <w:rsid w:val="00A534AA"/>
    <w:rsid w:val="00A5375F"/>
    <w:rsid w:val="00A538FD"/>
    <w:rsid w:val="00A53D46"/>
    <w:rsid w:val="00A542D0"/>
    <w:rsid w:val="00A542DD"/>
    <w:rsid w:val="00A54717"/>
    <w:rsid w:val="00A547D3"/>
    <w:rsid w:val="00A548BE"/>
    <w:rsid w:val="00A549B5"/>
    <w:rsid w:val="00A54B84"/>
    <w:rsid w:val="00A54BAC"/>
    <w:rsid w:val="00A55073"/>
    <w:rsid w:val="00A55092"/>
    <w:rsid w:val="00A550B3"/>
    <w:rsid w:val="00A550D7"/>
    <w:rsid w:val="00A5519E"/>
    <w:rsid w:val="00A55250"/>
    <w:rsid w:val="00A552F1"/>
    <w:rsid w:val="00A553E0"/>
    <w:rsid w:val="00A555DC"/>
    <w:rsid w:val="00A55717"/>
    <w:rsid w:val="00A55A91"/>
    <w:rsid w:val="00A55AA1"/>
    <w:rsid w:val="00A55AD3"/>
    <w:rsid w:val="00A55B45"/>
    <w:rsid w:val="00A55BD0"/>
    <w:rsid w:val="00A55C10"/>
    <w:rsid w:val="00A55C6F"/>
    <w:rsid w:val="00A55CEE"/>
    <w:rsid w:val="00A56662"/>
    <w:rsid w:val="00A56678"/>
    <w:rsid w:val="00A56685"/>
    <w:rsid w:val="00A56A65"/>
    <w:rsid w:val="00A56C07"/>
    <w:rsid w:val="00A56C2F"/>
    <w:rsid w:val="00A570BF"/>
    <w:rsid w:val="00A57401"/>
    <w:rsid w:val="00A574D3"/>
    <w:rsid w:val="00A57610"/>
    <w:rsid w:val="00A5779A"/>
    <w:rsid w:val="00A57826"/>
    <w:rsid w:val="00A5790D"/>
    <w:rsid w:val="00A5799F"/>
    <w:rsid w:val="00A57B07"/>
    <w:rsid w:val="00A57F92"/>
    <w:rsid w:val="00A6006B"/>
    <w:rsid w:val="00A6008C"/>
    <w:rsid w:val="00A600F3"/>
    <w:rsid w:val="00A6025D"/>
    <w:rsid w:val="00A603C3"/>
    <w:rsid w:val="00A603CD"/>
    <w:rsid w:val="00A6044B"/>
    <w:rsid w:val="00A60590"/>
    <w:rsid w:val="00A607AF"/>
    <w:rsid w:val="00A6084F"/>
    <w:rsid w:val="00A60963"/>
    <w:rsid w:val="00A6098A"/>
    <w:rsid w:val="00A609D7"/>
    <w:rsid w:val="00A60A5F"/>
    <w:rsid w:val="00A60C18"/>
    <w:rsid w:val="00A60D88"/>
    <w:rsid w:val="00A60E1E"/>
    <w:rsid w:val="00A60E5B"/>
    <w:rsid w:val="00A60F33"/>
    <w:rsid w:val="00A60F4B"/>
    <w:rsid w:val="00A60F8E"/>
    <w:rsid w:val="00A61032"/>
    <w:rsid w:val="00A61163"/>
    <w:rsid w:val="00A6116C"/>
    <w:rsid w:val="00A613C0"/>
    <w:rsid w:val="00A61424"/>
    <w:rsid w:val="00A61446"/>
    <w:rsid w:val="00A614CD"/>
    <w:rsid w:val="00A61E51"/>
    <w:rsid w:val="00A621E1"/>
    <w:rsid w:val="00A623D0"/>
    <w:rsid w:val="00A624F4"/>
    <w:rsid w:val="00A627CE"/>
    <w:rsid w:val="00A62879"/>
    <w:rsid w:val="00A62ACE"/>
    <w:rsid w:val="00A62EBD"/>
    <w:rsid w:val="00A62FF4"/>
    <w:rsid w:val="00A63210"/>
    <w:rsid w:val="00A63311"/>
    <w:rsid w:val="00A63362"/>
    <w:rsid w:val="00A6368C"/>
    <w:rsid w:val="00A636D6"/>
    <w:rsid w:val="00A63955"/>
    <w:rsid w:val="00A63AA5"/>
    <w:rsid w:val="00A63F5B"/>
    <w:rsid w:val="00A641A3"/>
    <w:rsid w:val="00A64314"/>
    <w:rsid w:val="00A64386"/>
    <w:rsid w:val="00A6453A"/>
    <w:rsid w:val="00A645CA"/>
    <w:rsid w:val="00A646A7"/>
    <w:rsid w:val="00A647EF"/>
    <w:rsid w:val="00A64928"/>
    <w:rsid w:val="00A64931"/>
    <w:rsid w:val="00A649EC"/>
    <w:rsid w:val="00A64D52"/>
    <w:rsid w:val="00A64DE0"/>
    <w:rsid w:val="00A651B7"/>
    <w:rsid w:val="00A65226"/>
    <w:rsid w:val="00A65424"/>
    <w:rsid w:val="00A657D7"/>
    <w:rsid w:val="00A65999"/>
    <w:rsid w:val="00A65C64"/>
    <w:rsid w:val="00A65DCC"/>
    <w:rsid w:val="00A6658B"/>
    <w:rsid w:val="00A66660"/>
    <w:rsid w:val="00A666CD"/>
    <w:rsid w:val="00A6674E"/>
    <w:rsid w:val="00A668E7"/>
    <w:rsid w:val="00A669EF"/>
    <w:rsid w:val="00A66CA7"/>
    <w:rsid w:val="00A66FA3"/>
    <w:rsid w:val="00A6707F"/>
    <w:rsid w:val="00A670A8"/>
    <w:rsid w:val="00A67288"/>
    <w:rsid w:val="00A673C3"/>
    <w:rsid w:val="00A67449"/>
    <w:rsid w:val="00A6751D"/>
    <w:rsid w:val="00A675E8"/>
    <w:rsid w:val="00A677B7"/>
    <w:rsid w:val="00A67850"/>
    <w:rsid w:val="00A678D8"/>
    <w:rsid w:val="00A67D23"/>
    <w:rsid w:val="00A67E05"/>
    <w:rsid w:val="00A67ED6"/>
    <w:rsid w:val="00A67F23"/>
    <w:rsid w:val="00A67F65"/>
    <w:rsid w:val="00A67FBB"/>
    <w:rsid w:val="00A70398"/>
    <w:rsid w:val="00A708AD"/>
    <w:rsid w:val="00A70912"/>
    <w:rsid w:val="00A70A98"/>
    <w:rsid w:val="00A70AB3"/>
    <w:rsid w:val="00A70CA1"/>
    <w:rsid w:val="00A70CD2"/>
    <w:rsid w:val="00A70DE3"/>
    <w:rsid w:val="00A70EEE"/>
    <w:rsid w:val="00A70F8D"/>
    <w:rsid w:val="00A70FA3"/>
    <w:rsid w:val="00A71155"/>
    <w:rsid w:val="00A711E7"/>
    <w:rsid w:val="00A71279"/>
    <w:rsid w:val="00A7163F"/>
    <w:rsid w:val="00A716DC"/>
    <w:rsid w:val="00A71734"/>
    <w:rsid w:val="00A71889"/>
    <w:rsid w:val="00A718BD"/>
    <w:rsid w:val="00A71CB2"/>
    <w:rsid w:val="00A71DCC"/>
    <w:rsid w:val="00A71F61"/>
    <w:rsid w:val="00A720C0"/>
    <w:rsid w:val="00A720F9"/>
    <w:rsid w:val="00A72334"/>
    <w:rsid w:val="00A72374"/>
    <w:rsid w:val="00A726C7"/>
    <w:rsid w:val="00A728DC"/>
    <w:rsid w:val="00A72A49"/>
    <w:rsid w:val="00A72AF8"/>
    <w:rsid w:val="00A72E92"/>
    <w:rsid w:val="00A73115"/>
    <w:rsid w:val="00A73556"/>
    <w:rsid w:val="00A73761"/>
    <w:rsid w:val="00A73800"/>
    <w:rsid w:val="00A73A15"/>
    <w:rsid w:val="00A743AF"/>
    <w:rsid w:val="00A743F8"/>
    <w:rsid w:val="00A74538"/>
    <w:rsid w:val="00A746D9"/>
    <w:rsid w:val="00A748B8"/>
    <w:rsid w:val="00A748D4"/>
    <w:rsid w:val="00A749B3"/>
    <w:rsid w:val="00A74DBA"/>
    <w:rsid w:val="00A74E7C"/>
    <w:rsid w:val="00A74FC2"/>
    <w:rsid w:val="00A750FB"/>
    <w:rsid w:val="00A751AB"/>
    <w:rsid w:val="00A757E3"/>
    <w:rsid w:val="00A75832"/>
    <w:rsid w:val="00A758A1"/>
    <w:rsid w:val="00A75978"/>
    <w:rsid w:val="00A75B23"/>
    <w:rsid w:val="00A75B32"/>
    <w:rsid w:val="00A75C61"/>
    <w:rsid w:val="00A75D2F"/>
    <w:rsid w:val="00A75DDA"/>
    <w:rsid w:val="00A75F3D"/>
    <w:rsid w:val="00A7617C"/>
    <w:rsid w:val="00A76190"/>
    <w:rsid w:val="00A7619B"/>
    <w:rsid w:val="00A76431"/>
    <w:rsid w:val="00A76636"/>
    <w:rsid w:val="00A7676B"/>
    <w:rsid w:val="00A768FB"/>
    <w:rsid w:val="00A76C70"/>
    <w:rsid w:val="00A76D65"/>
    <w:rsid w:val="00A76E57"/>
    <w:rsid w:val="00A76EEF"/>
    <w:rsid w:val="00A76EF5"/>
    <w:rsid w:val="00A76F7B"/>
    <w:rsid w:val="00A7739A"/>
    <w:rsid w:val="00A773A2"/>
    <w:rsid w:val="00A774EC"/>
    <w:rsid w:val="00A77B30"/>
    <w:rsid w:val="00A77F37"/>
    <w:rsid w:val="00A80089"/>
    <w:rsid w:val="00A802D5"/>
    <w:rsid w:val="00A8037E"/>
    <w:rsid w:val="00A80422"/>
    <w:rsid w:val="00A80501"/>
    <w:rsid w:val="00A8051F"/>
    <w:rsid w:val="00A8055F"/>
    <w:rsid w:val="00A8081C"/>
    <w:rsid w:val="00A80CD6"/>
    <w:rsid w:val="00A80FAF"/>
    <w:rsid w:val="00A8101D"/>
    <w:rsid w:val="00A81215"/>
    <w:rsid w:val="00A812DE"/>
    <w:rsid w:val="00A8132E"/>
    <w:rsid w:val="00A81392"/>
    <w:rsid w:val="00A813C6"/>
    <w:rsid w:val="00A813EE"/>
    <w:rsid w:val="00A814DC"/>
    <w:rsid w:val="00A8159A"/>
    <w:rsid w:val="00A81A7D"/>
    <w:rsid w:val="00A81EDF"/>
    <w:rsid w:val="00A81F38"/>
    <w:rsid w:val="00A82022"/>
    <w:rsid w:val="00A823CC"/>
    <w:rsid w:val="00A82410"/>
    <w:rsid w:val="00A827FF"/>
    <w:rsid w:val="00A8299A"/>
    <w:rsid w:val="00A82D37"/>
    <w:rsid w:val="00A82E8E"/>
    <w:rsid w:val="00A83275"/>
    <w:rsid w:val="00A8369B"/>
    <w:rsid w:val="00A83783"/>
    <w:rsid w:val="00A8381A"/>
    <w:rsid w:val="00A83886"/>
    <w:rsid w:val="00A838A9"/>
    <w:rsid w:val="00A83A6B"/>
    <w:rsid w:val="00A83A73"/>
    <w:rsid w:val="00A83B22"/>
    <w:rsid w:val="00A83C05"/>
    <w:rsid w:val="00A8412C"/>
    <w:rsid w:val="00A841A7"/>
    <w:rsid w:val="00A847EA"/>
    <w:rsid w:val="00A84912"/>
    <w:rsid w:val="00A84C99"/>
    <w:rsid w:val="00A84ED5"/>
    <w:rsid w:val="00A8518B"/>
    <w:rsid w:val="00A85222"/>
    <w:rsid w:val="00A852A4"/>
    <w:rsid w:val="00A853CD"/>
    <w:rsid w:val="00A85520"/>
    <w:rsid w:val="00A8563D"/>
    <w:rsid w:val="00A8569C"/>
    <w:rsid w:val="00A85734"/>
    <w:rsid w:val="00A85CCF"/>
    <w:rsid w:val="00A85D48"/>
    <w:rsid w:val="00A85EDA"/>
    <w:rsid w:val="00A86069"/>
    <w:rsid w:val="00A866B4"/>
    <w:rsid w:val="00A869DE"/>
    <w:rsid w:val="00A86C2E"/>
    <w:rsid w:val="00A86C4F"/>
    <w:rsid w:val="00A870D3"/>
    <w:rsid w:val="00A872FC"/>
    <w:rsid w:val="00A873D8"/>
    <w:rsid w:val="00A8763C"/>
    <w:rsid w:val="00A8783C"/>
    <w:rsid w:val="00A8785C"/>
    <w:rsid w:val="00A8785F"/>
    <w:rsid w:val="00A87CBC"/>
    <w:rsid w:val="00A87E11"/>
    <w:rsid w:val="00A902C0"/>
    <w:rsid w:val="00A902C5"/>
    <w:rsid w:val="00A90480"/>
    <w:rsid w:val="00A906CA"/>
    <w:rsid w:val="00A907DA"/>
    <w:rsid w:val="00A90A45"/>
    <w:rsid w:val="00A90D29"/>
    <w:rsid w:val="00A90E73"/>
    <w:rsid w:val="00A90F62"/>
    <w:rsid w:val="00A90FF5"/>
    <w:rsid w:val="00A91318"/>
    <w:rsid w:val="00A91637"/>
    <w:rsid w:val="00A91850"/>
    <w:rsid w:val="00A91AC8"/>
    <w:rsid w:val="00A91B6D"/>
    <w:rsid w:val="00A91BC4"/>
    <w:rsid w:val="00A91C45"/>
    <w:rsid w:val="00A91CBB"/>
    <w:rsid w:val="00A91CF2"/>
    <w:rsid w:val="00A91ECA"/>
    <w:rsid w:val="00A923E0"/>
    <w:rsid w:val="00A9265C"/>
    <w:rsid w:val="00A927BC"/>
    <w:rsid w:val="00A92871"/>
    <w:rsid w:val="00A92872"/>
    <w:rsid w:val="00A92A16"/>
    <w:rsid w:val="00A92C27"/>
    <w:rsid w:val="00A92D80"/>
    <w:rsid w:val="00A92E88"/>
    <w:rsid w:val="00A92F2B"/>
    <w:rsid w:val="00A930AA"/>
    <w:rsid w:val="00A9318D"/>
    <w:rsid w:val="00A9325C"/>
    <w:rsid w:val="00A9332B"/>
    <w:rsid w:val="00A9374C"/>
    <w:rsid w:val="00A93BC6"/>
    <w:rsid w:val="00A93C38"/>
    <w:rsid w:val="00A93D7E"/>
    <w:rsid w:val="00A940CE"/>
    <w:rsid w:val="00A941D6"/>
    <w:rsid w:val="00A943CA"/>
    <w:rsid w:val="00A9449C"/>
    <w:rsid w:val="00A94737"/>
    <w:rsid w:val="00A947AE"/>
    <w:rsid w:val="00A9487C"/>
    <w:rsid w:val="00A94897"/>
    <w:rsid w:val="00A9493E"/>
    <w:rsid w:val="00A94DAC"/>
    <w:rsid w:val="00A95280"/>
    <w:rsid w:val="00A95334"/>
    <w:rsid w:val="00A9536C"/>
    <w:rsid w:val="00A9539E"/>
    <w:rsid w:val="00A959C3"/>
    <w:rsid w:val="00A95C05"/>
    <w:rsid w:val="00A95CC9"/>
    <w:rsid w:val="00A95EF1"/>
    <w:rsid w:val="00A96124"/>
    <w:rsid w:val="00A9614D"/>
    <w:rsid w:val="00A9618F"/>
    <w:rsid w:val="00A9644B"/>
    <w:rsid w:val="00A96717"/>
    <w:rsid w:val="00A967D2"/>
    <w:rsid w:val="00A96910"/>
    <w:rsid w:val="00A969D9"/>
    <w:rsid w:val="00A96BDB"/>
    <w:rsid w:val="00A96C9A"/>
    <w:rsid w:val="00A9714B"/>
    <w:rsid w:val="00A9716D"/>
    <w:rsid w:val="00A9790B"/>
    <w:rsid w:val="00A97D90"/>
    <w:rsid w:val="00A97DA5"/>
    <w:rsid w:val="00A97E8F"/>
    <w:rsid w:val="00A97E92"/>
    <w:rsid w:val="00A97EA8"/>
    <w:rsid w:val="00AA02F4"/>
    <w:rsid w:val="00AA04F9"/>
    <w:rsid w:val="00AA0667"/>
    <w:rsid w:val="00AA0691"/>
    <w:rsid w:val="00AA06D2"/>
    <w:rsid w:val="00AA07C8"/>
    <w:rsid w:val="00AA0876"/>
    <w:rsid w:val="00AA09D9"/>
    <w:rsid w:val="00AA0CF3"/>
    <w:rsid w:val="00AA0F05"/>
    <w:rsid w:val="00AA10AB"/>
    <w:rsid w:val="00AA113E"/>
    <w:rsid w:val="00AA15DF"/>
    <w:rsid w:val="00AA17D6"/>
    <w:rsid w:val="00AA1811"/>
    <w:rsid w:val="00AA1818"/>
    <w:rsid w:val="00AA19A2"/>
    <w:rsid w:val="00AA21C4"/>
    <w:rsid w:val="00AA2332"/>
    <w:rsid w:val="00AA2426"/>
    <w:rsid w:val="00AA27AC"/>
    <w:rsid w:val="00AA2813"/>
    <w:rsid w:val="00AA29C8"/>
    <w:rsid w:val="00AA2B5F"/>
    <w:rsid w:val="00AA2B60"/>
    <w:rsid w:val="00AA2C52"/>
    <w:rsid w:val="00AA31E8"/>
    <w:rsid w:val="00AA3351"/>
    <w:rsid w:val="00AA347D"/>
    <w:rsid w:val="00AA3737"/>
    <w:rsid w:val="00AA3755"/>
    <w:rsid w:val="00AA3F84"/>
    <w:rsid w:val="00AA3FE0"/>
    <w:rsid w:val="00AA40DB"/>
    <w:rsid w:val="00AA41DF"/>
    <w:rsid w:val="00AA4435"/>
    <w:rsid w:val="00AA444A"/>
    <w:rsid w:val="00AA45E2"/>
    <w:rsid w:val="00AA45F1"/>
    <w:rsid w:val="00AA46F0"/>
    <w:rsid w:val="00AA4CA4"/>
    <w:rsid w:val="00AA4DA0"/>
    <w:rsid w:val="00AA5159"/>
    <w:rsid w:val="00AA52C3"/>
    <w:rsid w:val="00AA52D1"/>
    <w:rsid w:val="00AA52F9"/>
    <w:rsid w:val="00AA56C5"/>
    <w:rsid w:val="00AA57C2"/>
    <w:rsid w:val="00AA59D4"/>
    <w:rsid w:val="00AA5A17"/>
    <w:rsid w:val="00AA5A5C"/>
    <w:rsid w:val="00AA5F6B"/>
    <w:rsid w:val="00AA5FA9"/>
    <w:rsid w:val="00AA601B"/>
    <w:rsid w:val="00AA62C2"/>
    <w:rsid w:val="00AA6345"/>
    <w:rsid w:val="00AA6742"/>
    <w:rsid w:val="00AA678E"/>
    <w:rsid w:val="00AA67A5"/>
    <w:rsid w:val="00AA686B"/>
    <w:rsid w:val="00AA6986"/>
    <w:rsid w:val="00AA6AAB"/>
    <w:rsid w:val="00AA6B4A"/>
    <w:rsid w:val="00AA6C00"/>
    <w:rsid w:val="00AA6F93"/>
    <w:rsid w:val="00AA73FD"/>
    <w:rsid w:val="00AA74AF"/>
    <w:rsid w:val="00AA7592"/>
    <w:rsid w:val="00AA77B8"/>
    <w:rsid w:val="00AA7B33"/>
    <w:rsid w:val="00AA7E4B"/>
    <w:rsid w:val="00AA7EBB"/>
    <w:rsid w:val="00AA7FDE"/>
    <w:rsid w:val="00AB0003"/>
    <w:rsid w:val="00AB0093"/>
    <w:rsid w:val="00AB0173"/>
    <w:rsid w:val="00AB0174"/>
    <w:rsid w:val="00AB058B"/>
    <w:rsid w:val="00AB08BF"/>
    <w:rsid w:val="00AB0BC3"/>
    <w:rsid w:val="00AB0D20"/>
    <w:rsid w:val="00AB0D3C"/>
    <w:rsid w:val="00AB1188"/>
    <w:rsid w:val="00AB11A6"/>
    <w:rsid w:val="00AB11CC"/>
    <w:rsid w:val="00AB1315"/>
    <w:rsid w:val="00AB136C"/>
    <w:rsid w:val="00AB1667"/>
    <w:rsid w:val="00AB16AA"/>
    <w:rsid w:val="00AB170D"/>
    <w:rsid w:val="00AB1728"/>
    <w:rsid w:val="00AB1926"/>
    <w:rsid w:val="00AB193A"/>
    <w:rsid w:val="00AB1997"/>
    <w:rsid w:val="00AB1C0C"/>
    <w:rsid w:val="00AB1C38"/>
    <w:rsid w:val="00AB1D21"/>
    <w:rsid w:val="00AB1EC1"/>
    <w:rsid w:val="00AB2014"/>
    <w:rsid w:val="00AB213F"/>
    <w:rsid w:val="00AB224E"/>
    <w:rsid w:val="00AB231B"/>
    <w:rsid w:val="00AB2322"/>
    <w:rsid w:val="00AB232A"/>
    <w:rsid w:val="00AB232D"/>
    <w:rsid w:val="00AB23B1"/>
    <w:rsid w:val="00AB244E"/>
    <w:rsid w:val="00AB261F"/>
    <w:rsid w:val="00AB263A"/>
    <w:rsid w:val="00AB284A"/>
    <w:rsid w:val="00AB2AF1"/>
    <w:rsid w:val="00AB2C93"/>
    <w:rsid w:val="00AB2D46"/>
    <w:rsid w:val="00AB2FC5"/>
    <w:rsid w:val="00AB30D2"/>
    <w:rsid w:val="00AB320F"/>
    <w:rsid w:val="00AB32AF"/>
    <w:rsid w:val="00AB32C5"/>
    <w:rsid w:val="00AB32C7"/>
    <w:rsid w:val="00AB32F6"/>
    <w:rsid w:val="00AB38F5"/>
    <w:rsid w:val="00AB3AE4"/>
    <w:rsid w:val="00AB3B20"/>
    <w:rsid w:val="00AB3C5D"/>
    <w:rsid w:val="00AB3C9E"/>
    <w:rsid w:val="00AB3E42"/>
    <w:rsid w:val="00AB4167"/>
    <w:rsid w:val="00AB4284"/>
    <w:rsid w:val="00AB42C1"/>
    <w:rsid w:val="00AB4340"/>
    <w:rsid w:val="00AB465B"/>
    <w:rsid w:val="00AB4852"/>
    <w:rsid w:val="00AB49E8"/>
    <w:rsid w:val="00AB4B6F"/>
    <w:rsid w:val="00AB4BC2"/>
    <w:rsid w:val="00AB4C2A"/>
    <w:rsid w:val="00AB4CEF"/>
    <w:rsid w:val="00AB4F36"/>
    <w:rsid w:val="00AB5028"/>
    <w:rsid w:val="00AB5050"/>
    <w:rsid w:val="00AB51E8"/>
    <w:rsid w:val="00AB5295"/>
    <w:rsid w:val="00AB52E8"/>
    <w:rsid w:val="00AB5335"/>
    <w:rsid w:val="00AB5399"/>
    <w:rsid w:val="00AB54AD"/>
    <w:rsid w:val="00AB552A"/>
    <w:rsid w:val="00AB5576"/>
    <w:rsid w:val="00AB576D"/>
    <w:rsid w:val="00AB59C0"/>
    <w:rsid w:val="00AB59D6"/>
    <w:rsid w:val="00AB5A40"/>
    <w:rsid w:val="00AB5AC9"/>
    <w:rsid w:val="00AB5C69"/>
    <w:rsid w:val="00AB5CE8"/>
    <w:rsid w:val="00AB6262"/>
    <w:rsid w:val="00AB6378"/>
    <w:rsid w:val="00AB645A"/>
    <w:rsid w:val="00AB64EC"/>
    <w:rsid w:val="00AB6841"/>
    <w:rsid w:val="00AB685A"/>
    <w:rsid w:val="00AB68AE"/>
    <w:rsid w:val="00AB6A15"/>
    <w:rsid w:val="00AB6CDF"/>
    <w:rsid w:val="00AB6E91"/>
    <w:rsid w:val="00AB6EF3"/>
    <w:rsid w:val="00AB719B"/>
    <w:rsid w:val="00AB73DB"/>
    <w:rsid w:val="00AB7808"/>
    <w:rsid w:val="00AB7858"/>
    <w:rsid w:val="00AB7867"/>
    <w:rsid w:val="00AB7A6E"/>
    <w:rsid w:val="00AB7CFF"/>
    <w:rsid w:val="00AC00D5"/>
    <w:rsid w:val="00AC0189"/>
    <w:rsid w:val="00AC070D"/>
    <w:rsid w:val="00AC0A19"/>
    <w:rsid w:val="00AC0C17"/>
    <w:rsid w:val="00AC0E47"/>
    <w:rsid w:val="00AC0ED2"/>
    <w:rsid w:val="00AC0F27"/>
    <w:rsid w:val="00AC1276"/>
    <w:rsid w:val="00AC135D"/>
    <w:rsid w:val="00AC152C"/>
    <w:rsid w:val="00AC1668"/>
    <w:rsid w:val="00AC191A"/>
    <w:rsid w:val="00AC1D4B"/>
    <w:rsid w:val="00AC1F00"/>
    <w:rsid w:val="00AC2022"/>
    <w:rsid w:val="00AC2317"/>
    <w:rsid w:val="00AC2681"/>
    <w:rsid w:val="00AC2815"/>
    <w:rsid w:val="00AC288B"/>
    <w:rsid w:val="00AC2B67"/>
    <w:rsid w:val="00AC2B97"/>
    <w:rsid w:val="00AC2E80"/>
    <w:rsid w:val="00AC33E1"/>
    <w:rsid w:val="00AC3406"/>
    <w:rsid w:val="00AC3418"/>
    <w:rsid w:val="00AC3844"/>
    <w:rsid w:val="00AC38B9"/>
    <w:rsid w:val="00AC38DE"/>
    <w:rsid w:val="00AC3D82"/>
    <w:rsid w:val="00AC3E57"/>
    <w:rsid w:val="00AC3F65"/>
    <w:rsid w:val="00AC3FF4"/>
    <w:rsid w:val="00AC4034"/>
    <w:rsid w:val="00AC4213"/>
    <w:rsid w:val="00AC4289"/>
    <w:rsid w:val="00AC4B32"/>
    <w:rsid w:val="00AC5174"/>
    <w:rsid w:val="00AC52FA"/>
    <w:rsid w:val="00AC531B"/>
    <w:rsid w:val="00AC551A"/>
    <w:rsid w:val="00AC554A"/>
    <w:rsid w:val="00AC55E6"/>
    <w:rsid w:val="00AC590F"/>
    <w:rsid w:val="00AC5C5E"/>
    <w:rsid w:val="00AC5C7E"/>
    <w:rsid w:val="00AC5C8B"/>
    <w:rsid w:val="00AC5C8E"/>
    <w:rsid w:val="00AC5D2C"/>
    <w:rsid w:val="00AC6059"/>
    <w:rsid w:val="00AC60C6"/>
    <w:rsid w:val="00AC6373"/>
    <w:rsid w:val="00AC63F2"/>
    <w:rsid w:val="00AC6558"/>
    <w:rsid w:val="00AC65B3"/>
    <w:rsid w:val="00AC665B"/>
    <w:rsid w:val="00AC6775"/>
    <w:rsid w:val="00AC67BD"/>
    <w:rsid w:val="00AC6985"/>
    <w:rsid w:val="00AC69DA"/>
    <w:rsid w:val="00AC6AAF"/>
    <w:rsid w:val="00AC6ECA"/>
    <w:rsid w:val="00AC7122"/>
    <w:rsid w:val="00AC7303"/>
    <w:rsid w:val="00AC7326"/>
    <w:rsid w:val="00AC732A"/>
    <w:rsid w:val="00AC77D6"/>
    <w:rsid w:val="00AC7A57"/>
    <w:rsid w:val="00AC7B59"/>
    <w:rsid w:val="00AC7CEE"/>
    <w:rsid w:val="00AC7E0C"/>
    <w:rsid w:val="00AD04D9"/>
    <w:rsid w:val="00AD0599"/>
    <w:rsid w:val="00AD078D"/>
    <w:rsid w:val="00AD0DD7"/>
    <w:rsid w:val="00AD0E4F"/>
    <w:rsid w:val="00AD0FF2"/>
    <w:rsid w:val="00AD1024"/>
    <w:rsid w:val="00AD11A8"/>
    <w:rsid w:val="00AD1546"/>
    <w:rsid w:val="00AD17D2"/>
    <w:rsid w:val="00AD17E2"/>
    <w:rsid w:val="00AD1ACF"/>
    <w:rsid w:val="00AD1B2D"/>
    <w:rsid w:val="00AD1B87"/>
    <w:rsid w:val="00AD1D12"/>
    <w:rsid w:val="00AD1D3A"/>
    <w:rsid w:val="00AD2333"/>
    <w:rsid w:val="00AD2416"/>
    <w:rsid w:val="00AD2511"/>
    <w:rsid w:val="00AD25AC"/>
    <w:rsid w:val="00AD25F9"/>
    <w:rsid w:val="00AD28DA"/>
    <w:rsid w:val="00AD29C7"/>
    <w:rsid w:val="00AD2A9E"/>
    <w:rsid w:val="00AD2BE2"/>
    <w:rsid w:val="00AD2E0A"/>
    <w:rsid w:val="00AD2E95"/>
    <w:rsid w:val="00AD300E"/>
    <w:rsid w:val="00AD32F7"/>
    <w:rsid w:val="00AD3469"/>
    <w:rsid w:val="00AD3617"/>
    <w:rsid w:val="00AD3AEF"/>
    <w:rsid w:val="00AD3BB0"/>
    <w:rsid w:val="00AD3C71"/>
    <w:rsid w:val="00AD4775"/>
    <w:rsid w:val="00AD4794"/>
    <w:rsid w:val="00AD48E6"/>
    <w:rsid w:val="00AD49AF"/>
    <w:rsid w:val="00AD4ADD"/>
    <w:rsid w:val="00AD4C0B"/>
    <w:rsid w:val="00AD4CF8"/>
    <w:rsid w:val="00AD4D0D"/>
    <w:rsid w:val="00AD4E86"/>
    <w:rsid w:val="00AD4EDB"/>
    <w:rsid w:val="00AD4EE3"/>
    <w:rsid w:val="00AD50FF"/>
    <w:rsid w:val="00AD5264"/>
    <w:rsid w:val="00AD5526"/>
    <w:rsid w:val="00AD56C8"/>
    <w:rsid w:val="00AD573F"/>
    <w:rsid w:val="00AD5763"/>
    <w:rsid w:val="00AD59A3"/>
    <w:rsid w:val="00AD5B46"/>
    <w:rsid w:val="00AD5BB4"/>
    <w:rsid w:val="00AD5E87"/>
    <w:rsid w:val="00AD5EBC"/>
    <w:rsid w:val="00AD6070"/>
    <w:rsid w:val="00AD60EB"/>
    <w:rsid w:val="00AD61CE"/>
    <w:rsid w:val="00AD61FB"/>
    <w:rsid w:val="00AD67A1"/>
    <w:rsid w:val="00AD68B1"/>
    <w:rsid w:val="00AD68E8"/>
    <w:rsid w:val="00AD6986"/>
    <w:rsid w:val="00AD6A05"/>
    <w:rsid w:val="00AD6B05"/>
    <w:rsid w:val="00AD6B5C"/>
    <w:rsid w:val="00AD6BE0"/>
    <w:rsid w:val="00AD6C98"/>
    <w:rsid w:val="00AD6F49"/>
    <w:rsid w:val="00AD6F6E"/>
    <w:rsid w:val="00AD6F70"/>
    <w:rsid w:val="00AD7181"/>
    <w:rsid w:val="00AD72BD"/>
    <w:rsid w:val="00AD7383"/>
    <w:rsid w:val="00AD7567"/>
    <w:rsid w:val="00AD796A"/>
    <w:rsid w:val="00AD7D3C"/>
    <w:rsid w:val="00AD7E24"/>
    <w:rsid w:val="00AD7E56"/>
    <w:rsid w:val="00AD7F2B"/>
    <w:rsid w:val="00AE00FF"/>
    <w:rsid w:val="00AE024D"/>
    <w:rsid w:val="00AE0268"/>
    <w:rsid w:val="00AE0285"/>
    <w:rsid w:val="00AE05AF"/>
    <w:rsid w:val="00AE06C5"/>
    <w:rsid w:val="00AE0B05"/>
    <w:rsid w:val="00AE0BB8"/>
    <w:rsid w:val="00AE0C2C"/>
    <w:rsid w:val="00AE0E61"/>
    <w:rsid w:val="00AE0FA9"/>
    <w:rsid w:val="00AE1061"/>
    <w:rsid w:val="00AE111B"/>
    <w:rsid w:val="00AE1214"/>
    <w:rsid w:val="00AE1285"/>
    <w:rsid w:val="00AE12D0"/>
    <w:rsid w:val="00AE13F4"/>
    <w:rsid w:val="00AE168D"/>
    <w:rsid w:val="00AE183C"/>
    <w:rsid w:val="00AE1B98"/>
    <w:rsid w:val="00AE1C20"/>
    <w:rsid w:val="00AE1C37"/>
    <w:rsid w:val="00AE1DB1"/>
    <w:rsid w:val="00AE2332"/>
    <w:rsid w:val="00AE24C2"/>
    <w:rsid w:val="00AE2773"/>
    <w:rsid w:val="00AE2986"/>
    <w:rsid w:val="00AE29D0"/>
    <w:rsid w:val="00AE2B89"/>
    <w:rsid w:val="00AE2C72"/>
    <w:rsid w:val="00AE2E7D"/>
    <w:rsid w:val="00AE2F5F"/>
    <w:rsid w:val="00AE2FBC"/>
    <w:rsid w:val="00AE308B"/>
    <w:rsid w:val="00AE3148"/>
    <w:rsid w:val="00AE3185"/>
    <w:rsid w:val="00AE33F3"/>
    <w:rsid w:val="00AE3A47"/>
    <w:rsid w:val="00AE3AF9"/>
    <w:rsid w:val="00AE3C8A"/>
    <w:rsid w:val="00AE3C93"/>
    <w:rsid w:val="00AE3CD1"/>
    <w:rsid w:val="00AE3DA2"/>
    <w:rsid w:val="00AE3DFB"/>
    <w:rsid w:val="00AE4169"/>
    <w:rsid w:val="00AE4412"/>
    <w:rsid w:val="00AE4542"/>
    <w:rsid w:val="00AE470E"/>
    <w:rsid w:val="00AE4856"/>
    <w:rsid w:val="00AE4D6E"/>
    <w:rsid w:val="00AE504F"/>
    <w:rsid w:val="00AE5690"/>
    <w:rsid w:val="00AE5876"/>
    <w:rsid w:val="00AE5AFD"/>
    <w:rsid w:val="00AE5B03"/>
    <w:rsid w:val="00AE5B42"/>
    <w:rsid w:val="00AE5C34"/>
    <w:rsid w:val="00AE5E40"/>
    <w:rsid w:val="00AE5E79"/>
    <w:rsid w:val="00AE5F3A"/>
    <w:rsid w:val="00AE5FB9"/>
    <w:rsid w:val="00AE5FC7"/>
    <w:rsid w:val="00AE6068"/>
    <w:rsid w:val="00AE60CA"/>
    <w:rsid w:val="00AE621F"/>
    <w:rsid w:val="00AE6768"/>
    <w:rsid w:val="00AE68DA"/>
    <w:rsid w:val="00AE6A6D"/>
    <w:rsid w:val="00AE6B23"/>
    <w:rsid w:val="00AE6B53"/>
    <w:rsid w:val="00AE6BC9"/>
    <w:rsid w:val="00AE6BD2"/>
    <w:rsid w:val="00AE6EAF"/>
    <w:rsid w:val="00AE710D"/>
    <w:rsid w:val="00AE753C"/>
    <w:rsid w:val="00AE77F2"/>
    <w:rsid w:val="00AE7889"/>
    <w:rsid w:val="00AE7960"/>
    <w:rsid w:val="00AE79F5"/>
    <w:rsid w:val="00AE7B77"/>
    <w:rsid w:val="00AE7CCB"/>
    <w:rsid w:val="00AF01CA"/>
    <w:rsid w:val="00AF0225"/>
    <w:rsid w:val="00AF0353"/>
    <w:rsid w:val="00AF040D"/>
    <w:rsid w:val="00AF0462"/>
    <w:rsid w:val="00AF0632"/>
    <w:rsid w:val="00AF07AD"/>
    <w:rsid w:val="00AF0ADC"/>
    <w:rsid w:val="00AF0B4B"/>
    <w:rsid w:val="00AF0C37"/>
    <w:rsid w:val="00AF0C86"/>
    <w:rsid w:val="00AF101D"/>
    <w:rsid w:val="00AF10AD"/>
    <w:rsid w:val="00AF11F5"/>
    <w:rsid w:val="00AF1230"/>
    <w:rsid w:val="00AF125D"/>
    <w:rsid w:val="00AF141C"/>
    <w:rsid w:val="00AF167B"/>
    <w:rsid w:val="00AF1A22"/>
    <w:rsid w:val="00AF1B15"/>
    <w:rsid w:val="00AF1C3F"/>
    <w:rsid w:val="00AF1CC2"/>
    <w:rsid w:val="00AF1EF1"/>
    <w:rsid w:val="00AF20C7"/>
    <w:rsid w:val="00AF23F8"/>
    <w:rsid w:val="00AF2429"/>
    <w:rsid w:val="00AF295F"/>
    <w:rsid w:val="00AF2A46"/>
    <w:rsid w:val="00AF2C2D"/>
    <w:rsid w:val="00AF2D33"/>
    <w:rsid w:val="00AF2D78"/>
    <w:rsid w:val="00AF2E80"/>
    <w:rsid w:val="00AF2EE2"/>
    <w:rsid w:val="00AF3213"/>
    <w:rsid w:val="00AF33BB"/>
    <w:rsid w:val="00AF3538"/>
    <w:rsid w:val="00AF3B1E"/>
    <w:rsid w:val="00AF3BA2"/>
    <w:rsid w:val="00AF3C30"/>
    <w:rsid w:val="00AF3CC2"/>
    <w:rsid w:val="00AF417C"/>
    <w:rsid w:val="00AF41B7"/>
    <w:rsid w:val="00AF41D9"/>
    <w:rsid w:val="00AF429F"/>
    <w:rsid w:val="00AF4337"/>
    <w:rsid w:val="00AF4392"/>
    <w:rsid w:val="00AF4455"/>
    <w:rsid w:val="00AF44B5"/>
    <w:rsid w:val="00AF44B9"/>
    <w:rsid w:val="00AF46B0"/>
    <w:rsid w:val="00AF481D"/>
    <w:rsid w:val="00AF48F4"/>
    <w:rsid w:val="00AF4910"/>
    <w:rsid w:val="00AF4966"/>
    <w:rsid w:val="00AF4A4D"/>
    <w:rsid w:val="00AF4AAE"/>
    <w:rsid w:val="00AF4C96"/>
    <w:rsid w:val="00AF4C9D"/>
    <w:rsid w:val="00AF4DBE"/>
    <w:rsid w:val="00AF4ECE"/>
    <w:rsid w:val="00AF5088"/>
    <w:rsid w:val="00AF5492"/>
    <w:rsid w:val="00AF5714"/>
    <w:rsid w:val="00AF5B0E"/>
    <w:rsid w:val="00AF5BDC"/>
    <w:rsid w:val="00AF5D7B"/>
    <w:rsid w:val="00AF61C5"/>
    <w:rsid w:val="00AF61F0"/>
    <w:rsid w:val="00AF64F7"/>
    <w:rsid w:val="00AF65C9"/>
    <w:rsid w:val="00AF65F2"/>
    <w:rsid w:val="00AF6813"/>
    <w:rsid w:val="00AF69F1"/>
    <w:rsid w:val="00AF69FE"/>
    <w:rsid w:val="00AF6D2A"/>
    <w:rsid w:val="00AF6DA5"/>
    <w:rsid w:val="00AF6FF3"/>
    <w:rsid w:val="00AF7077"/>
    <w:rsid w:val="00AF747E"/>
    <w:rsid w:val="00AF74B8"/>
    <w:rsid w:val="00AF7561"/>
    <w:rsid w:val="00AF7600"/>
    <w:rsid w:val="00AF7DD6"/>
    <w:rsid w:val="00AF7DF2"/>
    <w:rsid w:val="00AF7F7B"/>
    <w:rsid w:val="00AF7FED"/>
    <w:rsid w:val="00B00009"/>
    <w:rsid w:val="00B00390"/>
    <w:rsid w:val="00B003BC"/>
    <w:rsid w:val="00B007CE"/>
    <w:rsid w:val="00B00874"/>
    <w:rsid w:val="00B00917"/>
    <w:rsid w:val="00B00AC1"/>
    <w:rsid w:val="00B00C29"/>
    <w:rsid w:val="00B00CF0"/>
    <w:rsid w:val="00B00D22"/>
    <w:rsid w:val="00B00D57"/>
    <w:rsid w:val="00B01294"/>
    <w:rsid w:val="00B01651"/>
    <w:rsid w:val="00B017C7"/>
    <w:rsid w:val="00B019AF"/>
    <w:rsid w:val="00B01AE9"/>
    <w:rsid w:val="00B01AF1"/>
    <w:rsid w:val="00B01BA4"/>
    <w:rsid w:val="00B01E49"/>
    <w:rsid w:val="00B01FBA"/>
    <w:rsid w:val="00B01FD6"/>
    <w:rsid w:val="00B02038"/>
    <w:rsid w:val="00B0207D"/>
    <w:rsid w:val="00B020F4"/>
    <w:rsid w:val="00B0215F"/>
    <w:rsid w:val="00B02188"/>
    <w:rsid w:val="00B0229E"/>
    <w:rsid w:val="00B02919"/>
    <w:rsid w:val="00B02B79"/>
    <w:rsid w:val="00B02C52"/>
    <w:rsid w:val="00B02D44"/>
    <w:rsid w:val="00B02E62"/>
    <w:rsid w:val="00B03073"/>
    <w:rsid w:val="00B03097"/>
    <w:rsid w:val="00B03403"/>
    <w:rsid w:val="00B0347D"/>
    <w:rsid w:val="00B035BF"/>
    <w:rsid w:val="00B0385B"/>
    <w:rsid w:val="00B03937"/>
    <w:rsid w:val="00B03B28"/>
    <w:rsid w:val="00B03B79"/>
    <w:rsid w:val="00B03C50"/>
    <w:rsid w:val="00B0410B"/>
    <w:rsid w:val="00B0423F"/>
    <w:rsid w:val="00B04A0E"/>
    <w:rsid w:val="00B04A89"/>
    <w:rsid w:val="00B04D53"/>
    <w:rsid w:val="00B05489"/>
    <w:rsid w:val="00B054F4"/>
    <w:rsid w:val="00B05683"/>
    <w:rsid w:val="00B0584B"/>
    <w:rsid w:val="00B05900"/>
    <w:rsid w:val="00B05A5C"/>
    <w:rsid w:val="00B0618D"/>
    <w:rsid w:val="00B063AE"/>
    <w:rsid w:val="00B06637"/>
    <w:rsid w:val="00B06650"/>
    <w:rsid w:val="00B069A8"/>
    <w:rsid w:val="00B06E45"/>
    <w:rsid w:val="00B06EB2"/>
    <w:rsid w:val="00B06F4D"/>
    <w:rsid w:val="00B06FAA"/>
    <w:rsid w:val="00B0720C"/>
    <w:rsid w:val="00B07291"/>
    <w:rsid w:val="00B072A3"/>
    <w:rsid w:val="00B072D2"/>
    <w:rsid w:val="00B07333"/>
    <w:rsid w:val="00B07353"/>
    <w:rsid w:val="00B074EB"/>
    <w:rsid w:val="00B07A32"/>
    <w:rsid w:val="00B07AF2"/>
    <w:rsid w:val="00B07B26"/>
    <w:rsid w:val="00B07D40"/>
    <w:rsid w:val="00B07DB0"/>
    <w:rsid w:val="00B07EB2"/>
    <w:rsid w:val="00B07EE4"/>
    <w:rsid w:val="00B1005F"/>
    <w:rsid w:val="00B10138"/>
    <w:rsid w:val="00B1019D"/>
    <w:rsid w:val="00B101CE"/>
    <w:rsid w:val="00B10272"/>
    <w:rsid w:val="00B10482"/>
    <w:rsid w:val="00B105ED"/>
    <w:rsid w:val="00B105FE"/>
    <w:rsid w:val="00B10A34"/>
    <w:rsid w:val="00B10C0C"/>
    <w:rsid w:val="00B10CC0"/>
    <w:rsid w:val="00B10D99"/>
    <w:rsid w:val="00B11005"/>
    <w:rsid w:val="00B1122F"/>
    <w:rsid w:val="00B1123D"/>
    <w:rsid w:val="00B11297"/>
    <w:rsid w:val="00B113BD"/>
    <w:rsid w:val="00B115C8"/>
    <w:rsid w:val="00B116FE"/>
    <w:rsid w:val="00B11C27"/>
    <w:rsid w:val="00B11C6C"/>
    <w:rsid w:val="00B11D1E"/>
    <w:rsid w:val="00B12591"/>
    <w:rsid w:val="00B125E9"/>
    <w:rsid w:val="00B1274E"/>
    <w:rsid w:val="00B12907"/>
    <w:rsid w:val="00B12910"/>
    <w:rsid w:val="00B12934"/>
    <w:rsid w:val="00B12A16"/>
    <w:rsid w:val="00B12D11"/>
    <w:rsid w:val="00B12D67"/>
    <w:rsid w:val="00B13242"/>
    <w:rsid w:val="00B13274"/>
    <w:rsid w:val="00B1362D"/>
    <w:rsid w:val="00B13696"/>
    <w:rsid w:val="00B13888"/>
    <w:rsid w:val="00B138D1"/>
    <w:rsid w:val="00B13BC2"/>
    <w:rsid w:val="00B13C23"/>
    <w:rsid w:val="00B13C6E"/>
    <w:rsid w:val="00B13DA2"/>
    <w:rsid w:val="00B13DA8"/>
    <w:rsid w:val="00B13FDE"/>
    <w:rsid w:val="00B14361"/>
    <w:rsid w:val="00B14372"/>
    <w:rsid w:val="00B146FE"/>
    <w:rsid w:val="00B147C1"/>
    <w:rsid w:val="00B147C4"/>
    <w:rsid w:val="00B14B3D"/>
    <w:rsid w:val="00B14C08"/>
    <w:rsid w:val="00B14D91"/>
    <w:rsid w:val="00B14E5E"/>
    <w:rsid w:val="00B14EE5"/>
    <w:rsid w:val="00B14F4F"/>
    <w:rsid w:val="00B14FF4"/>
    <w:rsid w:val="00B152DC"/>
    <w:rsid w:val="00B15323"/>
    <w:rsid w:val="00B15372"/>
    <w:rsid w:val="00B157E5"/>
    <w:rsid w:val="00B15850"/>
    <w:rsid w:val="00B15966"/>
    <w:rsid w:val="00B1599B"/>
    <w:rsid w:val="00B15ACB"/>
    <w:rsid w:val="00B15C43"/>
    <w:rsid w:val="00B15DC3"/>
    <w:rsid w:val="00B15DCE"/>
    <w:rsid w:val="00B166C9"/>
    <w:rsid w:val="00B168D8"/>
    <w:rsid w:val="00B16986"/>
    <w:rsid w:val="00B16E1C"/>
    <w:rsid w:val="00B16E71"/>
    <w:rsid w:val="00B16EDA"/>
    <w:rsid w:val="00B16F3F"/>
    <w:rsid w:val="00B170EA"/>
    <w:rsid w:val="00B1724C"/>
    <w:rsid w:val="00B17630"/>
    <w:rsid w:val="00B178B8"/>
    <w:rsid w:val="00B178FB"/>
    <w:rsid w:val="00B17992"/>
    <w:rsid w:val="00B179B8"/>
    <w:rsid w:val="00B17A40"/>
    <w:rsid w:val="00B17A50"/>
    <w:rsid w:val="00B17BC4"/>
    <w:rsid w:val="00B17C1B"/>
    <w:rsid w:val="00B17CF1"/>
    <w:rsid w:val="00B17EEB"/>
    <w:rsid w:val="00B17F53"/>
    <w:rsid w:val="00B2009D"/>
    <w:rsid w:val="00B20178"/>
    <w:rsid w:val="00B202DB"/>
    <w:rsid w:val="00B205CE"/>
    <w:rsid w:val="00B20C10"/>
    <w:rsid w:val="00B20C74"/>
    <w:rsid w:val="00B21013"/>
    <w:rsid w:val="00B21152"/>
    <w:rsid w:val="00B213F5"/>
    <w:rsid w:val="00B219DA"/>
    <w:rsid w:val="00B21CA5"/>
    <w:rsid w:val="00B21DA4"/>
    <w:rsid w:val="00B21F76"/>
    <w:rsid w:val="00B2228C"/>
    <w:rsid w:val="00B222AE"/>
    <w:rsid w:val="00B2235D"/>
    <w:rsid w:val="00B22509"/>
    <w:rsid w:val="00B22537"/>
    <w:rsid w:val="00B22624"/>
    <w:rsid w:val="00B22A1D"/>
    <w:rsid w:val="00B22C10"/>
    <w:rsid w:val="00B23011"/>
    <w:rsid w:val="00B233F6"/>
    <w:rsid w:val="00B234BA"/>
    <w:rsid w:val="00B2367A"/>
    <w:rsid w:val="00B2375D"/>
    <w:rsid w:val="00B23800"/>
    <w:rsid w:val="00B23A3F"/>
    <w:rsid w:val="00B23ADF"/>
    <w:rsid w:val="00B23BED"/>
    <w:rsid w:val="00B23C3F"/>
    <w:rsid w:val="00B23D3E"/>
    <w:rsid w:val="00B23DB7"/>
    <w:rsid w:val="00B241E3"/>
    <w:rsid w:val="00B242D8"/>
    <w:rsid w:val="00B24341"/>
    <w:rsid w:val="00B244A0"/>
    <w:rsid w:val="00B245C6"/>
    <w:rsid w:val="00B24687"/>
    <w:rsid w:val="00B2489E"/>
    <w:rsid w:val="00B24B72"/>
    <w:rsid w:val="00B24CF0"/>
    <w:rsid w:val="00B24D8B"/>
    <w:rsid w:val="00B250A1"/>
    <w:rsid w:val="00B25233"/>
    <w:rsid w:val="00B25241"/>
    <w:rsid w:val="00B2573A"/>
    <w:rsid w:val="00B258FB"/>
    <w:rsid w:val="00B25925"/>
    <w:rsid w:val="00B25CCD"/>
    <w:rsid w:val="00B25E1E"/>
    <w:rsid w:val="00B25FB6"/>
    <w:rsid w:val="00B26354"/>
    <w:rsid w:val="00B2643D"/>
    <w:rsid w:val="00B26466"/>
    <w:rsid w:val="00B266F2"/>
    <w:rsid w:val="00B26725"/>
    <w:rsid w:val="00B26893"/>
    <w:rsid w:val="00B26BC9"/>
    <w:rsid w:val="00B26E83"/>
    <w:rsid w:val="00B26EF2"/>
    <w:rsid w:val="00B2725E"/>
    <w:rsid w:val="00B27815"/>
    <w:rsid w:val="00B278BA"/>
    <w:rsid w:val="00B27977"/>
    <w:rsid w:val="00B279E8"/>
    <w:rsid w:val="00B27B95"/>
    <w:rsid w:val="00B300D9"/>
    <w:rsid w:val="00B3078A"/>
    <w:rsid w:val="00B30797"/>
    <w:rsid w:val="00B30976"/>
    <w:rsid w:val="00B30EBE"/>
    <w:rsid w:val="00B31209"/>
    <w:rsid w:val="00B313C1"/>
    <w:rsid w:val="00B31578"/>
    <w:rsid w:val="00B3166A"/>
    <w:rsid w:val="00B317CF"/>
    <w:rsid w:val="00B31894"/>
    <w:rsid w:val="00B31971"/>
    <w:rsid w:val="00B31A97"/>
    <w:rsid w:val="00B321C2"/>
    <w:rsid w:val="00B322C2"/>
    <w:rsid w:val="00B322C4"/>
    <w:rsid w:val="00B322FB"/>
    <w:rsid w:val="00B324B1"/>
    <w:rsid w:val="00B324B8"/>
    <w:rsid w:val="00B32715"/>
    <w:rsid w:val="00B32734"/>
    <w:rsid w:val="00B32D84"/>
    <w:rsid w:val="00B32D85"/>
    <w:rsid w:val="00B33032"/>
    <w:rsid w:val="00B3322F"/>
    <w:rsid w:val="00B335B8"/>
    <w:rsid w:val="00B336A2"/>
    <w:rsid w:val="00B3379E"/>
    <w:rsid w:val="00B33E8E"/>
    <w:rsid w:val="00B3425B"/>
    <w:rsid w:val="00B342C0"/>
    <w:rsid w:val="00B344CB"/>
    <w:rsid w:val="00B34572"/>
    <w:rsid w:val="00B3457E"/>
    <w:rsid w:val="00B346A0"/>
    <w:rsid w:val="00B3473F"/>
    <w:rsid w:val="00B34A1E"/>
    <w:rsid w:val="00B34A64"/>
    <w:rsid w:val="00B34AD4"/>
    <w:rsid w:val="00B34B72"/>
    <w:rsid w:val="00B34CBC"/>
    <w:rsid w:val="00B34E81"/>
    <w:rsid w:val="00B34F31"/>
    <w:rsid w:val="00B34F61"/>
    <w:rsid w:val="00B34FE3"/>
    <w:rsid w:val="00B35078"/>
    <w:rsid w:val="00B3522A"/>
    <w:rsid w:val="00B3524E"/>
    <w:rsid w:val="00B35359"/>
    <w:rsid w:val="00B35800"/>
    <w:rsid w:val="00B35D7C"/>
    <w:rsid w:val="00B35F7E"/>
    <w:rsid w:val="00B35FAB"/>
    <w:rsid w:val="00B3608B"/>
    <w:rsid w:val="00B3610A"/>
    <w:rsid w:val="00B3611B"/>
    <w:rsid w:val="00B363C5"/>
    <w:rsid w:val="00B36479"/>
    <w:rsid w:val="00B365EB"/>
    <w:rsid w:val="00B365FD"/>
    <w:rsid w:val="00B36B24"/>
    <w:rsid w:val="00B36BDC"/>
    <w:rsid w:val="00B36C11"/>
    <w:rsid w:val="00B36EED"/>
    <w:rsid w:val="00B36F49"/>
    <w:rsid w:val="00B372D3"/>
    <w:rsid w:val="00B37389"/>
    <w:rsid w:val="00B37489"/>
    <w:rsid w:val="00B37935"/>
    <w:rsid w:val="00B37A87"/>
    <w:rsid w:val="00B37C4A"/>
    <w:rsid w:val="00B37DE3"/>
    <w:rsid w:val="00B40002"/>
    <w:rsid w:val="00B4009E"/>
    <w:rsid w:val="00B40152"/>
    <w:rsid w:val="00B4033B"/>
    <w:rsid w:val="00B405DB"/>
    <w:rsid w:val="00B4069E"/>
    <w:rsid w:val="00B40AB0"/>
    <w:rsid w:val="00B40B90"/>
    <w:rsid w:val="00B40BA3"/>
    <w:rsid w:val="00B40FA2"/>
    <w:rsid w:val="00B41127"/>
    <w:rsid w:val="00B4137F"/>
    <w:rsid w:val="00B41409"/>
    <w:rsid w:val="00B414AA"/>
    <w:rsid w:val="00B41505"/>
    <w:rsid w:val="00B416B1"/>
    <w:rsid w:val="00B416E5"/>
    <w:rsid w:val="00B4191A"/>
    <w:rsid w:val="00B41953"/>
    <w:rsid w:val="00B41DA2"/>
    <w:rsid w:val="00B423CF"/>
    <w:rsid w:val="00B42519"/>
    <w:rsid w:val="00B425F0"/>
    <w:rsid w:val="00B42654"/>
    <w:rsid w:val="00B4297E"/>
    <w:rsid w:val="00B429D4"/>
    <w:rsid w:val="00B42B25"/>
    <w:rsid w:val="00B42E13"/>
    <w:rsid w:val="00B43069"/>
    <w:rsid w:val="00B4313C"/>
    <w:rsid w:val="00B43219"/>
    <w:rsid w:val="00B43243"/>
    <w:rsid w:val="00B4342A"/>
    <w:rsid w:val="00B435FE"/>
    <w:rsid w:val="00B438CD"/>
    <w:rsid w:val="00B438D1"/>
    <w:rsid w:val="00B43DAD"/>
    <w:rsid w:val="00B43DB9"/>
    <w:rsid w:val="00B43EF6"/>
    <w:rsid w:val="00B43F3B"/>
    <w:rsid w:val="00B43F98"/>
    <w:rsid w:val="00B44215"/>
    <w:rsid w:val="00B44240"/>
    <w:rsid w:val="00B44641"/>
    <w:rsid w:val="00B4491F"/>
    <w:rsid w:val="00B44B1A"/>
    <w:rsid w:val="00B44C4D"/>
    <w:rsid w:val="00B44C95"/>
    <w:rsid w:val="00B44DF0"/>
    <w:rsid w:val="00B45110"/>
    <w:rsid w:val="00B45294"/>
    <w:rsid w:val="00B45620"/>
    <w:rsid w:val="00B45721"/>
    <w:rsid w:val="00B457F7"/>
    <w:rsid w:val="00B4598E"/>
    <w:rsid w:val="00B45C98"/>
    <w:rsid w:val="00B45E31"/>
    <w:rsid w:val="00B45EFA"/>
    <w:rsid w:val="00B45F5A"/>
    <w:rsid w:val="00B45F71"/>
    <w:rsid w:val="00B461AA"/>
    <w:rsid w:val="00B4652F"/>
    <w:rsid w:val="00B465E6"/>
    <w:rsid w:val="00B468C3"/>
    <w:rsid w:val="00B46D47"/>
    <w:rsid w:val="00B47061"/>
    <w:rsid w:val="00B47107"/>
    <w:rsid w:val="00B471DA"/>
    <w:rsid w:val="00B4728B"/>
    <w:rsid w:val="00B4756B"/>
    <w:rsid w:val="00B477CA"/>
    <w:rsid w:val="00B47872"/>
    <w:rsid w:val="00B478D3"/>
    <w:rsid w:val="00B479F1"/>
    <w:rsid w:val="00B47BDC"/>
    <w:rsid w:val="00B47C48"/>
    <w:rsid w:val="00B47DBB"/>
    <w:rsid w:val="00B5003B"/>
    <w:rsid w:val="00B50289"/>
    <w:rsid w:val="00B50461"/>
    <w:rsid w:val="00B505E1"/>
    <w:rsid w:val="00B505F3"/>
    <w:rsid w:val="00B50801"/>
    <w:rsid w:val="00B5082F"/>
    <w:rsid w:val="00B50843"/>
    <w:rsid w:val="00B5088B"/>
    <w:rsid w:val="00B509A3"/>
    <w:rsid w:val="00B50E4D"/>
    <w:rsid w:val="00B50E76"/>
    <w:rsid w:val="00B50ED5"/>
    <w:rsid w:val="00B50FB9"/>
    <w:rsid w:val="00B51115"/>
    <w:rsid w:val="00B51436"/>
    <w:rsid w:val="00B515B7"/>
    <w:rsid w:val="00B515E5"/>
    <w:rsid w:val="00B520D0"/>
    <w:rsid w:val="00B521B9"/>
    <w:rsid w:val="00B522DB"/>
    <w:rsid w:val="00B52512"/>
    <w:rsid w:val="00B52926"/>
    <w:rsid w:val="00B52956"/>
    <w:rsid w:val="00B52BCF"/>
    <w:rsid w:val="00B52EB3"/>
    <w:rsid w:val="00B52F9D"/>
    <w:rsid w:val="00B52FA2"/>
    <w:rsid w:val="00B5308D"/>
    <w:rsid w:val="00B53667"/>
    <w:rsid w:val="00B5368F"/>
    <w:rsid w:val="00B536F9"/>
    <w:rsid w:val="00B53820"/>
    <w:rsid w:val="00B539D3"/>
    <w:rsid w:val="00B53A1C"/>
    <w:rsid w:val="00B53ADB"/>
    <w:rsid w:val="00B540BA"/>
    <w:rsid w:val="00B54281"/>
    <w:rsid w:val="00B54344"/>
    <w:rsid w:val="00B54577"/>
    <w:rsid w:val="00B54755"/>
    <w:rsid w:val="00B547D3"/>
    <w:rsid w:val="00B54895"/>
    <w:rsid w:val="00B5492F"/>
    <w:rsid w:val="00B54A2D"/>
    <w:rsid w:val="00B54B22"/>
    <w:rsid w:val="00B54B89"/>
    <w:rsid w:val="00B54C8C"/>
    <w:rsid w:val="00B54C94"/>
    <w:rsid w:val="00B54D80"/>
    <w:rsid w:val="00B54D9D"/>
    <w:rsid w:val="00B54F94"/>
    <w:rsid w:val="00B55244"/>
    <w:rsid w:val="00B55654"/>
    <w:rsid w:val="00B5572C"/>
    <w:rsid w:val="00B5573C"/>
    <w:rsid w:val="00B5576B"/>
    <w:rsid w:val="00B558D1"/>
    <w:rsid w:val="00B55CC8"/>
    <w:rsid w:val="00B55D9A"/>
    <w:rsid w:val="00B55DC3"/>
    <w:rsid w:val="00B55DCD"/>
    <w:rsid w:val="00B5665D"/>
    <w:rsid w:val="00B56758"/>
    <w:rsid w:val="00B56A21"/>
    <w:rsid w:val="00B56A3E"/>
    <w:rsid w:val="00B56BED"/>
    <w:rsid w:val="00B56F59"/>
    <w:rsid w:val="00B570A8"/>
    <w:rsid w:val="00B572A2"/>
    <w:rsid w:val="00B57410"/>
    <w:rsid w:val="00B57469"/>
    <w:rsid w:val="00B574B9"/>
    <w:rsid w:val="00B57662"/>
    <w:rsid w:val="00B5767F"/>
    <w:rsid w:val="00B57703"/>
    <w:rsid w:val="00B57787"/>
    <w:rsid w:val="00B57803"/>
    <w:rsid w:val="00B57ADF"/>
    <w:rsid w:val="00B60028"/>
    <w:rsid w:val="00B601CF"/>
    <w:rsid w:val="00B604B9"/>
    <w:rsid w:val="00B60556"/>
    <w:rsid w:val="00B6082E"/>
    <w:rsid w:val="00B6085F"/>
    <w:rsid w:val="00B60989"/>
    <w:rsid w:val="00B6098F"/>
    <w:rsid w:val="00B609BA"/>
    <w:rsid w:val="00B60DEE"/>
    <w:rsid w:val="00B60EAA"/>
    <w:rsid w:val="00B6122D"/>
    <w:rsid w:val="00B612AB"/>
    <w:rsid w:val="00B61373"/>
    <w:rsid w:val="00B6137D"/>
    <w:rsid w:val="00B61401"/>
    <w:rsid w:val="00B615DC"/>
    <w:rsid w:val="00B616B5"/>
    <w:rsid w:val="00B61789"/>
    <w:rsid w:val="00B618D9"/>
    <w:rsid w:val="00B61D0B"/>
    <w:rsid w:val="00B61E79"/>
    <w:rsid w:val="00B6213E"/>
    <w:rsid w:val="00B622FA"/>
    <w:rsid w:val="00B62383"/>
    <w:rsid w:val="00B62394"/>
    <w:rsid w:val="00B623A4"/>
    <w:rsid w:val="00B624C9"/>
    <w:rsid w:val="00B625BC"/>
    <w:rsid w:val="00B627C2"/>
    <w:rsid w:val="00B62861"/>
    <w:rsid w:val="00B6290C"/>
    <w:rsid w:val="00B62B92"/>
    <w:rsid w:val="00B62DC2"/>
    <w:rsid w:val="00B62F7D"/>
    <w:rsid w:val="00B6309C"/>
    <w:rsid w:val="00B6309E"/>
    <w:rsid w:val="00B630A4"/>
    <w:rsid w:val="00B630E4"/>
    <w:rsid w:val="00B63166"/>
    <w:rsid w:val="00B63186"/>
    <w:rsid w:val="00B632B0"/>
    <w:rsid w:val="00B635ED"/>
    <w:rsid w:val="00B63642"/>
    <w:rsid w:val="00B6392B"/>
    <w:rsid w:val="00B63AED"/>
    <w:rsid w:val="00B63CED"/>
    <w:rsid w:val="00B63D29"/>
    <w:rsid w:val="00B63D2F"/>
    <w:rsid w:val="00B63F3B"/>
    <w:rsid w:val="00B642C3"/>
    <w:rsid w:val="00B644A3"/>
    <w:rsid w:val="00B64506"/>
    <w:rsid w:val="00B6459A"/>
    <w:rsid w:val="00B64711"/>
    <w:rsid w:val="00B647B6"/>
    <w:rsid w:val="00B64874"/>
    <w:rsid w:val="00B649E1"/>
    <w:rsid w:val="00B64A95"/>
    <w:rsid w:val="00B64B75"/>
    <w:rsid w:val="00B64C5C"/>
    <w:rsid w:val="00B64D7C"/>
    <w:rsid w:val="00B64F9C"/>
    <w:rsid w:val="00B65151"/>
    <w:rsid w:val="00B65186"/>
    <w:rsid w:val="00B651A3"/>
    <w:rsid w:val="00B651DD"/>
    <w:rsid w:val="00B6521D"/>
    <w:rsid w:val="00B6522C"/>
    <w:rsid w:val="00B653D8"/>
    <w:rsid w:val="00B65428"/>
    <w:rsid w:val="00B65803"/>
    <w:rsid w:val="00B658BD"/>
    <w:rsid w:val="00B658C8"/>
    <w:rsid w:val="00B65903"/>
    <w:rsid w:val="00B65AB3"/>
    <w:rsid w:val="00B65B3E"/>
    <w:rsid w:val="00B65F1F"/>
    <w:rsid w:val="00B65FD9"/>
    <w:rsid w:val="00B66056"/>
    <w:rsid w:val="00B66125"/>
    <w:rsid w:val="00B6632B"/>
    <w:rsid w:val="00B6660C"/>
    <w:rsid w:val="00B66AFD"/>
    <w:rsid w:val="00B66D5E"/>
    <w:rsid w:val="00B66DBC"/>
    <w:rsid w:val="00B66F19"/>
    <w:rsid w:val="00B670F9"/>
    <w:rsid w:val="00B671A7"/>
    <w:rsid w:val="00B6751B"/>
    <w:rsid w:val="00B67554"/>
    <w:rsid w:val="00B676C9"/>
    <w:rsid w:val="00B67824"/>
    <w:rsid w:val="00B6794A"/>
    <w:rsid w:val="00B67983"/>
    <w:rsid w:val="00B679F1"/>
    <w:rsid w:val="00B67E98"/>
    <w:rsid w:val="00B67ED9"/>
    <w:rsid w:val="00B67F44"/>
    <w:rsid w:val="00B67FFB"/>
    <w:rsid w:val="00B701FB"/>
    <w:rsid w:val="00B702C7"/>
    <w:rsid w:val="00B702CA"/>
    <w:rsid w:val="00B704EF"/>
    <w:rsid w:val="00B708C1"/>
    <w:rsid w:val="00B70904"/>
    <w:rsid w:val="00B70917"/>
    <w:rsid w:val="00B70A92"/>
    <w:rsid w:val="00B70AF6"/>
    <w:rsid w:val="00B70D02"/>
    <w:rsid w:val="00B70E21"/>
    <w:rsid w:val="00B70F26"/>
    <w:rsid w:val="00B70F31"/>
    <w:rsid w:val="00B7101E"/>
    <w:rsid w:val="00B710C9"/>
    <w:rsid w:val="00B71111"/>
    <w:rsid w:val="00B7118F"/>
    <w:rsid w:val="00B7131B"/>
    <w:rsid w:val="00B71358"/>
    <w:rsid w:val="00B71387"/>
    <w:rsid w:val="00B7141B"/>
    <w:rsid w:val="00B71538"/>
    <w:rsid w:val="00B715B0"/>
    <w:rsid w:val="00B71679"/>
    <w:rsid w:val="00B71A0A"/>
    <w:rsid w:val="00B71A11"/>
    <w:rsid w:val="00B71B24"/>
    <w:rsid w:val="00B71D94"/>
    <w:rsid w:val="00B71FFE"/>
    <w:rsid w:val="00B7200D"/>
    <w:rsid w:val="00B72235"/>
    <w:rsid w:val="00B72287"/>
    <w:rsid w:val="00B72360"/>
    <w:rsid w:val="00B723F7"/>
    <w:rsid w:val="00B723FB"/>
    <w:rsid w:val="00B7256B"/>
    <w:rsid w:val="00B72AC4"/>
    <w:rsid w:val="00B72B67"/>
    <w:rsid w:val="00B72F3C"/>
    <w:rsid w:val="00B72FE6"/>
    <w:rsid w:val="00B73045"/>
    <w:rsid w:val="00B73101"/>
    <w:rsid w:val="00B73270"/>
    <w:rsid w:val="00B73607"/>
    <w:rsid w:val="00B736FA"/>
    <w:rsid w:val="00B737AF"/>
    <w:rsid w:val="00B7383D"/>
    <w:rsid w:val="00B73D48"/>
    <w:rsid w:val="00B73D5C"/>
    <w:rsid w:val="00B73D65"/>
    <w:rsid w:val="00B73D6D"/>
    <w:rsid w:val="00B73FD2"/>
    <w:rsid w:val="00B7414E"/>
    <w:rsid w:val="00B7419D"/>
    <w:rsid w:val="00B7431F"/>
    <w:rsid w:val="00B74322"/>
    <w:rsid w:val="00B745B4"/>
    <w:rsid w:val="00B74662"/>
    <w:rsid w:val="00B74663"/>
    <w:rsid w:val="00B7473E"/>
    <w:rsid w:val="00B748C2"/>
    <w:rsid w:val="00B74943"/>
    <w:rsid w:val="00B749EC"/>
    <w:rsid w:val="00B74A4A"/>
    <w:rsid w:val="00B74B0F"/>
    <w:rsid w:val="00B74CD5"/>
    <w:rsid w:val="00B75183"/>
    <w:rsid w:val="00B754D5"/>
    <w:rsid w:val="00B75577"/>
    <w:rsid w:val="00B75847"/>
    <w:rsid w:val="00B75A3D"/>
    <w:rsid w:val="00B75AEB"/>
    <w:rsid w:val="00B75B12"/>
    <w:rsid w:val="00B75B15"/>
    <w:rsid w:val="00B75C24"/>
    <w:rsid w:val="00B76051"/>
    <w:rsid w:val="00B761DF"/>
    <w:rsid w:val="00B76278"/>
    <w:rsid w:val="00B7637D"/>
    <w:rsid w:val="00B764D2"/>
    <w:rsid w:val="00B7660B"/>
    <w:rsid w:val="00B7676D"/>
    <w:rsid w:val="00B7682F"/>
    <w:rsid w:val="00B76C4E"/>
    <w:rsid w:val="00B7719D"/>
    <w:rsid w:val="00B771B9"/>
    <w:rsid w:val="00B771D1"/>
    <w:rsid w:val="00B77335"/>
    <w:rsid w:val="00B77478"/>
    <w:rsid w:val="00B77744"/>
    <w:rsid w:val="00B77A57"/>
    <w:rsid w:val="00B77BE9"/>
    <w:rsid w:val="00B77C40"/>
    <w:rsid w:val="00B77DD2"/>
    <w:rsid w:val="00B77F11"/>
    <w:rsid w:val="00B8012E"/>
    <w:rsid w:val="00B802B9"/>
    <w:rsid w:val="00B80324"/>
    <w:rsid w:val="00B803A9"/>
    <w:rsid w:val="00B80598"/>
    <w:rsid w:val="00B805C5"/>
    <w:rsid w:val="00B807E6"/>
    <w:rsid w:val="00B8093B"/>
    <w:rsid w:val="00B80CC1"/>
    <w:rsid w:val="00B80DFE"/>
    <w:rsid w:val="00B80EAB"/>
    <w:rsid w:val="00B80FA3"/>
    <w:rsid w:val="00B8145D"/>
    <w:rsid w:val="00B8152B"/>
    <w:rsid w:val="00B81533"/>
    <w:rsid w:val="00B8156B"/>
    <w:rsid w:val="00B81818"/>
    <w:rsid w:val="00B81827"/>
    <w:rsid w:val="00B81830"/>
    <w:rsid w:val="00B8192E"/>
    <w:rsid w:val="00B81A75"/>
    <w:rsid w:val="00B81D60"/>
    <w:rsid w:val="00B81DCE"/>
    <w:rsid w:val="00B81FB2"/>
    <w:rsid w:val="00B820B9"/>
    <w:rsid w:val="00B82119"/>
    <w:rsid w:val="00B82141"/>
    <w:rsid w:val="00B8220A"/>
    <w:rsid w:val="00B82358"/>
    <w:rsid w:val="00B827CB"/>
    <w:rsid w:val="00B82E2B"/>
    <w:rsid w:val="00B82F62"/>
    <w:rsid w:val="00B83122"/>
    <w:rsid w:val="00B8313D"/>
    <w:rsid w:val="00B831B0"/>
    <w:rsid w:val="00B83204"/>
    <w:rsid w:val="00B8323D"/>
    <w:rsid w:val="00B8354E"/>
    <w:rsid w:val="00B83603"/>
    <w:rsid w:val="00B836DC"/>
    <w:rsid w:val="00B836F5"/>
    <w:rsid w:val="00B83B54"/>
    <w:rsid w:val="00B83C1A"/>
    <w:rsid w:val="00B83D76"/>
    <w:rsid w:val="00B84135"/>
    <w:rsid w:val="00B8425A"/>
    <w:rsid w:val="00B845EE"/>
    <w:rsid w:val="00B84972"/>
    <w:rsid w:val="00B849D4"/>
    <w:rsid w:val="00B84C6F"/>
    <w:rsid w:val="00B84E29"/>
    <w:rsid w:val="00B85043"/>
    <w:rsid w:val="00B851D3"/>
    <w:rsid w:val="00B85248"/>
    <w:rsid w:val="00B8529C"/>
    <w:rsid w:val="00B853E8"/>
    <w:rsid w:val="00B8563A"/>
    <w:rsid w:val="00B85791"/>
    <w:rsid w:val="00B85838"/>
    <w:rsid w:val="00B859A8"/>
    <w:rsid w:val="00B85A2C"/>
    <w:rsid w:val="00B85B9D"/>
    <w:rsid w:val="00B85D80"/>
    <w:rsid w:val="00B85FAC"/>
    <w:rsid w:val="00B86011"/>
    <w:rsid w:val="00B86103"/>
    <w:rsid w:val="00B864A4"/>
    <w:rsid w:val="00B86566"/>
    <w:rsid w:val="00B86675"/>
    <w:rsid w:val="00B866D7"/>
    <w:rsid w:val="00B866EC"/>
    <w:rsid w:val="00B8680F"/>
    <w:rsid w:val="00B86FF5"/>
    <w:rsid w:val="00B87066"/>
    <w:rsid w:val="00B8739C"/>
    <w:rsid w:val="00B874FE"/>
    <w:rsid w:val="00B87858"/>
    <w:rsid w:val="00B8787C"/>
    <w:rsid w:val="00B87B33"/>
    <w:rsid w:val="00B87B98"/>
    <w:rsid w:val="00B87BA3"/>
    <w:rsid w:val="00B87F3F"/>
    <w:rsid w:val="00B901F8"/>
    <w:rsid w:val="00B90616"/>
    <w:rsid w:val="00B906D6"/>
    <w:rsid w:val="00B9072D"/>
    <w:rsid w:val="00B909E9"/>
    <w:rsid w:val="00B90B4F"/>
    <w:rsid w:val="00B90E32"/>
    <w:rsid w:val="00B90EE7"/>
    <w:rsid w:val="00B90EF7"/>
    <w:rsid w:val="00B9134F"/>
    <w:rsid w:val="00B91907"/>
    <w:rsid w:val="00B91B34"/>
    <w:rsid w:val="00B91CF0"/>
    <w:rsid w:val="00B91D7E"/>
    <w:rsid w:val="00B91DF1"/>
    <w:rsid w:val="00B922AE"/>
    <w:rsid w:val="00B9236C"/>
    <w:rsid w:val="00B92472"/>
    <w:rsid w:val="00B927B8"/>
    <w:rsid w:val="00B92A60"/>
    <w:rsid w:val="00B92A69"/>
    <w:rsid w:val="00B92CC7"/>
    <w:rsid w:val="00B92CED"/>
    <w:rsid w:val="00B92D21"/>
    <w:rsid w:val="00B92EBB"/>
    <w:rsid w:val="00B92EF1"/>
    <w:rsid w:val="00B92FD1"/>
    <w:rsid w:val="00B92FE5"/>
    <w:rsid w:val="00B92FED"/>
    <w:rsid w:val="00B93022"/>
    <w:rsid w:val="00B93263"/>
    <w:rsid w:val="00B932E4"/>
    <w:rsid w:val="00B935B5"/>
    <w:rsid w:val="00B935C1"/>
    <w:rsid w:val="00B93861"/>
    <w:rsid w:val="00B9389B"/>
    <w:rsid w:val="00B939CE"/>
    <w:rsid w:val="00B93B52"/>
    <w:rsid w:val="00B93BE5"/>
    <w:rsid w:val="00B93C49"/>
    <w:rsid w:val="00B93CFF"/>
    <w:rsid w:val="00B93F46"/>
    <w:rsid w:val="00B940E6"/>
    <w:rsid w:val="00B9418F"/>
    <w:rsid w:val="00B94200"/>
    <w:rsid w:val="00B9424E"/>
    <w:rsid w:val="00B945C7"/>
    <w:rsid w:val="00B94684"/>
    <w:rsid w:val="00B947B8"/>
    <w:rsid w:val="00B94A0D"/>
    <w:rsid w:val="00B94A62"/>
    <w:rsid w:val="00B94CAA"/>
    <w:rsid w:val="00B94D95"/>
    <w:rsid w:val="00B94ECC"/>
    <w:rsid w:val="00B94F3C"/>
    <w:rsid w:val="00B94F43"/>
    <w:rsid w:val="00B9512D"/>
    <w:rsid w:val="00B9519A"/>
    <w:rsid w:val="00B953A9"/>
    <w:rsid w:val="00B954CC"/>
    <w:rsid w:val="00B956E5"/>
    <w:rsid w:val="00B95807"/>
    <w:rsid w:val="00B95876"/>
    <w:rsid w:val="00B958DE"/>
    <w:rsid w:val="00B958EA"/>
    <w:rsid w:val="00B95989"/>
    <w:rsid w:val="00B9598C"/>
    <w:rsid w:val="00B959A0"/>
    <w:rsid w:val="00B95AC1"/>
    <w:rsid w:val="00B95D53"/>
    <w:rsid w:val="00B95D62"/>
    <w:rsid w:val="00B95DE9"/>
    <w:rsid w:val="00B961F7"/>
    <w:rsid w:val="00B963C9"/>
    <w:rsid w:val="00B96462"/>
    <w:rsid w:val="00B96718"/>
    <w:rsid w:val="00B96722"/>
    <w:rsid w:val="00B96764"/>
    <w:rsid w:val="00B96F4E"/>
    <w:rsid w:val="00B96FE4"/>
    <w:rsid w:val="00B97012"/>
    <w:rsid w:val="00B970B3"/>
    <w:rsid w:val="00B971F5"/>
    <w:rsid w:val="00B9726E"/>
    <w:rsid w:val="00B973EA"/>
    <w:rsid w:val="00B97540"/>
    <w:rsid w:val="00B97600"/>
    <w:rsid w:val="00B97634"/>
    <w:rsid w:val="00B976EC"/>
    <w:rsid w:val="00B9771B"/>
    <w:rsid w:val="00B97816"/>
    <w:rsid w:val="00B97A93"/>
    <w:rsid w:val="00B97B5C"/>
    <w:rsid w:val="00B97C6B"/>
    <w:rsid w:val="00B97D08"/>
    <w:rsid w:val="00B97DBF"/>
    <w:rsid w:val="00BA0054"/>
    <w:rsid w:val="00BA01F1"/>
    <w:rsid w:val="00BA027E"/>
    <w:rsid w:val="00BA041F"/>
    <w:rsid w:val="00BA0471"/>
    <w:rsid w:val="00BA0481"/>
    <w:rsid w:val="00BA096F"/>
    <w:rsid w:val="00BA0D7D"/>
    <w:rsid w:val="00BA129E"/>
    <w:rsid w:val="00BA1391"/>
    <w:rsid w:val="00BA1420"/>
    <w:rsid w:val="00BA160A"/>
    <w:rsid w:val="00BA16AA"/>
    <w:rsid w:val="00BA1F27"/>
    <w:rsid w:val="00BA1F67"/>
    <w:rsid w:val="00BA211C"/>
    <w:rsid w:val="00BA2278"/>
    <w:rsid w:val="00BA24D3"/>
    <w:rsid w:val="00BA258F"/>
    <w:rsid w:val="00BA2792"/>
    <w:rsid w:val="00BA2A7C"/>
    <w:rsid w:val="00BA2D53"/>
    <w:rsid w:val="00BA2DB9"/>
    <w:rsid w:val="00BA2E43"/>
    <w:rsid w:val="00BA2F8D"/>
    <w:rsid w:val="00BA2FAB"/>
    <w:rsid w:val="00BA3072"/>
    <w:rsid w:val="00BA33B1"/>
    <w:rsid w:val="00BA3724"/>
    <w:rsid w:val="00BA3A11"/>
    <w:rsid w:val="00BA3A75"/>
    <w:rsid w:val="00BA3AC2"/>
    <w:rsid w:val="00BA3DB5"/>
    <w:rsid w:val="00BA3E5E"/>
    <w:rsid w:val="00BA3EB1"/>
    <w:rsid w:val="00BA3F2D"/>
    <w:rsid w:val="00BA420F"/>
    <w:rsid w:val="00BA454C"/>
    <w:rsid w:val="00BA4572"/>
    <w:rsid w:val="00BA4625"/>
    <w:rsid w:val="00BA4718"/>
    <w:rsid w:val="00BA47B4"/>
    <w:rsid w:val="00BA4842"/>
    <w:rsid w:val="00BA48E0"/>
    <w:rsid w:val="00BA4909"/>
    <w:rsid w:val="00BA4AD1"/>
    <w:rsid w:val="00BA4B14"/>
    <w:rsid w:val="00BA4C0F"/>
    <w:rsid w:val="00BA5067"/>
    <w:rsid w:val="00BA50FA"/>
    <w:rsid w:val="00BA5155"/>
    <w:rsid w:val="00BA5A65"/>
    <w:rsid w:val="00BA5D1A"/>
    <w:rsid w:val="00BA5DA1"/>
    <w:rsid w:val="00BA5EFE"/>
    <w:rsid w:val="00BA5FED"/>
    <w:rsid w:val="00BA6115"/>
    <w:rsid w:val="00BA62F9"/>
    <w:rsid w:val="00BA6354"/>
    <w:rsid w:val="00BA6561"/>
    <w:rsid w:val="00BA6563"/>
    <w:rsid w:val="00BA658D"/>
    <w:rsid w:val="00BA67FD"/>
    <w:rsid w:val="00BA6818"/>
    <w:rsid w:val="00BA68E0"/>
    <w:rsid w:val="00BA6999"/>
    <w:rsid w:val="00BA6CF0"/>
    <w:rsid w:val="00BA6DC7"/>
    <w:rsid w:val="00BA6EAA"/>
    <w:rsid w:val="00BA7061"/>
    <w:rsid w:val="00BA711D"/>
    <w:rsid w:val="00BA744A"/>
    <w:rsid w:val="00BA74C2"/>
    <w:rsid w:val="00BA7771"/>
    <w:rsid w:val="00BA784C"/>
    <w:rsid w:val="00BA7E1E"/>
    <w:rsid w:val="00BA7FB8"/>
    <w:rsid w:val="00BB01CB"/>
    <w:rsid w:val="00BB02D8"/>
    <w:rsid w:val="00BB03C7"/>
    <w:rsid w:val="00BB03E1"/>
    <w:rsid w:val="00BB06D3"/>
    <w:rsid w:val="00BB077C"/>
    <w:rsid w:val="00BB081B"/>
    <w:rsid w:val="00BB0964"/>
    <w:rsid w:val="00BB0ACD"/>
    <w:rsid w:val="00BB0C99"/>
    <w:rsid w:val="00BB0FCD"/>
    <w:rsid w:val="00BB0FFC"/>
    <w:rsid w:val="00BB1396"/>
    <w:rsid w:val="00BB13E7"/>
    <w:rsid w:val="00BB1440"/>
    <w:rsid w:val="00BB1472"/>
    <w:rsid w:val="00BB14FA"/>
    <w:rsid w:val="00BB160F"/>
    <w:rsid w:val="00BB16E5"/>
    <w:rsid w:val="00BB16F3"/>
    <w:rsid w:val="00BB18E3"/>
    <w:rsid w:val="00BB19C8"/>
    <w:rsid w:val="00BB1A2C"/>
    <w:rsid w:val="00BB1CBB"/>
    <w:rsid w:val="00BB1E90"/>
    <w:rsid w:val="00BB1EC3"/>
    <w:rsid w:val="00BB1F7B"/>
    <w:rsid w:val="00BB27A5"/>
    <w:rsid w:val="00BB27C2"/>
    <w:rsid w:val="00BB29B9"/>
    <w:rsid w:val="00BB2AF9"/>
    <w:rsid w:val="00BB2B27"/>
    <w:rsid w:val="00BB2CB7"/>
    <w:rsid w:val="00BB2DD2"/>
    <w:rsid w:val="00BB3109"/>
    <w:rsid w:val="00BB3327"/>
    <w:rsid w:val="00BB3651"/>
    <w:rsid w:val="00BB368C"/>
    <w:rsid w:val="00BB3E49"/>
    <w:rsid w:val="00BB401A"/>
    <w:rsid w:val="00BB40C5"/>
    <w:rsid w:val="00BB41ED"/>
    <w:rsid w:val="00BB44BC"/>
    <w:rsid w:val="00BB470C"/>
    <w:rsid w:val="00BB491C"/>
    <w:rsid w:val="00BB49F8"/>
    <w:rsid w:val="00BB4A9B"/>
    <w:rsid w:val="00BB4AAC"/>
    <w:rsid w:val="00BB4C45"/>
    <w:rsid w:val="00BB4D48"/>
    <w:rsid w:val="00BB4F23"/>
    <w:rsid w:val="00BB4FB6"/>
    <w:rsid w:val="00BB5127"/>
    <w:rsid w:val="00BB5181"/>
    <w:rsid w:val="00BB522A"/>
    <w:rsid w:val="00BB52BE"/>
    <w:rsid w:val="00BB53F7"/>
    <w:rsid w:val="00BB5440"/>
    <w:rsid w:val="00BB55C9"/>
    <w:rsid w:val="00BB56BA"/>
    <w:rsid w:val="00BB5868"/>
    <w:rsid w:val="00BB5C9A"/>
    <w:rsid w:val="00BB5DEC"/>
    <w:rsid w:val="00BB5E7F"/>
    <w:rsid w:val="00BB5FF2"/>
    <w:rsid w:val="00BB6073"/>
    <w:rsid w:val="00BB65F4"/>
    <w:rsid w:val="00BB66D2"/>
    <w:rsid w:val="00BB6733"/>
    <w:rsid w:val="00BB6856"/>
    <w:rsid w:val="00BB690E"/>
    <w:rsid w:val="00BB69A9"/>
    <w:rsid w:val="00BB6A29"/>
    <w:rsid w:val="00BB6BF3"/>
    <w:rsid w:val="00BB6D0C"/>
    <w:rsid w:val="00BB6D5F"/>
    <w:rsid w:val="00BB6DE8"/>
    <w:rsid w:val="00BB6F19"/>
    <w:rsid w:val="00BB6F35"/>
    <w:rsid w:val="00BB72F6"/>
    <w:rsid w:val="00BB77A3"/>
    <w:rsid w:val="00BB7CE6"/>
    <w:rsid w:val="00BB7F13"/>
    <w:rsid w:val="00BC019E"/>
    <w:rsid w:val="00BC0306"/>
    <w:rsid w:val="00BC0322"/>
    <w:rsid w:val="00BC0709"/>
    <w:rsid w:val="00BC0728"/>
    <w:rsid w:val="00BC088B"/>
    <w:rsid w:val="00BC08B1"/>
    <w:rsid w:val="00BC0922"/>
    <w:rsid w:val="00BC09FB"/>
    <w:rsid w:val="00BC0B73"/>
    <w:rsid w:val="00BC0C6C"/>
    <w:rsid w:val="00BC0D3A"/>
    <w:rsid w:val="00BC0DA4"/>
    <w:rsid w:val="00BC0DD4"/>
    <w:rsid w:val="00BC0EEE"/>
    <w:rsid w:val="00BC1104"/>
    <w:rsid w:val="00BC1286"/>
    <w:rsid w:val="00BC14DD"/>
    <w:rsid w:val="00BC1500"/>
    <w:rsid w:val="00BC1538"/>
    <w:rsid w:val="00BC17F7"/>
    <w:rsid w:val="00BC1811"/>
    <w:rsid w:val="00BC1825"/>
    <w:rsid w:val="00BC186C"/>
    <w:rsid w:val="00BC1A30"/>
    <w:rsid w:val="00BC1A7D"/>
    <w:rsid w:val="00BC1AC1"/>
    <w:rsid w:val="00BC1B53"/>
    <w:rsid w:val="00BC1BE5"/>
    <w:rsid w:val="00BC1BFD"/>
    <w:rsid w:val="00BC2066"/>
    <w:rsid w:val="00BC222E"/>
    <w:rsid w:val="00BC22F5"/>
    <w:rsid w:val="00BC24F2"/>
    <w:rsid w:val="00BC2554"/>
    <w:rsid w:val="00BC2784"/>
    <w:rsid w:val="00BC29E7"/>
    <w:rsid w:val="00BC2EDA"/>
    <w:rsid w:val="00BC3111"/>
    <w:rsid w:val="00BC35B4"/>
    <w:rsid w:val="00BC371A"/>
    <w:rsid w:val="00BC37BD"/>
    <w:rsid w:val="00BC39C5"/>
    <w:rsid w:val="00BC3AB5"/>
    <w:rsid w:val="00BC3CA0"/>
    <w:rsid w:val="00BC3F53"/>
    <w:rsid w:val="00BC4083"/>
    <w:rsid w:val="00BC41C1"/>
    <w:rsid w:val="00BC4344"/>
    <w:rsid w:val="00BC46E4"/>
    <w:rsid w:val="00BC47FE"/>
    <w:rsid w:val="00BC490C"/>
    <w:rsid w:val="00BC4BC9"/>
    <w:rsid w:val="00BC51F8"/>
    <w:rsid w:val="00BC5BD9"/>
    <w:rsid w:val="00BC5C0F"/>
    <w:rsid w:val="00BC5C45"/>
    <w:rsid w:val="00BC5C48"/>
    <w:rsid w:val="00BC5D7F"/>
    <w:rsid w:val="00BC5DB4"/>
    <w:rsid w:val="00BC5F6C"/>
    <w:rsid w:val="00BC5FA7"/>
    <w:rsid w:val="00BC6189"/>
    <w:rsid w:val="00BC61CA"/>
    <w:rsid w:val="00BC62B0"/>
    <w:rsid w:val="00BC637B"/>
    <w:rsid w:val="00BC63A5"/>
    <w:rsid w:val="00BC647A"/>
    <w:rsid w:val="00BC64FA"/>
    <w:rsid w:val="00BC65EB"/>
    <w:rsid w:val="00BC6878"/>
    <w:rsid w:val="00BC69A3"/>
    <w:rsid w:val="00BC70D2"/>
    <w:rsid w:val="00BC7396"/>
    <w:rsid w:val="00BC741E"/>
    <w:rsid w:val="00BC7540"/>
    <w:rsid w:val="00BC75F9"/>
    <w:rsid w:val="00BC766D"/>
    <w:rsid w:val="00BC796C"/>
    <w:rsid w:val="00BC798C"/>
    <w:rsid w:val="00BD015C"/>
    <w:rsid w:val="00BD01EE"/>
    <w:rsid w:val="00BD04A1"/>
    <w:rsid w:val="00BD05C9"/>
    <w:rsid w:val="00BD06F5"/>
    <w:rsid w:val="00BD0715"/>
    <w:rsid w:val="00BD0800"/>
    <w:rsid w:val="00BD0C2B"/>
    <w:rsid w:val="00BD0CEA"/>
    <w:rsid w:val="00BD0DD3"/>
    <w:rsid w:val="00BD0E44"/>
    <w:rsid w:val="00BD0F57"/>
    <w:rsid w:val="00BD0FD8"/>
    <w:rsid w:val="00BD1045"/>
    <w:rsid w:val="00BD11A6"/>
    <w:rsid w:val="00BD11F5"/>
    <w:rsid w:val="00BD1331"/>
    <w:rsid w:val="00BD1361"/>
    <w:rsid w:val="00BD18D4"/>
    <w:rsid w:val="00BD1B72"/>
    <w:rsid w:val="00BD1B85"/>
    <w:rsid w:val="00BD1CC4"/>
    <w:rsid w:val="00BD1D19"/>
    <w:rsid w:val="00BD1D4E"/>
    <w:rsid w:val="00BD1F1C"/>
    <w:rsid w:val="00BD1F95"/>
    <w:rsid w:val="00BD2134"/>
    <w:rsid w:val="00BD2174"/>
    <w:rsid w:val="00BD2593"/>
    <w:rsid w:val="00BD259C"/>
    <w:rsid w:val="00BD2751"/>
    <w:rsid w:val="00BD2757"/>
    <w:rsid w:val="00BD284F"/>
    <w:rsid w:val="00BD2920"/>
    <w:rsid w:val="00BD2A2A"/>
    <w:rsid w:val="00BD2AB6"/>
    <w:rsid w:val="00BD2B9C"/>
    <w:rsid w:val="00BD2C61"/>
    <w:rsid w:val="00BD2F6E"/>
    <w:rsid w:val="00BD3041"/>
    <w:rsid w:val="00BD3391"/>
    <w:rsid w:val="00BD33E4"/>
    <w:rsid w:val="00BD3434"/>
    <w:rsid w:val="00BD354D"/>
    <w:rsid w:val="00BD3711"/>
    <w:rsid w:val="00BD3AA0"/>
    <w:rsid w:val="00BD4097"/>
    <w:rsid w:val="00BD4287"/>
    <w:rsid w:val="00BD42C2"/>
    <w:rsid w:val="00BD43EF"/>
    <w:rsid w:val="00BD443A"/>
    <w:rsid w:val="00BD4507"/>
    <w:rsid w:val="00BD456B"/>
    <w:rsid w:val="00BD46EF"/>
    <w:rsid w:val="00BD4793"/>
    <w:rsid w:val="00BD4839"/>
    <w:rsid w:val="00BD4948"/>
    <w:rsid w:val="00BD4B7A"/>
    <w:rsid w:val="00BD4DC9"/>
    <w:rsid w:val="00BD53D1"/>
    <w:rsid w:val="00BD555D"/>
    <w:rsid w:val="00BD55EA"/>
    <w:rsid w:val="00BD56B6"/>
    <w:rsid w:val="00BD59FF"/>
    <w:rsid w:val="00BD5B4D"/>
    <w:rsid w:val="00BD6043"/>
    <w:rsid w:val="00BD62E8"/>
    <w:rsid w:val="00BD6384"/>
    <w:rsid w:val="00BD638D"/>
    <w:rsid w:val="00BD6549"/>
    <w:rsid w:val="00BD65BB"/>
    <w:rsid w:val="00BD6689"/>
    <w:rsid w:val="00BD66BF"/>
    <w:rsid w:val="00BD66F4"/>
    <w:rsid w:val="00BD6942"/>
    <w:rsid w:val="00BD6A65"/>
    <w:rsid w:val="00BD6AA9"/>
    <w:rsid w:val="00BD70FB"/>
    <w:rsid w:val="00BD71A2"/>
    <w:rsid w:val="00BD727C"/>
    <w:rsid w:val="00BD73A3"/>
    <w:rsid w:val="00BD7683"/>
    <w:rsid w:val="00BD7742"/>
    <w:rsid w:val="00BD79E4"/>
    <w:rsid w:val="00BD7B05"/>
    <w:rsid w:val="00BD7E99"/>
    <w:rsid w:val="00BD7F58"/>
    <w:rsid w:val="00BD7FB4"/>
    <w:rsid w:val="00BE00A0"/>
    <w:rsid w:val="00BE00B4"/>
    <w:rsid w:val="00BE01DC"/>
    <w:rsid w:val="00BE0510"/>
    <w:rsid w:val="00BE075F"/>
    <w:rsid w:val="00BE078A"/>
    <w:rsid w:val="00BE0AF9"/>
    <w:rsid w:val="00BE0B30"/>
    <w:rsid w:val="00BE0CF6"/>
    <w:rsid w:val="00BE0E68"/>
    <w:rsid w:val="00BE104C"/>
    <w:rsid w:val="00BE107C"/>
    <w:rsid w:val="00BE10D0"/>
    <w:rsid w:val="00BE12F3"/>
    <w:rsid w:val="00BE1423"/>
    <w:rsid w:val="00BE155F"/>
    <w:rsid w:val="00BE17E5"/>
    <w:rsid w:val="00BE1AE3"/>
    <w:rsid w:val="00BE1C59"/>
    <w:rsid w:val="00BE1D68"/>
    <w:rsid w:val="00BE1DF7"/>
    <w:rsid w:val="00BE1E1B"/>
    <w:rsid w:val="00BE1F13"/>
    <w:rsid w:val="00BE2108"/>
    <w:rsid w:val="00BE21D4"/>
    <w:rsid w:val="00BE2256"/>
    <w:rsid w:val="00BE2450"/>
    <w:rsid w:val="00BE2692"/>
    <w:rsid w:val="00BE2AF4"/>
    <w:rsid w:val="00BE2BEC"/>
    <w:rsid w:val="00BE2D16"/>
    <w:rsid w:val="00BE2EAF"/>
    <w:rsid w:val="00BE2EC3"/>
    <w:rsid w:val="00BE3251"/>
    <w:rsid w:val="00BE3594"/>
    <w:rsid w:val="00BE369E"/>
    <w:rsid w:val="00BE373C"/>
    <w:rsid w:val="00BE376B"/>
    <w:rsid w:val="00BE3BF7"/>
    <w:rsid w:val="00BE3DA6"/>
    <w:rsid w:val="00BE414C"/>
    <w:rsid w:val="00BE41FC"/>
    <w:rsid w:val="00BE4299"/>
    <w:rsid w:val="00BE43D6"/>
    <w:rsid w:val="00BE4481"/>
    <w:rsid w:val="00BE44D7"/>
    <w:rsid w:val="00BE4A5D"/>
    <w:rsid w:val="00BE4BDB"/>
    <w:rsid w:val="00BE4D1A"/>
    <w:rsid w:val="00BE4D70"/>
    <w:rsid w:val="00BE4D99"/>
    <w:rsid w:val="00BE4EAD"/>
    <w:rsid w:val="00BE4F38"/>
    <w:rsid w:val="00BE500D"/>
    <w:rsid w:val="00BE5050"/>
    <w:rsid w:val="00BE51F4"/>
    <w:rsid w:val="00BE56F5"/>
    <w:rsid w:val="00BE573B"/>
    <w:rsid w:val="00BE58DB"/>
    <w:rsid w:val="00BE5D57"/>
    <w:rsid w:val="00BE5F0B"/>
    <w:rsid w:val="00BE5F6E"/>
    <w:rsid w:val="00BE5F6F"/>
    <w:rsid w:val="00BE63B3"/>
    <w:rsid w:val="00BE6629"/>
    <w:rsid w:val="00BE664E"/>
    <w:rsid w:val="00BE6A6F"/>
    <w:rsid w:val="00BE6ABF"/>
    <w:rsid w:val="00BE7085"/>
    <w:rsid w:val="00BE7115"/>
    <w:rsid w:val="00BE71A4"/>
    <w:rsid w:val="00BE7262"/>
    <w:rsid w:val="00BE7296"/>
    <w:rsid w:val="00BE75A8"/>
    <w:rsid w:val="00BE76EA"/>
    <w:rsid w:val="00BE7B6A"/>
    <w:rsid w:val="00BE7D61"/>
    <w:rsid w:val="00BF0404"/>
    <w:rsid w:val="00BF05E6"/>
    <w:rsid w:val="00BF062F"/>
    <w:rsid w:val="00BF0747"/>
    <w:rsid w:val="00BF10D7"/>
    <w:rsid w:val="00BF125F"/>
    <w:rsid w:val="00BF133A"/>
    <w:rsid w:val="00BF1592"/>
    <w:rsid w:val="00BF174F"/>
    <w:rsid w:val="00BF176A"/>
    <w:rsid w:val="00BF18B7"/>
    <w:rsid w:val="00BF18E8"/>
    <w:rsid w:val="00BF1AEC"/>
    <w:rsid w:val="00BF1E9F"/>
    <w:rsid w:val="00BF1ED6"/>
    <w:rsid w:val="00BF1FA5"/>
    <w:rsid w:val="00BF2368"/>
    <w:rsid w:val="00BF2970"/>
    <w:rsid w:val="00BF29A3"/>
    <w:rsid w:val="00BF2C01"/>
    <w:rsid w:val="00BF2CE3"/>
    <w:rsid w:val="00BF2DC2"/>
    <w:rsid w:val="00BF2E12"/>
    <w:rsid w:val="00BF2FE8"/>
    <w:rsid w:val="00BF3012"/>
    <w:rsid w:val="00BF3070"/>
    <w:rsid w:val="00BF3097"/>
    <w:rsid w:val="00BF30EC"/>
    <w:rsid w:val="00BF33FB"/>
    <w:rsid w:val="00BF3634"/>
    <w:rsid w:val="00BF36D6"/>
    <w:rsid w:val="00BF372A"/>
    <w:rsid w:val="00BF3B6C"/>
    <w:rsid w:val="00BF3C51"/>
    <w:rsid w:val="00BF3C80"/>
    <w:rsid w:val="00BF3F04"/>
    <w:rsid w:val="00BF3FC3"/>
    <w:rsid w:val="00BF4096"/>
    <w:rsid w:val="00BF41A2"/>
    <w:rsid w:val="00BF42CD"/>
    <w:rsid w:val="00BF43DA"/>
    <w:rsid w:val="00BF466F"/>
    <w:rsid w:val="00BF4702"/>
    <w:rsid w:val="00BF4A6B"/>
    <w:rsid w:val="00BF4B1F"/>
    <w:rsid w:val="00BF4BAA"/>
    <w:rsid w:val="00BF4F39"/>
    <w:rsid w:val="00BF50B0"/>
    <w:rsid w:val="00BF50B2"/>
    <w:rsid w:val="00BF51D3"/>
    <w:rsid w:val="00BF52AA"/>
    <w:rsid w:val="00BF5342"/>
    <w:rsid w:val="00BF536D"/>
    <w:rsid w:val="00BF5640"/>
    <w:rsid w:val="00BF5BDB"/>
    <w:rsid w:val="00BF5E5D"/>
    <w:rsid w:val="00BF5EB0"/>
    <w:rsid w:val="00BF5FE7"/>
    <w:rsid w:val="00BF61D1"/>
    <w:rsid w:val="00BF61D9"/>
    <w:rsid w:val="00BF639B"/>
    <w:rsid w:val="00BF65BC"/>
    <w:rsid w:val="00BF68B0"/>
    <w:rsid w:val="00BF6D1B"/>
    <w:rsid w:val="00BF6F22"/>
    <w:rsid w:val="00BF7132"/>
    <w:rsid w:val="00BF7655"/>
    <w:rsid w:val="00BF77D6"/>
    <w:rsid w:val="00BF78BE"/>
    <w:rsid w:val="00BF7A02"/>
    <w:rsid w:val="00BF7A22"/>
    <w:rsid w:val="00BF7C80"/>
    <w:rsid w:val="00BF7CB3"/>
    <w:rsid w:val="00BF7F19"/>
    <w:rsid w:val="00C000A6"/>
    <w:rsid w:val="00C000DA"/>
    <w:rsid w:val="00C004E4"/>
    <w:rsid w:val="00C00564"/>
    <w:rsid w:val="00C00CB1"/>
    <w:rsid w:val="00C00E4B"/>
    <w:rsid w:val="00C013EC"/>
    <w:rsid w:val="00C01678"/>
    <w:rsid w:val="00C0199D"/>
    <w:rsid w:val="00C01DCD"/>
    <w:rsid w:val="00C01E71"/>
    <w:rsid w:val="00C01E93"/>
    <w:rsid w:val="00C01FDD"/>
    <w:rsid w:val="00C023FA"/>
    <w:rsid w:val="00C026E5"/>
    <w:rsid w:val="00C026F0"/>
    <w:rsid w:val="00C02BE3"/>
    <w:rsid w:val="00C02EC3"/>
    <w:rsid w:val="00C02FA2"/>
    <w:rsid w:val="00C0363E"/>
    <w:rsid w:val="00C03683"/>
    <w:rsid w:val="00C03753"/>
    <w:rsid w:val="00C03887"/>
    <w:rsid w:val="00C038A7"/>
    <w:rsid w:val="00C03AC8"/>
    <w:rsid w:val="00C03C3B"/>
    <w:rsid w:val="00C03DEF"/>
    <w:rsid w:val="00C03EA0"/>
    <w:rsid w:val="00C03EFF"/>
    <w:rsid w:val="00C04459"/>
    <w:rsid w:val="00C04474"/>
    <w:rsid w:val="00C044BC"/>
    <w:rsid w:val="00C04675"/>
    <w:rsid w:val="00C046A9"/>
    <w:rsid w:val="00C0477C"/>
    <w:rsid w:val="00C0482F"/>
    <w:rsid w:val="00C04A0D"/>
    <w:rsid w:val="00C04A14"/>
    <w:rsid w:val="00C04A92"/>
    <w:rsid w:val="00C04BEF"/>
    <w:rsid w:val="00C04E75"/>
    <w:rsid w:val="00C050ED"/>
    <w:rsid w:val="00C053CE"/>
    <w:rsid w:val="00C053E1"/>
    <w:rsid w:val="00C05521"/>
    <w:rsid w:val="00C05839"/>
    <w:rsid w:val="00C05A0C"/>
    <w:rsid w:val="00C05CD6"/>
    <w:rsid w:val="00C05DA5"/>
    <w:rsid w:val="00C05F6C"/>
    <w:rsid w:val="00C06511"/>
    <w:rsid w:val="00C0655F"/>
    <w:rsid w:val="00C06960"/>
    <w:rsid w:val="00C06AEC"/>
    <w:rsid w:val="00C06BEB"/>
    <w:rsid w:val="00C06D38"/>
    <w:rsid w:val="00C06D4F"/>
    <w:rsid w:val="00C07133"/>
    <w:rsid w:val="00C07311"/>
    <w:rsid w:val="00C07A1D"/>
    <w:rsid w:val="00C07AFE"/>
    <w:rsid w:val="00C07E74"/>
    <w:rsid w:val="00C07F1A"/>
    <w:rsid w:val="00C100B8"/>
    <w:rsid w:val="00C10118"/>
    <w:rsid w:val="00C10161"/>
    <w:rsid w:val="00C102F7"/>
    <w:rsid w:val="00C10309"/>
    <w:rsid w:val="00C1036B"/>
    <w:rsid w:val="00C10661"/>
    <w:rsid w:val="00C1072C"/>
    <w:rsid w:val="00C10735"/>
    <w:rsid w:val="00C107A5"/>
    <w:rsid w:val="00C108B1"/>
    <w:rsid w:val="00C108F8"/>
    <w:rsid w:val="00C1095A"/>
    <w:rsid w:val="00C10A24"/>
    <w:rsid w:val="00C10EE4"/>
    <w:rsid w:val="00C11280"/>
    <w:rsid w:val="00C112CE"/>
    <w:rsid w:val="00C1130C"/>
    <w:rsid w:val="00C1136A"/>
    <w:rsid w:val="00C11454"/>
    <w:rsid w:val="00C115EE"/>
    <w:rsid w:val="00C117A9"/>
    <w:rsid w:val="00C1193B"/>
    <w:rsid w:val="00C11AEC"/>
    <w:rsid w:val="00C11D10"/>
    <w:rsid w:val="00C11E9B"/>
    <w:rsid w:val="00C12056"/>
    <w:rsid w:val="00C12142"/>
    <w:rsid w:val="00C12433"/>
    <w:rsid w:val="00C12503"/>
    <w:rsid w:val="00C125D9"/>
    <w:rsid w:val="00C12877"/>
    <w:rsid w:val="00C12982"/>
    <w:rsid w:val="00C12991"/>
    <w:rsid w:val="00C12A87"/>
    <w:rsid w:val="00C12C51"/>
    <w:rsid w:val="00C12C5C"/>
    <w:rsid w:val="00C12CF3"/>
    <w:rsid w:val="00C12EB8"/>
    <w:rsid w:val="00C12FC1"/>
    <w:rsid w:val="00C13492"/>
    <w:rsid w:val="00C13706"/>
    <w:rsid w:val="00C13831"/>
    <w:rsid w:val="00C1388F"/>
    <w:rsid w:val="00C138E2"/>
    <w:rsid w:val="00C13AC8"/>
    <w:rsid w:val="00C13B66"/>
    <w:rsid w:val="00C13DA9"/>
    <w:rsid w:val="00C13EA3"/>
    <w:rsid w:val="00C13F74"/>
    <w:rsid w:val="00C141B5"/>
    <w:rsid w:val="00C14261"/>
    <w:rsid w:val="00C14690"/>
    <w:rsid w:val="00C14873"/>
    <w:rsid w:val="00C14A27"/>
    <w:rsid w:val="00C14C93"/>
    <w:rsid w:val="00C14CEF"/>
    <w:rsid w:val="00C14D12"/>
    <w:rsid w:val="00C14DBF"/>
    <w:rsid w:val="00C1517F"/>
    <w:rsid w:val="00C152C9"/>
    <w:rsid w:val="00C153F8"/>
    <w:rsid w:val="00C15452"/>
    <w:rsid w:val="00C1554B"/>
    <w:rsid w:val="00C155A2"/>
    <w:rsid w:val="00C1568A"/>
    <w:rsid w:val="00C15779"/>
    <w:rsid w:val="00C157A1"/>
    <w:rsid w:val="00C15858"/>
    <w:rsid w:val="00C158C4"/>
    <w:rsid w:val="00C15E27"/>
    <w:rsid w:val="00C15FC4"/>
    <w:rsid w:val="00C161FC"/>
    <w:rsid w:val="00C1672F"/>
    <w:rsid w:val="00C167AE"/>
    <w:rsid w:val="00C168DD"/>
    <w:rsid w:val="00C16919"/>
    <w:rsid w:val="00C16A54"/>
    <w:rsid w:val="00C16AC2"/>
    <w:rsid w:val="00C16DF6"/>
    <w:rsid w:val="00C17015"/>
    <w:rsid w:val="00C174C5"/>
    <w:rsid w:val="00C17766"/>
    <w:rsid w:val="00C17783"/>
    <w:rsid w:val="00C178CF"/>
    <w:rsid w:val="00C179D5"/>
    <w:rsid w:val="00C17ACA"/>
    <w:rsid w:val="00C17B19"/>
    <w:rsid w:val="00C17B4F"/>
    <w:rsid w:val="00C17C1C"/>
    <w:rsid w:val="00C17D14"/>
    <w:rsid w:val="00C17DC4"/>
    <w:rsid w:val="00C2001D"/>
    <w:rsid w:val="00C2004C"/>
    <w:rsid w:val="00C2012E"/>
    <w:rsid w:val="00C20164"/>
    <w:rsid w:val="00C2026E"/>
    <w:rsid w:val="00C20463"/>
    <w:rsid w:val="00C206B0"/>
    <w:rsid w:val="00C207A5"/>
    <w:rsid w:val="00C20970"/>
    <w:rsid w:val="00C209AF"/>
    <w:rsid w:val="00C2116B"/>
    <w:rsid w:val="00C2147C"/>
    <w:rsid w:val="00C21B68"/>
    <w:rsid w:val="00C21BAA"/>
    <w:rsid w:val="00C21C31"/>
    <w:rsid w:val="00C21CC5"/>
    <w:rsid w:val="00C21E84"/>
    <w:rsid w:val="00C21F94"/>
    <w:rsid w:val="00C224B2"/>
    <w:rsid w:val="00C225C5"/>
    <w:rsid w:val="00C22C93"/>
    <w:rsid w:val="00C22F0F"/>
    <w:rsid w:val="00C22F4A"/>
    <w:rsid w:val="00C23111"/>
    <w:rsid w:val="00C23193"/>
    <w:rsid w:val="00C231B5"/>
    <w:rsid w:val="00C2325D"/>
    <w:rsid w:val="00C232C0"/>
    <w:rsid w:val="00C23628"/>
    <w:rsid w:val="00C236A0"/>
    <w:rsid w:val="00C23892"/>
    <w:rsid w:val="00C238B9"/>
    <w:rsid w:val="00C239B4"/>
    <w:rsid w:val="00C239CD"/>
    <w:rsid w:val="00C23CE7"/>
    <w:rsid w:val="00C24101"/>
    <w:rsid w:val="00C24347"/>
    <w:rsid w:val="00C24465"/>
    <w:rsid w:val="00C2473C"/>
    <w:rsid w:val="00C249F4"/>
    <w:rsid w:val="00C24F3E"/>
    <w:rsid w:val="00C251F9"/>
    <w:rsid w:val="00C252A8"/>
    <w:rsid w:val="00C2539C"/>
    <w:rsid w:val="00C25607"/>
    <w:rsid w:val="00C2569B"/>
    <w:rsid w:val="00C259BC"/>
    <w:rsid w:val="00C25A18"/>
    <w:rsid w:val="00C25A8F"/>
    <w:rsid w:val="00C25D62"/>
    <w:rsid w:val="00C25DF9"/>
    <w:rsid w:val="00C25E74"/>
    <w:rsid w:val="00C25F93"/>
    <w:rsid w:val="00C26028"/>
    <w:rsid w:val="00C261DC"/>
    <w:rsid w:val="00C2639C"/>
    <w:rsid w:val="00C26419"/>
    <w:rsid w:val="00C265B2"/>
    <w:rsid w:val="00C26625"/>
    <w:rsid w:val="00C268F2"/>
    <w:rsid w:val="00C26EBD"/>
    <w:rsid w:val="00C27068"/>
    <w:rsid w:val="00C2772B"/>
    <w:rsid w:val="00C27A7F"/>
    <w:rsid w:val="00C27ED9"/>
    <w:rsid w:val="00C3031C"/>
    <w:rsid w:val="00C30392"/>
    <w:rsid w:val="00C30610"/>
    <w:rsid w:val="00C306C8"/>
    <w:rsid w:val="00C3081F"/>
    <w:rsid w:val="00C30B1D"/>
    <w:rsid w:val="00C30E0B"/>
    <w:rsid w:val="00C31302"/>
    <w:rsid w:val="00C3130D"/>
    <w:rsid w:val="00C315A8"/>
    <w:rsid w:val="00C315F0"/>
    <w:rsid w:val="00C31615"/>
    <w:rsid w:val="00C3173C"/>
    <w:rsid w:val="00C31946"/>
    <w:rsid w:val="00C31B11"/>
    <w:rsid w:val="00C31D31"/>
    <w:rsid w:val="00C31E92"/>
    <w:rsid w:val="00C31F9A"/>
    <w:rsid w:val="00C31FB1"/>
    <w:rsid w:val="00C3204B"/>
    <w:rsid w:val="00C32286"/>
    <w:rsid w:val="00C323A5"/>
    <w:rsid w:val="00C324CC"/>
    <w:rsid w:val="00C32DB8"/>
    <w:rsid w:val="00C32DF7"/>
    <w:rsid w:val="00C32FD3"/>
    <w:rsid w:val="00C3307C"/>
    <w:rsid w:val="00C33081"/>
    <w:rsid w:val="00C33128"/>
    <w:rsid w:val="00C332B9"/>
    <w:rsid w:val="00C332D5"/>
    <w:rsid w:val="00C3337B"/>
    <w:rsid w:val="00C33477"/>
    <w:rsid w:val="00C33808"/>
    <w:rsid w:val="00C338B4"/>
    <w:rsid w:val="00C33A66"/>
    <w:rsid w:val="00C33D41"/>
    <w:rsid w:val="00C3408C"/>
    <w:rsid w:val="00C341A6"/>
    <w:rsid w:val="00C341A9"/>
    <w:rsid w:val="00C34202"/>
    <w:rsid w:val="00C34768"/>
    <w:rsid w:val="00C34986"/>
    <w:rsid w:val="00C34B21"/>
    <w:rsid w:val="00C34CD6"/>
    <w:rsid w:val="00C34E19"/>
    <w:rsid w:val="00C356DF"/>
    <w:rsid w:val="00C35961"/>
    <w:rsid w:val="00C359EE"/>
    <w:rsid w:val="00C35CFA"/>
    <w:rsid w:val="00C35D01"/>
    <w:rsid w:val="00C35D9F"/>
    <w:rsid w:val="00C35EDD"/>
    <w:rsid w:val="00C36009"/>
    <w:rsid w:val="00C361E1"/>
    <w:rsid w:val="00C36348"/>
    <w:rsid w:val="00C36530"/>
    <w:rsid w:val="00C36533"/>
    <w:rsid w:val="00C365EE"/>
    <w:rsid w:val="00C36A2B"/>
    <w:rsid w:val="00C36F83"/>
    <w:rsid w:val="00C378A1"/>
    <w:rsid w:val="00C37A79"/>
    <w:rsid w:val="00C37C9C"/>
    <w:rsid w:val="00C37CD6"/>
    <w:rsid w:val="00C37D54"/>
    <w:rsid w:val="00C37E51"/>
    <w:rsid w:val="00C37E85"/>
    <w:rsid w:val="00C37F2A"/>
    <w:rsid w:val="00C37FA0"/>
    <w:rsid w:val="00C401C3"/>
    <w:rsid w:val="00C403DC"/>
    <w:rsid w:val="00C406C3"/>
    <w:rsid w:val="00C406FE"/>
    <w:rsid w:val="00C408C0"/>
    <w:rsid w:val="00C40964"/>
    <w:rsid w:val="00C40B7A"/>
    <w:rsid w:val="00C40C02"/>
    <w:rsid w:val="00C40CDD"/>
    <w:rsid w:val="00C41056"/>
    <w:rsid w:val="00C41114"/>
    <w:rsid w:val="00C4117B"/>
    <w:rsid w:val="00C41264"/>
    <w:rsid w:val="00C41330"/>
    <w:rsid w:val="00C413C6"/>
    <w:rsid w:val="00C4151E"/>
    <w:rsid w:val="00C419EB"/>
    <w:rsid w:val="00C41A4F"/>
    <w:rsid w:val="00C41B3C"/>
    <w:rsid w:val="00C41D59"/>
    <w:rsid w:val="00C4202B"/>
    <w:rsid w:val="00C42214"/>
    <w:rsid w:val="00C4224F"/>
    <w:rsid w:val="00C4246C"/>
    <w:rsid w:val="00C42585"/>
    <w:rsid w:val="00C427B6"/>
    <w:rsid w:val="00C4282B"/>
    <w:rsid w:val="00C42A81"/>
    <w:rsid w:val="00C42B26"/>
    <w:rsid w:val="00C42BB7"/>
    <w:rsid w:val="00C42BBE"/>
    <w:rsid w:val="00C42C30"/>
    <w:rsid w:val="00C42C88"/>
    <w:rsid w:val="00C42C8A"/>
    <w:rsid w:val="00C42C98"/>
    <w:rsid w:val="00C42F65"/>
    <w:rsid w:val="00C43604"/>
    <w:rsid w:val="00C43919"/>
    <w:rsid w:val="00C43BB9"/>
    <w:rsid w:val="00C43C7F"/>
    <w:rsid w:val="00C43E02"/>
    <w:rsid w:val="00C4408B"/>
    <w:rsid w:val="00C441C4"/>
    <w:rsid w:val="00C44232"/>
    <w:rsid w:val="00C4448A"/>
    <w:rsid w:val="00C444E7"/>
    <w:rsid w:val="00C44680"/>
    <w:rsid w:val="00C446B5"/>
    <w:rsid w:val="00C4476F"/>
    <w:rsid w:val="00C44935"/>
    <w:rsid w:val="00C4500D"/>
    <w:rsid w:val="00C45066"/>
    <w:rsid w:val="00C4516F"/>
    <w:rsid w:val="00C451EF"/>
    <w:rsid w:val="00C4571B"/>
    <w:rsid w:val="00C457EB"/>
    <w:rsid w:val="00C4599F"/>
    <w:rsid w:val="00C459A2"/>
    <w:rsid w:val="00C459C6"/>
    <w:rsid w:val="00C45AF9"/>
    <w:rsid w:val="00C45B1B"/>
    <w:rsid w:val="00C45B24"/>
    <w:rsid w:val="00C45EE2"/>
    <w:rsid w:val="00C460C2"/>
    <w:rsid w:val="00C460F5"/>
    <w:rsid w:val="00C461DB"/>
    <w:rsid w:val="00C46201"/>
    <w:rsid w:val="00C464BD"/>
    <w:rsid w:val="00C467B7"/>
    <w:rsid w:val="00C46870"/>
    <w:rsid w:val="00C4698D"/>
    <w:rsid w:val="00C46A29"/>
    <w:rsid w:val="00C46C3B"/>
    <w:rsid w:val="00C46E08"/>
    <w:rsid w:val="00C46E64"/>
    <w:rsid w:val="00C46E6E"/>
    <w:rsid w:val="00C46EFD"/>
    <w:rsid w:val="00C46FA6"/>
    <w:rsid w:val="00C471C0"/>
    <w:rsid w:val="00C471D8"/>
    <w:rsid w:val="00C475B2"/>
    <w:rsid w:val="00C47691"/>
    <w:rsid w:val="00C47BEA"/>
    <w:rsid w:val="00C47CAB"/>
    <w:rsid w:val="00C47D79"/>
    <w:rsid w:val="00C47DB4"/>
    <w:rsid w:val="00C50028"/>
    <w:rsid w:val="00C50193"/>
    <w:rsid w:val="00C501F5"/>
    <w:rsid w:val="00C503E2"/>
    <w:rsid w:val="00C50C80"/>
    <w:rsid w:val="00C50E0C"/>
    <w:rsid w:val="00C50EC1"/>
    <w:rsid w:val="00C50ECB"/>
    <w:rsid w:val="00C51038"/>
    <w:rsid w:val="00C510B8"/>
    <w:rsid w:val="00C511D4"/>
    <w:rsid w:val="00C51222"/>
    <w:rsid w:val="00C518F9"/>
    <w:rsid w:val="00C51AD0"/>
    <w:rsid w:val="00C51B38"/>
    <w:rsid w:val="00C51B83"/>
    <w:rsid w:val="00C51D2A"/>
    <w:rsid w:val="00C51D85"/>
    <w:rsid w:val="00C51DE6"/>
    <w:rsid w:val="00C52277"/>
    <w:rsid w:val="00C5232F"/>
    <w:rsid w:val="00C52341"/>
    <w:rsid w:val="00C5237E"/>
    <w:rsid w:val="00C52399"/>
    <w:rsid w:val="00C524D1"/>
    <w:rsid w:val="00C52561"/>
    <w:rsid w:val="00C526CE"/>
    <w:rsid w:val="00C527B3"/>
    <w:rsid w:val="00C528CD"/>
    <w:rsid w:val="00C529EE"/>
    <w:rsid w:val="00C52EC6"/>
    <w:rsid w:val="00C5300B"/>
    <w:rsid w:val="00C53069"/>
    <w:rsid w:val="00C5327E"/>
    <w:rsid w:val="00C5328B"/>
    <w:rsid w:val="00C5329B"/>
    <w:rsid w:val="00C538C0"/>
    <w:rsid w:val="00C53A58"/>
    <w:rsid w:val="00C53B47"/>
    <w:rsid w:val="00C53B7A"/>
    <w:rsid w:val="00C53F78"/>
    <w:rsid w:val="00C54157"/>
    <w:rsid w:val="00C542E7"/>
    <w:rsid w:val="00C542EF"/>
    <w:rsid w:val="00C54346"/>
    <w:rsid w:val="00C5457F"/>
    <w:rsid w:val="00C54643"/>
    <w:rsid w:val="00C54836"/>
    <w:rsid w:val="00C54937"/>
    <w:rsid w:val="00C549B2"/>
    <w:rsid w:val="00C54A15"/>
    <w:rsid w:val="00C54B0F"/>
    <w:rsid w:val="00C54D32"/>
    <w:rsid w:val="00C54EE9"/>
    <w:rsid w:val="00C54FBF"/>
    <w:rsid w:val="00C550C9"/>
    <w:rsid w:val="00C550D6"/>
    <w:rsid w:val="00C555B2"/>
    <w:rsid w:val="00C5572E"/>
    <w:rsid w:val="00C557ED"/>
    <w:rsid w:val="00C55AE9"/>
    <w:rsid w:val="00C55BF7"/>
    <w:rsid w:val="00C55D5C"/>
    <w:rsid w:val="00C55E7F"/>
    <w:rsid w:val="00C5602B"/>
    <w:rsid w:val="00C56648"/>
    <w:rsid w:val="00C56677"/>
    <w:rsid w:val="00C5673E"/>
    <w:rsid w:val="00C5682D"/>
    <w:rsid w:val="00C56906"/>
    <w:rsid w:val="00C56A17"/>
    <w:rsid w:val="00C56ADB"/>
    <w:rsid w:val="00C56B66"/>
    <w:rsid w:val="00C56B90"/>
    <w:rsid w:val="00C56F0F"/>
    <w:rsid w:val="00C574BA"/>
    <w:rsid w:val="00C57510"/>
    <w:rsid w:val="00C5799A"/>
    <w:rsid w:val="00C57D25"/>
    <w:rsid w:val="00C57EB9"/>
    <w:rsid w:val="00C57F8C"/>
    <w:rsid w:val="00C6024D"/>
    <w:rsid w:val="00C60581"/>
    <w:rsid w:val="00C607C0"/>
    <w:rsid w:val="00C60CBE"/>
    <w:rsid w:val="00C60FDB"/>
    <w:rsid w:val="00C61146"/>
    <w:rsid w:val="00C6115C"/>
    <w:rsid w:val="00C61322"/>
    <w:rsid w:val="00C616BD"/>
    <w:rsid w:val="00C61787"/>
    <w:rsid w:val="00C6178C"/>
    <w:rsid w:val="00C61850"/>
    <w:rsid w:val="00C61A53"/>
    <w:rsid w:val="00C61DAE"/>
    <w:rsid w:val="00C62083"/>
    <w:rsid w:val="00C6223A"/>
    <w:rsid w:val="00C62290"/>
    <w:rsid w:val="00C62318"/>
    <w:rsid w:val="00C6247C"/>
    <w:rsid w:val="00C629B8"/>
    <w:rsid w:val="00C62AC7"/>
    <w:rsid w:val="00C62DF5"/>
    <w:rsid w:val="00C62E83"/>
    <w:rsid w:val="00C62FF3"/>
    <w:rsid w:val="00C63054"/>
    <w:rsid w:val="00C63070"/>
    <w:rsid w:val="00C6323C"/>
    <w:rsid w:val="00C632D9"/>
    <w:rsid w:val="00C63391"/>
    <w:rsid w:val="00C633B2"/>
    <w:rsid w:val="00C633B6"/>
    <w:rsid w:val="00C633E4"/>
    <w:rsid w:val="00C63472"/>
    <w:rsid w:val="00C63A03"/>
    <w:rsid w:val="00C63CDB"/>
    <w:rsid w:val="00C63E1E"/>
    <w:rsid w:val="00C63E5E"/>
    <w:rsid w:val="00C63FDE"/>
    <w:rsid w:val="00C64423"/>
    <w:rsid w:val="00C6443C"/>
    <w:rsid w:val="00C646CC"/>
    <w:rsid w:val="00C64836"/>
    <w:rsid w:val="00C64846"/>
    <w:rsid w:val="00C6495B"/>
    <w:rsid w:val="00C64C3E"/>
    <w:rsid w:val="00C64C6F"/>
    <w:rsid w:val="00C64CEE"/>
    <w:rsid w:val="00C6521C"/>
    <w:rsid w:val="00C65224"/>
    <w:rsid w:val="00C654C6"/>
    <w:rsid w:val="00C6556B"/>
    <w:rsid w:val="00C657C1"/>
    <w:rsid w:val="00C658A1"/>
    <w:rsid w:val="00C65A00"/>
    <w:rsid w:val="00C65BFE"/>
    <w:rsid w:val="00C66095"/>
    <w:rsid w:val="00C66127"/>
    <w:rsid w:val="00C6627C"/>
    <w:rsid w:val="00C662B2"/>
    <w:rsid w:val="00C66339"/>
    <w:rsid w:val="00C66388"/>
    <w:rsid w:val="00C6648D"/>
    <w:rsid w:val="00C66829"/>
    <w:rsid w:val="00C66BCF"/>
    <w:rsid w:val="00C66C17"/>
    <w:rsid w:val="00C66C60"/>
    <w:rsid w:val="00C66DB0"/>
    <w:rsid w:val="00C66DC5"/>
    <w:rsid w:val="00C67065"/>
    <w:rsid w:val="00C670C2"/>
    <w:rsid w:val="00C67190"/>
    <w:rsid w:val="00C674EC"/>
    <w:rsid w:val="00C674F5"/>
    <w:rsid w:val="00C6750A"/>
    <w:rsid w:val="00C67695"/>
    <w:rsid w:val="00C67788"/>
    <w:rsid w:val="00C67873"/>
    <w:rsid w:val="00C67ADC"/>
    <w:rsid w:val="00C67B0D"/>
    <w:rsid w:val="00C67BB7"/>
    <w:rsid w:val="00C67ED2"/>
    <w:rsid w:val="00C67FCC"/>
    <w:rsid w:val="00C70119"/>
    <w:rsid w:val="00C703D9"/>
    <w:rsid w:val="00C707CF"/>
    <w:rsid w:val="00C70901"/>
    <w:rsid w:val="00C70B15"/>
    <w:rsid w:val="00C70C6B"/>
    <w:rsid w:val="00C70F77"/>
    <w:rsid w:val="00C71112"/>
    <w:rsid w:val="00C712C8"/>
    <w:rsid w:val="00C712FB"/>
    <w:rsid w:val="00C71630"/>
    <w:rsid w:val="00C716D7"/>
    <w:rsid w:val="00C717B4"/>
    <w:rsid w:val="00C719CB"/>
    <w:rsid w:val="00C71D68"/>
    <w:rsid w:val="00C71D83"/>
    <w:rsid w:val="00C71E87"/>
    <w:rsid w:val="00C7205C"/>
    <w:rsid w:val="00C7208E"/>
    <w:rsid w:val="00C72098"/>
    <w:rsid w:val="00C72434"/>
    <w:rsid w:val="00C72743"/>
    <w:rsid w:val="00C72A59"/>
    <w:rsid w:val="00C72B73"/>
    <w:rsid w:val="00C72BFE"/>
    <w:rsid w:val="00C72F64"/>
    <w:rsid w:val="00C73101"/>
    <w:rsid w:val="00C73183"/>
    <w:rsid w:val="00C7335B"/>
    <w:rsid w:val="00C736F2"/>
    <w:rsid w:val="00C737A3"/>
    <w:rsid w:val="00C73901"/>
    <w:rsid w:val="00C73B29"/>
    <w:rsid w:val="00C73BF1"/>
    <w:rsid w:val="00C73DE5"/>
    <w:rsid w:val="00C73F60"/>
    <w:rsid w:val="00C73F7F"/>
    <w:rsid w:val="00C73FD6"/>
    <w:rsid w:val="00C741AE"/>
    <w:rsid w:val="00C7421A"/>
    <w:rsid w:val="00C74303"/>
    <w:rsid w:val="00C7458C"/>
    <w:rsid w:val="00C748F9"/>
    <w:rsid w:val="00C74BB3"/>
    <w:rsid w:val="00C74D42"/>
    <w:rsid w:val="00C75016"/>
    <w:rsid w:val="00C75042"/>
    <w:rsid w:val="00C75437"/>
    <w:rsid w:val="00C7545A"/>
    <w:rsid w:val="00C75632"/>
    <w:rsid w:val="00C756A4"/>
    <w:rsid w:val="00C75868"/>
    <w:rsid w:val="00C759F9"/>
    <w:rsid w:val="00C75A4D"/>
    <w:rsid w:val="00C75AEA"/>
    <w:rsid w:val="00C75AF6"/>
    <w:rsid w:val="00C75B0C"/>
    <w:rsid w:val="00C75C1A"/>
    <w:rsid w:val="00C75CDE"/>
    <w:rsid w:val="00C75CF5"/>
    <w:rsid w:val="00C75D7C"/>
    <w:rsid w:val="00C760C4"/>
    <w:rsid w:val="00C7626A"/>
    <w:rsid w:val="00C764EB"/>
    <w:rsid w:val="00C765FE"/>
    <w:rsid w:val="00C766BE"/>
    <w:rsid w:val="00C767AC"/>
    <w:rsid w:val="00C76970"/>
    <w:rsid w:val="00C769CA"/>
    <w:rsid w:val="00C76ECF"/>
    <w:rsid w:val="00C76EE6"/>
    <w:rsid w:val="00C7709F"/>
    <w:rsid w:val="00C77116"/>
    <w:rsid w:val="00C77643"/>
    <w:rsid w:val="00C777AB"/>
    <w:rsid w:val="00C77F13"/>
    <w:rsid w:val="00C77F64"/>
    <w:rsid w:val="00C77F83"/>
    <w:rsid w:val="00C77FDB"/>
    <w:rsid w:val="00C800EE"/>
    <w:rsid w:val="00C80292"/>
    <w:rsid w:val="00C803CE"/>
    <w:rsid w:val="00C80738"/>
    <w:rsid w:val="00C80795"/>
    <w:rsid w:val="00C8089B"/>
    <w:rsid w:val="00C808D5"/>
    <w:rsid w:val="00C809C0"/>
    <w:rsid w:val="00C80A34"/>
    <w:rsid w:val="00C80A9B"/>
    <w:rsid w:val="00C80AA6"/>
    <w:rsid w:val="00C80AAE"/>
    <w:rsid w:val="00C80CA8"/>
    <w:rsid w:val="00C80DBE"/>
    <w:rsid w:val="00C80F13"/>
    <w:rsid w:val="00C81293"/>
    <w:rsid w:val="00C8135F"/>
    <w:rsid w:val="00C8155F"/>
    <w:rsid w:val="00C815AB"/>
    <w:rsid w:val="00C81771"/>
    <w:rsid w:val="00C817FB"/>
    <w:rsid w:val="00C8186D"/>
    <w:rsid w:val="00C81AB8"/>
    <w:rsid w:val="00C81B15"/>
    <w:rsid w:val="00C8201D"/>
    <w:rsid w:val="00C8203B"/>
    <w:rsid w:val="00C82293"/>
    <w:rsid w:val="00C82609"/>
    <w:rsid w:val="00C826A3"/>
    <w:rsid w:val="00C82A5F"/>
    <w:rsid w:val="00C83255"/>
    <w:rsid w:val="00C833AE"/>
    <w:rsid w:val="00C835F1"/>
    <w:rsid w:val="00C83793"/>
    <w:rsid w:val="00C838FE"/>
    <w:rsid w:val="00C83987"/>
    <w:rsid w:val="00C83A07"/>
    <w:rsid w:val="00C83AA9"/>
    <w:rsid w:val="00C83ABB"/>
    <w:rsid w:val="00C83D0D"/>
    <w:rsid w:val="00C83DD4"/>
    <w:rsid w:val="00C84236"/>
    <w:rsid w:val="00C84365"/>
    <w:rsid w:val="00C84577"/>
    <w:rsid w:val="00C84659"/>
    <w:rsid w:val="00C846BD"/>
    <w:rsid w:val="00C848A2"/>
    <w:rsid w:val="00C8491A"/>
    <w:rsid w:val="00C84CD4"/>
    <w:rsid w:val="00C84D49"/>
    <w:rsid w:val="00C84D5A"/>
    <w:rsid w:val="00C8507C"/>
    <w:rsid w:val="00C850EA"/>
    <w:rsid w:val="00C85197"/>
    <w:rsid w:val="00C85250"/>
    <w:rsid w:val="00C85368"/>
    <w:rsid w:val="00C8537C"/>
    <w:rsid w:val="00C8563E"/>
    <w:rsid w:val="00C85A6A"/>
    <w:rsid w:val="00C85B27"/>
    <w:rsid w:val="00C85F1E"/>
    <w:rsid w:val="00C86004"/>
    <w:rsid w:val="00C8610D"/>
    <w:rsid w:val="00C8619A"/>
    <w:rsid w:val="00C8623F"/>
    <w:rsid w:val="00C86310"/>
    <w:rsid w:val="00C86465"/>
    <w:rsid w:val="00C86501"/>
    <w:rsid w:val="00C867A5"/>
    <w:rsid w:val="00C86A72"/>
    <w:rsid w:val="00C86D1F"/>
    <w:rsid w:val="00C86EA9"/>
    <w:rsid w:val="00C86ECC"/>
    <w:rsid w:val="00C87138"/>
    <w:rsid w:val="00C87162"/>
    <w:rsid w:val="00C87505"/>
    <w:rsid w:val="00C8753F"/>
    <w:rsid w:val="00C875E2"/>
    <w:rsid w:val="00C876D7"/>
    <w:rsid w:val="00C87823"/>
    <w:rsid w:val="00C87968"/>
    <w:rsid w:val="00C87CF6"/>
    <w:rsid w:val="00C87D43"/>
    <w:rsid w:val="00C87DE2"/>
    <w:rsid w:val="00C90118"/>
    <w:rsid w:val="00C903AC"/>
    <w:rsid w:val="00C903C1"/>
    <w:rsid w:val="00C904A2"/>
    <w:rsid w:val="00C904E5"/>
    <w:rsid w:val="00C9057B"/>
    <w:rsid w:val="00C90694"/>
    <w:rsid w:val="00C90729"/>
    <w:rsid w:val="00C9080F"/>
    <w:rsid w:val="00C90831"/>
    <w:rsid w:val="00C90833"/>
    <w:rsid w:val="00C90899"/>
    <w:rsid w:val="00C90A58"/>
    <w:rsid w:val="00C90B18"/>
    <w:rsid w:val="00C90CE5"/>
    <w:rsid w:val="00C9117E"/>
    <w:rsid w:val="00C9118D"/>
    <w:rsid w:val="00C911AF"/>
    <w:rsid w:val="00C91221"/>
    <w:rsid w:val="00C91256"/>
    <w:rsid w:val="00C91391"/>
    <w:rsid w:val="00C913BB"/>
    <w:rsid w:val="00C91687"/>
    <w:rsid w:val="00C91C2C"/>
    <w:rsid w:val="00C91FA8"/>
    <w:rsid w:val="00C92175"/>
    <w:rsid w:val="00C92348"/>
    <w:rsid w:val="00C9256A"/>
    <w:rsid w:val="00C92639"/>
    <w:rsid w:val="00C926A3"/>
    <w:rsid w:val="00C926D1"/>
    <w:rsid w:val="00C926D9"/>
    <w:rsid w:val="00C926E8"/>
    <w:rsid w:val="00C92DDC"/>
    <w:rsid w:val="00C92E10"/>
    <w:rsid w:val="00C93009"/>
    <w:rsid w:val="00C93215"/>
    <w:rsid w:val="00C93239"/>
    <w:rsid w:val="00C93287"/>
    <w:rsid w:val="00C93313"/>
    <w:rsid w:val="00C9340A"/>
    <w:rsid w:val="00C9342F"/>
    <w:rsid w:val="00C935B4"/>
    <w:rsid w:val="00C936E2"/>
    <w:rsid w:val="00C9396F"/>
    <w:rsid w:val="00C93970"/>
    <w:rsid w:val="00C93B5E"/>
    <w:rsid w:val="00C93BFC"/>
    <w:rsid w:val="00C93E08"/>
    <w:rsid w:val="00C93E9B"/>
    <w:rsid w:val="00C93FCB"/>
    <w:rsid w:val="00C9440F"/>
    <w:rsid w:val="00C94519"/>
    <w:rsid w:val="00C9469A"/>
    <w:rsid w:val="00C94918"/>
    <w:rsid w:val="00C94CB7"/>
    <w:rsid w:val="00C94DB8"/>
    <w:rsid w:val="00C95106"/>
    <w:rsid w:val="00C9510C"/>
    <w:rsid w:val="00C95191"/>
    <w:rsid w:val="00C952BE"/>
    <w:rsid w:val="00C9531D"/>
    <w:rsid w:val="00C95533"/>
    <w:rsid w:val="00C955FD"/>
    <w:rsid w:val="00C9595E"/>
    <w:rsid w:val="00C95DEE"/>
    <w:rsid w:val="00C95E06"/>
    <w:rsid w:val="00C9629A"/>
    <w:rsid w:val="00C96621"/>
    <w:rsid w:val="00C96730"/>
    <w:rsid w:val="00C967A7"/>
    <w:rsid w:val="00C969BA"/>
    <w:rsid w:val="00C96DAB"/>
    <w:rsid w:val="00C96EB2"/>
    <w:rsid w:val="00C970A9"/>
    <w:rsid w:val="00C97203"/>
    <w:rsid w:val="00C974AC"/>
    <w:rsid w:val="00C974C1"/>
    <w:rsid w:val="00C974D9"/>
    <w:rsid w:val="00C9754E"/>
    <w:rsid w:val="00C978E2"/>
    <w:rsid w:val="00C97C05"/>
    <w:rsid w:val="00C97CAB"/>
    <w:rsid w:val="00C97CF3"/>
    <w:rsid w:val="00C97D1B"/>
    <w:rsid w:val="00C97FFA"/>
    <w:rsid w:val="00CA03A2"/>
    <w:rsid w:val="00CA051C"/>
    <w:rsid w:val="00CA0775"/>
    <w:rsid w:val="00CA07D3"/>
    <w:rsid w:val="00CA0BD0"/>
    <w:rsid w:val="00CA0D3F"/>
    <w:rsid w:val="00CA0EDE"/>
    <w:rsid w:val="00CA10AB"/>
    <w:rsid w:val="00CA1167"/>
    <w:rsid w:val="00CA11CC"/>
    <w:rsid w:val="00CA178C"/>
    <w:rsid w:val="00CA1863"/>
    <w:rsid w:val="00CA187E"/>
    <w:rsid w:val="00CA1952"/>
    <w:rsid w:val="00CA1AB3"/>
    <w:rsid w:val="00CA1AED"/>
    <w:rsid w:val="00CA1B06"/>
    <w:rsid w:val="00CA1B53"/>
    <w:rsid w:val="00CA1DA3"/>
    <w:rsid w:val="00CA243F"/>
    <w:rsid w:val="00CA24FF"/>
    <w:rsid w:val="00CA2824"/>
    <w:rsid w:val="00CA283F"/>
    <w:rsid w:val="00CA299A"/>
    <w:rsid w:val="00CA2A71"/>
    <w:rsid w:val="00CA3238"/>
    <w:rsid w:val="00CA3400"/>
    <w:rsid w:val="00CA36D4"/>
    <w:rsid w:val="00CA3700"/>
    <w:rsid w:val="00CA382A"/>
    <w:rsid w:val="00CA3B59"/>
    <w:rsid w:val="00CA3BCC"/>
    <w:rsid w:val="00CA3C13"/>
    <w:rsid w:val="00CA3D93"/>
    <w:rsid w:val="00CA42C1"/>
    <w:rsid w:val="00CA4998"/>
    <w:rsid w:val="00CA4A93"/>
    <w:rsid w:val="00CA4AC5"/>
    <w:rsid w:val="00CA4F6B"/>
    <w:rsid w:val="00CA5000"/>
    <w:rsid w:val="00CA52AA"/>
    <w:rsid w:val="00CA5762"/>
    <w:rsid w:val="00CA5943"/>
    <w:rsid w:val="00CA5950"/>
    <w:rsid w:val="00CA5BC9"/>
    <w:rsid w:val="00CA5CB8"/>
    <w:rsid w:val="00CA5F76"/>
    <w:rsid w:val="00CA604B"/>
    <w:rsid w:val="00CA62BE"/>
    <w:rsid w:val="00CA632E"/>
    <w:rsid w:val="00CA67E5"/>
    <w:rsid w:val="00CA6845"/>
    <w:rsid w:val="00CA69CA"/>
    <w:rsid w:val="00CA6C22"/>
    <w:rsid w:val="00CA6D5C"/>
    <w:rsid w:val="00CA6D65"/>
    <w:rsid w:val="00CA6E50"/>
    <w:rsid w:val="00CA6E8F"/>
    <w:rsid w:val="00CA6EFE"/>
    <w:rsid w:val="00CA71DD"/>
    <w:rsid w:val="00CA71FD"/>
    <w:rsid w:val="00CA726D"/>
    <w:rsid w:val="00CA72B5"/>
    <w:rsid w:val="00CA7497"/>
    <w:rsid w:val="00CA75FF"/>
    <w:rsid w:val="00CA764E"/>
    <w:rsid w:val="00CA7782"/>
    <w:rsid w:val="00CA797E"/>
    <w:rsid w:val="00CA7B48"/>
    <w:rsid w:val="00CA7C54"/>
    <w:rsid w:val="00CA7D7F"/>
    <w:rsid w:val="00CB01D8"/>
    <w:rsid w:val="00CB021C"/>
    <w:rsid w:val="00CB0295"/>
    <w:rsid w:val="00CB03AC"/>
    <w:rsid w:val="00CB058F"/>
    <w:rsid w:val="00CB06F4"/>
    <w:rsid w:val="00CB072D"/>
    <w:rsid w:val="00CB078F"/>
    <w:rsid w:val="00CB088E"/>
    <w:rsid w:val="00CB09D9"/>
    <w:rsid w:val="00CB09DB"/>
    <w:rsid w:val="00CB0A9C"/>
    <w:rsid w:val="00CB0AA9"/>
    <w:rsid w:val="00CB0DAA"/>
    <w:rsid w:val="00CB0E29"/>
    <w:rsid w:val="00CB0FD1"/>
    <w:rsid w:val="00CB10EC"/>
    <w:rsid w:val="00CB1208"/>
    <w:rsid w:val="00CB1344"/>
    <w:rsid w:val="00CB14C9"/>
    <w:rsid w:val="00CB16DF"/>
    <w:rsid w:val="00CB18C2"/>
    <w:rsid w:val="00CB18EE"/>
    <w:rsid w:val="00CB1932"/>
    <w:rsid w:val="00CB1A59"/>
    <w:rsid w:val="00CB1AF1"/>
    <w:rsid w:val="00CB1B73"/>
    <w:rsid w:val="00CB1B98"/>
    <w:rsid w:val="00CB1F29"/>
    <w:rsid w:val="00CB1F54"/>
    <w:rsid w:val="00CB209E"/>
    <w:rsid w:val="00CB2379"/>
    <w:rsid w:val="00CB23E2"/>
    <w:rsid w:val="00CB252C"/>
    <w:rsid w:val="00CB25BF"/>
    <w:rsid w:val="00CB283E"/>
    <w:rsid w:val="00CB2983"/>
    <w:rsid w:val="00CB29D7"/>
    <w:rsid w:val="00CB31CA"/>
    <w:rsid w:val="00CB331A"/>
    <w:rsid w:val="00CB3433"/>
    <w:rsid w:val="00CB3571"/>
    <w:rsid w:val="00CB3681"/>
    <w:rsid w:val="00CB37AD"/>
    <w:rsid w:val="00CB3A2C"/>
    <w:rsid w:val="00CB3A78"/>
    <w:rsid w:val="00CB3AAA"/>
    <w:rsid w:val="00CB3D45"/>
    <w:rsid w:val="00CB3D9D"/>
    <w:rsid w:val="00CB40C2"/>
    <w:rsid w:val="00CB410C"/>
    <w:rsid w:val="00CB4113"/>
    <w:rsid w:val="00CB413A"/>
    <w:rsid w:val="00CB4220"/>
    <w:rsid w:val="00CB4236"/>
    <w:rsid w:val="00CB4391"/>
    <w:rsid w:val="00CB44B2"/>
    <w:rsid w:val="00CB45D6"/>
    <w:rsid w:val="00CB45F9"/>
    <w:rsid w:val="00CB465A"/>
    <w:rsid w:val="00CB4A17"/>
    <w:rsid w:val="00CB4AF9"/>
    <w:rsid w:val="00CB4D8A"/>
    <w:rsid w:val="00CB4E83"/>
    <w:rsid w:val="00CB4ED8"/>
    <w:rsid w:val="00CB4EE5"/>
    <w:rsid w:val="00CB5041"/>
    <w:rsid w:val="00CB5072"/>
    <w:rsid w:val="00CB5131"/>
    <w:rsid w:val="00CB51BC"/>
    <w:rsid w:val="00CB55D7"/>
    <w:rsid w:val="00CB5741"/>
    <w:rsid w:val="00CB585F"/>
    <w:rsid w:val="00CB5890"/>
    <w:rsid w:val="00CB5901"/>
    <w:rsid w:val="00CB5948"/>
    <w:rsid w:val="00CB5955"/>
    <w:rsid w:val="00CB5ACF"/>
    <w:rsid w:val="00CB5FA1"/>
    <w:rsid w:val="00CB5FE2"/>
    <w:rsid w:val="00CB639A"/>
    <w:rsid w:val="00CB63CF"/>
    <w:rsid w:val="00CB66B4"/>
    <w:rsid w:val="00CB66DC"/>
    <w:rsid w:val="00CB6784"/>
    <w:rsid w:val="00CB6804"/>
    <w:rsid w:val="00CB685A"/>
    <w:rsid w:val="00CB6B1C"/>
    <w:rsid w:val="00CB6BCF"/>
    <w:rsid w:val="00CB6EB6"/>
    <w:rsid w:val="00CB6FF0"/>
    <w:rsid w:val="00CB714C"/>
    <w:rsid w:val="00CB79A4"/>
    <w:rsid w:val="00CB79DB"/>
    <w:rsid w:val="00CB79E6"/>
    <w:rsid w:val="00CB7BFB"/>
    <w:rsid w:val="00CB7E0A"/>
    <w:rsid w:val="00CB7F57"/>
    <w:rsid w:val="00CB7FD1"/>
    <w:rsid w:val="00CC0054"/>
    <w:rsid w:val="00CC00D5"/>
    <w:rsid w:val="00CC02AE"/>
    <w:rsid w:val="00CC04E0"/>
    <w:rsid w:val="00CC05E9"/>
    <w:rsid w:val="00CC085B"/>
    <w:rsid w:val="00CC098F"/>
    <w:rsid w:val="00CC0D37"/>
    <w:rsid w:val="00CC0D50"/>
    <w:rsid w:val="00CC0E55"/>
    <w:rsid w:val="00CC0E6C"/>
    <w:rsid w:val="00CC1065"/>
    <w:rsid w:val="00CC115C"/>
    <w:rsid w:val="00CC13CF"/>
    <w:rsid w:val="00CC1423"/>
    <w:rsid w:val="00CC14BB"/>
    <w:rsid w:val="00CC1620"/>
    <w:rsid w:val="00CC1629"/>
    <w:rsid w:val="00CC187E"/>
    <w:rsid w:val="00CC1956"/>
    <w:rsid w:val="00CC1974"/>
    <w:rsid w:val="00CC1F80"/>
    <w:rsid w:val="00CC2245"/>
    <w:rsid w:val="00CC2264"/>
    <w:rsid w:val="00CC262B"/>
    <w:rsid w:val="00CC277D"/>
    <w:rsid w:val="00CC27FA"/>
    <w:rsid w:val="00CC2866"/>
    <w:rsid w:val="00CC2B5F"/>
    <w:rsid w:val="00CC2B95"/>
    <w:rsid w:val="00CC2BD2"/>
    <w:rsid w:val="00CC2BFB"/>
    <w:rsid w:val="00CC2E6A"/>
    <w:rsid w:val="00CC3011"/>
    <w:rsid w:val="00CC30D7"/>
    <w:rsid w:val="00CC33F3"/>
    <w:rsid w:val="00CC344F"/>
    <w:rsid w:val="00CC345F"/>
    <w:rsid w:val="00CC351E"/>
    <w:rsid w:val="00CC35A1"/>
    <w:rsid w:val="00CC36C3"/>
    <w:rsid w:val="00CC3A9E"/>
    <w:rsid w:val="00CC3F9B"/>
    <w:rsid w:val="00CC444B"/>
    <w:rsid w:val="00CC448F"/>
    <w:rsid w:val="00CC4499"/>
    <w:rsid w:val="00CC4528"/>
    <w:rsid w:val="00CC4534"/>
    <w:rsid w:val="00CC48DA"/>
    <w:rsid w:val="00CC4ACD"/>
    <w:rsid w:val="00CC4C35"/>
    <w:rsid w:val="00CC4F66"/>
    <w:rsid w:val="00CC5387"/>
    <w:rsid w:val="00CC5405"/>
    <w:rsid w:val="00CC545E"/>
    <w:rsid w:val="00CC57E8"/>
    <w:rsid w:val="00CC5A3B"/>
    <w:rsid w:val="00CC5CC5"/>
    <w:rsid w:val="00CC5E5D"/>
    <w:rsid w:val="00CC5E63"/>
    <w:rsid w:val="00CC62D1"/>
    <w:rsid w:val="00CC63FC"/>
    <w:rsid w:val="00CC6422"/>
    <w:rsid w:val="00CC66A9"/>
    <w:rsid w:val="00CC66E1"/>
    <w:rsid w:val="00CC6CF7"/>
    <w:rsid w:val="00CC6DA3"/>
    <w:rsid w:val="00CC6E75"/>
    <w:rsid w:val="00CC6F45"/>
    <w:rsid w:val="00CC6FDD"/>
    <w:rsid w:val="00CC71DF"/>
    <w:rsid w:val="00CC7273"/>
    <w:rsid w:val="00CC72BD"/>
    <w:rsid w:val="00CC72C3"/>
    <w:rsid w:val="00CC738B"/>
    <w:rsid w:val="00CC73D8"/>
    <w:rsid w:val="00CC7456"/>
    <w:rsid w:val="00CC7493"/>
    <w:rsid w:val="00CC7691"/>
    <w:rsid w:val="00CC76C8"/>
    <w:rsid w:val="00CC77AA"/>
    <w:rsid w:val="00CC7C29"/>
    <w:rsid w:val="00CC7C3A"/>
    <w:rsid w:val="00CC7D89"/>
    <w:rsid w:val="00CC7E3E"/>
    <w:rsid w:val="00CC7FCF"/>
    <w:rsid w:val="00CD0571"/>
    <w:rsid w:val="00CD0749"/>
    <w:rsid w:val="00CD0AA3"/>
    <w:rsid w:val="00CD0FDE"/>
    <w:rsid w:val="00CD1250"/>
    <w:rsid w:val="00CD184D"/>
    <w:rsid w:val="00CD1985"/>
    <w:rsid w:val="00CD199E"/>
    <w:rsid w:val="00CD1A18"/>
    <w:rsid w:val="00CD1AD0"/>
    <w:rsid w:val="00CD2059"/>
    <w:rsid w:val="00CD211E"/>
    <w:rsid w:val="00CD2240"/>
    <w:rsid w:val="00CD225E"/>
    <w:rsid w:val="00CD261F"/>
    <w:rsid w:val="00CD265B"/>
    <w:rsid w:val="00CD267E"/>
    <w:rsid w:val="00CD2859"/>
    <w:rsid w:val="00CD2A8A"/>
    <w:rsid w:val="00CD2A90"/>
    <w:rsid w:val="00CD2DA1"/>
    <w:rsid w:val="00CD2E1F"/>
    <w:rsid w:val="00CD3011"/>
    <w:rsid w:val="00CD3069"/>
    <w:rsid w:val="00CD30E8"/>
    <w:rsid w:val="00CD3299"/>
    <w:rsid w:val="00CD34C7"/>
    <w:rsid w:val="00CD34E9"/>
    <w:rsid w:val="00CD35AB"/>
    <w:rsid w:val="00CD369A"/>
    <w:rsid w:val="00CD37DE"/>
    <w:rsid w:val="00CD3821"/>
    <w:rsid w:val="00CD3B08"/>
    <w:rsid w:val="00CD3C09"/>
    <w:rsid w:val="00CD3D3A"/>
    <w:rsid w:val="00CD3DC6"/>
    <w:rsid w:val="00CD41F5"/>
    <w:rsid w:val="00CD4227"/>
    <w:rsid w:val="00CD4459"/>
    <w:rsid w:val="00CD496E"/>
    <w:rsid w:val="00CD4AF3"/>
    <w:rsid w:val="00CD4E55"/>
    <w:rsid w:val="00CD4E64"/>
    <w:rsid w:val="00CD4F94"/>
    <w:rsid w:val="00CD50F9"/>
    <w:rsid w:val="00CD52AB"/>
    <w:rsid w:val="00CD5387"/>
    <w:rsid w:val="00CD5484"/>
    <w:rsid w:val="00CD5581"/>
    <w:rsid w:val="00CD55EC"/>
    <w:rsid w:val="00CD573B"/>
    <w:rsid w:val="00CD5746"/>
    <w:rsid w:val="00CD577D"/>
    <w:rsid w:val="00CD5B59"/>
    <w:rsid w:val="00CD5BE4"/>
    <w:rsid w:val="00CD5D86"/>
    <w:rsid w:val="00CD5DFA"/>
    <w:rsid w:val="00CD60B2"/>
    <w:rsid w:val="00CD6161"/>
    <w:rsid w:val="00CD61EA"/>
    <w:rsid w:val="00CD6379"/>
    <w:rsid w:val="00CD651E"/>
    <w:rsid w:val="00CD6585"/>
    <w:rsid w:val="00CD69D0"/>
    <w:rsid w:val="00CD6AAE"/>
    <w:rsid w:val="00CD6C01"/>
    <w:rsid w:val="00CD6F41"/>
    <w:rsid w:val="00CD7120"/>
    <w:rsid w:val="00CD7270"/>
    <w:rsid w:val="00CD74DD"/>
    <w:rsid w:val="00CD7673"/>
    <w:rsid w:val="00CD790F"/>
    <w:rsid w:val="00CD7AA7"/>
    <w:rsid w:val="00CD7B1C"/>
    <w:rsid w:val="00CD7B7F"/>
    <w:rsid w:val="00CD7C82"/>
    <w:rsid w:val="00CD7F1D"/>
    <w:rsid w:val="00CE033B"/>
    <w:rsid w:val="00CE03BB"/>
    <w:rsid w:val="00CE04AB"/>
    <w:rsid w:val="00CE06EA"/>
    <w:rsid w:val="00CE0CFC"/>
    <w:rsid w:val="00CE0D22"/>
    <w:rsid w:val="00CE0D7D"/>
    <w:rsid w:val="00CE0FF2"/>
    <w:rsid w:val="00CE1051"/>
    <w:rsid w:val="00CE123D"/>
    <w:rsid w:val="00CE12C1"/>
    <w:rsid w:val="00CE1357"/>
    <w:rsid w:val="00CE1535"/>
    <w:rsid w:val="00CE1580"/>
    <w:rsid w:val="00CE1668"/>
    <w:rsid w:val="00CE169E"/>
    <w:rsid w:val="00CE1B6D"/>
    <w:rsid w:val="00CE1E07"/>
    <w:rsid w:val="00CE1F60"/>
    <w:rsid w:val="00CE208E"/>
    <w:rsid w:val="00CE24CC"/>
    <w:rsid w:val="00CE2760"/>
    <w:rsid w:val="00CE2F68"/>
    <w:rsid w:val="00CE30CF"/>
    <w:rsid w:val="00CE3566"/>
    <w:rsid w:val="00CE3D63"/>
    <w:rsid w:val="00CE427B"/>
    <w:rsid w:val="00CE4375"/>
    <w:rsid w:val="00CE43B9"/>
    <w:rsid w:val="00CE4717"/>
    <w:rsid w:val="00CE4AFD"/>
    <w:rsid w:val="00CE4B9D"/>
    <w:rsid w:val="00CE4CA9"/>
    <w:rsid w:val="00CE4F68"/>
    <w:rsid w:val="00CE4FE9"/>
    <w:rsid w:val="00CE5014"/>
    <w:rsid w:val="00CE52C9"/>
    <w:rsid w:val="00CE56C1"/>
    <w:rsid w:val="00CE56F3"/>
    <w:rsid w:val="00CE581A"/>
    <w:rsid w:val="00CE589F"/>
    <w:rsid w:val="00CE58CA"/>
    <w:rsid w:val="00CE5AD5"/>
    <w:rsid w:val="00CE5D0C"/>
    <w:rsid w:val="00CE5E28"/>
    <w:rsid w:val="00CE5E35"/>
    <w:rsid w:val="00CE5E5B"/>
    <w:rsid w:val="00CE5ED0"/>
    <w:rsid w:val="00CE5EEA"/>
    <w:rsid w:val="00CE61D6"/>
    <w:rsid w:val="00CE636B"/>
    <w:rsid w:val="00CE63B6"/>
    <w:rsid w:val="00CE66C0"/>
    <w:rsid w:val="00CE66ED"/>
    <w:rsid w:val="00CE67A3"/>
    <w:rsid w:val="00CE68CF"/>
    <w:rsid w:val="00CE6912"/>
    <w:rsid w:val="00CE6B70"/>
    <w:rsid w:val="00CE6DE0"/>
    <w:rsid w:val="00CE707B"/>
    <w:rsid w:val="00CE7193"/>
    <w:rsid w:val="00CE72B9"/>
    <w:rsid w:val="00CE72D2"/>
    <w:rsid w:val="00CE7496"/>
    <w:rsid w:val="00CE76BB"/>
    <w:rsid w:val="00CE785F"/>
    <w:rsid w:val="00CE7A6C"/>
    <w:rsid w:val="00CE7B4B"/>
    <w:rsid w:val="00CE7C54"/>
    <w:rsid w:val="00CE7C99"/>
    <w:rsid w:val="00CE7CF0"/>
    <w:rsid w:val="00CE7DBD"/>
    <w:rsid w:val="00CE7F09"/>
    <w:rsid w:val="00CF0151"/>
    <w:rsid w:val="00CF0196"/>
    <w:rsid w:val="00CF0369"/>
    <w:rsid w:val="00CF044F"/>
    <w:rsid w:val="00CF04E6"/>
    <w:rsid w:val="00CF0534"/>
    <w:rsid w:val="00CF07B6"/>
    <w:rsid w:val="00CF082D"/>
    <w:rsid w:val="00CF0973"/>
    <w:rsid w:val="00CF0A45"/>
    <w:rsid w:val="00CF0A91"/>
    <w:rsid w:val="00CF0B2B"/>
    <w:rsid w:val="00CF0D82"/>
    <w:rsid w:val="00CF0FB9"/>
    <w:rsid w:val="00CF0FD5"/>
    <w:rsid w:val="00CF110A"/>
    <w:rsid w:val="00CF1791"/>
    <w:rsid w:val="00CF17DF"/>
    <w:rsid w:val="00CF1850"/>
    <w:rsid w:val="00CF1923"/>
    <w:rsid w:val="00CF1BBE"/>
    <w:rsid w:val="00CF1CCF"/>
    <w:rsid w:val="00CF1DC1"/>
    <w:rsid w:val="00CF1F5A"/>
    <w:rsid w:val="00CF2152"/>
    <w:rsid w:val="00CF2291"/>
    <w:rsid w:val="00CF29D0"/>
    <w:rsid w:val="00CF2C2E"/>
    <w:rsid w:val="00CF2C79"/>
    <w:rsid w:val="00CF2DA0"/>
    <w:rsid w:val="00CF2E23"/>
    <w:rsid w:val="00CF2FEA"/>
    <w:rsid w:val="00CF3003"/>
    <w:rsid w:val="00CF303B"/>
    <w:rsid w:val="00CF3094"/>
    <w:rsid w:val="00CF30D1"/>
    <w:rsid w:val="00CF347C"/>
    <w:rsid w:val="00CF371E"/>
    <w:rsid w:val="00CF3752"/>
    <w:rsid w:val="00CF388A"/>
    <w:rsid w:val="00CF3973"/>
    <w:rsid w:val="00CF3AD0"/>
    <w:rsid w:val="00CF3BFA"/>
    <w:rsid w:val="00CF3CCF"/>
    <w:rsid w:val="00CF3CDB"/>
    <w:rsid w:val="00CF3D18"/>
    <w:rsid w:val="00CF3EB6"/>
    <w:rsid w:val="00CF3F20"/>
    <w:rsid w:val="00CF3F89"/>
    <w:rsid w:val="00CF4058"/>
    <w:rsid w:val="00CF40A6"/>
    <w:rsid w:val="00CF41B8"/>
    <w:rsid w:val="00CF43AA"/>
    <w:rsid w:val="00CF4675"/>
    <w:rsid w:val="00CF471A"/>
    <w:rsid w:val="00CF491B"/>
    <w:rsid w:val="00CF4A1F"/>
    <w:rsid w:val="00CF4D59"/>
    <w:rsid w:val="00CF4EE4"/>
    <w:rsid w:val="00CF4EFF"/>
    <w:rsid w:val="00CF4F62"/>
    <w:rsid w:val="00CF5190"/>
    <w:rsid w:val="00CF51A4"/>
    <w:rsid w:val="00CF5209"/>
    <w:rsid w:val="00CF5229"/>
    <w:rsid w:val="00CF5610"/>
    <w:rsid w:val="00CF5763"/>
    <w:rsid w:val="00CF5786"/>
    <w:rsid w:val="00CF580B"/>
    <w:rsid w:val="00CF5C17"/>
    <w:rsid w:val="00CF5F91"/>
    <w:rsid w:val="00CF6252"/>
    <w:rsid w:val="00CF6693"/>
    <w:rsid w:val="00CF6720"/>
    <w:rsid w:val="00CF67FF"/>
    <w:rsid w:val="00CF6826"/>
    <w:rsid w:val="00CF691D"/>
    <w:rsid w:val="00CF6A04"/>
    <w:rsid w:val="00CF6CF5"/>
    <w:rsid w:val="00CF6F5D"/>
    <w:rsid w:val="00CF6F8C"/>
    <w:rsid w:val="00CF7015"/>
    <w:rsid w:val="00CF70BA"/>
    <w:rsid w:val="00CF7168"/>
    <w:rsid w:val="00CF74BA"/>
    <w:rsid w:val="00CF74DD"/>
    <w:rsid w:val="00CF77DB"/>
    <w:rsid w:val="00CF78D0"/>
    <w:rsid w:val="00CF7A77"/>
    <w:rsid w:val="00CF7AE2"/>
    <w:rsid w:val="00CF7BFD"/>
    <w:rsid w:val="00CF7FAE"/>
    <w:rsid w:val="00D000F5"/>
    <w:rsid w:val="00D00115"/>
    <w:rsid w:val="00D0020E"/>
    <w:rsid w:val="00D0023E"/>
    <w:rsid w:val="00D00468"/>
    <w:rsid w:val="00D00848"/>
    <w:rsid w:val="00D008E5"/>
    <w:rsid w:val="00D008E6"/>
    <w:rsid w:val="00D009E0"/>
    <w:rsid w:val="00D00CD3"/>
    <w:rsid w:val="00D00DBF"/>
    <w:rsid w:val="00D00F54"/>
    <w:rsid w:val="00D00FA2"/>
    <w:rsid w:val="00D01003"/>
    <w:rsid w:val="00D01063"/>
    <w:rsid w:val="00D011BA"/>
    <w:rsid w:val="00D01294"/>
    <w:rsid w:val="00D01751"/>
    <w:rsid w:val="00D01982"/>
    <w:rsid w:val="00D019D3"/>
    <w:rsid w:val="00D01B15"/>
    <w:rsid w:val="00D01C4B"/>
    <w:rsid w:val="00D01D5F"/>
    <w:rsid w:val="00D01EAF"/>
    <w:rsid w:val="00D01F1D"/>
    <w:rsid w:val="00D02240"/>
    <w:rsid w:val="00D0274D"/>
    <w:rsid w:val="00D02B42"/>
    <w:rsid w:val="00D02F07"/>
    <w:rsid w:val="00D02F59"/>
    <w:rsid w:val="00D02F6F"/>
    <w:rsid w:val="00D03295"/>
    <w:rsid w:val="00D0337B"/>
    <w:rsid w:val="00D03496"/>
    <w:rsid w:val="00D0373F"/>
    <w:rsid w:val="00D0377E"/>
    <w:rsid w:val="00D0388E"/>
    <w:rsid w:val="00D03907"/>
    <w:rsid w:val="00D03948"/>
    <w:rsid w:val="00D03BDB"/>
    <w:rsid w:val="00D03DD5"/>
    <w:rsid w:val="00D03EF1"/>
    <w:rsid w:val="00D0404A"/>
    <w:rsid w:val="00D0409D"/>
    <w:rsid w:val="00D04146"/>
    <w:rsid w:val="00D0419B"/>
    <w:rsid w:val="00D04567"/>
    <w:rsid w:val="00D046EC"/>
    <w:rsid w:val="00D049E2"/>
    <w:rsid w:val="00D04E50"/>
    <w:rsid w:val="00D0509A"/>
    <w:rsid w:val="00D05215"/>
    <w:rsid w:val="00D053DB"/>
    <w:rsid w:val="00D053DC"/>
    <w:rsid w:val="00D058A2"/>
    <w:rsid w:val="00D05D1B"/>
    <w:rsid w:val="00D0635C"/>
    <w:rsid w:val="00D063FA"/>
    <w:rsid w:val="00D064F2"/>
    <w:rsid w:val="00D0674C"/>
    <w:rsid w:val="00D069D7"/>
    <w:rsid w:val="00D06F75"/>
    <w:rsid w:val="00D07431"/>
    <w:rsid w:val="00D07624"/>
    <w:rsid w:val="00D076C7"/>
    <w:rsid w:val="00D07812"/>
    <w:rsid w:val="00D07C56"/>
    <w:rsid w:val="00D101E9"/>
    <w:rsid w:val="00D102D4"/>
    <w:rsid w:val="00D10323"/>
    <w:rsid w:val="00D10418"/>
    <w:rsid w:val="00D104C7"/>
    <w:rsid w:val="00D105E8"/>
    <w:rsid w:val="00D10644"/>
    <w:rsid w:val="00D10765"/>
    <w:rsid w:val="00D109D2"/>
    <w:rsid w:val="00D10B2E"/>
    <w:rsid w:val="00D10CFB"/>
    <w:rsid w:val="00D10E17"/>
    <w:rsid w:val="00D10EA5"/>
    <w:rsid w:val="00D11285"/>
    <w:rsid w:val="00D1165F"/>
    <w:rsid w:val="00D11703"/>
    <w:rsid w:val="00D11764"/>
    <w:rsid w:val="00D117F4"/>
    <w:rsid w:val="00D11BB2"/>
    <w:rsid w:val="00D11C16"/>
    <w:rsid w:val="00D11C4B"/>
    <w:rsid w:val="00D11DC4"/>
    <w:rsid w:val="00D11DE8"/>
    <w:rsid w:val="00D11EE3"/>
    <w:rsid w:val="00D120BF"/>
    <w:rsid w:val="00D125A9"/>
    <w:rsid w:val="00D12A24"/>
    <w:rsid w:val="00D12E29"/>
    <w:rsid w:val="00D12E3D"/>
    <w:rsid w:val="00D131DA"/>
    <w:rsid w:val="00D132CD"/>
    <w:rsid w:val="00D13507"/>
    <w:rsid w:val="00D13641"/>
    <w:rsid w:val="00D1389D"/>
    <w:rsid w:val="00D1391F"/>
    <w:rsid w:val="00D13BA8"/>
    <w:rsid w:val="00D13E06"/>
    <w:rsid w:val="00D1401E"/>
    <w:rsid w:val="00D1410E"/>
    <w:rsid w:val="00D14155"/>
    <w:rsid w:val="00D141F2"/>
    <w:rsid w:val="00D14288"/>
    <w:rsid w:val="00D14300"/>
    <w:rsid w:val="00D14539"/>
    <w:rsid w:val="00D14548"/>
    <w:rsid w:val="00D14618"/>
    <w:rsid w:val="00D1472D"/>
    <w:rsid w:val="00D14C83"/>
    <w:rsid w:val="00D14CA1"/>
    <w:rsid w:val="00D14D2F"/>
    <w:rsid w:val="00D14F17"/>
    <w:rsid w:val="00D14FE2"/>
    <w:rsid w:val="00D151D1"/>
    <w:rsid w:val="00D15698"/>
    <w:rsid w:val="00D15991"/>
    <w:rsid w:val="00D15AFC"/>
    <w:rsid w:val="00D15D4B"/>
    <w:rsid w:val="00D15DB6"/>
    <w:rsid w:val="00D15FA1"/>
    <w:rsid w:val="00D1616A"/>
    <w:rsid w:val="00D1627F"/>
    <w:rsid w:val="00D16483"/>
    <w:rsid w:val="00D168FF"/>
    <w:rsid w:val="00D16C55"/>
    <w:rsid w:val="00D16E78"/>
    <w:rsid w:val="00D16EDD"/>
    <w:rsid w:val="00D16F1F"/>
    <w:rsid w:val="00D16FBE"/>
    <w:rsid w:val="00D17107"/>
    <w:rsid w:val="00D17188"/>
    <w:rsid w:val="00D171B0"/>
    <w:rsid w:val="00D17612"/>
    <w:rsid w:val="00D176AD"/>
    <w:rsid w:val="00D176F4"/>
    <w:rsid w:val="00D17754"/>
    <w:rsid w:val="00D177F0"/>
    <w:rsid w:val="00D1788E"/>
    <w:rsid w:val="00D179FE"/>
    <w:rsid w:val="00D17B10"/>
    <w:rsid w:val="00D17DA2"/>
    <w:rsid w:val="00D20052"/>
    <w:rsid w:val="00D200BD"/>
    <w:rsid w:val="00D200F4"/>
    <w:rsid w:val="00D20439"/>
    <w:rsid w:val="00D204F8"/>
    <w:rsid w:val="00D20616"/>
    <w:rsid w:val="00D2065A"/>
    <w:rsid w:val="00D207AD"/>
    <w:rsid w:val="00D20AA1"/>
    <w:rsid w:val="00D21150"/>
    <w:rsid w:val="00D214C6"/>
    <w:rsid w:val="00D2155B"/>
    <w:rsid w:val="00D21667"/>
    <w:rsid w:val="00D216D6"/>
    <w:rsid w:val="00D218BE"/>
    <w:rsid w:val="00D219B3"/>
    <w:rsid w:val="00D219FF"/>
    <w:rsid w:val="00D21A01"/>
    <w:rsid w:val="00D21A64"/>
    <w:rsid w:val="00D21AB4"/>
    <w:rsid w:val="00D21D00"/>
    <w:rsid w:val="00D21D05"/>
    <w:rsid w:val="00D21E7E"/>
    <w:rsid w:val="00D21F07"/>
    <w:rsid w:val="00D2211A"/>
    <w:rsid w:val="00D22151"/>
    <w:rsid w:val="00D2222E"/>
    <w:rsid w:val="00D222FD"/>
    <w:rsid w:val="00D22315"/>
    <w:rsid w:val="00D2238F"/>
    <w:rsid w:val="00D223F7"/>
    <w:rsid w:val="00D225F5"/>
    <w:rsid w:val="00D225FE"/>
    <w:rsid w:val="00D2260D"/>
    <w:rsid w:val="00D22661"/>
    <w:rsid w:val="00D22675"/>
    <w:rsid w:val="00D22741"/>
    <w:rsid w:val="00D22886"/>
    <w:rsid w:val="00D22910"/>
    <w:rsid w:val="00D22921"/>
    <w:rsid w:val="00D22942"/>
    <w:rsid w:val="00D22A7A"/>
    <w:rsid w:val="00D22AF0"/>
    <w:rsid w:val="00D22B6E"/>
    <w:rsid w:val="00D22B7D"/>
    <w:rsid w:val="00D22B8E"/>
    <w:rsid w:val="00D22D32"/>
    <w:rsid w:val="00D2333D"/>
    <w:rsid w:val="00D23639"/>
    <w:rsid w:val="00D23936"/>
    <w:rsid w:val="00D239AA"/>
    <w:rsid w:val="00D23A04"/>
    <w:rsid w:val="00D23A1D"/>
    <w:rsid w:val="00D23ACB"/>
    <w:rsid w:val="00D23B93"/>
    <w:rsid w:val="00D23CA5"/>
    <w:rsid w:val="00D23F78"/>
    <w:rsid w:val="00D241EA"/>
    <w:rsid w:val="00D24354"/>
    <w:rsid w:val="00D24384"/>
    <w:rsid w:val="00D2445A"/>
    <w:rsid w:val="00D246BA"/>
    <w:rsid w:val="00D247F0"/>
    <w:rsid w:val="00D249F5"/>
    <w:rsid w:val="00D24A5F"/>
    <w:rsid w:val="00D24C74"/>
    <w:rsid w:val="00D24C88"/>
    <w:rsid w:val="00D24DE1"/>
    <w:rsid w:val="00D25096"/>
    <w:rsid w:val="00D2511A"/>
    <w:rsid w:val="00D2542D"/>
    <w:rsid w:val="00D254A4"/>
    <w:rsid w:val="00D25576"/>
    <w:rsid w:val="00D255A2"/>
    <w:rsid w:val="00D25651"/>
    <w:rsid w:val="00D25718"/>
    <w:rsid w:val="00D25A03"/>
    <w:rsid w:val="00D25B85"/>
    <w:rsid w:val="00D25EE7"/>
    <w:rsid w:val="00D25FAC"/>
    <w:rsid w:val="00D26171"/>
    <w:rsid w:val="00D264A0"/>
    <w:rsid w:val="00D26509"/>
    <w:rsid w:val="00D26A9D"/>
    <w:rsid w:val="00D26AB5"/>
    <w:rsid w:val="00D26AF1"/>
    <w:rsid w:val="00D26D32"/>
    <w:rsid w:val="00D26FC1"/>
    <w:rsid w:val="00D2706E"/>
    <w:rsid w:val="00D27072"/>
    <w:rsid w:val="00D2708D"/>
    <w:rsid w:val="00D27256"/>
    <w:rsid w:val="00D27276"/>
    <w:rsid w:val="00D27469"/>
    <w:rsid w:val="00D275F0"/>
    <w:rsid w:val="00D27601"/>
    <w:rsid w:val="00D27650"/>
    <w:rsid w:val="00D279C1"/>
    <w:rsid w:val="00D279DC"/>
    <w:rsid w:val="00D27A5C"/>
    <w:rsid w:val="00D27B9D"/>
    <w:rsid w:val="00D27CF7"/>
    <w:rsid w:val="00D27DB8"/>
    <w:rsid w:val="00D27DDE"/>
    <w:rsid w:val="00D27E29"/>
    <w:rsid w:val="00D27FA0"/>
    <w:rsid w:val="00D3027B"/>
    <w:rsid w:val="00D3030F"/>
    <w:rsid w:val="00D304BD"/>
    <w:rsid w:val="00D308A3"/>
    <w:rsid w:val="00D30C3D"/>
    <w:rsid w:val="00D30C49"/>
    <w:rsid w:val="00D30D2C"/>
    <w:rsid w:val="00D30D95"/>
    <w:rsid w:val="00D30E01"/>
    <w:rsid w:val="00D30E5E"/>
    <w:rsid w:val="00D31287"/>
    <w:rsid w:val="00D31402"/>
    <w:rsid w:val="00D31676"/>
    <w:rsid w:val="00D31708"/>
    <w:rsid w:val="00D31A01"/>
    <w:rsid w:val="00D31CB6"/>
    <w:rsid w:val="00D31CC9"/>
    <w:rsid w:val="00D32960"/>
    <w:rsid w:val="00D32987"/>
    <w:rsid w:val="00D32AC8"/>
    <w:rsid w:val="00D32D89"/>
    <w:rsid w:val="00D32DDF"/>
    <w:rsid w:val="00D32ED8"/>
    <w:rsid w:val="00D32F30"/>
    <w:rsid w:val="00D3308F"/>
    <w:rsid w:val="00D331B6"/>
    <w:rsid w:val="00D331B7"/>
    <w:rsid w:val="00D33459"/>
    <w:rsid w:val="00D33765"/>
    <w:rsid w:val="00D338A3"/>
    <w:rsid w:val="00D33A87"/>
    <w:rsid w:val="00D33D68"/>
    <w:rsid w:val="00D33F9D"/>
    <w:rsid w:val="00D34282"/>
    <w:rsid w:val="00D3435E"/>
    <w:rsid w:val="00D3455F"/>
    <w:rsid w:val="00D345FC"/>
    <w:rsid w:val="00D346D4"/>
    <w:rsid w:val="00D347CE"/>
    <w:rsid w:val="00D34C95"/>
    <w:rsid w:val="00D35142"/>
    <w:rsid w:val="00D351AC"/>
    <w:rsid w:val="00D35204"/>
    <w:rsid w:val="00D35694"/>
    <w:rsid w:val="00D3573C"/>
    <w:rsid w:val="00D3576A"/>
    <w:rsid w:val="00D35954"/>
    <w:rsid w:val="00D35A5B"/>
    <w:rsid w:val="00D35E82"/>
    <w:rsid w:val="00D35FD2"/>
    <w:rsid w:val="00D362FD"/>
    <w:rsid w:val="00D365B0"/>
    <w:rsid w:val="00D368F0"/>
    <w:rsid w:val="00D369C4"/>
    <w:rsid w:val="00D36B78"/>
    <w:rsid w:val="00D36BF3"/>
    <w:rsid w:val="00D36ED6"/>
    <w:rsid w:val="00D371AF"/>
    <w:rsid w:val="00D37398"/>
    <w:rsid w:val="00D37528"/>
    <w:rsid w:val="00D3762B"/>
    <w:rsid w:val="00D376DE"/>
    <w:rsid w:val="00D37766"/>
    <w:rsid w:val="00D37A32"/>
    <w:rsid w:val="00D37BB4"/>
    <w:rsid w:val="00D37CFD"/>
    <w:rsid w:val="00D37DA6"/>
    <w:rsid w:val="00D37E7D"/>
    <w:rsid w:val="00D37ECE"/>
    <w:rsid w:val="00D37ECF"/>
    <w:rsid w:val="00D37F1F"/>
    <w:rsid w:val="00D40360"/>
    <w:rsid w:val="00D40496"/>
    <w:rsid w:val="00D40678"/>
    <w:rsid w:val="00D408FC"/>
    <w:rsid w:val="00D40AF3"/>
    <w:rsid w:val="00D40CBF"/>
    <w:rsid w:val="00D40D46"/>
    <w:rsid w:val="00D40F09"/>
    <w:rsid w:val="00D40FCF"/>
    <w:rsid w:val="00D411A3"/>
    <w:rsid w:val="00D41263"/>
    <w:rsid w:val="00D4139B"/>
    <w:rsid w:val="00D41504"/>
    <w:rsid w:val="00D4183C"/>
    <w:rsid w:val="00D419DA"/>
    <w:rsid w:val="00D41D93"/>
    <w:rsid w:val="00D41DBC"/>
    <w:rsid w:val="00D420C6"/>
    <w:rsid w:val="00D42117"/>
    <w:rsid w:val="00D4213A"/>
    <w:rsid w:val="00D42247"/>
    <w:rsid w:val="00D42427"/>
    <w:rsid w:val="00D42486"/>
    <w:rsid w:val="00D42540"/>
    <w:rsid w:val="00D42730"/>
    <w:rsid w:val="00D42819"/>
    <w:rsid w:val="00D4292D"/>
    <w:rsid w:val="00D42B95"/>
    <w:rsid w:val="00D42BE6"/>
    <w:rsid w:val="00D42C78"/>
    <w:rsid w:val="00D42CCE"/>
    <w:rsid w:val="00D42F04"/>
    <w:rsid w:val="00D4317F"/>
    <w:rsid w:val="00D435C5"/>
    <w:rsid w:val="00D436F5"/>
    <w:rsid w:val="00D43903"/>
    <w:rsid w:val="00D4390D"/>
    <w:rsid w:val="00D43A9F"/>
    <w:rsid w:val="00D43C13"/>
    <w:rsid w:val="00D43CC9"/>
    <w:rsid w:val="00D43D95"/>
    <w:rsid w:val="00D43EC4"/>
    <w:rsid w:val="00D440A5"/>
    <w:rsid w:val="00D4410B"/>
    <w:rsid w:val="00D4424C"/>
    <w:rsid w:val="00D44356"/>
    <w:rsid w:val="00D44690"/>
    <w:rsid w:val="00D4470B"/>
    <w:rsid w:val="00D447E8"/>
    <w:rsid w:val="00D44B06"/>
    <w:rsid w:val="00D44C38"/>
    <w:rsid w:val="00D44E30"/>
    <w:rsid w:val="00D44EB3"/>
    <w:rsid w:val="00D45120"/>
    <w:rsid w:val="00D45440"/>
    <w:rsid w:val="00D4571B"/>
    <w:rsid w:val="00D45786"/>
    <w:rsid w:val="00D45BF3"/>
    <w:rsid w:val="00D45D69"/>
    <w:rsid w:val="00D45F82"/>
    <w:rsid w:val="00D4614A"/>
    <w:rsid w:val="00D46538"/>
    <w:rsid w:val="00D467A4"/>
    <w:rsid w:val="00D467B2"/>
    <w:rsid w:val="00D469F4"/>
    <w:rsid w:val="00D46A08"/>
    <w:rsid w:val="00D46B6E"/>
    <w:rsid w:val="00D46B6F"/>
    <w:rsid w:val="00D46C20"/>
    <w:rsid w:val="00D46C9E"/>
    <w:rsid w:val="00D46CEF"/>
    <w:rsid w:val="00D471E7"/>
    <w:rsid w:val="00D472AE"/>
    <w:rsid w:val="00D472E7"/>
    <w:rsid w:val="00D473EB"/>
    <w:rsid w:val="00D4753F"/>
    <w:rsid w:val="00D4762C"/>
    <w:rsid w:val="00D4782D"/>
    <w:rsid w:val="00D47A33"/>
    <w:rsid w:val="00D47EE2"/>
    <w:rsid w:val="00D47F8A"/>
    <w:rsid w:val="00D5029F"/>
    <w:rsid w:val="00D50488"/>
    <w:rsid w:val="00D505D2"/>
    <w:rsid w:val="00D5098C"/>
    <w:rsid w:val="00D50D8D"/>
    <w:rsid w:val="00D5112F"/>
    <w:rsid w:val="00D514C4"/>
    <w:rsid w:val="00D51618"/>
    <w:rsid w:val="00D517A3"/>
    <w:rsid w:val="00D51952"/>
    <w:rsid w:val="00D51AA7"/>
    <w:rsid w:val="00D51EF2"/>
    <w:rsid w:val="00D51F7F"/>
    <w:rsid w:val="00D51FC8"/>
    <w:rsid w:val="00D51FFD"/>
    <w:rsid w:val="00D5211C"/>
    <w:rsid w:val="00D521CD"/>
    <w:rsid w:val="00D52281"/>
    <w:rsid w:val="00D522C8"/>
    <w:rsid w:val="00D524A9"/>
    <w:rsid w:val="00D526EB"/>
    <w:rsid w:val="00D528EC"/>
    <w:rsid w:val="00D52AF3"/>
    <w:rsid w:val="00D52B1A"/>
    <w:rsid w:val="00D52B60"/>
    <w:rsid w:val="00D52DD6"/>
    <w:rsid w:val="00D52DDB"/>
    <w:rsid w:val="00D52F62"/>
    <w:rsid w:val="00D5319E"/>
    <w:rsid w:val="00D5399E"/>
    <w:rsid w:val="00D53AD5"/>
    <w:rsid w:val="00D53EAC"/>
    <w:rsid w:val="00D53FB2"/>
    <w:rsid w:val="00D54714"/>
    <w:rsid w:val="00D54739"/>
    <w:rsid w:val="00D54AD3"/>
    <w:rsid w:val="00D54EC0"/>
    <w:rsid w:val="00D54F3B"/>
    <w:rsid w:val="00D54FB3"/>
    <w:rsid w:val="00D55436"/>
    <w:rsid w:val="00D55BE8"/>
    <w:rsid w:val="00D56098"/>
    <w:rsid w:val="00D56417"/>
    <w:rsid w:val="00D56520"/>
    <w:rsid w:val="00D565D2"/>
    <w:rsid w:val="00D5666B"/>
    <w:rsid w:val="00D56706"/>
    <w:rsid w:val="00D56959"/>
    <w:rsid w:val="00D569E2"/>
    <w:rsid w:val="00D56AE7"/>
    <w:rsid w:val="00D56B70"/>
    <w:rsid w:val="00D56BD3"/>
    <w:rsid w:val="00D56C45"/>
    <w:rsid w:val="00D56D6B"/>
    <w:rsid w:val="00D56DFE"/>
    <w:rsid w:val="00D5739A"/>
    <w:rsid w:val="00D575A5"/>
    <w:rsid w:val="00D576CC"/>
    <w:rsid w:val="00D57CA1"/>
    <w:rsid w:val="00D57F5C"/>
    <w:rsid w:val="00D60106"/>
    <w:rsid w:val="00D60252"/>
    <w:rsid w:val="00D60983"/>
    <w:rsid w:val="00D60CAD"/>
    <w:rsid w:val="00D60D2D"/>
    <w:rsid w:val="00D60D8B"/>
    <w:rsid w:val="00D61036"/>
    <w:rsid w:val="00D6140C"/>
    <w:rsid w:val="00D6143E"/>
    <w:rsid w:val="00D61540"/>
    <w:rsid w:val="00D61606"/>
    <w:rsid w:val="00D6181B"/>
    <w:rsid w:val="00D618DC"/>
    <w:rsid w:val="00D619E3"/>
    <w:rsid w:val="00D619F1"/>
    <w:rsid w:val="00D619FC"/>
    <w:rsid w:val="00D61AE1"/>
    <w:rsid w:val="00D61B15"/>
    <w:rsid w:val="00D61BDA"/>
    <w:rsid w:val="00D61BF9"/>
    <w:rsid w:val="00D61C8C"/>
    <w:rsid w:val="00D61D3F"/>
    <w:rsid w:val="00D62280"/>
    <w:rsid w:val="00D62381"/>
    <w:rsid w:val="00D6261E"/>
    <w:rsid w:val="00D62676"/>
    <w:rsid w:val="00D62682"/>
    <w:rsid w:val="00D626E5"/>
    <w:rsid w:val="00D62734"/>
    <w:rsid w:val="00D62AA4"/>
    <w:rsid w:val="00D63035"/>
    <w:rsid w:val="00D630D6"/>
    <w:rsid w:val="00D6338B"/>
    <w:rsid w:val="00D6360D"/>
    <w:rsid w:val="00D6366D"/>
    <w:rsid w:val="00D63734"/>
    <w:rsid w:val="00D63990"/>
    <w:rsid w:val="00D63A3F"/>
    <w:rsid w:val="00D63B9B"/>
    <w:rsid w:val="00D63CA8"/>
    <w:rsid w:val="00D63DA1"/>
    <w:rsid w:val="00D63ED2"/>
    <w:rsid w:val="00D64125"/>
    <w:rsid w:val="00D641FE"/>
    <w:rsid w:val="00D64275"/>
    <w:rsid w:val="00D64373"/>
    <w:rsid w:val="00D64583"/>
    <w:rsid w:val="00D64684"/>
    <w:rsid w:val="00D648D1"/>
    <w:rsid w:val="00D64CAB"/>
    <w:rsid w:val="00D64D00"/>
    <w:rsid w:val="00D64D30"/>
    <w:rsid w:val="00D64FDA"/>
    <w:rsid w:val="00D65093"/>
    <w:rsid w:val="00D650D5"/>
    <w:rsid w:val="00D650E6"/>
    <w:rsid w:val="00D65396"/>
    <w:rsid w:val="00D653F1"/>
    <w:rsid w:val="00D65549"/>
    <w:rsid w:val="00D6580B"/>
    <w:rsid w:val="00D659E7"/>
    <w:rsid w:val="00D65C81"/>
    <w:rsid w:val="00D65E3D"/>
    <w:rsid w:val="00D6633F"/>
    <w:rsid w:val="00D66659"/>
    <w:rsid w:val="00D66697"/>
    <w:rsid w:val="00D66787"/>
    <w:rsid w:val="00D66795"/>
    <w:rsid w:val="00D669BD"/>
    <w:rsid w:val="00D66B67"/>
    <w:rsid w:val="00D66D72"/>
    <w:rsid w:val="00D66DE4"/>
    <w:rsid w:val="00D66E20"/>
    <w:rsid w:val="00D66E2C"/>
    <w:rsid w:val="00D66F8C"/>
    <w:rsid w:val="00D66FA5"/>
    <w:rsid w:val="00D67052"/>
    <w:rsid w:val="00D670BB"/>
    <w:rsid w:val="00D6717F"/>
    <w:rsid w:val="00D671FF"/>
    <w:rsid w:val="00D6732D"/>
    <w:rsid w:val="00D6750C"/>
    <w:rsid w:val="00D67516"/>
    <w:rsid w:val="00D67545"/>
    <w:rsid w:val="00D67651"/>
    <w:rsid w:val="00D676D9"/>
    <w:rsid w:val="00D67744"/>
    <w:rsid w:val="00D67C3E"/>
    <w:rsid w:val="00D67E1E"/>
    <w:rsid w:val="00D7007E"/>
    <w:rsid w:val="00D700F6"/>
    <w:rsid w:val="00D70515"/>
    <w:rsid w:val="00D70748"/>
    <w:rsid w:val="00D70A71"/>
    <w:rsid w:val="00D70AAF"/>
    <w:rsid w:val="00D70C27"/>
    <w:rsid w:val="00D70D81"/>
    <w:rsid w:val="00D710D3"/>
    <w:rsid w:val="00D71162"/>
    <w:rsid w:val="00D71247"/>
    <w:rsid w:val="00D7124B"/>
    <w:rsid w:val="00D7140C"/>
    <w:rsid w:val="00D717F3"/>
    <w:rsid w:val="00D71A9D"/>
    <w:rsid w:val="00D71B00"/>
    <w:rsid w:val="00D71B9F"/>
    <w:rsid w:val="00D71E03"/>
    <w:rsid w:val="00D71E15"/>
    <w:rsid w:val="00D72023"/>
    <w:rsid w:val="00D7202D"/>
    <w:rsid w:val="00D723B5"/>
    <w:rsid w:val="00D7261C"/>
    <w:rsid w:val="00D72739"/>
    <w:rsid w:val="00D72819"/>
    <w:rsid w:val="00D72A2B"/>
    <w:rsid w:val="00D72CA6"/>
    <w:rsid w:val="00D72D49"/>
    <w:rsid w:val="00D72DCD"/>
    <w:rsid w:val="00D7307A"/>
    <w:rsid w:val="00D730F5"/>
    <w:rsid w:val="00D73151"/>
    <w:rsid w:val="00D7316B"/>
    <w:rsid w:val="00D73175"/>
    <w:rsid w:val="00D731DC"/>
    <w:rsid w:val="00D73703"/>
    <w:rsid w:val="00D7397E"/>
    <w:rsid w:val="00D73B17"/>
    <w:rsid w:val="00D73ECE"/>
    <w:rsid w:val="00D7448C"/>
    <w:rsid w:val="00D74708"/>
    <w:rsid w:val="00D74879"/>
    <w:rsid w:val="00D74888"/>
    <w:rsid w:val="00D748BF"/>
    <w:rsid w:val="00D748EA"/>
    <w:rsid w:val="00D74C49"/>
    <w:rsid w:val="00D74C6F"/>
    <w:rsid w:val="00D74CB8"/>
    <w:rsid w:val="00D74DA0"/>
    <w:rsid w:val="00D74EF8"/>
    <w:rsid w:val="00D7509C"/>
    <w:rsid w:val="00D75226"/>
    <w:rsid w:val="00D753F1"/>
    <w:rsid w:val="00D75545"/>
    <w:rsid w:val="00D755DF"/>
    <w:rsid w:val="00D755FA"/>
    <w:rsid w:val="00D75840"/>
    <w:rsid w:val="00D75A6C"/>
    <w:rsid w:val="00D75C9E"/>
    <w:rsid w:val="00D75DBE"/>
    <w:rsid w:val="00D75E59"/>
    <w:rsid w:val="00D7613A"/>
    <w:rsid w:val="00D7640E"/>
    <w:rsid w:val="00D764F3"/>
    <w:rsid w:val="00D7651A"/>
    <w:rsid w:val="00D766ED"/>
    <w:rsid w:val="00D76BD3"/>
    <w:rsid w:val="00D76D71"/>
    <w:rsid w:val="00D76E05"/>
    <w:rsid w:val="00D76EAD"/>
    <w:rsid w:val="00D77519"/>
    <w:rsid w:val="00D77537"/>
    <w:rsid w:val="00D77834"/>
    <w:rsid w:val="00D779AE"/>
    <w:rsid w:val="00D77E75"/>
    <w:rsid w:val="00D77F75"/>
    <w:rsid w:val="00D77FC1"/>
    <w:rsid w:val="00D801D2"/>
    <w:rsid w:val="00D803D4"/>
    <w:rsid w:val="00D80617"/>
    <w:rsid w:val="00D80698"/>
    <w:rsid w:val="00D8074C"/>
    <w:rsid w:val="00D80830"/>
    <w:rsid w:val="00D80A41"/>
    <w:rsid w:val="00D80AE4"/>
    <w:rsid w:val="00D80B5F"/>
    <w:rsid w:val="00D80BA8"/>
    <w:rsid w:val="00D80EEB"/>
    <w:rsid w:val="00D811DA"/>
    <w:rsid w:val="00D814E8"/>
    <w:rsid w:val="00D814F0"/>
    <w:rsid w:val="00D8179D"/>
    <w:rsid w:val="00D81A3D"/>
    <w:rsid w:val="00D81C5F"/>
    <w:rsid w:val="00D81C80"/>
    <w:rsid w:val="00D81C82"/>
    <w:rsid w:val="00D81DB2"/>
    <w:rsid w:val="00D820F0"/>
    <w:rsid w:val="00D82113"/>
    <w:rsid w:val="00D82277"/>
    <w:rsid w:val="00D82691"/>
    <w:rsid w:val="00D827F6"/>
    <w:rsid w:val="00D82979"/>
    <w:rsid w:val="00D829F1"/>
    <w:rsid w:val="00D82BE8"/>
    <w:rsid w:val="00D8306D"/>
    <w:rsid w:val="00D831EF"/>
    <w:rsid w:val="00D83510"/>
    <w:rsid w:val="00D83677"/>
    <w:rsid w:val="00D836C5"/>
    <w:rsid w:val="00D83811"/>
    <w:rsid w:val="00D83B2F"/>
    <w:rsid w:val="00D8407F"/>
    <w:rsid w:val="00D843DA"/>
    <w:rsid w:val="00D844A4"/>
    <w:rsid w:val="00D846DD"/>
    <w:rsid w:val="00D84707"/>
    <w:rsid w:val="00D848BB"/>
    <w:rsid w:val="00D849A2"/>
    <w:rsid w:val="00D84B71"/>
    <w:rsid w:val="00D84BC4"/>
    <w:rsid w:val="00D84E46"/>
    <w:rsid w:val="00D855BE"/>
    <w:rsid w:val="00D856EC"/>
    <w:rsid w:val="00D85923"/>
    <w:rsid w:val="00D85B4E"/>
    <w:rsid w:val="00D85F9B"/>
    <w:rsid w:val="00D867F6"/>
    <w:rsid w:val="00D868C9"/>
    <w:rsid w:val="00D8696C"/>
    <w:rsid w:val="00D869AC"/>
    <w:rsid w:val="00D86A71"/>
    <w:rsid w:val="00D86D79"/>
    <w:rsid w:val="00D86E35"/>
    <w:rsid w:val="00D87048"/>
    <w:rsid w:val="00D8729B"/>
    <w:rsid w:val="00D8736F"/>
    <w:rsid w:val="00D873CD"/>
    <w:rsid w:val="00D873DE"/>
    <w:rsid w:val="00D87581"/>
    <w:rsid w:val="00D87780"/>
    <w:rsid w:val="00D87968"/>
    <w:rsid w:val="00D879A0"/>
    <w:rsid w:val="00D87AC0"/>
    <w:rsid w:val="00D87BD5"/>
    <w:rsid w:val="00D87C65"/>
    <w:rsid w:val="00D87CE8"/>
    <w:rsid w:val="00D87D79"/>
    <w:rsid w:val="00D87EF6"/>
    <w:rsid w:val="00D901C5"/>
    <w:rsid w:val="00D9042B"/>
    <w:rsid w:val="00D90639"/>
    <w:rsid w:val="00D90646"/>
    <w:rsid w:val="00D9067D"/>
    <w:rsid w:val="00D907AD"/>
    <w:rsid w:val="00D90A47"/>
    <w:rsid w:val="00D90CC5"/>
    <w:rsid w:val="00D90DDA"/>
    <w:rsid w:val="00D91083"/>
    <w:rsid w:val="00D9111E"/>
    <w:rsid w:val="00D91252"/>
    <w:rsid w:val="00D9146E"/>
    <w:rsid w:val="00D9165E"/>
    <w:rsid w:val="00D9177A"/>
    <w:rsid w:val="00D91791"/>
    <w:rsid w:val="00D91947"/>
    <w:rsid w:val="00D91951"/>
    <w:rsid w:val="00D91A6A"/>
    <w:rsid w:val="00D91DF4"/>
    <w:rsid w:val="00D92023"/>
    <w:rsid w:val="00D9211C"/>
    <w:rsid w:val="00D92123"/>
    <w:rsid w:val="00D921E3"/>
    <w:rsid w:val="00D923DC"/>
    <w:rsid w:val="00D926ED"/>
    <w:rsid w:val="00D92A9D"/>
    <w:rsid w:val="00D92B5F"/>
    <w:rsid w:val="00D92C11"/>
    <w:rsid w:val="00D92C91"/>
    <w:rsid w:val="00D92CA3"/>
    <w:rsid w:val="00D92E05"/>
    <w:rsid w:val="00D93030"/>
    <w:rsid w:val="00D931A1"/>
    <w:rsid w:val="00D93289"/>
    <w:rsid w:val="00D93596"/>
    <w:rsid w:val="00D93ADC"/>
    <w:rsid w:val="00D93AFC"/>
    <w:rsid w:val="00D93C77"/>
    <w:rsid w:val="00D93D30"/>
    <w:rsid w:val="00D93D72"/>
    <w:rsid w:val="00D93F4E"/>
    <w:rsid w:val="00D94055"/>
    <w:rsid w:val="00D9478B"/>
    <w:rsid w:val="00D94838"/>
    <w:rsid w:val="00D949C0"/>
    <w:rsid w:val="00D94C3B"/>
    <w:rsid w:val="00D94D9C"/>
    <w:rsid w:val="00D94FC4"/>
    <w:rsid w:val="00D951E5"/>
    <w:rsid w:val="00D9521A"/>
    <w:rsid w:val="00D952D5"/>
    <w:rsid w:val="00D95365"/>
    <w:rsid w:val="00D954C3"/>
    <w:rsid w:val="00D95523"/>
    <w:rsid w:val="00D955D9"/>
    <w:rsid w:val="00D959B0"/>
    <w:rsid w:val="00D95A2E"/>
    <w:rsid w:val="00D95AA9"/>
    <w:rsid w:val="00D95B0B"/>
    <w:rsid w:val="00D95C01"/>
    <w:rsid w:val="00D95C09"/>
    <w:rsid w:val="00D95F3B"/>
    <w:rsid w:val="00D9601E"/>
    <w:rsid w:val="00D96100"/>
    <w:rsid w:val="00D9619F"/>
    <w:rsid w:val="00D961B7"/>
    <w:rsid w:val="00D96752"/>
    <w:rsid w:val="00D96BD2"/>
    <w:rsid w:val="00D96E54"/>
    <w:rsid w:val="00D96F47"/>
    <w:rsid w:val="00D96FCF"/>
    <w:rsid w:val="00D97237"/>
    <w:rsid w:val="00D972DE"/>
    <w:rsid w:val="00D97367"/>
    <w:rsid w:val="00D97410"/>
    <w:rsid w:val="00D97816"/>
    <w:rsid w:val="00D97A0F"/>
    <w:rsid w:val="00D97A67"/>
    <w:rsid w:val="00D97BAB"/>
    <w:rsid w:val="00D97CCC"/>
    <w:rsid w:val="00DA0421"/>
    <w:rsid w:val="00DA04C8"/>
    <w:rsid w:val="00DA063F"/>
    <w:rsid w:val="00DA0E55"/>
    <w:rsid w:val="00DA11D5"/>
    <w:rsid w:val="00DA1225"/>
    <w:rsid w:val="00DA132F"/>
    <w:rsid w:val="00DA1334"/>
    <w:rsid w:val="00DA1395"/>
    <w:rsid w:val="00DA1576"/>
    <w:rsid w:val="00DA16A0"/>
    <w:rsid w:val="00DA1A2F"/>
    <w:rsid w:val="00DA1C16"/>
    <w:rsid w:val="00DA1C20"/>
    <w:rsid w:val="00DA1F40"/>
    <w:rsid w:val="00DA1F97"/>
    <w:rsid w:val="00DA1FA3"/>
    <w:rsid w:val="00DA1FEF"/>
    <w:rsid w:val="00DA216A"/>
    <w:rsid w:val="00DA2199"/>
    <w:rsid w:val="00DA2351"/>
    <w:rsid w:val="00DA23CA"/>
    <w:rsid w:val="00DA2544"/>
    <w:rsid w:val="00DA26A7"/>
    <w:rsid w:val="00DA2E06"/>
    <w:rsid w:val="00DA2EBF"/>
    <w:rsid w:val="00DA31F4"/>
    <w:rsid w:val="00DA32A1"/>
    <w:rsid w:val="00DA32AA"/>
    <w:rsid w:val="00DA3444"/>
    <w:rsid w:val="00DA367D"/>
    <w:rsid w:val="00DA3756"/>
    <w:rsid w:val="00DA381E"/>
    <w:rsid w:val="00DA39F8"/>
    <w:rsid w:val="00DA3DFC"/>
    <w:rsid w:val="00DA3E61"/>
    <w:rsid w:val="00DA40BF"/>
    <w:rsid w:val="00DA40F7"/>
    <w:rsid w:val="00DA4179"/>
    <w:rsid w:val="00DA4266"/>
    <w:rsid w:val="00DA4362"/>
    <w:rsid w:val="00DA4481"/>
    <w:rsid w:val="00DA4E2C"/>
    <w:rsid w:val="00DA4E70"/>
    <w:rsid w:val="00DA5261"/>
    <w:rsid w:val="00DA53E3"/>
    <w:rsid w:val="00DA5409"/>
    <w:rsid w:val="00DA56E7"/>
    <w:rsid w:val="00DA56F9"/>
    <w:rsid w:val="00DA59D4"/>
    <w:rsid w:val="00DA5A3A"/>
    <w:rsid w:val="00DA5A82"/>
    <w:rsid w:val="00DA5AA7"/>
    <w:rsid w:val="00DA5B17"/>
    <w:rsid w:val="00DA5B40"/>
    <w:rsid w:val="00DA5D21"/>
    <w:rsid w:val="00DA5FDC"/>
    <w:rsid w:val="00DA6335"/>
    <w:rsid w:val="00DA6470"/>
    <w:rsid w:val="00DA64C5"/>
    <w:rsid w:val="00DA659A"/>
    <w:rsid w:val="00DA66F8"/>
    <w:rsid w:val="00DA6920"/>
    <w:rsid w:val="00DA6C21"/>
    <w:rsid w:val="00DA6CB7"/>
    <w:rsid w:val="00DA6D6B"/>
    <w:rsid w:val="00DA721C"/>
    <w:rsid w:val="00DA72B1"/>
    <w:rsid w:val="00DA72CE"/>
    <w:rsid w:val="00DA7306"/>
    <w:rsid w:val="00DA73E5"/>
    <w:rsid w:val="00DA7472"/>
    <w:rsid w:val="00DA74E1"/>
    <w:rsid w:val="00DA791D"/>
    <w:rsid w:val="00DA7B71"/>
    <w:rsid w:val="00DA7C16"/>
    <w:rsid w:val="00DA7C27"/>
    <w:rsid w:val="00DA7CDB"/>
    <w:rsid w:val="00DA7D72"/>
    <w:rsid w:val="00DA7DBD"/>
    <w:rsid w:val="00DA7E4A"/>
    <w:rsid w:val="00DB0167"/>
    <w:rsid w:val="00DB0176"/>
    <w:rsid w:val="00DB03B8"/>
    <w:rsid w:val="00DB04C4"/>
    <w:rsid w:val="00DB05B0"/>
    <w:rsid w:val="00DB05EF"/>
    <w:rsid w:val="00DB0621"/>
    <w:rsid w:val="00DB0C34"/>
    <w:rsid w:val="00DB0D3B"/>
    <w:rsid w:val="00DB14F0"/>
    <w:rsid w:val="00DB1500"/>
    <w:rsid w:val="00DB1624"/>
    <w:rsid w:val="00DB1756"/>
    <w:rsid w:val="00DB1CFD"/>
    <w:rsid w:val="00DB1D0F"/>
    <w:rsid w:val="00DB1DE4"/>
    <w:rsid w:val="00DB1EF4"/>
    <w:rsid w:val="00DB1F7F"/>
    <w:rsid w:val="00DB2088"/>
    <w:rsid w:val="00DB21A2"/>
    <w:rsid w:val="00DB2224"/>
    <w:rsid w:val="00DB2452"/>
    <w:rsid w:val="00DB24EC"/>
    <w:rsid w:val="00DB2512"/>
    <w:rsid w:val="00DB2524"/>
    <w:rsid w:val="00DB2783"/>
    <w:rsid w:val="00DB2929"/>
    <w:rsid w:val="00DB2986"/>
    <w:rsid w:val="00DB2B26"/>
    <w:rsid w:val="00DB2B34"/>
    <w:rsid w:val="00DB2C08"/>
    <w:rsid w:val="00DB2C0E"/>
    <w:rsid w:val="00DB2F0E"/>
    <w:rsid w:val="00DB2F8F"/>
    <w:rsid w:val="00DB3694"/>
    <w:rsid w:val="00DB37E6"/>
    <w:rsid w:val="00DB39F4"/>
    <w:rsid w:val="00DB3D24"/>
    <w:rsid w:val="00DB3EAD"/>
    <w:rsid w:val="00DB43D4"/>
    <w:rsid w:val="00DB4500"/>
    <w:rsid w:val="00DB461B"/>
    <w:rsid w:val="00DB4778"/>
    <w:rsid w:val="00DB47C8"/>
    <w:rsid w:val="00DB48AF"/>
    <w:rsid w:val="00DB4957"/>
    <w:rsid w:val="00DB4B11"/>
    <w:rsid w:val="00DB4B78"/>
    <w:rsid w:val="00DB4BEE"/>
    <w:rsid w:val="00DB4DDB"/>
    <w:rsid w:val="00DB4E21"/>
    <w:rsid w:val="00DB4EC1"/>
    <w:rsid w:val="00DB4F2D"/>
    <w:rsid w:val="00DB4F53"/>
    <w:rsid w:val="00DB4F54"/>
    <w:rsid w:val="00DB5443"/>
    <w:rsid w:val="00DB54E4"/>
    <w:rsid w:val="00DB5772"/>
    <w:rsid w:val="00DB582C"/>
    <w:rsid w:val="00DB591C"/>
    <w:rsid w:val="00DB5AA8"/>
    <w:rsid w:val="00DB5B83"/>
    <w:rsid w:val="00DB5C66"/>
    <w:rsid w:val="00DB5DD6"/>
    <w:rsid w:val="00DB5E79"/>
    <w:rsid w:val="00DB5F5E"/>
    <w:rsid w:val="00DB5FD5"/>
    <w:rsid w:val="00DB60A8"/>
    <w:rsid w:val="00DB6426"/>
    <w:rsid w:val="00DB6528"/>
    <w:rsid w:val="00DB65A0"/>
    <w:rsid w:val="00DB65BF"/>
    <w:rsid w:val="00DB67F8"/>
    <w:rsid w:val="00DB693A"/>
    <w:rsid w:val="00DB6C83"/>
    <w:rsid w:val="00DB6D71"/>
    <w:rsid w:val="00DB70C1"/>
    <w:rsid w:val="00DB7185"/>
    <w:rsid w:val="00DB7559"/>
    <w:rsid w:val="00DB79B6"/>
    <w:rsid w:val="00DB79F8"/>
    <w:rsid w:val="00DB7BF3"/>
    <w:rsid w:val="00DB7C89"/>
    <w:rsid w:val="00DB7F58"/>
    <w:rsid w:val="00DB7F76"/>
    <w:rsid w:val="00DC019B"/>
    <w:rsid w:val="00DC028A"/>
    <w:rsid w:val="00DC032A"/>
    <w:rsid w:val="00DC05A5"/>
    <w:rsid w:val="00DC06EC"/>
    <w:rsid w:val="00DC08AF"/>
    <w:rsid w:val="00DC0926"/>
    <w:rsid w:val="00DC093C"/>
    <w:rsid w:val="00DC0C6F"/>
    <w:rsid w:val="00DC10EC"/>
    <w:rsid w:val="00DC11B6"/>
    <w:rsid w:val="00DC188A"/>
    <w:rsid w:val="00DC1978"/>
    <w:rsid w:val="00DC1BC6"/>
    <w:rsid w:val="00DC1C1F"/>
    <w:rsid w:val="00DC1E18"/>
    <w:rsid w:val="00DC1E2E"/>
    <w:rsid w:val="00DC2084"/>
    <w:rsid w:val="00DC239F"/>
    <w:rsid w:val="00DC2498"/>
    <w:rsid w:val="00DC24BB"/>
    <w:rsid w:val="00DC27B9"/>
    <w:rsid w:val="00DC28F8"/>
    <w:rsid w:val="00DC2A30"/>
    <w:rsid w:val="00DC2CB9"/>
    <w:rsid w:val="00DC2CE3"/>
    <w:rsid w:val="00DC2E54"/>
    <w:rsid w:val="00DC2F90"/>
    <w:rsid w:val="00DC31F1"/>
    <w:rsid w:val="00DC3390"/>
    <w:rsid w:val="00DC362C"/>
    <w:rsid w:val="00DC3933"/>
    <w:rsid w:val="00DC3F65"/>
    <w:rsid w:val="00DC404E"/>
    <w:rsid w:val="00DC415C"/>
    <w:rsid w:val="00DC4487"/>
    <w:rsid w:val="00DC4596"/>
    <w:rsid w:val="00DC462F"/>
    <w:rsid w:val="00DC4837"/>
    <w:rsid w:val="00DC4DD9"/>
    <w:rsid w:val="00DC4F43"/>
    <w:rsid w:val="00DC5030"/>
    <w:rsid w:val="00DC5032"/>
    <w:rsid w:val="00DC505B"/>
    <w:rsid w:val="00DC5750"/>
    <w:rsid w:val="00DC57D6"/>
    <w:rsid w:val="00DC5EC8"/>
    <w:rsid w:val="00DC5F7E"/>
    <w:rsid w:val="00DC62E8"/>
    <w:rsid w:val="00DC64D4"/>
    <w:rsid w:val="00DC6552"/>
    <w:rsid w:val="00DC673C"/>
    <w:rsid w:val="00DC68A1"/>
    <w:rsid w:val="00DC6C1D"/>
    <w:rsid w:val="00DC6CDE"/>
    <w:rsid w:val="00DC6FC2"/>
    <w:rsid w:val="00DC705C"/>
    <w:rsid w:val="00DC707C"/>
    <w:rsid w:val="00DC7212"/>
    <w:rsid w:val="00DC736C"/>
    <w:rsid w:val="00DC754C"/>
    <w:rsid w:val="00DC7644"/>
    <w:rsid w:val="00DC765A"/>
    <w:rsid w:val="00DC7717"/>
    <w:rsid w:val="00DC783C"/>
    <w:rsid w:val="00DC7A07"/>
    <w:rsid w:val="00DC7AD6"/>
    <w:rsid w:val="00DC7BEA"/>
    <w:rsid w:val="00DC7CBA"/>
    <w:rsid w:val="00DC7CDE"/>
    <w:rsid w:val="00DC7DF1"/>
    <w:rsid w:val="00DC7EF8"/>
    <w:rsid w:val="00DD0016"/>
    <w:rsid w:val="00DD009E"/>
    <w:rsid w:val="00DD0156"/>
    <w:rsid w:val="00DD01FC"/>
    <w:rsid w:val="00DD02A1"/>
    <w:rsid w:val="00DD0324"/>
    <w:rsid w:val="00DD0571"/>
    <w:rsid w:val="00DD0651"/>
    <w:rsid w:val="00DD08FF"/>
    <w:rsid w:val="00DD093E"/>
    <w:rsid w:val="00DD0946"/>
    <w:rsid w:val="00DD0A43"/>
    <w:rsid w:val="00DD0AE5"/>
    <w:rsid w:val="00DD0E18"/>
    <w:rsid w:val="00DD0EE4"/>
    <w:rsid w:val="00DD1040"/>
    <w:rsid w:val="00DD11A3"/>
    <w:rsid w:val="00DD1400"/>
    <w:rsid w:val="00DD1928"/>
    <w:rsid w:val="00DD1A3B"/>
    <w:rsid w:val="00DD1A8E"/>
    <w:rsid w:val="00DD2063"/>
    <w:rsid w:val="00DD21C7"/>
    <w:rsid w:val="00DD242A"/>
    <w:rsid w:val="00DD2681"/>
    <w:rsid w:val="00DD2894"/>
    <w:rsid w:val="00DD295E"/>
    <w:rsid w:val="00DD2C12"/>
    <w:rsid w:val="00DD2C9A"/>
    <w:rsid w:val="00DD2D2F"/>
    <w:rsid w:val="00DD2FD3"/>
    <w:rsid w:val="00DD30AA"/>
    <w:rsid w:val="00DD311C"/>
    <w:rsid w:val="00DD3158"/>
    <w:rsid w:val="00DD3319"/>
    <w:rsid w:val="00DD3332"/>
    <w:rsid w:val="00DD3333"/>
    <w:rsid w:val="00DD3463"/>
    <w:rsid w:val="00DD3488"/>
    <w:rsid w:val="00DD3677"/>
    <w:rsid w:val="00DD382A"/>
    <w:rsid w:val="00DD38F0"/>
    <w:rsid w:val="00DD3C28"/>
    <w:rsid w:val="00DD3D3C"/>
    <w:rsid w:val="00DD3F2D"/>
    <w:rsid w:val="00DD421B"/>
    <w:rsid w:val="00DD4340"/>
    <w:rsid w:val="00DD4400"/>
    <w:rsid w:val="00DD441F"/>
    <w:rsid w:val="00DD453B"/>
    <w:rsid w:val="00DD47A1"/>
    <w:rsid w:val="00DD49C1"/>
    <w:rsid w:val="00DD4A87"/>
    <w:rsid w:val="00DD4EDA"/>
    <w:rsid w:val="00DD4FF4"/>
    <w:rsid w:val="00DD5310"/>
    <w:rsid w:val="00DD5415"/>
    <w:rsid w:val="00DD543F"/>
    <w:rsid w:val="00DD5756"/>
    <w:rsid w:val="00DD5786"/>
    <w:rsid w:val="00DD5788"/>
    <w:rsid w:val="00DD5905"/>
    <w:rsid w:val="00DD5D3F"/>
    <w:rsid w:val="00DD5EDB"/>
    <w:rsid w:val="00DD5FE5"/>
    <w:rsid w:val="00DD639A"/>
    <w:rsid w:val="00DD6850"/>
    <w:rsid w:val="00DD68E9"/>
    <w:rsid w:val="00DD6D55"/>
    <w:rsid w:val="00DD6DBE"/>
    <w:rsid w:val="00DD6DD6"/>
    <w:rsid w:val="00DD725D"/>
    <w:rsid w:val="00DD74B7"/>
    <w:rsid w:val="00DD77B2"/>
    <w:rsid w:val="00DD7901"/>
    <w:rsid w:val="00DD7BE8"/>
    <w:rsid w:val="00DD7C52"/>
    <w:rsid w:val="00DD7FC9"/>
    <w:rsid w:val="00DE0069"/>
    <w:rsid w:val="00DE014D"/>
    <w:rsid w:val="00DE026A"/>
    <w:rsid w:val="00DE03AC"/>
    <w:rsid w:val="00DE0562"/>
    <w:rsid w:val="00DE08DA"/>
    <w:rsid w:val="00DE0AD2"/>
    <w:rsid w:val="00DE0AD4"/>
    <w:rsid w:val="00DE0B32"/>
    <w:rsid w:val="00DE0B44"/>
    <w:rsid w:val="00DE0CF8"/>
    <w:rsid w:val="00DE0D3C"/>
    <w:rsid w:val="00DE0F67"/>
    <w:rsid w:val="00DE140E"/>
    <w:rsid w:val="00DE1769"/>
    <w:rsid w:val="00DE1D6B"/>
    <w:rsid w:val="00DE227C"/>
    <w:rsid w:val="00DE2495"/>
    <w:rsid w:val="00DE2844"/>
    <w:rsid w:val="00DE2882"/>
    <w:rsid w:val="00DE28FE"/>
    <w:rsid w:val="00DE2D6A"/>
    <w:rsid w:val="00DE2F3F"/>
    <w:rsid w:val="00DE36B1"/>
    <w:rsid w:val="00DE37F2"/>
    <w:rsid w:val="00DE37FA"/>
    <w:rsid w:val="00DE3908"/>
    <w:rsid w:val="00DE3BEF"/>
    <w:rsid w:val="00DE3DD6"/>
    <w:rsid w:val="00DE3F60"/>
    <w:rsid w:val="00DE4007"/>
    <w:rsid w:val="00DE4121"/>
    <w:rsid w:val="00DE41DA"/>
    <w:rsid w:val="00DE41EE"/>
    <w:rsid w:val="00DE4308"/>
    <w:rsid w:val="00DE4698"/>
    <w:rsid w:val="00DE4998"/>
    <w:rsid w:val="00DE4ADD"/>
    <w:rsid w:val="00DE5042"/>
    <w:rsid w:val="00DE50F7"/>
    <w:rsid w:val="00DE535B"/>
    <w:rsid w:val="00DE5448"/>
    <w:rsid w:val="00DE54CC"/>
    <w:rsid w:val="00DE551E"/>
    <w:rsid w:val="00DE556E"/>
    <w:rsid w:val="00DE5679"/>
    <w:rsid w:val="00DE5933"/>
    <w:rsid w:val="00DE5C94"/>
    <w:rsid w:val="00DE5D4A"/>
    <w:rsid w:val="00DE5D55"/>
    <w:rsid w:val="00DE5DCC"/>
    <w:rsid w:val="00DE5F34"/>
    <w:rsid w:val="00DE6321"/>
    <w:rsid w:val="00DE63D0"/>
    <w:rsid w:val="00DE646A"/>
    <w:rsid w:val="00DE6908"/>
    <w:rsid w:val="00DE69A4"/>
    <w:rsid w:val="00DE6A0E"/>
    <w:rsid w:val="00DE6A9A"/>
    <w:rsid w:val="00DE6B56"/>
    <w:rsid w:val="00DE70AB"/>
    <w:rsid w:val="00DE7425"/>
    <w:rsid w:val="00DE743D"/>
    <w:rsid w:val="00DE74F5"/>
    <w:rsid w:val="00DE76B1"/>
    <w:rsid w:val="00DE7A6A"/>
    <w:rsid w:val="00DE7A6E"/>
    <w:rsid w:val="00DE7B27"/>
    <w:rsid w:val="00DE7C23"/>
    <w:rsid w:val="00DE7C9E"/>
    <w:rsid w:val="00DE7D8F"/>
    <w:rsid w:val="00DE7EA6"/>
    <w:rsid w:val="00DE7F46"/>
    <w:rsid w:val="00DF0451"/>
    <w:rsid w:val="00DF04B6"/>
    <w:rsid w:val="00DF06FB"/>
    <w:rsid w:val="00DF09C4"/>
    <w:rsid w:val="00DF0D09"/>
    <w:rsid w:val="00DF0D69"/>
    <w:rsid w:val="00DF0E9D"/>
    <w:rsid w:val="00DF0F19"/>
    <w:rsid w:val="00DF0FE6"/>
    <w:rsid w:val="00DF117F"/>
    <w:rsid w:val="00DF1261"/>
    <w:rsid w:val="00DF1A99"/>
    <w:rsid w:val="00DF1AC5"/>
    <w:rsid w:val="00DF1AE1"/>
    <w:rsid w:val="00DF240A"/>
    <w:rsid w:val="00DF2535"/>
    <w:rsid w:val="00DF2A22"/>
    <w:rsid w:val="00DF2D38"/>
    <w:rsid w:val="00DF2EC1"/>
    <w:rsid w:val="00DF2F4B"/>
    <w:rsid w:val="00DF2FE9"/>
    <w:rsid w:val="00DF30F9"/>
    <w:rsid w:val="00DF31AB"/>
    <w:rsid w:val="00DF36B9"/>
    <w:rsid w:val="00DF3787"/>
    <w:rsid w:val="00DF3888"/>
    <w:rsid w:val="00DF39D1"/>
    <w:rsid w:val="00DF3C6D"/>
    <w:rsid w:val="00DF3DF9"/>
    <w:rsid w:val="00DF3E0E"/>
    <w:rsid w:val="00DF3ECA"/>
    <w:rsid w:val="00DF429D"/>
    <w:rsid w:val="00DF4645"/>
    <w:rsid w:val="00DF4996"/>
    <w:rsid w:val="00DF4A3B"/>
    <w:rsid w:val="00DF4DD1"/>
    <w:rsid w:val="00DF4F8C"/>
    <w:rsid w:val="00DF53AE"/>
    <w:rsid w:val="00DF548C"/>
    <w:rsid w:val="00DF5490"/>
    <w:rsid w:val="00DF57D7"/>
    <w:rsid w:val="00DF59AC"/>
    <w:rsid w:val="00DF59EF"/>
    <w:rsid w:val="00DF5AE9"/>
    <w:rsid w:val="00DF5B92"/>
    <w:rsid w:val="00DF5BEE"/>
    <w:rsid w:val="00DF5FF2"/>
    <w:rsid w:val="00DF6012"/>
    <w:rsid w:val="00DF6063"/>
    <w:rsid w:val="00DF6179"/>
    <w:rsid w:val="00DF61D6"/>
    <w:rsid w:val="00DF61D9"/>
    <w:rsid w:val="00DF6577"/>
    <w:rsid w:val="00DF678F"/>
    <w:rsid w:val="00DF691C"/>
    <w:rsid w:val="00DF6966"/>
    <w:rsid w:val="00DF6D7A"/>
    <w:rsid w:val="00DF6DF1"/>
    <w:rsid w:val="00DF724A"/>
    <w:rsid w:val="00DF7433"/>
    <w:rsid w:val="00DF74B6"/>
    <w:rsid w:val="00DF74DD"/>
    <w:rsid w:val="00DF7515"/>
    <w:rsid w:val="00DF755A"/>
    <w:rsid w:val="00DF7692"/>
    <w:rsid w:val="00DF76E9"/>
    <w:rsid w:val="00DF7841"/>
    <w:rsid w:val="00DF78A2"/>
    <w:rsid w:val="00DF79A6"/>
    <w:rsid w:val="00DF7AAF"/>
    <w:rsid w:val="00DF7BDC"/>
    <w:rsid w:val="00DF7D77"/>
    <w:rsid w:val="00E000FA"/>
    <w:rsid w:val="00E0026D"/>
    <w:rsid w:val="00E00275"/>
    <w:rsid w:val="00E00292"/>
    <w:rsid w:val="00E00316"/>
    <w:rsid w:val="00E00334"/>
    <w:rsid w:val="00E0037B"/>
    <w:rsid w:val="00E005AC"/>
    <w:rsid w:val="00E00643"/>
    <w:rsid w:val="00E00892"/>
    <w:rsid w:val="00E00A05"/>
    <w:rsid w:val="00E00B52"/>
    <w:rsid w:val="00E00C4F"/>
    <w:rsid w:val="00E00CA0"/>
    <w:rsid w:val="00E01174"/>
    <w:rsid w:val="00E01273"/>
    <w:rsid w:val="00E014DE"/>
    <w:rsid w:val="00E015CC"/>
    <w:rsid w:val="00E01718"/>
    <w:rsid w:val="00E01730"/>
    <w:rsid w:val="00E01A37"/>
    <w:rsid w:val="00E01C1F"/>
    <w:rsid w:val="00E020BD"/>
    <w:rsid w:val="00E0213A"/>
    <w:rsid w:val="00E023ED"/>
    <w:rsid w:val="00E023EE"/>
    <w:rsid w:val="00E02542"/>
    <w:rsid w:val="00E0268B"/>
    <w:rsid w:val="00E02A96"/>
    <w:rsid w:val="00E02C93"/>
    <w:rsid w:val="00E0315A"/>
    <w:rsid w:val="00E033C0"/>
    <w:rsid w:val="00E03AF5"/>
    <w:rsid w:val="00E03C57"/>
    <w:rsid w:val="00E03D36"/>
    <w:rsid w:val="00E04051"/>
    <w:rsid w:val="00E0405C"/>
    <w:rsid w:val="00E0410E"/>
    <w:rsid w:val="00E04299"/>
    <w:rsid w:val="00E042CB"/>
    <w:rsid w:val="00E042D0"/>
    <w:rsid w:val="00E045F1"/>
    <w:rsid w:val="00E0465B"/>
    <w:rsid w:val="00E049A1"/>
    <w:rsid w:val="00E04BBE"/>
    <w:rsid w:val="00E04E07"/>
    <w:rsid w:val="00E050C8"/>
    <w:rsid w:val="00E05178"/>
    <w:rsid w:val="00E051E8"/>
    <w:rsid w:val="00E0558D"/>
    <w:rsid w:val="00E056DD"/>
    <w:rsid w:val="00E056F2"/>
    <w:rsid w:val="00E058FC"/>
    <w:rsid w:val="00E059AC"/>
    <w:rsid w:val="00E05AB6"/>
    <w:rsid w:val="00E05AD2"/>
    <w:rsid w:val="00E05C48"/>
    <w:rsid w:val="00E05EA9"/>
    <w:rsid w:val="00E05F04"/>
    <w:rsid w:val="00E05FEC"/>
    <w:rsid w:val="00E06131"/>
    <w:rsid w:val="00E06661"/>
    <w:rsid w:val="00E068DA"/>
    <w:rsid w:val="00E06A1F"/>
    <w:rsid w:val="00E06ADB"/>
    <w:rsid w:val="00E06B74"/>
    <w:rsid w:val="00E06C77"/>
    <w:rsid w:val="00E06E6A"/>
    <w:rsid w:val="00E06FF2"/>
    <w:rsid w:val="00E07199"/>
    <w:rsid w:val="00E07940"/>
    <w:rsid w:val="00E07B4C"/>
    <w:rsid w:val="00E07B51"/>
    <w:rsid w:val="00E07C91"/>
    <w:rsid w:val="00E07CE2"/>
    <w:rsid w:val="00E07CFB"/>
    <w:rsid w:val="00E07D2C"/>
    <w:rsid w:val="00E07D73"/>
    <w:rsid w:val="00E07DCD"/>
    <w:rsid w:val="00E07E7E"/>
    <w:rsid w:val="00E07EAB"/>
    <w:rsid w:val="00E07FB5"/>
    <w:rsid w:val="00E10048"/>
    <w:rsid w:val="00E100C4"/>
    <w:rsid w:val="00E10129"/>
    <w:rsid w:val="00E1012B"/>
    <w:rsid w:val="00E1080E"/>
    <w:rsid w:val="00E10BBD"/>
    <w:rsid w:val="00E10C4F"/>
    <w:rsid w:val="00E11784"/>
    <w:rsid w:val="00E119C4"/>
    <w:rsid w:val="00E11A46"/>
    <w:rsid w:val="00E11F82"/>
    <w:rsid w:val="00E1206E"/>
    <w:rsid w:val="00E12096"/>
    <w:rsid w:val="00E122D8"/>
    <w:rsid w:val="00E1275D"/>
    <w:rsid w:val="00E128BD"/>
    <w:rsid w:val="00E12918"/>
    <w:rsid w:val="00E12A03"/>
    <w:rsid w:val="00E12EAF"/>
    <w:rsid w:val="00E12F76"/>
    <w:rsid w:val="00E130B1"/>
    <w:rsid w:val="00E131AB"/>
    <w:rsid w:val="00E131E8"/>
    <w:rsid w:val="00E133F6"/>
    <w:rsid w:val="00E134C9"/>
    <w:rsid w:val="00E13524"/>
    <w:rsid w:val="00E137F7"/>
    <w:rsid w:val="00E137FD"/>
    <w:rsid w:val="00E138BF"/>
    <w:rsid w:val="00E139DB"/>
    <w:rsid w:val="00E140C6"/>
    <w:rsid w:val="00E140F6"/>
    <w:rsid w:val="00E1428E"/>
    <w:rsid w:val="00E1431F"/>
    <w:rsid w:val="00E14564"/>
    <w:rsid w:val="00E14AF6"/>
    <w:rsid w:val="00E14B3F"/>
    <w:rsid w:val="00E14D80"/>
    <w:rsid w:val="00E14F84"/>
    <w:rsid w:val="00E1521C"/>
    <w:rsid w:val="00E152CB"/>
    <w:rsid w:val="00E155BB"/>
    <w:rsid w:val="00E15634"/>
    <w:rsid w:val="00E1563A"/>
    <w:rsid w:val="00E157DC"/>
    <w:rsid w:val="00E15A38"/>
    <w:rsid w:val="00E15D70"/>
    <w:rsid w:val="00E15F3B"/>
    <w:rsid w:val="00E1601A"/>
    <w:rsid w:val="00E16159"/>
    <w:rsid w:val="00E16A69"/>
    <w:rsid w:val="00E16D01"/>
    <w:rsid w:val="00E16EFD"/>
    <w:rsid w:val="00E16FA5"/>
    <w:rsid w:val="00E17068"/>
    <w:rsid w:val="00E17267"/>
    <w:rsid w:val="00E175CB"/>
    <w:rsid w:val="00E17643"/>
    <w:rsid w:val="00E17690"/>
    <w:rsid w:val="00E176AD"/>
    <w:rsid w:val="00E177DE"/>
    <w:rsid w:val="00E17820"/>
    <w:rsid w:val="00E1783B"/>
    <w:rsid w:val="00E1786C"/>
    <w:rsid w:val="00E17EB8"/>
    <w:rsid w:val="00E17F93"/>
    <w:rsid w:val="00E2010B"/>
    <w:rsid w:val="00E201A9"/>
    <w:rsid w:val="00E201F8"/>
    <w:rsid w:val="00E20368"/>
    <w:rsid w:val="00E20381"/>
    <w:rsid w:val="00E2046A"/>
    <w:rsid w:val="00E204B2"/>
    <w:rsid w:val="00E204B5"/>
    <w:rsid w:val="00E2051B"/>
    <w:rsid w:val="00E20537"/>
    <w:rsid w:val="00E20663"/>
    <w:rsid w:val="00E206CB"/>
    <w:rsid w:val="00E20851"/>
    <w:rsid w:val="00E208B1"/>
    <w:rsid w:val="00E20A3C"/>
    <w:rsid w:val="00E210D4"/>
    <w:rsid w:val="00E210EE"/>
    <w:rsid w:val="00E21140"/>
    <w:rsid w:val="00E212E6"/>
    <w:rsid w:val="00E21373"/>
    <w:rsid w:val="00E215EF"/>
    <w:rsid w:val="00E21648"/>
    <w:rsid w:val="00E216E7"/>
    <w:rsid w:val="00E21A1C"/>
    <w:rsid w:val="00E21E89"/>
    <w:rsid w:val="00E21F0E"/>
    <w:rsid w:val="00E21F3A"/>
    <w:rsid w:val="00E21F9B"/>
    <w:rsid w:val="00E22092"/>
    <w:rsid w:val="00E220F3"/>
    <w:rsid w:val="00E2244C"/>
    <w:rsid w:val="00E225FE"/>
    <w:rsid w:val="00E22618"/>
    <w:rsid w:val="00E228C7"/>
    <w:rsid w:val="00E22A54"/>
    <w:rsid w:val="00E22B9D"/>
    <w:rsid w:val="00E22C51"/>
    <w:rsid w:val="00E22CF5"/>
    <w:rsid w:val="00E22F6C"/>
    <w:rsid w:val="00E23244"/>
    <w:rsid w:val="00E232DC"/>
    <w:rsid w:val="00E235E3"/>
    <w:rsid w:val="00E23966"/>
    <w:rsid w:val="00E23BAB"/>
    <w:rsid w:val="00E23C39"/>
    <w:rsid w:val="00E23FE3"/>
    <w:rsid w:val="00E240EE"/>
    <w:rsid w:val="00E247B2"/>
    <w:rsid w:val="00E24806"/>
    <w:rsid w:val="00E24826"/>
    <w:rsid w:val="00E248B1"/>
    <w:rsid w:val="00E24991"/>
    <w:rsid w:val="00E24A04"/>
    <w:rsid w:val="00E24B15"/>
    <w:rsid w:val="00E24DAA"/>
    <w:rsid w:val="00E24E46"/>
    <w:rsid w:val="00E24F62"/>
    <w:rsid w:val="00E250D5"/>
    <w:rsid w:val="00E25198"/>
    <w:rsid w:val="00E25314"/>
    <w:rsid w:val="00E2535B"/>
    <w:rsid w:val="00E253D2"/>
    <w:rsid w:val="00E258C8"/>
    <w:rsid w:val="00E259D6"/>
    <w:rsid w:val="00E25A12"/>
    <w:rsid w:val="00E25B17"/>
    <w:rsid w:val="00E25BBB"/>
    <w:rsid w:val="00E25C51"/>
    <w:rsid w:val="00E25E20"/>
    <w:rsid w:val="00E25F90"/>
    <w:rsid w:val="00E2607E"/>
    <w:rsid w:val="00E2614E"/>
    <w:rsid w:val="00E26360"/>
    <w:rsid w:val="00E268FF"/>
    <w:rsid w:val="00E26A8A"/>
    <w:rsid w:val="00E26C7E"/>
    <w:rsid w:val="00E2724E"/>
    <w:rsid w:val="00E27391"/>
    <w:rsid w:val="00E27446"/>
    <w:rsid w:val="00E2764B"/>
    <w:rsid w:val="00E2789B"/>
    <w:rsid w:val="00E278E1"/>
    <w:rsid w:val="00E278FD"/>
    <w:rsid w:val="00E27AC9"/>
    <w:rsid w:val="00E3001A"/>
    <w:rsid w:val="00E302A5"/>
    <w:rsid w:val="00E30782"/>
    <w:rsid w:val="00E30BAF"/>
    <w:rsid w:val="00E30C02"/>
    <w:rsid w:val="00E30C7D"/>
    <w:rsid w:val="00E30CDE"/>
    <w:rsid w:val="00E30EEA"/>
    <w:rsid w:val="00E30F74"/>
    <w:rsid w:val="00E31003"/>
    <w:rsid w:val="00E310BB"/>
    <w:rsid w:val="00E310DB"/>
    <w:rsid w:val="00E31112"/>
    <w:rsid w:val="00E312E4"/>
    <w:rsid w:val="00E316E7"/>
    <w:rsid w:val="00E31A49"/>
    <w:rsid w:val="00E31CFD"/>
    <w:rsid w:val="00E31DCB"/>
    <w:rsid w:val="00E323B8"/>
    <w:rsid w:val="00E32510"/>
    <w:rsid w:val="00E32A22"/>
    <w:rsid w:val="00E32A51"/>
    <w:rsid w:val="00E32B57"/>
    <w:rsid w:val="00E32BBC"/>
    <w:rsid w:val="00E32BF5"/>
    <w:rsid w:val="00E32D5E"/>
    <w:rsid w:val="00E32EC7"/>
    <w:rsid w:val="00E330CE"/>
    <w:rsid w:val="00E334F9"/>
    <w:rsid w:val="00E3385B"/>
    <w:rsid w:val="00E339E4"/>
    <w:rsid w:val="00E33CEC"/>
    <w:rsid w:val="00E33D5F"/>
    <w:rsid w:val="00E33F09"/>
    <w:rsid w:val="00E33F3F"/>
    <w:rsid w:val="00E34288"/>
    <w:rsid w:val="00E342CA"/>
    <w:rsid w:val="00E347FD"/>
    <w:rsid w:val="00E35264"/>
    <w:rsid w:val="00E35451"/>
    <w:rsid w:val="00E355E5"/>
    <w:rsid w:val="00E35F3D"/>
    <w:rsid w:val="00E35F56"/>
    <w:rsid w:val="00E360B1"/>
    <w:rsid w:val="00E361A5"/>
    <w:rsid w:val="00E363D5"/>
    <w:rsid w:val="00E36412"/>
    <w:rsid w:val="00E368F9"/>
    <w:rsid w:val="00E36A1C"/>
    <w:rsid w:val="00E36D1E"/>
    <w:rsid w:val="00E36E1C"/>
    <w:rsid w:val="00E37017"/>
    <w:rsid w:val="00E3711A"/>
    <w:rsid w:val="00E372CD"/>
    <w:rsid w:val="00E375E2"/>
    <w:rsid w:val="00E37670"/>
    <w:rsid w:val="00E37763"/>
    <w:rsid w:val="00E379DB"/>
    <w:rsid w:val="00E37A11"/>
    <w:rsid w:val="00E37E68"/>
    <w:rsid w:val="00E37F2F"/>
    <w:rsid w:val="00E37FA6"/>
    <w:rsid w:val="00E4003A"/>
    <w:rsid w:val="00E40389"/>
    <w:rsid w:val="00E404D5"/>
    <w:rsid w:val="00E40BF8"/>
    <w:rsid w:val="00E40C80"/>
    <w:rsid w:val="00E410FA"/>
    <w:rsid w:val="00E4154F"/>
    <w:rsid w:val="00E417EE"/>
    <w:rsid w:val="00E418A6"/>
    <w:rsid w:val="00E4193E"/>
    <w:rsid w:val="00E41A42"/>
    <w:rsid w:val="00E41B3E"/>
    <w:rsid w:val="00E41B96"/>
    <w:rsid w:val="00E41BE6"/>
    <w:rsid w:val="00E42048"/>
    <w:rsid w:val="00E42060"/>
    <w:rsid w:val="00E421DA"/>
    <w:rsid w:val="00E42517"/>
    <w:rsid w:val="00E425B7"/>
    <w:rsid w:val="00E426B7"/>
    <w:rsid w:val="00E426BD"/>
    <w:rsid w:val="00E42B5F"/>
    <w:rsid w:val="00E42C23"/>
    <w:rsid w:val="00E42FA1"/>
    <w:rsid w:val="00E4335B"/>
    <w:rsid w:val="00E43416"/>
    <w:rsid w:val="00E4347B"/>
    <w:rsid w:val="00E4357D"/>
    <w:rsid w:val="00E435D3"/>
    <w:rsid w:val="00E4371B"/>
    <w:rsid w:val="00E437CD"/>
    <w:rsid w:val="00E438DA"/>
    <w:rsid w:val="00E439DF"/>
    <w:rsid w:val="00E43AF6"/>
    <w:rsid w:val="00E444B8"/>
    <w:rsid w:val="00E44549"/>
    <w:rsid w:val="00E44563"/>
    <w:rsid w:val="00E445BD"/>
    <w:rsid w:val="00E44706"/>
    <w:rsid w:val="00E44AD1"/>
    <w:rsid w:val="00E44AE7"/>
    <w:rsid w:val="00E44B98"/>
    <w:rsid w:val="00E44BD4"/>
    <w:rsid w:val="00E44C2E"/>
    <w:rsid w:val="00E45120"/>
    <w:rsid w:val="00E451EF"/>
    <w:rsid w:val="00E452BD"/>
    <w:rsid w:val="00E453A4"/>
    <w:rsid w:val="00E45406"/>
    <w:rsid w:val="00E4573D"/>
    <w:rsid w:val="00E458E4"/>
    <w:rsid w:val="00E45916"/>
    <w:rsid w:val="00E459F8"/>
    <w:rsid w:val="00E45B36"/>
    <w:rsid w:val="00E45CE4"/>
    <w:rsid w:val="00E45FF0"/>
    <w:rsid w:val="00E460CA"/>
    <w:rsid w:val="00E4610C"/>
    <w:rsid w:val="00E461A6"/>
    <w:rsid w:val="00E46298"/>
    <w:rsid w:val="00E462DE"/>
    <w:rsid w:val="00E4638A"/>
    <w:rsid w:val="00E46580"/>
    <w:rsid w:val="00E466B8"/>
    <w:rsid w:val="00E46A35"/>
    <w:rsid w:val="00E46A99"/>
    <w:rsid w:val="00E46B3C"/>
    <w:rsid w:val="00E46B68"/>
    <w:rsid w:val="00E46DC8"/>
    <w:rsid w:val="00E46E99"/>
    <w:rsid w:val="00E47208"/>
    <w:rsid w:val="00E473BD"/>
    <w:rsid w:val="00E4753F"/>
    <w:rsid w:val="00E4757D"/>
    <w:rsid w:val="00E475DD"/>
    <w:rsid w:val="00E477A5"/>
    <w:rsid w:val="00E47880"/>
    <w:rsid w:val="00E478BE"/>
    <w:rsid w:val="00E47919"/>
    <w:rsid w:val="00E4793E"/>
    <w:rsid w:val="00E47A3B"/>
    <w:rsid w:val="00E47BB7"/>
    <w:rsid w:val="00E47D34"/>
    <w:rsid w:val="00E47F07"/>
    <w:rsid w:val="00E50031"/>
    <w:rsid w:val="00E501A1"/>
    <w:rsid w:val="00E501B9"/>
    <w:rsid w:val="00E501E2"/>
    <w:rsid w:val="00E505DF"/>
    <w:rsid w:val="00E50649"/>
    <w:rsid w:val="00E50883"/>
    <w:rsid w:val="00E508F4"/>
    <w:rsid w:val="00E50BA5"/>
    <w:rsid w:val="00E50BF8"/>
    <w:rsid w:val="00E50CA2"/>
    <w:rsid w:val="00E50CBD"/>
    <w:rsid w:val="00E50D6B"/>
    <w:rsid w:val="00E50F4B"/>
    <w:rsid w:val="00E50FB5"/>
    <w:rsid w:val="00E51103"/>
    <w:rsid w:val="00E517D9"/>
    <w:rsid w:val="00E51D65"/>
    <w:rsid w:val="00E52091"/>
    <w:rsid w:val="00E5217D"/>
    <w:rsid w:val="00E521C8"/>
    <w:rsid w:val="00E5227D"/>
    <w:rsid w:val="00E52433"/>
    <w:rsid w:val="00E52836"/>
    <w:rsid w:val="00E52963"/>
    <w:rsid w:val="00E529A5"/>
    <w:rsid w:val="00E52B90"/>
    <w:rsid w:val="00E52BB2"/>
    <w:rsid w:val="00E52F09"/>
    <w:rsid w:val="00E52F5D"/>
    <w:rsid w:val="00E53050"/>
    <w:rsid w:val="00E537B9"/>
    <w:rsid w:val="00E539CC"/>
    <w:rsid w:val="00E539F6"/>
    <w:rsid w:val="00E53E7E"/>
    <w:rsid w:val="00E5416C"/>
    <w:rsid w:val="00E54299"/>
    <w:rsid w:val="00E54757"/>
    <w:rsid w:val="00E5485F"/>
    <w:rsid w:val="00E54992"/>
    <w:rsid w:val="00E54CB7"/>
    <w:rsid w:val="00E54E41"/>
    <w:rsid w:val="00E55456"/>
    <w:rsid w:val="00E5571D"/>
    <w:rsid w:val="00E5573E"/>
    <w:rsid w:val="00E55B80"/>
    <w:rsid w:val="00E55C2C"/>
    <w:rsid w:val="00E55D76"/>
    <w:rsid w:val="00E55E96"/>
    <w:rsid w:val="00E55EC8"/>
    <w:rsid w:val="00E56115"/>
    <w:rsid w:val="00E561B3"/>
    <w:rsid w:val="00E561F9"/>
    <w:rsid w:val="00E56214"/>
    <w:rsid w:val="00E5622A"/>
    <w:rsid w:val="00E56281"/>
    <w:rsid w:val="00E562B2"/>
    <w:rsid w:val="00E5658D"/>
    <w:rsid w:val="00E565A0"/>
    <w:rsid w:val="00E56816"/>
    <w:rsid w:val="00E56AC3"/>
    <w:rsid w:val="00E56BAF"/>
    <w:rsid w:val="00E56F87"/>
    <w:rsid w:val="00E57060"/>
    <w:rsid w:val="00E57085"/>
    <w:rsid w:val="00E570A9"/>
    <w:rsid w:val="00E571CA"/>
    <w:rsid w:val="00E5733D"/>
    <w:rsid w:val="00E5745D"/>
    <w:rsid w:val="00E5746E"/>
    <w:rsid w:val="00E574D5"/>
    <w:rsid w:val="00E57587"/>
    <w:rsid w:val="00E5764C"/>
    <w:rsid w:val="00E5799D"/>
    <w:rsid w:val="00E57A2B"/>
    <w:rsid w:val="00E57B85"/>
    <w:rsid w:val="00E57D80"/>
    <w:rsid w:val="00E57DDD"/>
    <w:rsid w:val="00E603CE"/>
    <w:rsid w:val="00E605AD"/>
    <w:rsid w:val="00E605C4"/>
    <w:rsid w:val="00E6071F"/>
    <w:rsid w:val="00E60837"/>
    <w:rsid w:val="00E60914"/>
    <w:rsid w:val="00E60A0A"/>
    <w:rsid w:val="00E60AE8"/>
    <w:rsid w:val="00E60BE7"/>
    <w:rsid w:val="00E60DAD"/>
    <w:rsid w:val="00E60F69"/>
    <w:rsid w:val="00E61131"/>
    <w:rsid w:val="00E612AF"/>
    <w:rsid w:val="00E612D7"/>
    <w:rsid w:val="00E616EB"/>
    <w:rsid w:val="00E6174D"/>
    <w:rsid w:val="00E618E5"/>
    <w:rsid w:val="00E61A1A"/>
    <w:rsid w:val="00E61A66"/>
    <w:rsid w:val="00E61AFD"/>
    <w:rsid w:val="00E61F85"/>
    <w:rsid w:val="00E61F9A"/>
    <w:rsid w:val="00E62017"/>
    <w:rsid w:val="00E621B6"/>
    <w:rsid w:val="00E62257"/>
    <w:rsid w:val="00E62384"/>
    <w:rsid w:val="00E6241C"/>
    <w:rsid w:val="00E625CE"/>
    <w:rsid w:val="00E626E0"/>
    <w:rsid w:val="00E627AF"/>
    <w:rsid w:val="00E62883"/>
    <w:rsid w:val="00E628E7"/>
    <w:rsid w:val="00E62C0E"/>
    <w:rsid w:val="00E62FFF"/>
    <w:rsid w:val="00E630D7"/>
    <w:rsid w:val="00E63113"/>
    <w:rsid w:val="00E631A5"/>
    <w:rsid w:val="00E63372"/>
    <w:rsid w:val="00E633EF"/>
    <w:rsid w:val="00E63696"/>
    <w:rsid w:val="00E63724"/>
    <w:rsid w:val="00E6372A"/>
    <w:rsid w:val="00E63914"/>
    <w:rsid w:val="00E64137"/>
    <w:rsid w:val="00E64408"/>
    <w:rsid w:val="00E644F9"/>
    <w:rsid w:val="00E645B5"/>
    <w:rsid w:val="00E64B21"/>
    <w:rsid w:val="00E64C00"/>
    <w:rsid w:val="00E64C5D"/>
    <w:rsid w:val="00E64C71"/>
    <w:rsid w:val="00E64DD7"/>
    <w:rsid w:val="00E64DDD"/>
    <w:rsid w:val="00E64F25"/>
    <w:rsid w:val="00E65669"/>
    <w:rsid w:val="00E65984"/>
    <w:rsid w:val="00E65A12"/>
    <w:rsid w:val="00E65B15"/>
    <w:rsid w:val="00E65D26"/>
    <w:rsid w:val="00E65F7B"/>
    <w:rsid w:val="00E66416"/>
    <w:rsid w:val="00E666BF"/>
    <w:rsid w:val="00E66F5C"/>
    <w:rsid w:val="00E672FD"/>
    <w:rsid w:val="00E673C2"/>
    <w:rsid w:val="00E6755D"/>
    <w:rsid w:val="00E67678"/>
    <w:rsid w:val="00E676D5"/>
    <w:rsid w:val="00E67776"/>
    <w:rsid w:val="00E67923"/>
    <w:rsid w:val="00E67A9F"/>
    <w:rsid w:val="00E67B1B"/>
    <w:rsid w:val="00E67DBA"/>
    <w:rsid w:val="00E7014A"/>
    <w:rsid w:val="00E703F5"/>
    <w:rsid w:val="00E7044B"/>
    <w:rsid w:val="00E70660"/>
    <w:rsid w:val="00E7066E"/>
    <w:rsid w:val="00E706A5"/>
    <w:rsid w:val="00E70C70"/>
    <w:rsid w:val="00E70D94"/>
    <w:rsid w:val="00E70F14"/>
    <w:rsid w:val="00E70FBE"/>
    <w:rsid w:val="00E713E1"/>
    <w:rsid w:val="00E714B3"/>
    <w:rsid w:val="00E719BB"/>
    <w:rsid w:val="00E71C63"/>
    <w:rsid w:val="00E71EA6"/>
    <w:rsid w:val="00E71FBB"/>
    <w:rsid w:val="00E72191"/>
    <w:rsid w:val="00E72335"/>
    <w:rsid w:val="00E725F0"/>
    <w:rsid w:val="00E7262B"/>
    <w:rsid w:val="00E72684"/>
    <w:rsid w:val="00E726C6"/>
    <w:rsid w:val="00E7271A"/>
    <w:rsid w:val="00E7273F"/>
    <w:rsid w:val="00E72C08"/>
    <w:rsid w:val="00E72CB2"/>
    <w:rsid w:val="00E72D47"/>
    <w:rsid w:val="00E731FD"/>
    <w:rsid w:val="00E731FE"/>
    <w:rsid w:val="00E73233"/>
    <w:rsid w:val="00E732D2"/>
    <w:rsid w:val="00E73364"/>
    <w:rsid w:val="00E733C6"/>
    <w:rsid w:val="00E733EA"/>
    <w:rsid w:val="00E737B4"/>
    <w:rsid w:val="00E73A52"/>
    <w:rsid w:val="00E73B19"/>
    <w:rsid w:val="00E73C7B"/>
    <w:rsid w:val="00E73D8F"/>
    <w:rsid w:val="00E73E51"/>
    <w:rsid w:val="00E7435F"/>
    <w:rsid w:val="00E747F8"/>
    <w:rsid w:val="00E7489F"/>
    <w:rsid w:val="00E7494A"/>
    <w:rsid w:val="00E74B65"/>
    <w:rsid w:val="00E74F6D"/>
    <w:rsid w:val="00E74FD5"/>
    <w:rsid w:val="00E7506C"/>
    <w:rsid w:val="00E752A3"/>
    <w:rsid w:val="00E754FC"/>
    <w:rsid w:val="00E75574"/>
    <w:rsid w:val="00E75703"/>
    <w:rsid w:val="00E758B0"/>
    <w:rsid w:val="00E75A2E"/>
    <w:rsid w:val="00E76039"/>
    <w:rsid w:val="00E76149"/>
    <w:rsid w:val="00E761D1"/>
    <w:rsid w:val="00E76224"/>
    <w:rsid w:val="00E7629C"/>
    <w:rsid w:val="00E762A6"/>
    <w:rsid w:val="00E76406"/>
    <w:rsid w:val="00E7645E"/>
    <w:rsid w:val="00E76509"/>
    <w:rsid w:val="00E76A26"/>
    <w:rsid w:val="00E76BD1"/>
    <w:rsid w:val="00E76BFF"/>
    <w:rsid w:val="00E76EB6"/>
    <w:rsid w:val="00E771CC"/>
    <w:rsid w:val="00E7728E"/>
    <w:rsid w:val="00E773CE"/>
    <w:rsid w:val="00E7740B"/>
    <w:rsid w:val="00E7743B"/>
    <w:rsid w:val="00E776F3"/>
    <w:rsid w:val="00E776FC"/>
    <w:rsid w:val="00E77911"/>
    <w:rsid w:val="00E77A61"/>
    <w:rsid w:val="00E77C78"/>
    <w:rsid w:val="00E77E14"/>
    <w:rsid w:val="00E77EDE"/>
    <w:rsid w:val="00E77F2C"/>
    <w:rsid w:val="00E77FDA"/>
    <w:rsid w:val="00E80165"/>
    <w:rsid w:val="00E80260"/>
    <w:rsid w:val="00E80455"/>
    <w:rsid w:val="00E805AC"/>
    <w:rsid w:val="00E80E31"/>
    <w:rsid w:val="00E811FE"/>
    <w:rsid w:val="00E81256"/>
    <w:rsid w:val="00E81353"/>
    <w:rsid w:val="00E814A9"/>
    <w:rsid w:val="00E8166C"/>
    <w:rsid w:val="00E81746"/>
    <w:rsid w:val="00E8199E"/>
    <w:rsid w:val="00E81A4B"/>
    <w:rsid w:val="00E82357"/>
    <w:rsid w:val="00E82560"/>
    <w:rsid w:val="00E82879"/>
    <w:rsid w:val="00E82CC7"/>
    <w:rsid w:val="00E82FE7"/>
    <w:rsid w:val="00E83074"/>
    <w:rsid w:val="00E83230"/>
    <w:rsid w:val="00E8360A"/>
    <w:rsid w:val="00E8362D"/>
    <w:rsid w:val="00E836A9"/>
    <w:rsid w:val="00E836C9"/>
    <w:rsid w:val="00E83A05"/>
    <w:rsid w:val="00E83A51"/>
    <w:rsid w:val="00E83B9E"/>
    <w:rsid w:val="00E83C80"/>
    <w:rsid w:val="00E83CD1"/>
    <w:rsid w:val="00E83DF2"/>
    <w:rsid w:val="00E83E64"/>
    <w:rsid w:val="00E83F22"/>
    <w:rsid w:val="00E844BB"/>
    <w:rsid w:val="00E84592"/>
    <w:rsid w:val="00E845F6"/>
    <w:rsid w:val="00E846BE"/>
    <w:rsid w:val="00E8481E"/>
    <w:rsid w:val="00E84BDD"/>
    <w:rsid w:val="00E84CE4"/>
    <w:rsid w:val="00E84D84"/>
    <w:rsid w:val="00E84EFE"/>
    <w:rsid w:val="00E850DE"/>
    <w:rsid w:val="00E85165"/>
    <w:rsid w:val="00E851DD"/>
    <w:rsid w:val="00E8531F"/>
    <w:rsid w:val="00E85574"/>
    <w:rsid w:val="00E858DE"/>
    <w:rsid w:val="00E858E0"/>
    <w:rsid w:val="00E85932"/>
    <w:rsid w:val="00E85B41"/>
    <w:rsid w:val="00E85C00"/>
    <w:rsid w:val="00E85C67"/>
    <w:rsid w:val="00E85F89"/>
    <w:rsid w:val="00E85FD0"/>
    <w:rsid w:val="00E85FE9"/>
    <w:rsid w:val="00E8627C"/>
    <w:rsid w:val="00E8649B"/>
    <w:rsid w:val="00E86843"/>
    <w:rsid w:val="00E8692C"/>
    <w:rsid w:val="00E869B4"/>
    <w:rsid w:val="00E86BEA"/>
    <w:rsid w:val="00E86DB0"/>
    <w:rsid w:val="00E86F92"/>
    <w:rsid w:val="00E86FA0"/>
    <w:rsid w:val="00E8706A"/>
    <w:rsid w:val="00E870BE"/>
    <w:rsid w:val="00E871C9"/>
    <w:rsid w:val="00E871E6"/>
    <w:rsid w:val="00E87345"/>
    <w:rsid w:val="00E873AD"/>
    <w:rsid w:val="00E87514"/>
    <w:rsid w:val="00E878D4"/>
    <w:rsid w:val="00E87C96"/>
    <w:rsid w:val="00E90317"/>
    <w:rsid w:val="00E90463"/>
    <w:rsid w:val="00E9066D"/>
    <w:rsid w:val="00E90683"/>
    <w:rsid w:val="00E90950"/>
    <w:rsid w:val="00E90A6C"/>
    <w:rsid w:val="00E90CD5"/>
    <w:rsid w:val="00E90D84"/>
    <w:rsid w:val="00E90F04"/>
    <w:rsid w:val="00E91164"/>
    <w:rsid w:val="00E91230"/>
    <w:rsid w:val="00E912D6"/>
    <w:rsid w:val="00E915B9"/>
    <w:rsid w:val="00E91982"/>
    <w:rsid w:val="00E91A31"/>
    <w:rsid w:val="00E91A89"/>
    <w:rsid w:val="00E91B10"/>
    <w:rsid w:val="00E91FFD"/>
    <w:rsid w:val="00E920BF"/>
    <w:rsid w:val="00E92294"/>
    <w:rsid w:val="00E92695"/>
    <w:rsid w:val="00E926BF"/>
    <w:rsid w:val="00E92A25"/>
    <w:rsid w:val="00E92A63"/>
    <w:rsid w:val="00E92C1F"/>
    <w:rsid w:val="00E92E7C"/>
    <w:rsid w:val="00E92F63"/>
    <w:rsid w:val="00E92F6C"/>
    <w:rsid w:val="00E93089"/>
    <w:rsid w:val="00E93149"/>
    <w:rsid w:val="00E93405"/>
    <w:rsid w:val="00E934CE"/>
    <w:rsid w:val="00E93704"/>
    <w:rsid w:val="00E9377D"/>
    <w:rsid w:val="00E9393C"/>
    <w:rsid w:val="00E93CD1"/>
    <w:rsid w:val="00E93CD6"/>
    <w:rsid w:val="00E93D8F"/>
    <w:rsid w:val="00E93F7A"/>
    <w:rsid w:val="00E93F80"/>
    <w:rsid w:val="00E9401F"/>
    <w:rsid w:val="00E94117"/>
    <w:rsid w:val="00E941A6"/>
    <w:rsid w:val="00E94264"/>
    <w:rsid w:val="00E942EF"/>
    <w:rsid w:val="00E9482A"/>
    <w:rsid w:val="00E94A05"/>
    <w:rsid w:val="00E94A45"/>
    <w:rsid w:val="00E94AB4"/>
    <w:rsid w:val="00E94C3A"/>
    <w:rsid w:val="00E94C46"/>
    <w:rsid w:val="00E94CF7"/>
    <w:rsid w:val="00E95090"/>
    <w:rsid w:val="00E95140"/>
    <w:rsid w:val="00E951D2"/>
    <w:rsid w:val="00E953CC"/>
    <w:rsid w:val="00E953E7"/>
    <w:rsid w:val="00E95488"/>
    <w:rsid w:val="00E95666"/>
    <w:rsid w:val="00E95900"/>
    <w:rsid w:val="00E95B4A"/>
    <w:rsid w:val="00E95D26"/>
    <w:rsid w:val="00E95FFD"/>
    <w:rsid w:val="00E9633C"/>
    <w:rsid w:val="00E96484"/>
    <w:rsid w:val="00E964BF"/>
    <w:rsid w:val="00E9677A"/>
    <w:rsid w:val="00E96800"/>
    <w:rsid w:val="00E96945"/>
    <w:rsid w:val="00E96ABB"/>
    <w:rsid w:val="00E96B5D"/>
    <w:rsid w:val="00E96CF2"/>
    <w:rsid w:val="00E96D1C"/>
    <w:rsid w:val="00E96D8D"/>
    <w:rsid w:val="00E96DC8"/>
    <w:rsid w:val="00E96E2E"/>
    <w:rsid w:val="00E96F5E"/>
    <w:rsid w:val="00E970BD"/>
    <w:rsid w:val="00E9711C"/>
    <w:rsid w:val="00E97390"/>
    <w:rsid w:val="00E977ED"/>
    <w:rsid w:val="00E979DB"/>
    <w:rsid w:val="00E97B10"/>
    <w:rsid w:val="00E97C1F"/>
    <w:rsid w:val="00EA02A3"/>
    <w:rsid w:val="00EA02A4"/>
    <w:rsid w:val="00EA02BA"/>
    <w:rsid w:val="00EA0303"/>
    <w:rsid w:val="00EA0547"/>
    <w:rsid w:val="00EA062A"/>
    <w:rsid w:val="00EA0BBC"/>
    <w:rsid w:val="00EA0CE7"/>
    <w:rsid w:val="00EA0E9D"/>
    <w:rsid w:val="00EA0EBD"/>
    <w:rsid w:val="00EA118D"/>
    <w:rsid w:val="00EA122A"/>
    <w:rsid w:val="00EA124E"/>
    <w:rsid w:val="00EA1363"/>
    <w:rsid w:val="00EA143A"/>
    <w:rsid w:val="00EA155D"/>
    <w:rsid w:val="00EA1590"/>
    <w:rsid w:val="00EA16DE"/>
    <w:rsid w:val="00EA1B37"/>
    <w:rsid w:val="00EA1CD0"/>
    <w:rsid w:val="00EA1DFB"/>
    <w:rsid w:val="00EA1F40"/>
    <w:rsid w:val="00EA200D"/>
    <w:rsid w:val="00EA2106"/>
    <w:rsid w:val="00EA21E1"/>
    <w:rsid w:val="00EA2260"/>
    <w:rsid w:val="00EA22B1"/>
    <w:rsid w:val="00EA2358"/>
    <w:rsid w:val="00EA25AA"/>
    <w:rsid w:val="00EA26EA"/>
    <w:rsid w:val="00EA2764"/>
    <w:rsid w:val="00EA27E6"/>
    <w:rsid w:val="00EA2949"/>
    <w:rsid w:val="00EA2A34"/>
    <w:rsid w:val="00EA2A4A"/>
    <w:rsid w:val="00EA2B8C"/>
    <w:rsid w:val="00EA317D"/>
    <w:rsid w:val="00EA3299"/>
    <w:rsid w:val="00EA32B6"/>
    <w:rsid w:val="00EA3484"/>
    <w:rsid w:val="00EA36D9"/>
    <w:rsid w:val="00EA3813"/>
    <w:rsid w:val="00EA3832"/>
    <w:rsid w:val="00EA3908"/>
    <w:rsid w:val="00EA3CB0"/>
    <w:rsid w:val="00EA40C7"/>
    <w:rsid w:val="00EA4372"/>
    <w:rsid w:val="00EA486F"/>
    <w:rsid w:val="00EA48ED"/>
    <w:rsid w:val="00EA4931"/>
    <w:rsid w:val="00EA4987"/>
    <w:rsid w:val="00EA49BC"/>
    <w:rsid w:val="00EA4C72"/>
    <w:rsid w:val="00EA4CF9"/>
    <w:rsid w:val="00EA4D77"/>
    <w:rsid w:val="00EA509A"/>
    <w:rsid w:val="00EA53C2"/>
    <w:rsid w:val="00EA5554"/>
    <w:rsid w:val="00EA5605"/>
    <w:rsid w:val="00EA56EC"/>
    <w:rsid w:val="00EA577B"/>
    <w:rsid w:val="00EA57F3"/>
    <w:rsid w:val="00EA5933"/>
    <w:rsid w:val="00EA5A34"/>
    <w:rsid w:val="00EA5B66"/>
    <w:rsid w:val="00EA5C80"/>
    <w:rsid w:val="00EA5E81"/>
    <w:rsid w:val="00EA5EDF"/>
    <w:rsid w:val="00EA5EF7"/>
    <w:rsid w:val="00EA6195"/>
    <w:rsid w:val="00EA62FD"/>
    <w:rsid w:val="00EA655D"/>
    <w:rsid w:val="00EA661B"/>
    <w:rsid w:val="00EA6735"/>
    <w:rsid w:val="00EA67E0"/>
    <w:rsid w:val="00EA6CB5"/>
    <w:rsid w:val="00EA72EC"/>
    <w:rsid w:val="00EA7454"/>
    <w:rsid w:val="00EA7644"/>
    <w:rsid w:val="00EA781F"/>
    <w:rsid w:val="00EA785C"/>
    <w:rsid w:val="00EA7967"/>
    <w:rsid w:val="00EA7ACF"/>
    <w:rsid w:val="00EA7AD9"/>
    <w:rsid w:val="00EA7BD2"/>
    <w:rsid w:val="00EA7DAB"/>
    <w:rsid w:val="00EA7E01"/>
    <w:rsid w:val="00EA7FA6"/>
    <w:rsid w:val="00EB00EE"/>
    <w:rsid w:val="00EB029C"/>
    <w:rsid w:val="00EB02E7"/>
    <w:rsid w:val="00EB02E9"/>
    <w:rsid w:val="00EB03C0"/>
    <w:rsid w:val="00EB0475"/>
    <w:rsid w:val="00EB0751"/>
    <w:rsid w:val="00EB087F"/>
    <w:rsid w:val="00EB0A31"/>
    <w:rsid w:val="00EB0A4C"/>
    <w:rsid w:val="00EB0AF2"/>
    <w:rsid w:val="00EB0CF1"/>
    <w:rsid w:val="00EB0D05"/>
    <w:rsid w:val="00EB0ED4"/>
    <w:rsid w:val="00EB0F22"/>
    <w:rsid w:val="00EB0F6C"/>
    <w:rsid w:val="00EB1375"/>
    <w:rsid w:val="00EB1534"/>
    <w:rsid w:val="00EB15EA"/>
    <w:rsid w:val="00EB17FC"/>
    <w:rsid w:val="00EB1944"/>
    <w:rsid w:val="00EB1E34"/>
    <w:rsid w:val="00EB1E96"/>
    <w:rsid w:val="00EB1E9A"/>
    <w:rsid w:val="00EB1F58"/>
    <w:rsid w:val="00EB22DF"/>
    <w:rsid w:val="00EB23FF"/>
    <w:rsid w:val="00EB25E8"/>
    <w:rsid w:val="00EB26C1"/>
    <w:rsid w:val="00EB29DA"/>
    <w:rsid w:val="00EB2A7E"/>
    <w:rsid w:val="00EB2C96"/>
    <w:rsid w:val="00EB2DAB"/>
    <w:rsid w:val="00EB2FAF"/>
    <w:rsid w:val="00EB304E"/>
    <w:rsid w:val="00EB305C"/>
    <w:rsid w:val="00EB31EE"/>
    <w:rsid w:val="00EB32F0"/>
    <w:rsid w:val="00EB3319"/>
    <w:rsid w:val="00EB37D0"/>
    <w:rsid w:val="00EB38B1"/>
    <w:rsid w:val="00EB3AF4"/>
    <w:rsid w:val="00EB3CB8"/>
    <w:rsid w:val="00EB3D8F"/>
    <w:rsid w:val="00EB3F95"/>
    <w:rsid w:val="00EB42E1"/>
    <w:rsid w:val="00EB45CB"/>
    <w:rsid w:val="00EB45CD"/>
    <w:rsid w:val="00EB4B42"/>
    <w:rsid w:val="00EB4DCA"/>
    <w:rsid w:val="00EB56D8"/>
    <w:rsid w:val="00EB580E"/>
    <w:rsid w:val="00EB58E3"/>
    <w:rsid w:val="00EB5945"/>
    <w:rsid w:val="00EB5991"/>
    <w:rsid w:val="00EB5A20"/>
    <w:rsid w:val="00EB5A43"/>
    <w:rsid w:val="00EB5A94"/>
    <w:rsid w:val="00EB5C41"/>
    <w:rsid w:val="00EB5D1C"/>
    <w:rsid w:val="00EB6190"/>
    <w:rsid w:val="00EB6286"/>
    <w:rsid w:val="00EB63A9"/>
    <w:rsid w:val="00EB6443"/>
    <w:rsid w:val="00EB656C"/>
    <w:rsid w:val="00EB66DA"/>
    <w:rsid w:val="00EB6928"/>
    <w:rsid w:val="00EB6D01"/>
    <w:rsid w:val="00EB6F24"/>
    <w:rsid w:val="00EB703D"/>
    <w:rsid w:val="00EB70C4"/>
    <w:rsid w:val="00EB7479"/>
    <w:rsid w:val="00EB75E6"/>
    <w:rsid w:val="00EB7786"/>
    <w:rsid w:val="00EB784A"/>
    <w:rsid w:val="00EB7BDC"/>
    <w:rsid w:val="00EB7ECB"/>
    <w:rsid w:val="00EB7FEE"/>
    <w:rsid w:val="00EC0037"/>
    <w:rsid w:val="00EC0269"/>
    <w:rsid w:val="00EC0615"/>
    <w:rsid w:val="00EC0627"/>
    <w:rsid w:val="00EC095E"/>
    <w:rsid w:val="00EC09AF"/>
    <w:rsid w:val="00EC09BD"/>
    <w:rsid w:val="00EC0ACA"/>
    <w:rsid w:val="00EC0C53"/>
    <w:rsid w:val="00EC0DD2"/>
    <w:rsid w:val="00EC0E42"/>
    <w:rsid w:val="00EC10C5"/>
    <w:rsid w:val="00EC11BB"/>
    <w:rsid w:val="00EC12C2"/>
    <w:rsid w:val="00EC13C5"/>
    <w:rsid w:val="00EC1577"/>
    <w:rsid w:val="00EC1688"/>
    <w:rsid w:val="00EC16D4"/>
    <w:rsid w:val="00EC1732"/>
    <w:rsid w:val="00EC18D5"/>
    <w:rsid w:val="00EC1A42"/>
    <w:rsid w:val="00EC1E0E"/>
    <w:rsid w:val="00EC1E50"/>
    <w:rsid w:val="00EC2007"/>
    <w:rsid w:val="00EC201D"/>
    <w:rsid w:val="00EC2074"/>
    <w:rsid w:val="00EC207C"/>
    <w:rsid w:val="00EC20E1"/>
    <w:rsid w:val="00EC2367"/>
    <w:rsid w:val="00EC26E1"/>
    <w:rsid w:val="00EC2807"/>
    <w:rsid w:val="00EC28AF"/>
    <w:rsid w:val="00EC2B7B"/>
    <w:rsid w:val="00EC2EC7"/>
    <w:rsid w:val="00EC30A6"/>
    <w:rsid w:val="00EC31EA"/>
    <w:rsid w:val="00EC3239"/>
    <w:rsid w:val="00EC3255"/>
    <w:rsid w:val="00EC3346"/>
    <w:rsid w:val="00EC3649"/>
    <w:rsid w:val="00EC36C4"/>
    <w:rsid w:val="00EC3710"/>
    <w:rsid w:val="00EC378B"/>
    <w:rsid w:val="00EC380B"/>
    <w:rsid w:val="00EC382A"/>
    <w:rsid w:val="00EC3878"/>
    <w:rsid w:val="00EC3944"/>
    <w:rsid w:val="00EC3A66"/>
    <w:rsid w:val="00EC3D8B"/>
    <w:rsid w:val="00EC459E"/>
    <w:rsid w:val="00EC4776"/>
    <w:rsid w:val="00EC48E1"/>
    <w:rsid w:val="00EC4A69"/>
    <w:rsid w:val="00EC4B78"/>
    <w:rsid w:val="00EC4DBF"/>
    <w:rsid w:val="00EC4EA6"/>
    <w:rsid w:val="00EC51EE"/>
    <w:rsid w:val="00EC5353"/>
    <w:rsid w:val="00EC5378"/>
    <w:rsid w:val="00EC543E"/>
    <w:rsid w:val="00EC5651"/>
    <w:rsid w:val="00EC5856"/>
    <w:rsid w:val="00EC5B13"/>
    <w:rsid w:val="00EC5B33"/>
    <w:rsid w:val="00EC5D46"/>
    <w:rsid w:val="00EC5E74"/>
    <w:rsid w:val="00EC6236"/>
    <w:rsid w:val="00EC64B9"/>
    <w:rsid w:val="00EC67A1"/>
    <w:rsid w:val="00EC68D5"/>
    <w:rsid w:val="00EC692E"/>
    <w:rsid w:val="00EC6C49"/>
    <w:rsid w:val="00EC6C59"/>
    <w:rsid w:val="00EC7001"/>
    <w:rsid w:val="00EC7046"/>
    <w:rsid w:val="00EC72C9"/>
    <w:rsid w:val="00EC72DC"/>
    <w:rsid w:val="00EC734C"/>
    <w:rsid w:val="00EC7877"/>
    <w:rsid w:val="00EC7964"/>
    <w:rsid w:val="00EC7A3C"/>
    <w:rsid w:val="00EC7DF2"/>
    <w:rsid w:val="00EC7EDA"/>
    <w:rsid w:val="00ED0063"/>
    <w:rsid w:val="00ED012F"/>
    <w:rsid w:val="00ED03A6"/>
    <w:rsid w:val="00ED0506"/>
    <w:rsid w:val="00ED05EC"/>
    <w:rsid w:val="00ED062B"/>
    <w:rsid w:val="00ED08AC"/>
    <w:rsid w:val="00ED0ED2"/>
    <w:rsid w:val="00ED0EE0"/>
    <w:rsid w:val="00ED1025"/>
    <w:rsid w:val="00ED1082"/>
    <w:rsid w:val="00ED10CC"/>
    <w:rsid w:val="00ED1325"/>
    <w:rsid w:val="00ED133E"/>
    <w:rsid w:val="00ED167D"/>
    <w:rsid w:val="00ED1961"/>
    <w:rsid w:val="00ED19CF"/>
    <w:rsid w:val="00ED1A58"/>
    <w:rsid w:val="00ED1BAD"/>
    <w:rsid w:val="00ED1BD0"/>
    <w:rsid w:val="00ED205E"/>
    <w:rsid w:val="00ED20AC"/>
    <w:rsid w:val="00ED28C1"/>
    <w:rsid w:val="00ED28E6"/>
    <w:rsid w:val="00ED29B4"/>
    <w:rsid w:val="00ED2A42"/>
    <w:rsid w:val="00ED2A54"/>
    <w:rsid w:val="00ED2BDA"/>
    <w:rsid w:val="00ED2C4F"/>
    <w:rsid w:val="00ED2DB7"/>
    <w:rsid w:val="00ED2ED2"/>
    <w:rsid w:val="00ED30A5"/>
    <w:rsid w:val="00ED313D"/>
    <w:rsid w:val="00ED31C9"/>
    <w:rsid w:val="00ED36B5"/>
    <w:rsid w:val="00ED37C8"/>
    <w:rsid w:val="00ED39D3"/>
    <w:rsid w:val="00ED3BD5"/>
    <w:rsid w:val="00ED3DE9"/>
    <w:rsid w:val="00ED3E72"/>
    <w:rsid w:val="00ED43B4"/>
    <w:rsid w:val="00ED4636"/>
    <w:rsid w:val="00ED46D8"/>
    <w:rsid w:val="00ED46E2"/>
    <w:rsid w:val="00ED49EA"/>
    <w:rsid w:val="00ED4B33"/>
    <w:rsid w:val="00ED4B4A"/>
    <w:rsid w:val="00ED4B91"/>
    <w:rsid w:val="00ED4CEE"/>
    <w:rsid w:val="00ED4E73"/>
    <w:rsid w:val="00ED4FA1"/>
    <w:rsid w:val="00ED4FE8"/>
    <w:rsid w:val="00ED509B"/>
    <w:rsid w:val="00ED5330"/>
    <w:rsid w:val="00ED5458"/>
    <w:rsid w:val="00ED571D"/>
    <w:rsid w:val="00ED5B0F"/>
    <w:rsid w:val="00ED5BA8"/>
    <w:rsid w:val="00ED5C2C"/>
    <w:rsid w:val="00ED5D48"/>
    <w:rsid w:val="00ED603E"/>
    <w:rsid w:val="00ED6093"/>
    <w:rsid w:val="00ED68F3"/>
    <w:rsid w:val="00ED6907"/>
    <w:rsid w:val="00ED692B"/>
    <w:rsid w:val="00ED69A2"/>
    <w:rsid w:val="00ED6B31"/>
    <w:rsid w:val="00ED6BFA"/>
    <w:rsid w:val="00ED6E03"/>
    <w:rsid w:val="00ED7075"/>
    <w:rsid w:val="00ED75C1"/>
    <w:rsid w:val="00ED76D5"/>
    <w:rsid w:val="00ED7A04"/>
    <w:rsid w:val="00ED7A20"/>
    <w:rsid w:val="00ED7AE4"/>
    <w:rsid w:val="00ED7B3D"/>
    <w:rsid w:val="00ED7F82"/>
    <w:rsid w:val="00EE0007"/>
    <w:rsid w:val="00EE001E"/>
    <w:rsid w:val="00EE02E7"/>
    <w:rsid w:val="00EE0520"/>
    <w:rsid w:val="00EE086D"/>
    <w:rsid w:val="00EE0905"/>
    <w:rsid w:val="00EE0B57"/>
    <w:rsid w:val="00EE0BFA"/>
    <w:rsid w:val="00EE0EB4"/>
    <w:rsid w:val="00EE112C"/>
    <w:rsid w:val="00EE11D2"/>
    <w:rsid w:val="00EE123E"/>
    <w:rsid w:val="00EE1264"/>
    <w:rsid w:val="00EE15D3"/>
    <w:rsid w:val="00EE1897"/>
    <w:rsid w:val="00EE1A59"/>
    <w:rsid w:val="00EE1B42"/>
    <w:rsid w:val="00EE1BCE"/>
    <w:rsid w:val="00EE1F2E"/>
    <w:rsid w:val="00EE1FE9"/>
    <w:rsid w:val="00EE2079"/>
    <w:rsid w:val="00EE2152"/>
    <w:rsid w:val="00EE226C"/>
    <w:rsid w:val="00EE2274"/>
    <w:rsid w:val="00EE268E"/>
    <w:rsid w:val="00EE2774"/>
    <w:rsid w:val="00EE2CC7"/>
    <w:rsid w:val="00EE2D10"/>
    <w:rsid w:val="00EE2D46"/>
    <w:rsid w:val="00EE306B"/>
    <w:rsid w:val="00EE30B4"/>
    <w:rsid w:val="00EE30F9"/>
    <w:rsid w:val="00EE3178"/>
    <w:rsid w:val="00EE33E4"/>
    <w:rsid w:val="00EE37A7"/>
    <w:rsid w:val="00EE3862"/>
    <w:rsid w:val="00EE3BCE"/>
    <w:rsid w:val="00EE3C3D"/>
    <w:rsid w:val="00EE3D54"/>
    <w:rsid w:val="00EE3E3F"/>
    <w:rsid w:val="00EE3EA1"/>
    <w:rsid w:val="00EE3F57"/>
    <w:rsid w:val="00EE440D"/>
    <w:rsid w:val="00EE466F"/>
    <w:rsid w:val="00EE467C"/>
    <w:rsid w:val="00EE491A"/>
    <w:rsid w:val="00EE4B1D"/>
    <w:rsid w:val="00EE4D36"/>
    <w:rsid w:val="00EE4D40"/>
    <w:rsid w:val="00EE5276"/>
    <w:rsid w:val="00EE5331"/>
    <w:rsid w:val="00EE5341"/>
    <w:rsid w:val="00EE5410"/>
    <w:rsid w:val="00EE5913"/>
    <w:rsid w:val="00EE5A1B"/>
    <w:rsid w:val="00EE5AD0"/>
    <w:rsid w:val="00EE5B16"/>
    <w:rsid w:val="00EE5C3A"/>
    <w:rsid w:val="00EE5C78"/>
    <w:rsid w:val="00EE5D7B"/>
    <w:rsid w:val="00EE5E0F"/>
    <w:rsid w:val="00EE5F05"/>
    <w:rsid w:val="00EE5F40"/>
    <w:rsid w:val="00EE603F"/>
    <w:rsid w:val="00EE614B"/>
    <w:rsid w:val="00EE628B"/>
    <w:rsid w:val="00EE6417"/>
    <w:rsid w:val="00EE653B"/>
    <w:rsid w:val="00EE6843"/>
    <w:rsid w:val="00EE6883"/>
    <w:rsid w:val="00EE68BF"/>
    <w:rsid w:val="00EE69B9"/>
    <w:rsid w:val="00EE69D8"/>
    <w:rsid w:val="00EE69E5"/>
    <w:rsid w:val="00EE6B57"/>
    <w:rsid w:val="00EE6C4F"/>
    <w:rsid w:val="00EE6D7E"/>
    <w:rsid w:val="00EE6F5D"/>
    <w:rsid w:val="00EE72CD"/>
    <w:rsid w:val="00EE747F"/>
    <w:rsid w:val="00EE75F2"/>
    <w:rsid w:val="00EE7AD5"/>
    <w:rsid w:val="00EE7B70"/>
    <w:rsid w:val="00EE7BAD"/>
    <w:rsid w:val="00EF011D"/>
    <w:rsid w:val="00EF017B"/>
    <w:rsid w:val="00EF0270"/>
    <w:rsid w:val="00EF0396"/>
    <w:rsid w:val="00EF0580"/>
    <w:rsid w:val="00EF06C8"/>
    <w:rsid w:val="00EF0786"/>
    <w:rsid w:val="00EF0993"/>
    <w:rsid w:val="00EF0ABC"/>
    <w:rsid w:val="00EF0C4D"/>
    <w:rsid w:val="00EF0CDC"/>
    <w:rsid w:val="00EF0ECD"/>
    <w:rsid w:val="00EF1012"/>
    <w:rsid w:val="00EF1183"/>
    <w:rsid w:val="00EF12DE"/>
    <w:rsid w:val="00EF1670"/>
    <w:rsid w:val="00EF17FA"/>
    <w:rsid w:val="00EF1C17"/>
    <w:rsid w:val="00EF1D01"/>
    <w:rsid w:val="00EF1EED"/>
    <w:rsid w:val="00EF1F5A"/>
    <w:rsid w:val="00EF24C5"/>
    <w:rsid w:val="00EF24F0"/>
    <w:rsid w:val="00EF2548"/>
    <w:rsid w:val="00EF25D5"/>
    <w:rsid w:val="00EF25FB"/>
    <w:rsid w:val="00EF276D"/>
    <w:rsid w:val="00EF28B7"/>
    <w:rsid w:val="00EF2A04"/>
    <w:rsid w:val="00EF306D"/>
    <w:rsid w:val="00EF30B0"/>
    <w:rsid w:val="00EF30BD"/>
    <w:rsid w:val="00EF3123"/>
    <w:rsid w:val="00EF347E"/>
    <w:rsid w:val="00EF3705"/>
    <w:rsid w:val="00EF37C0"/>
    <w:rsid w:val="00EF3B70"/>
    <w:rsid w:val="00EF3CD5"/>
    <w:rsid w:val="00EF3D89"/>
    <w:rsid w:val="00EF3F3C"/>
    <w:rsid w:val="00EF40B7"/>
    <w:rsid w:val="00EF4565"/>
    <w:rsid w:val="00EF4B6E"/>
    <w:rsid w:val="00EF4C56"/>
    <w:rsid w:val="00EF4E9E"/>
    <w:rsid w:val="00EF4F54"/>
    <w:rsid w:val="00EF4F63"/>
    <w:rsid w:val="00EF50CF"/>
    <w:rsid w:val="00EF54F6"/>
    <w:rsid w:val="00EF5709"/>
    <w:rsid w:val="00EF5AB4"/>
    <w:rsid w:val="00EF5AB5"/>
    <w:rsid w:val="00EF5BD1"/>
    <w:rsid w:val="00EF5C2C"/>
    <w:rsid w:val="00EF5CAE"/>
    <w:rsid w:val="00EF5D82"/>
    <w:rsid w:val="00EF5EA6"/>
    <w:rsid w:val="00EF5FA0"/>
    <w:rsid w:val="00EF6191"/>
    <w:rsid w:val="00EF6292"/>
    <w:rsid w:val="00EF62FB"/>
    <w:rsid w:val="00EF6313"/>
    <w:rsid w:val="00EF64D8"/>
    <w:rsid w:val="00EF64FD"/>
    <w:rsid w:val="00EF65F0"/>
    <w:rsid w:val="00EF668E"/>
    <w:rsid w:val="00EF677F"/>
    <w:rsid w:val="00EF69C3"/>
    <w:rsid w:val="00EF6A00"/>
    <w:rsid w:val="00EF6ACE"/>
    <w:rsid w:val="00EF6E9D"/>
    <w:rsid w:val="00EF71B6"/>
    <w:rsid w:val="00EF72B7"/>
    <w:rsid w:val="00EF75D7"/>
    <w:rsid w:val="00EF78EE"/>
    <w:rsid w:val="00EF7B15"/>
    <w:rsid w:val="00EF7C35"/>
    <w:rsid w:val="00EF7E96"/>
    <w:rsid w:val="00EF7F10"/>
    <w:rsid w:val="00EF7FF0"/>
    <w:rsid w:val="00EF7FFC"/>
    <w:rsid w:val="00F00021"/>
    <w:rsid w:val="00F00043"/>
    <w:rsid w:val="00F00054"/>
    <w:rsid w:val="00F00193"/>
    <w:rsid w:val="00F002B9"/>
    <w:rsid w:val="00F004BB"/>
    <w:rsid w:val="00F009F7"/>
    <w:rsid w:val="00F00CDB"/>
    <w:rsid w:val="00F00E59"/>
    <w:rsid w:val="00F00FB6"/>
    <w:rsid w:val="00F010FB"/>
    <w:rsid w:val="00F0134C"/>
    <w:rsid w:val="00F01505"/>
    <w:rsid w:val="00F01539"/>
    <w:rsid w:val="00F0158A"/>
    <w:rsid w:val="00F019C2"/>
    <w:rsid w:val="00F01A1E"/>
    <w:rsid w:val="00F01A4E"/>
    <w:rsid w:val="00F01B3F"/>
    <w:rsid w:val="00F01B93"/>
    <w:rsid w:val="00F02135"/>
    <w:rsid w:val="00F02148"/>
    <w:rsid w:val="00F02611"/>
    <w:rsid w:val="00F0270D"/>
    <w:rsid w:val="00F028B2"/>
    <w:rsid w:val="00F028C7"/>
    <w:rsid w:val="00F02CC4"/>
    <w:rsid w:val="00F02E97"/>
    <w:rsid w:val="00F02EDA"/>
    <w:rsid w:val="00F0307F"/>
    <w:rsid w:val="00F03116"/>
    <w:rsid w:val="00F032DF"/>
    <w:rsid w:val="00F03540"/>
    <w:rsid w:val="00F03692"/>
    <w:rsid w:val="00F036CE"/>
    <w:rsid w:val="00F03786"/>
    <w:rsid w:val="00F03A2B"/>
    <w:rsid w:val="00F0423E"/>
    <w:rsid w:val="00F0465D"/>
    <w:rsid w:val="00F0485B"/>
    <w:rsid w:val="00F048B2"/>
    <w:rsid w:val="00F0496C"/>
    <w:rsid w:val="00F04A0F"/>
    <w:rsid w:val="00F04B71"/>
    <w:rsid w:val="00F0507D"/>
    <w:rsid w:val="00F05206"/>
    <w:rsid w:val="00F054D8"/>
    <w:rsid w:val="00F05756"/>
    <w:rsid w:val="00F058F8"/>
    <w:rsid w:val="00F059D9"/>
    <w:rsid w:val="00F0617C"/>
    <w:rsid w:val="00F06216"/>
    <w:rsid w:val="00F065AD"/>
    <w:rsid w:val="00F068C1"/>
    <w:rsid w:val="00F069F9"/>
    <w:rsid w:val="00F06AFC"/>
    <w:rsid w:val="00F06B85"/>
    <w:rsid w:val="00F06D32"/>
    <w:rsid w:val="00F06D43"/>
    <w:rsid w:val="00F06E05"/>
    <w:rsid w:val="00F06EBD"/>
    <w:rsid w:val="00F06EC9"/>
    <w:rsid w:val="00F0754F"/>
    <w:rsid w:val="00F07565"/>
    <w:rsid w:val="00F07735"/>
    <w:rsid w:val="00F07908"/>
    <w:rsid w:val="00F07961"/>
    <w:rsid w:val="00F07B0C"/>
    <w:rsid w:val="00F07DBD"/>
    <w:rsid w:val="00F07E7E"/>
    <w:rsid w:val="00F100CD"/>
    <w:rsid w:val="00F1073C"/>
    <w:rsid w:val="00F108BE"/>
    <w:rsid w:val="00F108DB"/>
    <w:rsid w:val="00F10A7B"/>
    <w:rsid w:val="00F10B09"/>
    <w:rsid w:val="00F10C26"/>
    <w:rsid w:val="00F10C39"/>
    <w:rsid w:val="00F113BE"/>
    <w:rsid w:val="00F113F9"/>
    <w:rsid w:val="00F11543"/>
    <w:rsid w:val="00F115FE"/>
    <w:rsid w:val="00F11759"/>
    <w:rsid w:val="00F11820"/>
    <w:rsid w:val="00F118B3"/>
    <w:rsid w:val="00F1198C"/>
    <w:rsid w:val="00F11A8E"/>
    <w:rsid w:val="00F11C14"/>
    <w:rsid w:val="00F11CE8"/>
    <w:rsid w:val="00F11F0E"/>
    <w:rsid w:val="00F1230E"/>
    <w:rsid w:val="00F127D5"/>
    <w:rsid w:val="00F128A6"/>
    <w:rsid w:val="00F12C42"/>
    <w:rsid w:val="00F12CD6"/>
    <w:rsid w:val="00F133E7"/>
    <w:rsid w:val="00F1357B"/>
    <w:rsid w:val="00F13798"/>
    <w:rsid w:val="00F1381D"/>
    <w:rsid w:val="00F139BF"/>
    <w:rsid w:val="00F14096"/>
    <w:rsid w:val="00F1410C"/>
    <w:rsid w:val="00F14451"/>
    <w:rsid w:val="00F14E45"/>
    <w:rsid w:val="00F14EE7"/>
    <w:rsid w:val="00F14F03"/>
    <w:rsid w:val="00F14FF8"/>
    <w:rsid w:val="00F150F5"/>
    <w:rsid w:val="00F152A9"/>
    <w:rsid w:val="00F1557D"/>
    <w:rsid w:val="00F158EF"/>
    <w:rsid w:val="00F15998"/>
    <w:rsid w:val="00F15E46"/>
    <w:rsid w:val="00F15FAF"/>
    <w:rsid w:val="00F16124"/>
    <w:rsid w:val="00F16272"/>
    <w:rsid w:val="00F1641D"/>
    <w:rsid w:val="00F1661A"/>
    <w:rsid w:val="00F16775"/>
    <w:rsid w:val="00F16CA4"/>
    <w:rsid w:val="00F16F90"/>
    <w:rsid w:val="00F17010"/>
    <w:rsid w:val="00F17311"/>
    <w:rsid w:val="00F17484"/>
    <w:rsid w:val="00F175AC"/>
    <w:rsid w:val="00F17890"/>
    <w:rsid w:val="00F179C1"/>
    <w:rsid w:val="00F17BBB"/>
    <w:rsid w:val="00F17CF2"/>
    <w:rsid w:val="00F17DE7"/>
    <w:rsid w:val="00F204AB"/>
    <w:rsid w:val="00F205B5"/>
    <w:rsid w:val="00F2073D"/>
    <w:rsid w:val="00F20C74"/>
    <w:rsid w:val="00F20E73"/>
    <w:rsid w:val="00F210BA"/>
    <w:rsid w:val="00F21147"/>
    <w:rsid w:val="00F21347"/>
    <w:rsid w:val="00F21385"/>
    <w:rsid w:val="00F21899"/>
    <w:rsid w:val="00F2189C"/>
    <w:rsid w:val="00F219B3"/>
    <w:rsid w:val="00F21E5F"/>
    <w:rsid w:val="00F21EE0"/>
    <w:rsid w:val="00F2200B"/>
    <w:rsid w:val="00F2202A"/>
    <w:rsid w:val="00F22671"/>
    <w:rsid w:val="00F2270F"/>
    <w:rsid w:val="00F22751"/>
    <w:rsid w:val="00F227E5"/>
    <w:rsid w:val="00F22931"/>
    <w:rsid w:val="00F22BE3"/>
    <w:rsid w:val="00F22DB5"/>
    <w:rsid w:val="00F22F2C"/>
    <w:rsid w:val="00F23275"/>
    <w:rsid w:val="00F23289"/>
    <w:rsid w:val="00F2328E"/>
    <w:rsid w:val="00F2337D"/>
    <w:rsid w:val="00F233E8"/>
    <w:rsid w:val="00F2355B"/>
    <w:rsid w:val="00F235D7"/>
    <w:rsid w:val="00F23652"/>
    <w:rsid w:val="00F238A6"/>
    <w:rsid w:val="00F23E66"/>
    <w:rsid w:val="00F24026"/>
    <w:rsid w:val="00F24047"/>
    <w:rsid w:val="00F240D8"/>
    <w:rsid w:val="00F24128"/>
    <w:rsid w:val="00F2414A"/>
    <w:rsid w:val="00F2436F"/>
    <w:rsid w:val="00F2439A"/>
    <w:rsid w:val="00F24584"/>
    <w:rsid w:val="00F2468F"/>
    <w:rsid w:val="00F246DC"/>
    <w:rsid w:val="00F248BF"/>
    <w:rsid w:val="00F24C68"/>
    <w:rsid w:val="00F24E73"/>
    <w:rsid w:val="00F24F79"/>
    <w:rsid w:val="00F250A0"/>
    <w:rsid w:val="00F2510C"/>
    <w:rsid w:val="00F251EC"/>
    <w:rsid w:val="00F25380"/>
    <w:rsid w:val="00F254C6"/>
    <w:rsid w:val="00F254E3"/>
    <w:rsid w:val="00F258A8"/>
    <w:rsid w:val="00F25912"/>
    <w:rsid w:val="00F259F3"/>
    <w:rsid w:val="00F25A32"/>
    <w:rsid w:val="00F25D5B"/>
    <w:rsid w:val="00F25E18"/>
    <w:rsid w:val="00F2606C"/>
    <w:rsid w:val="00F2624F"/>
    <w:rsid w:val="00F26370"/>
    <w:rsid w:val="00F265DF"/>
    <w:rsid w:val="00F2660E"/>
    <w:rsid w:val="00F26656"/>
    <w:rsid w:val="00F267B7"/>
    <w:rsid w:val="00F26857"/>
    <w:rsid w:val="00F26AC3"/>
    <w:rsid w:val="00F26B7B"/>
    <w:rsid w:val="00F26BF3"/>
    <w:rsid w:val="00F26F74"/>
    <w:rsid w:val="00F27139"/>
    <w:rsid w:val="00F275D8"/>
    <w:rsid w:val="00F277E5"/>
    <w:rsid w:val="00F27B37"/>
    <w:rsid w:val="00F27DB3"/>
    <w:rsid w:val="00F301F9"/>
    <w:rsid w:val="00F304F7"/>
    <w:rsid w:val="00F30518"/>
    <w:rsid w:val="00F305FD"/>
    <w:rsid w:val="00F30884"/>
    <w:rsid w:val="00F30915"/>
    <w:rsid w:val="00F30A54"/>
    <w:rsid w:val="00F30FFE"/>
    <w:rsid w:val="00F31014"/>
    <w:rsid w:val="00F3110A"/>
    <w:rsid w:val="00F31385"/>
    <w:rsid w:val="00F31505"/>
    <w:rsid w:val="00F3157A"/>
    <w:rsid w:val="00F31AEE"/>
    <w:rsid w:val="00F31C5B"/>
    <w:rsid w:val="00F31D60"/>
    <w:rsid w:val="00F31F42"/>
    <w:rsid w:val="00F31F7A"/>
    <w:rsid w:val="00F32031"/>
    <w:rsid w:val="00F32111"/>
    <w:rsid w:val="00F32271"/>
    <w:rsid w:val="00F32510"/>
    <w:rsid w:val="00F32694"/>
    <w:rsid w:val="00F32779"/>
    <w:rsid w:val="00F32854"/>
    <w:rsid w:val="00F32A79"/>
    <w:rsid w:val="00F32A93"/>
    <w:rsid w:val="00F32AC7"/>
    <w:rsid w:val="00F32AE6"/>
    <w:rsid w:val="00F32D5D"/>
    <w:rsid w:val="00F32DE4"/>
    <w:rsid w:val="00F32DF3"/>
    <w:rsid w:val="00F32E07"/>
    <w:rsid w:val="00F32E20"/>
    <w:rsid w:val="00F32F2B"/>
    <w:rsid w:val="00F32FF2"/>
    <w:rsid w:val="00F3329A"/>
    <w:rsid w:val="00F334CF"/>
    <w:rsid w:val="00F336A3"/>
    <w:rsid w:val="00F336BF"/>
    <w:rsid w:val="00F33766"/>
    <w:rsid w:val="00F33CA1"/>
    <w:rsid w:val="00F33F5C"/>
    <w:rsid w:val="00F345C0"/>
    <w:rsid w:val="00F34601"/>
    <w:rsid w:val="00F34A9D"/>
    <w:rsid w:val="00F34C33"/>
    <w:rsid w:val="00F34D87"/>
    <w:rsid w:val="00F34DBD"/>
    <w:rsid w:val="00F34FD6"/>
    <w:rsid w:val="00F351F9"/>
    <w:rsid w:val="00F35408"/>
    <w:rsid w:val="00F3543D"/>
    <w:rsid w:val="00F35645"/>
    <w:rsid w:val="00F35649"/>
    <w:rsid w:val="00F35B9D"/>
    <w:rsid w:val="00F35D7F"/>
    <w:rsid w:val="00F35E9C"/>
    <w:rsid w:val="00F35F19"/>
    <w:rsid w:val="00F365F4"/>
    <w:rsid w:val="00F36622"/>
    <w:rsid w:val="00F3674E"/>
    <w:rsid w:val="00F36775"/>
    <w:rsid w:val="00F36864"/>
    <w:rsid w:val="00F368F8"/>
    <w:rsid w:val="00F3699B"/>
    <w:rsid w:val="00F36A15"/>
    <w:rsid w:val="00F36A36"/>
    <w:rsid w:val="00F36DB1"/>
    <w:rsid w:val="00F36E34"/>
    <w:rsid w:val="00F36F31"/>
    <w:rsid w:val="00F37058"/>
    <w:rsid w:val="00F37092"/>
    <w:rsid w:val="00F372A9"/>
    <w:rsid w:val="00F372EF"/>
    <w:rsid w:val="00F3740C"/>
    <w:rsid w:val="00F37462"/>
    <w:rsid w:val="00F374CF"/>
    <w:rsid w:val="00F3774F"/>
    <w:rsid w:val="00F377BC"/>
    <w:rsid w:val="00F37AF8"/>
    <w:rsid w:val="00F37E26"/>
    <w:rsid w:val="00F37F82"/>
    <w:rsid w:val="00F40022"/>
    <w:rsid w:val="00F405E4"/>
    <w:rsid w:val="00F40643"/>
    <w:rsid w:val="00F406D9"/>
    <w:rsid w:val="00F40C15"/>
    <w:rsid w:val="00F40CC6"/>
    <w:rsid w:val="00F40DC1"/>
    <w:rsid w:val="00F40F54"/>
    <w:rsid w:val="00F41098"/>
    <w:rsid w:val="00F411D7"/>
    <w:rsid w:val="00F4135F"/>
    <w:rsid w:val="00F4136E"/>
    <w:rsid w:val="00F4153C"/>
    <w:rsid w:val="00F416E2"/>
    <w:rsid w:val="00F41839"/>
    <w:rsid w:val="00F41904"/>
    <w:rsid w:val="00F419B9"/>
    <w:rsid w:val="00F41E2F"/>
    <w:rsid w:val="00F4205C"/>
    <w:rsid w:val="00F4206F"/>
    <w:rsid w:val="00F42171"/>
    <w:rsid w:val="00F421D7"/>
    <w:rsid w:val="00F4223A"/>
    <w:rsid w:val="00F422CA"/>
    <w:rsid w:val="00F4235E"/>
    <w:rsid w:val="00F423FE"/>
    <w:rsid w:val="00F42553"/>
    <w:rsid w:val="00F427A2"/>
    <w:rsid w:val="00F42B66"/>
    <w:rsid w:val="00F42DDF"/>
    <w:rsid w:val="00F43856"/>
    <w:rsid w:val="00F43C89"/>
    <w:rsid w:val="00F43CB2"/>
    <w:rsid w:val="00F43EA4"/>
    <w:rsid w:val="00F443D5"/>
    <w:rsid w:val="00F4451C"/>
    <w:rsid w:val="00F445EF"/>
    <w:rsid w:val="00F448F8"/>
    <w:rsid w:val="00F44983"/>
    <w:rsid w:val="00F44DC8"/>
    <w:rsid w:val="00F44E30"/>
    <w:rsid w:val="00F44E69"/>
    <w:rsid w:val="00F45006"/>
    <w:rsid w:val="00F450B4"/>
    <w:rsid w:val="00F454DC"/>
    <w:rsid w:val="00F455DC"/>
    <w:rsid w:val="00F45620"/>
    <w:rsid w:val="00F456DC"/>
    <w:rsid w:val="00F45782"/>
    <w:rsid w:val="00F45A45"/>
    <w:rsid w:val="00F45B1D"/>
    <w:rsid w:val="00F4614B"/>
    <w:rsid w:val="00F46166"/>
    <w:rsid w:val="00F4644B"/>
    <w:rsid w:val="00F467D1"/>
    <w:rsid w:val="00F467F5"/>
    <w:rsid w:val="00F46A5A"/>
    <w:rsid w:val="00F46CFA"/>
    <w:rsid w:val="00F46E5F"/>
    <w:rsid w:val="00F46EB8"/>
    <w:rsid w:val="00F471B1"/>
    <w:rsid w:val="00F472E0"/>
    <w:rsid w:val="00F475A1"/>
    <w:rsid w:val="00F47656"/>
    <w:rsid w:val="00F476D3"/>
    <w:rsid w:val="00F477A8"/>
    <w:rsid w:val="00F4797B"/>
    <w:rsid w:val="00F47995"/>
    <w:rsid w:val="00F47AB4"/>
    <w:rsid w:val="00F47AD2"/>
    <w:rsid w:val="00F47AD6"/>
    <w:rsid w:val="00F47B9C"/>
    <w:rsid w:val="00F47D56"/>
    <w:rsid w:val="00F47D6F"/>
    <w:rsid w:val="00F47E90"/>
    <w:rsid w:val="00F50095"/>
    <w:rsid w:val="00F50138"/>
    <w:rsid w:val="00F502A2"/>
    <w:rsid w:val="00F5030A"/>
    <w:rsid w:val="00F50819"/>
    <w:rsid w:val="00F50859"/>
    <w:rsid w:val="00F5085D"/>
    <w:rsid w:val="00F50A28"/>
    <w:rsid w:val="00F50BD4"/>
    <w:rsid w:val="00F50F0E"/>
    <w:rsid w:val="00F5107F"/>
    <w:rsid w:val="00F51409"/>
    <w:rsid w:val="00F5161F"/>
    <w:rsid w:val="00F51AFD"/>
    <w:rsid w:val="00F51C37"/>
    <w:rsid w:val="00F51C43"/>
    <w:rsid w:val="00F51CA8"/>
    <w:rsid w:val="00F51D0F"/>
    <w:rsid w:val="00F51DA5"/>
    <w:rsid w:val="00F525A3"/>
    <w:rsid w:val="00F525EB"/>
    <w:rsid w:val="00F526BE"/>
    <w:rsid w:val="00F52710"/>
    <w:rsid w:val="00F5277C"/>
    <w:rsid w:val="00F5281F"/>
    <w:rsid w:val="00F529D1"/>
    <w:rsid w:val="00F529EA"/>
    <w:rsid w:val="00F52B1A"/>
    <w:rsid w:val="00F52DE5"/>
    <w:rsid w:val="00F52E05"/>
    <w:rsid w:val="00F53259"/>
    <w:rsid w:val="00F53388"/>
    <w:rsid w:val="00F533F1"/>
    <w:rsid w:val="00F534B7"/>
    <w:rsid w:val="00F53515"/>
    <w:rsid w:val="00F53643"/>
    <w:rsid w:val="00F536E2"/>
    <w:rsid w:val="00F53751"/>
    <w:rsid w:val="00F53D91"/>
    <w:rsid w:val="00F53EDA"/>
    <w:rsid w:val="00F541B6"/>
    <w:rsid w:val="00F54224"/>
    <w:rsid w:val="00F54346"/>
    <w:rsid w:val="00F5490A"/>
    <w:rsid w:val="00F549E2"/>
    <w:rsid w:val="00F54B5D"/>
    <w:rsid w:val="00F54C3B"/>
    <w:rsid w:val="00F54D04"/>
    <w:rsid w:val="00F54F06"/>
    <w:rsid w:val="00F5504A"/>
    <w:rsid w:val="00F55449"/>
    <w:rsid w:val="00F55458"/>
    <w:rsid w:val="00F5569E"/>
    <w:rsid w:val="00F556E0"/>
    <w:rsid w:val="00F55A43"/>
    <w:rsid w:val="00F55A48"/>
    <w:rsid w:val="00F5614B"/>
    <w:rsid w:val="00F5639C"/>
    <w:rsid w:val="00F564E5"/>
    <w:rsid w:val="00F56618"/>
    <w:rsid w:val="00F5681E"/>
    <w:rsid w:val="00F569B2"/>
    <w:rsid w:val="00F56A70"/>
    <w:rsid w:val="00F56A9F"/>
    <w:rsid w:val="00F56FD7"/>
    <w:rsid w:val="00F57146"/>
    <w:rsid w:val="00F572E5"/>
    <w:rsid w:val="00F572FC"/>
    <w:rsid w:val="00F57421"/>
    <w:rsid w:val="00F57479"/>
    <w:rsid w:val="00F575E1"/>
    <w:rsid w:val="00F57C98"/>
    <w:rsid w:val="00F57D0C"/>
    <w:rsid w:val="00F57EEB"/>
    <w:rsid w:val="00F60214"/>
    <w:rsid w:val="00F60221"/>
    <w:rsid w:val="00F604CA"/>
    <w:rsid w:val="00F606B0"/>
    <w:rsid w:val="00F609C4"/>
    <w:rsid w:val="00F60B3A"/>
    <w:rsid w:val="00F60BE2"/>
    <w:rsid w:val="00F60CE6"/>
    <w:rsid w:val="00F60D8F"/>
    <w:rsid w:val="00F61056"/>
    <w:rsid w:val="00F610BC"/>
    <w:rsid w:val="00F61322"/>
    <w:rsid w:val="00F61390"/>
    <w:rsid w:val="00F613CE"/>
    <w:rsid w:val="00F61959"/>
    <w:rsid w:val="00F61A0C"/>
    <w:rsid w:val="00F61AA2"/>
    <w:rsid w:val="00F61C00"/>
    <w:rsid w:val="00F61EB7"/>
    <w:rsid w:val="00F61FD2"/>
    <w:rsid w:val="00F62017"/>
    <w:rsid w:val="00F62184"/>
    <w:rsid w:val="00F621C2"/>
    <w:rsid w:val="00F62239"/>
    <w:rsid w:val="00F6249B"/>
    <w:rsid w:val="00F62814"/>
    <w:rsid w:val="00F62B50"/>
    <w:rsid w:val="00F62B82"/>
    <w:rsid w:val="00F62E05"/>
    <w:rsid w:val="00F62E5C"/>
    <w:rsid w:val="00F62E8B"/>
    <w:rsid w:val="00F62F77"/>
    <w:rsid w:val="00F634BE"/>
    <w:rsid w:val="00F63527"/>
    <w:rsid w:val="00F63877"/>
    <w:rsid w:val="00F63A09"/>
    <w:rsid w:val="00F63A1D"/>
    <w:rsid w:val="00F63D2E"/>
    <w:rsid w:val="00F63D3C"/>
    <w:rsid w:val="00F63E5E"/>
    <w:rsid w:val="00F640F1"/>
    <w:rsid w:val="00F64248"/>
    <w:rsid w:val="00F64425"/>
    <w:rsid w:val="00F6447F"/>
    <w:rsid w:val="00F64673"/>
    <w:rsid w:val="00F64906"/>
    <w:rsid w:val="00F649E1"/>
    <w:rsid w:val="00F64FF1"/>
    <w:rsid w:val="00F653C8"/>
    <w:rsid w:val="00F654C7"/>
    <w:rsid w:val="00F6562A"/>
    <w:rsid w:val="00F658FC"/>
    <w:rsid w:val="00F6599C"/>
    <w:rsid w:val="00F65B5F"/>
    <w:rsid w:val="00F65C7A"/>
    <w:rsid w:val="00F65D4B"/>
    <w:rsid w:val="00F65E4D"/>
    <w:rsid w:val="00F65F4C"/>
    <w:rsid w:val="00F66092"/>
    <w:rsid w:val="00F66495"/>
    <w:rsid w:val="00F665BE"/>
    <w:rsid w:val="00F666B7"/>
    <w:rsid w:val="00F667E0"/>
    <w:rsid w:val="00F667E4"/>
    <w:rsid w:val="00F66A70"/>
    <w:rsid w:val="00F66A9D"/>
    <w:rsid w:val="00F66AF9"/>
    <w:rsid w:val="00F66BE0"/>
    <w:rsid w:val="00F66DD8"/>
    <w:rsid w:val="00F671BC"/>
    <w:rsid w:val="00F67267"/>
    <w:rsid w:val="00F6751A"/>
    <w:rsid w:val="00F675E6"/>
    <w:rsid w:val="00F6764F"/>
    <w:rsid w:val="00F67691"/>
    <w:rsid w:val="00F67C2F"/>
    <w:rsid w:val="00F67E1A"/>
    <w:rsid w:val="00F67E81"/>
    <w:rsid w:val="00F67ECE"/>
    <w:rsid w:val="00F700B0"/>
    <w:rsid w:val="00F7019E"/>
    <w:rsid w:val="00F70232"/>
    <w:rsid w:val="00F70278"/>
    <w:rsid w:val="00F70416"/>
    <w:rsid w:val="00F70596"/>
    <w:rsid w:val="00F70608"/>
    <w:rsid w:val="00F7086B"/>
    <w:rsid w:val="00F70C85"/>
    <w:rsid w:val="00F70D64"/>
    <w:rsid w:val="00F70E91"/>
    <w:rsid w:val="00F710B3"/>
    <w:rsid w:val="00F710E9"/>
    <w:rsid w:val="00F71140"/>
    <w:rsid w:val="00F7125C"/>
    <w:rsid w:val="00F714D5"/>
    <w:rsid w:val="00F716D5"/>
    <w:rsid w:val="00F71867"/>
    <w:rsid w:val="00F7191F"/>
    <w:rsid w:val="00F7196A"/>
    <w:rsid w:val="00F71A69"/>
    <w:rsid w:val="00F72130"/>
    <w:rsid w:val="00F72224"/>
    <w:rsid w:val="00F72363"/>
    <w:rsid w:val="00F72395"/>
    <w:rsid w:val="00F723E9"/>
    <w:rsid w:val="00F726E7"/>
    <w:rsid w:val="00F72707"/>
    <w:rsid w:val="00F7281F"/>
    <w:rsid w:val="00F7285C"/>
    <w:rsid w:val="00F72A30"/>
    <w:rsid w:val="00F72AAD"/>
    <w:rsid w:val="00F72ECC"/>
    <w:rsid w:val="00F72F77"/>
    <w:rsid w:val="00F73015"/>
    <w:rsid w:val="00F73063"/>
    <w:rsid w:val="00F73109"/>
    <w:rsid w:val="00F733FF"/>
    <w:rsid w:val="00F7396E"/>
    <w:rsid w:val="00F739A7"/>
    <w:rsid w:val="00F73ED9"/>
    <w:rsid w:val="00F73F91"/>
    <w:rsid w:val="00F7406A"/>
    <w:rsid w:val="00F7428A"/>
    <w:rsid w:val="00F7433E"/>
    <w:rsid w:val="00F746AD"/>
    <w:rsid w:val="00F74817"/>
    <w:rsid w:val="00F749FF"/>
    <w:rsid w:val="00F74A44"/>
    <w:rsid w:val="00F74A97"/>
    <w:rsid w:val="00F74FAE"/>
    <w:rsid w:val="00F74FB8"/>
    <w:rsid w:val="00F74FC9"/>
    <w:rsid w:val="00F751AF"/>
    <w:rsid w:val="00F7520C"/>
    <w:rsid w:val="00F75278"/>
    <w:rsid w:val="00F75311"/>
    <w:rsid w:val="00F7535C"/>
    <w:rsid w:val="00F7553B"/>
    <w:rsid w:val="00F75800"/>
    <w:rsid w:val="00F75885"/>
    <w:rsid w:val="00F75983"/>
    <w:rsid w:val="00F75DA1"/>
    <w:rsid w:val="00F763E0"/>
    <w:rsid w:val="00F766A4"/>
    <w:rsid w:val="00F7676C"/>
    <w:rsid w:val="00F7689E"/>
    <w:rsid w:val="00F76AEA"/>
    <w:rsid w:val="00F76C38"/>
    <w:rsid w:val="00F76C89"/>
    <w:rsid w:val="00F76CEC"/>
    <w:rsid w:val="00F76E6D"/>
    <w:rsid w:val="00F76E7D"/>
    <w:rsid w:val="00F76EC7"/>
    <w:rsid w:val="00F7760A"/>
    <w:rsid w:val="00F77732"/>
    <w:rsid w:val="00F777AE"/>
    <w:rsid w:val="00F77977"/>
    <w:rsid w:val="00F77A96"/>
    <w:rsid w:val="00F77AF0"/>
    <w:rsid w:val="00F77B64"/>
    <w:rsid w:val="00F77B80"/>
    <w:rsid w:val="00F77C43"/>
    <w:rsid w:val="00F77CFE"/>
    <w:rsid w:val="00F77E08"/>
    <w:rsid w:val="00F77EA7"/>
    <w:rsid w:val="00F800DB"/>
    <w:rsid w:val="00F802F3"/>
    <w:rsid w:val="00F80319"/>
    <w:rsid w:val="00F807A8"/>
    <w:rsid w:val="00F80823"/>
    <w:rsid w:val="00F80BC8"/>
    <w:rsid w:val="00F80E37"/>
    <w:rsid w:val="00F80E52"/>
    <w:rsid w:val="00F81037"/>
    <w:rsid w:val="00F8117A"/>
    <w:rsid w:val="00F811D9"/>
    <w:rsid w:val="00F8128C"/>
    <w:rsid w:val="00F8139D"/>
    <w:rsid w:val="00F81662"/>
    <w:rsid w:val="00F816B1"/>
    <w:rsid w:val="00F8187C"/>
    <w:rsid w:val="00F81A34"/>
    <w:rsid w:val="00F81AB2"/>
    <w:rsid w:val="00F81AB3"/>
    <w:rsid w:val="00F81B75"/>
    <w:rsid w:val="00F81BCA"/>
    <w:rsid w:val="00F81F83"/>
    <w:rsid w:val="00F82433"/>
    <w:rsid w:val="00F82485"/>
    <w:rsid w:val="00F8281B"/>
    <w:rsid w:val="00F8290D"/>
    <w:rsid w:val="00F82966"/>
    <w:rsid w:val="00F82CFA"/>
    <w:rsid w:val="00F82E15"/>
    <w:rsid w:val="00F831DB"/>
    <w:rsid w:val="00F833BC"/>
    <w:rsid w:val="00F833EC"/>
    <w:rsid w:val="00F8381B"/>
    <w:rsid w:val="00F8386F"/>
    <w:rsid w:val="00F83924"/>
    <w:rsid w:val="00F83AAC"/>
    <w:rsid w:val="00F83B2A"/>
    <w:rsid w:val="00F83CCB"/>
    <w:rsid w:val="00F83D9A"/>
    <w:rsid w:val="00F83F21"/>
    <w:rsid w:val="00F8404D"/>
    <w:rsid w:val="00F8436B"/>
    <w:rsid w:val="00F84AD0"/>
    <w:rsid w:val="00F84D06"/>
    <w:rsid w:val="00F84D4B"/>
    <w:rsid w:val="00F84F40"/>
    <w:rsid w:val="00F85552"/>
    <w:rsid w:val="00F85938"/>
    <w:rsid w:val="00F85AF0"/>
    <w:rsid w:val="00F85D94"/>
    <w:rsid w:val="00F860BB"/>
    <w:rsid w:val="00F8628C"/>
    <w:rsid w:val="00F86449"/>
    <w:rsid w:val="00F866EC"/>
    <w:rsid w:val="00F869A6"/>
    <w:rsid w:val="00F86BF5"/>
    <w:rsid w:val="00F86ECB"/>
    <w:rsid w:val="00F8708A"/>
    <w:rsid w:val="00F872C0"/>
    <w:rsid w:val="00F877D8"/>
    <w:rsid w:val="00F87A39"/>
    <w:rsid w:val="00F87DED"/>
    <w:rsid w:val="00F87E28"/>
    <w:rsid w:val="00F87E7C"/>
    <w:rsid w:val="00F87EDB"/>
    <w:rsid w:val="00F87F78"/>
    <w:rsid w:val="00F90083"/>
    <w:rsid w:val="00F9026D"/>
    <w:rsid w:val="00F90383"/>
    <w:rsid w:val="00F905AC"/>
    <w:rsid w:val="00F9060D"/>
    <w:rsid w:val="00F90700"/>
    <w:rsid w:val="00F908F0"/>
    <w:rsid w:val="00F911C3"/>
    <w:rsid w:val="00F91392"/>
    <w:rsid w:val="00F9139D"/>
    <w:rsid w:val="00F91480"/>
    <w:rsid w:val="00F9153E"/>
    <w:rsid w:val="00F91732"/>
    <w:rsid w:val="00F91785"/>
    <w:rsid w:val="00F91914"/>
    <w:rsid w:val="00F91BB9"/>
    <w:rsid w:val="00F91CDD"/>
    <w:rsid w:val="00F91E3D"/>
    <w:rsid w:val="00F91EF9"/>
    <w:rsid w:val="00F91FEA"/>
    <w:rsid w:val="00F921FC"/>
    <w:rsid w:val="00F92501"/>
    <w:rsid w:val="00F92992"/>
    <w:rsid w:val="00F92A32"/>
    <w:rsid w:val="00F92BA7"/>
    <w:rsid w:val="00F92C11"/>
    <w:rsid w:val="00F92FA3"/>
    <w:rsid w:val="00F9308E"/>
    <w:rsid w:val="00F93211"/>
    <w:rsid w:val="00F93246"/>
    <w:rsid w:val="00F93251"/>
    <w:rsid w:val="00F933E8"/>
    <w:rsid w:val="00F93823"/>
    <w:rsid w:val="00F939C0"/>
    <w:rsid w:val="00F93A0A"/>
    <w:rsid w:val="00F93BC0"/>
    <w:rsid w:val="00F93BCC"/>
    <w:rsid w:val="00F93CEA"/>
    <w:rsid w:val="00F93FD9"/>
    <w:rsid w:val="00F9407F"/>
    <w:rsid w:val="00F9420A"/>
    <w:rsid w:val="00F94235"/>
    <w:rsid w:val="00F94283"/>
    <w:rsid w:val="00F94544"/>
    <w:rsid w:val="00F9474F"/>
    <w:rsid w:val="00F947A5"/>
    <w:rsid w:val="00F947F4"/>
    <w:rsid w:val="00F94C2F"/>
    <w:rsid w:val="00F94E46"/>
    <w:rsid w:val="00F9525E"/>
    <w:rsid w:val="00F95877"/>
    <w:rsid w:val="00F9596F"/>
    <w:rsid w:val="00F95988"/>
    <w:rsid w:val="00F95AAE"/>
    <w:rsid w:val="00F95B04"/>
    <w:rsid w:val="00F95B14"/>
    <w:rsid w:val="00F95B4D"/>
    <w:rsid w:val="00F95BE4"/>
    <w:rsid w:val="00F95F5C"/>
    <w:rsid w:val="00F95F83"/>
    <w:rsid w:val="00F96101"/>
    <w:rsid w:val="00F961CD"/>
    <w:rsid w:val="00F96252"/>
    <w:rsid w:val="00F964C8"/>
    <w:rsid w:val="00F964DA"/>
    <w:rsid w:val="00F965A8"/>
    <w:rsid w:val="00F9696C"/>
    <w:rsid w:val="00F96987"/>
    <w:rsid w:val="00F969CD"/>
    <w:rsid w:val="00F969E7"/>
    <w:rsid w:val="00F96AFA"/>
    <w:rsid w:val="00F96E87"/>
    <w:rsid w:val="00F97087"/>
    <w:rsid w:val="00F971FE"/>
    <w:rsid w:val="00F973B8"/>
    <w:rsid w:val="00F974B7"/>
    <w:rsid w:val="00F9754B"/>
    <w:rsid w:val="00F97672"/>
    <w:rsid w:val="00F9778D"/>
    <w:rsid w:val="00F978E5"/>
    <w:rsid w:val="00F97956"/>
    <w:rsid w:val="00F97A63"/>
    <w:rsid w:val="00F97A8A"/>
    <w:rsid w:val="00F97BD2"/>
    <w:rsid w:val="00F97E53"/>
    <w:rsid w:val="00F97E9D"/>
    <w:rsid w:val="00FA01A7"/>
    <w:rsid w:val="00FA0361"/>
    <w:rsid w:val="00FA04B7"/>
    <w:rsid w:val="00FA0607"/>
    <w:rsid w:val="00FA072D"/>
    <w:rsid w:val="00FA0B4A"/>
    <w:rsid w:val="00FA1013"/>
    <w:rsid w:val="00FA1217"/>
    <w:rsid w:val="00FA12F5"/>
    <w:rsid w:val="00FA13A5"/>
    <w:rsid w:val="00FA14D3"/>
    <w:rsid w:val="00FA1754"/>
    <w:rsid w:val="00FA17BC"/>
    <w:rsid w:val="00FA1869"/>
    <w:rsid w:val="00FA1893"/>
    <w:rsid w:val="00FA194F"/>
    <w:rsid w:val="00FA1C01"/>
    <w:rsid w:val="00FA2186"/>
    <w:rsid w:val="00FA2258"/>
    <w:rsid w:val="00FA227C"/>
    <w:rsid w:val="00FA248E"/>
    <w:rsid w:val="00FA25F9"/>
    <w:rsid w:val="00FA2686"/>
    <w:rsid w:val="00FA26E4"/>
    <w:rsid w:val="00FA2AC0"/>
    <w:rsid w:val="00FA2D4D"/>
    <w:rsid w:val="00FA2E2E"/>
    <w:rsid w:val="00FA2E53"/>
    <w:rsid w:val="00FA2EDD"/>
    <w:rsid w:val="00FA3044"/>
    <w:rsid w:val="00FA3065"/>
    <w:rsid w:val="00FA3067"/>
    <w:rsid w:val="00FA3097"/>
    <w:rsid w:val="00FA30CA"/>
    <w:rsid w:val="00FA3204"/>
    <w:rsid w:val="00FA3277"/>
    <w:rsid w:val="00FA370A"/>
    <w:rsid w:val="00FA3A03"/>
    <w:rsid w:val="00FA3AF8"/>
    <w:rsid w:val="00FA3D29"/>
    <w:rsid w:val="00FA3F7E"/>
    <w:rsid w:val="00FA4C1D"/>
    <w:rsid w:val="00FA5000"/>
    <w:rsid w:val="00FA5604"/>
    <w:rsid w:val="00FA574C"/>
    <w:rsid w:val="00FA5799"/>
    <w:rsid w:val="00FA57C3"/>
    <w:rsid w:val="00FA5851"/>
    <w:rsid w:val="00FA5904"/>
    <w:rsid w:val="00FA5905"/>
    <w:rsid w:val="00FA5C2E"/>
    <w:rsid w:val="00FA5D5A"/>
    <w:rsid w:val="00FA5D77"/>
    <w:rsid w:val="00FA5EB3"/>
    <w:rsid w:val="00FA60C8"/>
    <w:rsid w:val="00FA6129"/>
    <w:rsid w:val="00FA6139"/>
    <w:rsid w:val="00FA6152"/>
    <w:rsid w:val="00FA61A9"/>
    <w:rsid w:val="00FA6516"/>
    <w:rsid w:val="00FA66A1"/>
    <w:rsid w:val="00FA675D"/>
    <w:rsid w:val="00FA6A5E"/>
    <w:rsid w:val="00FA6A73"/>
    <w:rsid w:val="00FA6AED"/>
    <w:rsid w:val="00FA6B57"/>
    <w:rsid w:val="00FA71E0"/>
    <w:rsid w:val="00FA72FE"/>
    <w:rsid w:val="00FA755C"/>
    <w:rsid w:val="00FA7703"/>
    <w:rsid w:val="00FA7804"/>
    <w:rsid w:val="00FA7D79"/>
    <w:rsid w:val="00FA7F9B"/>
    <w:rsid w:val="00FB00F7"/>
    <w:rsid w:val="00FB018D"/>
    <w:rsid w:val="00FB0215"/>
    <w:rsid w:val="00FB071B"/>
    <w:rsid w:val="00FB073B"/>
    <w:rsid w:val="00FB0C29"/>
    <w:rsid w:val="00FB100C"/>
    <w:rsid w:val="00FB1238"/>
    <w:rsid w:val="00FB13BA"/>
    <w:rsid w:val="00FB15C7"/>
    <w:rsid w:val="00FB165F"/>
    <w:rsid w:val="00FB17CD"/>
    <w:rsid w:val="00FB1921"/>
    <w:rsid w:val="00FB1B86"/>
    <w:rsid w:val="00FB1C14"/>
    <w:rsid w:val="00FB1EE5"/>
    <w:rsid w:val="00FB1EE6"/>
    <w:rsid w:val="00FB1F18"/>
    <w:rsid w:val="00FB2012"/>
    <w:rsid w:val="00FB25F4"/>
    <w:rsid w:val="00FB27CC"/>
    <w:rsid w:val="00FB280C"/>
    <w:rsid w:val="00FB2A49"/>
    <w:rsid w:val="00FB2BB3"/>
    <w:rsid w:val="00FB3142"/>
    <w:rsid w:val="00FB3215"/>
    <w:rsid w:val="00FB34AF"/>
    <w:rsid w:val="00FB3548"/>
    <w:rsid w:val="00FB3862"/>
    <w:rsid w:val="00FB3975"/>
    <w:rsid w:val="00FB3B0D"/>
    <w:rsid w:val="00FB3DE8"/>
    <w:rsid w:val="00FB4090"/>
    <w:rsid w:val="00FB413B"/>
    <w:rsid w:val="00FB414E"/>
    <w:rsid w:val="00FB4419"/>
    <w:rsid w:val="00FB4424"/>
    <w:rsid w:val="00FB44A8"/>
    <w:rsid w:val="00FB49AB"/>
    <w:rsid w:val="00FB4A93"/>
    <w:rsid w:val="00FB4AD4"/>
    <w:rsid w:val="00FB4B5E"/>
    <w:rsid w:val="00FB4BBC"/>
    <w:rsid w:val="00FB4C4F"/>
    <w:rsid w:val="00FB4CDD"/>
    <w:rsid w:val="00FB4D6A"/>
    <w:rsid w:val="00FB4D87"/>
    <w:rsid w:val="00FB4D9B"/>
    <w:rsid w:val="00FB4F38"/>
    <w:rsid w:val="00FB50FE"/>
    <w:rsid w:val="00FB5115"/>
    <w:rsid w:val="00FB53A8"/>
    <w:rsid w:val="00FB53C9"/>
    <w:rsid w:val="00FB5677"/>
    <w:rsid w:val="00FB5883"/>
    <w:rsid w:val="00FB5973"/>
    <w:rsid w:val="00FB5CAF"/>
    <w:rsid w:val="00FB5D4C"/>
    <w:rsid w:val="00FB5EE0"/>
    <w:rsid w:val="00FB5F4D"/>
    <w:rsid w:val="00FB622F"/>
    <w:rsid w:val="00FB6476"/>
    <w:rsid w:val="00FB674C"/>
    <w:rsid w:val="00FB6825"/>
    <w:rsid w:val="00FB6BD9"/>
    <w:rsid w:val="00FB6EFC"/>
    <w:rsid w:val="00FB70E5"/>
    <w:rsid w:val="00FB71D3"/>
    <w:rsid w:val="00FB72DB"/>
    <w:rsid w:val="00FB747F"/>
    <w:rsid w:val="00FB778A"/>
    <w:rsid w:val="00FB7986"/>
    <w:rsid w:val="00FB7A6D"/>
    <w:rsid w:val="00FB7B21"/>
    <w:rsid w:val="00FB7CEA"/>
    <w:rsid w:val="00FB7DCA"/>
    <w:rsid w:val="00FB7E3B"/>
    <w:rsid w:val="00FB7F84"/>
    <w:rsid w:val="00FC001F"/>
    <w:rsid w:val="00FC009B"/>
    <w:rsid w:val="00FC0158"/>
    <w:rsid w:val="00FC0189"/>
    <w:rsid w:val="00FC01FE"/>
    <w:rsid w:val="00FC0369"/>
    <w:rsid w:val="00FC098A"/>
    <w:rsid w:val="00FC09C5"/>
    <w:rsid w:val="00FC0A57"/>
    <w:rsid w:val="00FC0DB1"/>
    <w:rsid w:val="00FC132C"/>
    <w:rsid w:val="00FC13C2"/>
    <w:rsid w:val="00FC13E4"/>
    <w:rsid w:val="00FC13F0"/>
    <w:rsid w:val="00FC153C"/>
    <w:rsid w:val="00FC1618"/>
    <w:rsid w:val="00FC1628"/>
    <w:rsid w:val="00FC166C"/>
    <w:rsid w:val="00FC1885"/>
    <w:rsid w:val="00FC1AB5"/>
    <w:rsid w:val="00FC1AE4"/>
    <w:rsid w:val="00FC1B69"/>
    <w:rsid w:val="00FC1D79"/>
    <w:rsid w:val="00FC1EF2"/>
    <w:rsid w:val="00FC1FD3"/>
    <w:rsid w:val="00FC2165"/>
    <w:rsid w:val="00FC21B4"/>
    <w:rsid w:val="00FC21D2"/>
    <w:rsid w:val="00FC2335"/>
    <w:rsid w:val="00FC240E"/>
    <w:rsid w:val="00FC2440"/>
    <w:rsid w:val="00FC25FB"/>
    <w:rsid w:val="00FC264E"/>
    <w:rsid w:val="00FC2732"/>
    <w:rsid w:val="00FC294C"/>
    <w:rsid w:val="00FC29C5"/>
    <w:rsid w:val="00FC2A90"/>
    <w:rsid w:val="00FC2AC5"/>
    <w:rsid w:val="00FC2FEA"/>
    <w:rsid w:val="00FC2FFC"/>
    <w:rsid w:val="00FC30A6"/>
    <w:rsid w:val="00FC3141"/>
    <w:rsid w:val="00FC3189"/>
    <w:rsid w:val="00FC3243"/>
    <w:rsid w:val="00FC3382"/>
    <w:rsid w:val="00FC33BA"/>
    <w:rsid w:val="00FC34AC"/>
    <w:rsid w:val="00FC357D"/>
    <w:rsid w:val="00FC366B"/>
    <w:rsid w:val="00FC3748"/>
    <w:rsid w:val="00FC3802"/>
    <w:rsid w:val="00FC3885"/>
    <w:rsid w:val="00FC3D7B"/>
    <w:rsid w:val="00FC3E74"/>
    <w:rsid w:val="00FC4489"/>
    <w:rsid w:val="00FC468D"/>
    <w:rsid w:val="00FC4726"/>
    <w:rsid w:val="00FC474B"/>
    <w:rsid w:val="00FC47F0"/>
    <w:rsid w:val="00FC481F"/>
    <w:rsid w:val="00FC4874"/>
    <w:rsid w:val="00FC4969"/>
    <w:rsid w:val="00FC4B3F"/>
    <w:rsid w:val="00FC4BE2"/>
    <w:rsid w:val="00FC4C3E"/>
    <w:rsid w:val="00FC4CE1"/>
    <w:rsid w:val="00FC4D15"/>
    <w:rsid w:val="00FC4E02"/>
    <w:rsid w:val="00FC4ECB"/>
    <w:rsid w:val="00FC5007"/>
    <w:rsid w:val="00FC52A7"/>
    <w:rsid w:val="00FC52FC"/>
    <w:rsid w:val="00FC533B"/>
    <w:rsid w:val="00FC5366"/>
    <w:rsid w:val="00FC5374"/>
    <w:rsid w:val="00FC550A"/>
    <w:rsid w:val="00FC5AC8"/>
    <w:rsid w:val="00FC5B8C"/>
    <w:rsid w:val="00FC5CA8"/>
    <w:rsid w:val="00FC5D84"/>
    <w:rsid w:val="00FC5E2A"/>
    <w:rsid w:val="00FC61F6"/>
    <w:rsid w:val="00FC6284"/>
    <w:rsid w:val="00FC6332"/>
    <w:rsid w:val="00FC656C"/>
    <w:rsid w:val="00FC65A2"/>
    <w:rsid w:val="00FC66A7"/>
    <w:rsid w:val="00FC68B3"/>
    <w:rsid w:val="00FC6937"/>
    <w:rsid w:val="00FC69A8"/>
    <w:rsid w:val="00FC70F8"/>
    <w:rsid w:val="00FC7353"/>
    <w:rsid w:val="00FC7532"/>
    <w:rsid w:val="00FC776C"/>
    <w:rsid w:val="00FC796B"/>
    <w:rsid w:val="00FC7976"/>
    <w:rsid w:val="00FC79DF"/>
    <w:rsid w:val="00FD00A7"/>
    <w:rsid w:val="00FD0345"/>
    <w:rsid w:val="00FD0660"/>
    <w:rsid w:val="00FD0B71"/>
    <w:rsid w:val="00FD0C9D"/>
    <w:rsid w:val="00FD0CA6"/>
    <w:rsid w:val="00FD0DD6"/>
    <w:rsid w:val="00FD0F22"/>
    <w:rsid w:val="00FD1007"/>
    <w:rsid w:val="00FD1168"/>
    <w:rsid w:val="00FD11BF"/>
    <w:rsid w:val="00FD11DB"/>
    <w:rsid w:val="00FD1436"/>
    <w:rsid w:val="00FD17B4"/>
    <w:rsid w:val="00FD17E2"/>
    <w:rsid w:val="00FD1A16"/>
    <w:rsid w:val="00FD1CC9"/>
    <w:rsid w:val="00FD1DDC"/>
    <w:rsid w:val="00FD1F0B"/>
    <w:rsid w:val="00FD21D1"/>
    <w:rsid w:val="00FD232A"/>
    <w:rsid w:val="00FD257A"/>
    <w:rsid w:val="00FD27EF"/>
    <w:rsid w:val="00FD28B1"/>
    <w:rsid w:val="00FD28E5"/>
    <w:rsid w:val="00FD2975"/>
    <w:rsid w:val="00FD2B49"/>
    <w:rsid w:val="00FD2BDD"/>
    <w:rsid w:val="00FD2D1E"/>
    <w:rsid w:val="00FD2EA5"/>
    <w:rsid w:val="00FD2ED6"/>
    <w:rsid w:val="00FD3225"/>
    <w:rsid w:val="00FD3353"/>
    <w:rsid w:val="00FD3387"/>
    <w:rsid w:val="00FD3640"/>
    <w:rsid w:val="00FD36D4"/>
    <w:rsid w:val="00FD39BB"/>
    <w:rsid w:val="00FD39D6"/>
    <w:rsid w:val="00FD3E54"/>
    <w:rsid w:val="00FD421A"/>
    <w:rsid w:val="00FD4392"/>
    <w:rsid w:val="00FD4403"/>
    <w:rsid w:val="00FD469F"/>
    <w:rsid w:val="00FD475F"/>
    <w:rsid w:val="00FD48B4"/>
    <w:rsid w:val="00FD4C80"/>
    <w:rsid w:val="00FD5002"/>
    <w:rsid w:val="00FD5206"/>
    <w:rsid w:val="00FD555F"/>
    <w:rsid w:val="00FD5755"/>
    <w:rsid w:val="00FD5BDD"/>
    <w:rsid w:val="00FD5F04"/>
    <w:rsid w:val="00FD6403"/>
    <w:rsid w:val="00FD650B"/>
    <w:rsid w:val="00FD65E9"/>
    <w:rsid w:val="00FD67D8"/>
    <w:rsid w:val="00FD6815"/>
    <w:rsid w:val="00FD68B1"/>
    <w:rsid w:val="00FD6910"/>
    <w:rsid w:val="00FD6ACF"/>
    <w:rsid w:val="00FD6CA5"/>
    <w:rsid w:val="00FD6FB0"/>
    <w:rsid w:val="00FD6FF4"/>
    <w:rsid w:val="00FD706E"/>
    <w:rsid w:val="00FD71C2"/>
    <w:rsid w:val="00FD71F3"/>
    <w:rsid w:val="00FD7287"/>
    <w:rsid w:val="00FD728A"/>
    <w:rsid w:val="00FD7642"/>
    <w:rsid w:val="00FD7943"/>
    <w:rsid w:val="00FD7B04"/>
    <w:rsid w:val="00FD7B44"/>
    <w:rsid w:val="00FE00C3"/>
    <w:rsid w:val="00FE01D8"/>
    <w:rsid w:val="00FE0377"/>
    <w:rsid w:val="00FE045A"/>
    <w:rsid w:val="00FE05BF"/>
    <w:rsid w:val="00FE0752"/>
    <w:rsid w:val="00FE07FC"/>
    <w:rsid w:val="00FE089C"/>
    <w:rsid w:val="00FE08E3"/>
    <w:rsid w:val="00FE0A8C"/>
    <w:rsid w:val="00FE0AF4"/>
    <w:rsid w:val="00FE0D92"/>
    <w:rsid w:val="00FE0DA4"/>
    <w:rsid w:val="00FE0F95"/>
    <w:rsid w:val="00FE10E3"/>
    <w:rsid w:val="00FE13A3"/>
    <w:rsid w:val="00FE1454"/>
    <w:rsid w:val="00FE1665"/>
    <w:rsid w:val="00FE168B"/>
    <w:rsid w:val="00FE1963"/>
    <w:rsid w:val="00FE1E7F"/>
    <w:rsid w:val="00FE1EBA"/>
    <w:rsid w:val="00FE1F4F"/>
    <w:rsid w:val="00FE207B"/>
    <w:rsid w:val="00FE2311"/>
    <w:rsid w:val="00FE288D"/>
    <w:rsid w:val="00FE298A"/>
    <w:rsid w:val="00FE29AA"/>
    <w:rsid w:val="00FE2AC6"/>
    <w:rsid w:val="00FE2CA5"/>
    <w:rsid w:val="00FE2CB9"/>
    <w:rsid w:val="00FE2D5B"/>
    <w:rsid w:val="00FE2F2D"/>
    <w:rsid w:val="00FE34BC"/>
    <w:rsid w:val="00FE358F"/>
    <w:rsid w:val="00FE3896"/>
    <w:rsid w:val="00FE38AF"/>
    <w:rsid w:val="00FE3933"/>
    <w:rsid w:val="00FE3946"/>
    <w:rsid w:val="00FE3AF2"/>
    <w:rsid w:val="00FE3BFF"/>
    <w:rsid w:val="00FE3DB7"/>
    <w:rsid w:val="00FE3DE6"/>
    <w:rsid w:val="00FE3E18"/>
    <w:rsid w:val="00FE3E41"/>
    <w:rsid w:val="00FE3EFB"/>
    <w:rsid w:val="00FE40B7"/>
    <w:rsid w:val="00FE42BE"/>
    <w:rsid w:val="00FE45AA"/>
    <w:rsid w:val="00FE4712"/>
    <w:rsid w:val="00FE4750"/>
    <w:rsid w:val="00FE47F7"/>
    <w:rsid w:val="00FE48F9"/>
    <w:rsid w:val="00FE4A96"/>
    <w:rsid w:val="00FE4B4B"/>
    <w:rsid w:val="00FE4BDA"/>
    <w:rsid w:val="00FE4D87"/>
    <w:rsid w:val="00FE4E1B"/>
    <w:rsid w:val="00FE5197"/>
    <w:rsid w:val="00FE53FF"/>
    <w:rsid w:val="00FE554B"/>
    <w:rsid w:val="00FE56EB"/>
    <w:rsid w:val="00FE593B"/>
    <w:rsid w:val="00FE5998"/>
    <w:rsid w:val="00FE5C02"/>
    <w:rsid w:val="00FE5C6F"/>
    <w:rsid w:val="00FE5CF1"/>
    <w:rsid w:val="00FE5D7C"/>
    <w:rsid w:val="00FE5E4C"/>
    <w:rsid w:val="00FE5E72"/>
    <w:rsid w:val="00FE5EF7"/>
    <w:rsid w:val="00FE5F38"/>
    <w:rsid w:val="00FE5FDC"/>
    <w:rsid w:val="00FE60B6"/>
    <w:rsid w:val="00FE6101"/>
    <w:rsid w:val="00FE6386"/>
    <w:rsid w:val="00FE6393"/>
    <w:rsid w:val="00FE66DA"/>
    <w:rsid w:val="00FE6733"/>
    <w:rsid w:val="00FE6C20"/>
    <w:rsid w:val="00FE6D29"/>
    <w:rsid w:val="00FE6D3E"/>
    <w:rsid w:val="00FE6EDF"/>
    <w:rsid w:val="00FE6EFE"/>
    <w:rsid w:val="00FE7134"/>
    <w:rsid w:val="00FE71DE"/>
    <w:rsid w:val="00FE7236"/>
    <w:rsid w:val="00FE74D3"/>
    <w:rsid w:val="00FE7653"/>
    <w:rsid w:val="00FE77B4"/>
    <w:rsid w:val="00FE795E"/>
    <w:rsid w:val="00FE7AA2"/>
    <w:rsid w:val="00FE7BA1"/>
    <w:rsid w:val="00FE7C2B"/>
    <w:rsid w:val="00FE7E6E"/>
    <w:rsid w:val="00FE7ED2"/>
    <w:rsid w:val="00FF0126"/>
    <w:rsid w:val="00FF01BA"/>
    <w:rsid w:val="00FF05F0"/>
    <w:rsid w:val="00FF0725"/>
    <w:rsid w:val="00FF07AF"/>
    <w:rsid w:val="00FF0882"/>
    <w:rsid w:val="00FF09F9"/>
    <w:rsid w:val="00FF0A33"/>
    <w:rsid w:val="00FF0E49"/>
    <w:rsid w:val="00FF0EEE"/>
    <w:rsid w:val="00FF0EF2"/>
    <w:rsid w:val="00FF0F2E"/>
    <w:rsid w:val="00FF0FF7"/>
    <w:rsid w:val="00FF1228"/>
    <w:rsid w:val="00FF12BE"/>
    <w:rsid w:val="00FF132A"/>
    <w:rsid w:val="00FF1476"/>
    <w:rsid w:val="00FF1480"/>
    <w:rsid w:val="00FF156F"/>
    <w:rsid w:val="00FF15D4"/>
    <w:rsid w:val="00FF16E1"/>
    <w:rsid w:val="00FF1A98"/>
    <w:rsid w:val="00FF1ABB"/>
    <w:rsid w:val="00FF1C12"/>
    <w:rsid w:val="00FF1CA3"/>
    <w:rsid w:val="00FF1CDD"/>
    <w:rsid w:val="00FF1D85"/>
    <w:rsid w:val="00FF1E80"/>
    <w:rsid w:val="00FF261C"/>
    <w:rsid w:val="00FF276F"/>
    <w:rsid w:val="00FF2C6C"/>
    <w:rsid w:val="00FF2CA8"/>
    <w:rsid w:val="00FF2DFD"/>
    <w:rsid w:val="00FF2E84"/>
    <w:rsid w:val="00FF30A9"/>
    <w:rsid w:val="00FF31C4"/>
    <w:rsid w:val="00FF3371"/>
    <w:rsid w:val="00FF33B9"/>
    <w:rsid w:val="00FF33BD"/>
    <w:rsid w:val="00FF34D3"/>
    <w:rsid w:val="00FF36A1"/>
    <w:rsid w:val="00FF36B4"/>
    <w:rsid w:val="00FF371D"/>
    <w:rsid w:val="00FF38AD"/>
    <w:rsid w:val="00FF3C3B"/>
    <w:rsid w:val="00FF3CD0"/>
    <w:rsid w:val="00FF3F0D"/>
    <w:rsid w:val="00FF3FA9"/>
    <w:rsid w:val="00FF3FFE"/>
    <w:rsid w:val="00FF4062"/>
    <w:rsid w:val="00FF406A"/>
    <w:rsid w:val="00FF4431"/>
    <w:rsid w:val="00FF469E"/>
    <w:rsid w:val="00FF49CB"/>
    <w:rsid w:val="00FF4AE8"/>
    <w:rsid w:val="00FF4C4F"/>
    <w:rsid w:val="00FF4CAF"/>
    <w:rsid w:val="00FF4F83"/>
    <w:rsid w:val="00FF4FA2"/>
    <w:rsid w:val="00FF4FEF"/>
    <w:rsid w:val="00FF5044"/>
    <w:rsid w:val="00FF515E"/>
    <w:rsid w:val="00FF5265"/>
    <w:rsid w:val="00FF5841"/>
    <w:rsid w:val="00FF5915"/>
    <w:rsid w:val="00FF5993"/>
    <w:rsid w:val="00FF5999"/>
    <w:rsid w:val="00FF5AE0"/>
    <w:rsid w:val="00FF5B73"/>
    <w:rsid w:val="00FF5B92"/>
    <w:rsid w:val="00FF5D8A"/>
    <w:rsid w:val="00FF62C6"/>
    <w:rsid w:val="00FF65B8"/>
    <w:rsid w:val="00FF6886"/>
    <w:rsid w:val="00FF6AD9"/>
    <w:rsid w:val="00FF6AEA"/>
    <w:rsid w:val="00FF6B0F"/>
    <w:rsid w:val="00FF6D5E"/>
    <w:rsid w:val="00FF6E67"/>
    <w:rsid w:val="00FF6F0A"/>
    <w:rsid w:val="00FF7282"/>
    <w:rsid w:val="00FF7509"/>
    <w:rsid w:val="00FF75DA"/>
    <w:rsid w:val="00FF77AC"/>
    <w:rsid w:val="00FF78C9"/>
    <w:rsid w:val="00FF7A16"/>
    <w:rsid w:val="00FF7C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CC4"/>
  </w:style>
  <w:style w:type="paragraph" w:styleId="Heading1">
    <w:name w:val="heading 1"/>
    <w:basedOn w:val="Normal"/>
    <w:link w:val="Heading1Char"/>
    <w:uiPriority w:val="9"/>
    <w:qFormat/>
    <w:rsid w:val="005154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1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E65B0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26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983D00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B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65B0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05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E65B0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1,Recommendation,List Paragraph11,List Paragraph2,Bullet layer"/>
    <w:basedOn w:val="Normal"/>
    <w:link w:val="ListParagraphChar"/>
    <w:uiPriority w:val="34"/>
    <w:qFormat/>
    <w:rsid w:val="00F62B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799A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99A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nhideWhenUsed/>
    <w:rsid w:val="00884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84300"/>
  </w:style>
  <w:style w:type="paragraph" w:styleId="Footer">
    <w:name w:val="footer"/>
    <w:basedOn w:val="Normal"/>
    <w:link w:val="FooterChar"/>
    <w:uiPriority w:val="99"/>
    <w:unhideWhenUsed/>
    <w:rsid w:val="00884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300"/>
  </w:style>
  <w:style w:type="character" w:styleId="PlaceholderText">
    <w:name w:val="Placeholder Text"/>
    <w:basedOn w:val="DefaultParagraphFont"/>
    <w:uiPriority w:val="99"/>
    <w:semiHidden/>
    <w:rsid w:val="00884300"/>
    <w:rPr>
      <w:color w:val="808080"/>
    </w:rPr>
  </w:style>
  <w:style w:type="paragraph" w:styleId="BodyTextIndent">
    <w:name w:val="Body Text Indent"/>
    <w:basedOn w:val="Normal"/>
    <w:link w:val="BodyTextIndentChar"/>
    <w:rsid w:val="00C62DF5"/>
    <w:pPr>
      <w:spacing w:after="0" w:line="240" w:lineRule="auto"/>
      <w:ind w:firstLine="720"/>
    </w:pPr>
    <w:rPr>
      <w:rFonts w:ascii="Times New Roman" w:eastAsia="Times New Roman" w:hAnsi="Times New Roman" w:cs="Angsana New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C62DF5"/>
    <w:rPr>
      <w:rFonts w:ascii="Times New Roman" w:eastAsia="Times New Roman" w:hAnsi="Times New Roman" w:cs="Angsana New"/>
      <w:sz w:val="24"/>
    </w:rPr>
  </w:style>
  <w:style w:type="table" w:styleId="TableGrid">
    <w:name w:val="Table Grid"/>
    <w:basedOn w:val="TableNormal"/>
    <w:uiPriority w:val="59"/>
    <w:rsid w:val="009214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E5492"/>
    <w:rPr>
      <w:color w:val="D2611C" w:themeColor="hyperlink"/>
      <w:u w:val="single"/>
    </w:rPr>
  </w:style>
  <w:style w:type="table" w:styleId="LightShading-Accent3">
    <w:name w:val="Light Shading Accent 3"/>
    <w:basedOn w:val="TableNormal"/>
    <w:uiPriority w:val="60"/>
    <w:rsid w:val="00361444"/>
    <w:pPr>
      <w:spacing w:after="0" w:line="240" w:lineRule="auto"/>
    </w:pPr>
    <w:rPr>
      <w:color w:val="852010" w:themeColor="accent3" w:themeShade="BF"/>
    </w:rPr>
    <w:tblPr>
      <w:tblStyleRowBandSize w:val="1"/>
      <w:tblStyleColBandSize w:val="1"/>
      <w:tblInd w:w="0" w:type="dxa"/>
      <w:tblBorders>
        <w:top w:val="single" w:sz="8" w:space="0" w:color="B32C16" w:themeColor="accent3"/>
        <w:bottom w:val="single" w:sz="8" w:space="0" w:color="B32C1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2C16" w:themeColor="accent3"/>
          <w:left w:val="nil"/>
          <w:bottom w:val="single" w:sz="8" w:space="0" w:color="B32C1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2C16" w:themeColor="accent3"/>
          <w:left w:val="nil"/>
          <w:bottom w:val="single" w:sz="8" w:space="0" w:color="B32C1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C2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C2BA" w:themeFill="accent3" w:themeFillTint="3F"/>
      </w:tcPr>
    </w:tblStylePr>
  </w:style>
  <w:style w:type="table" w:styleId="MediumList2-Accent3">
    <w:name w:val="Medium List 2 Accent 3"/>
    <w:basedOn w:val="TableNormal"/>
    <w:uiPriority w:val="66"/>
    <w:rsid w:val="0036144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32C16" w:themeColor="accent3"/>
        <w:left w:val="single" w:sz="8" w:space="0" w:color="B32C16" w:themeColor="accent3"/>
        <w:bottom w:val="single" w:sz="8" w:space="0" w:color="B32C16" w:themeColor="accent3"/>
        <w:right w:val="single" w:sz="8" w:space="0" w:color="B32C1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32C1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32C1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2C1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2C1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C2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C2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760ED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2C1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2C1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2C1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apple-style-span">
    <w:name w:val="apple-style-span"/>
    <w:basedOn w:val="DefaultParagraphFont"/>
    <w:rsid w:val="00636084"/>
  </w:style>
  <w:style w:type="character" w:customStyle="1" w:styleId="Heading1Char">
    <w:name w:val="Heading 1 Char"/>
    <w:basedOn w:val="DefaultParagraphFont"/>
    <w:link w:val="Heading1"/>
    <w:uiPriority w:val="9"/>
    <w:rsid w:val="005154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3D5CE7"/>
  </w:style>
  <w:style w:type="paragraph" w:customStyle="1" w:styleId="Default">
    <w:name w:val="Default"/>
    <w:rsid w:val="00D408FC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007F"/>
    <w:rPr>
      <w:i/>
      <w:iCs/>
    </w:rPr>
  </w:style>
  <w:style w:type="character" w:styleId="Strong">
    <w:name w:val="Strong"/>
    <w:basedOn w:val="DefaultParagraphFont"/>
    <w:uiPriority w:val="22"/>
    <w:qFormat/>
    <w:rsid w:val="00B06EB2"/>
    <w:rPr>
      <w:b/>
      <w:bCs/>
    </w:rPr>
  </w:style>
  <w:style w:type="paragraph" w:styleId="NormalWeb">
    <w:name w:val="Normal (Web)"/>
    <w:basedOn w:val="Normal"/>
    <w:uiPriority w:val="99"/>
    <w:unhideWhenUsed/>
    <w:rsid w:val="000149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List Paragraph1 Char,Recommendation Char,List Paragraph11 Char,List Paragraph2 Char,Bullet layer Char"/>
    <w:basedOn w:val="DefaultParagraphFont"/>
    <w:link w:val="ListParagraph"/>
    <w:rsid w:val="001C0D44"/>
  </w:style>
  <w:style w:type="character" w:customStyle="1" w:styleId="Heading2Char">
    <w:name w:val="Heading 2 Char"/>
    <w:basedOn w:val="DefaultParagraphFont"/>
    <w:link w:val="Heading2"/>
    <w:uiPriority w:val="9"/>
    <w:rsid w:val="007E5102"/>
    <w:rPr>
      <w:rFonts w:asciiTheme="majorHAnsi" w:eastAsiaTheme="majorEastAsia" w:hAnsiTheme="majorHAnsi" w:cstheme="majorBidi"/>
      <w:color w:val="E65B01" w:themeColor="accent1" w:themeShade="BF"/>
      <w:sz w:val="26"/>
      <w:szCs w:val="33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0C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0C4C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513DC1"/>
    <w:pPr>
      <w:spacing w:after="0" w:line="240" w:lineRule="auto"/>
    </w:pPr>
  </w:style>
  <w:style w:type="paragraph" w:styleId="FootnoteText">
    <w:name w:val="footnote text"/>
    <w:basedOn w:val="Normal"/>
    <w:link w:val="FootnoteTextChar"/>
    <w:semiHidden/>
    <w:unhideWhenUsed/>
    <w:rsid w:val="00150B94"/>
    <w:pPr>
      <w:spacing w:after="0" w:line="240" w:lineRule="auto"/>
    </w:pPr>
    <w:rPr>
      <w:rFonts w:ascii="Times New Roman" w:eastAsia="Times New Roman" w:hAnsi="Times New Roman" w:cs="Cordi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semiHidden/>
    <w:rsid w:val="00150B94"/>
    <w:rPr>
      <w:rFonts w:ascii="Times New Roman" w:eastAsia="Times New Roman" w:hAnsi="Times New Roman" w:cs="Cordia New"/>
      <w:sz w:val="20"/>
      <w:szCs w:val="25"/>
    </w:rPr>
  </w:style>
  <w:style w:type="character" w:styleId="FootnoteReference">
    <w:name w:val="footnote reference"/>
    <w:semiHidden/>
    <w:unhideWhenUsed/>
    <w:rsid w:val="00150B94"/>
    <w:rPr>
      <w:vertAlign w:val="superscript"/>
    </w:rPr>
  </w:style>
  <w:style w:type="paragraph" w:customStyle="1" w:styleId="berb">
    <w:name w:val="berb"/>
    <w:basedOn w:val="Normal"/>
    <w:rsid w:val="004E16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astft-posttitle">
    <w:name w:val="fastft-post__title"/>
    <w:basedOn w:val="DefaultParagraphFont"/>
    <w:rsid w:val="00985945"/>
  </w:style>
  <w:style w:type="character" w:customStyle="1" w:styleId="Heading3Char">
    <w:name w:val="Heading 3 Char"/>
    <w:basedOn w:val="DefaultParagraphFont"/>
    <w:link w:val="Heading3"/>
    <w:uiPriority w:val="9"/>
    <w:semiHidden/>
    <w:rsid w:val="006A2642"/>
    <w:rPr>
      <w:rFonts w:asciiTheme="majorHAnsi" w:eastAsiaTheme="majorEastAsia" w:hAnsiTheme="majorHAnsi" w:cstheme="majorBidi"/>
      <w:color w:val="983D00" w:themeColor="accent1" w:themeShade="7F"/>
      <w:sz w:val="24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1A694F"/>
    <w:rPr>
      <w:color w:val="3B435B" w:themeColor="followedHyperlink"/>
      <w:u w:val="single"/>
    </w:rPr>
  </w:style>
  <w:style w:type="character" w:customStyle="1" w:styleId="apple-tab-span">
    <w:name w:val="apple-tab-span"/>
    <w:basedOn w:val="DefaultParagraphFont"/>
    <w:rsid w:val="00812EBD"/>
  </w:style>
  <w:style w:type="paragraph" w:styleId="BodyTextIndent3">
    <w:name w:val="Body Text Indent 3"/>
    <w:basedOn w:val="Normal"/>
    <w:link w:val="BodyTextIndent3Char"/>
    <w:uiPriority w:val="99"/>
    <w:unhideWhenUsed/>
    <w:rsid w:val="00F51D0F"/>
    <w:pPr>
      <w:spacing w:after="120"/>
      <w:ind w:left="360"/>
    </w:pPr>
    <w:rPr>
      <w:sz w:val="16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F51D0F"/>
    <w:rPr>
      <w:sz w:val="16"/>
      <w:szCs w:val="20"/>
    </w:rPr>
  </w:style>
  <w:style w:type="character" w:customStyle="1" w:styleId="thairath-green">
    <w:name w:val="thairath-green"/>
    <w:basedOn w:val="DefaultParagraphFont"/>
    <w:rsid w:val="004B0461"/>
  </w:style>
  <w:style w:type="paragraph" w:styleId="HTMLAddress">
    <w:name w:val="HTML Address"/>
    <w:basedOn w:val="Normal"/>
    <w:link w:val="HTMLAddressChar"/>
    <w:uiPriority w:val="99"/>
    <w:semiHidden/>
    <w:unhideWhenUsed/>
    <w:rsid w:val="00E437CD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437CD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company-name-type">
    <w:name w:val="company-name-type"/>
    <w:basedOn w:val="DefaultParagraphFont"/>
    <w:rsid w:val="005E5B3D"/>
  </w:style>
  <w:style w:type="character" w:customStyle="1" w:styleId="Heading5Char">
    <w:name w:val="Heading 5 Char"/>
    <w:basedOn w:val="DefaultParagraphFont"/>
    <w:link w:val="Heading5"/>
    <w:uiPriority w:val="9"/>
    <w:semiHidden/>
    <w:rsid w:val="00040593"/>
    <w:rPr>
      <w:rFonts w:asciiTheme="majorHAnsi" w:eastAsiaTheme="majorEastAsia" w:hAnsiTheme="majorHAnsi" w:cstheme="majorBidi"/>
      <w:color w:val="E65B01" w:themeColor="accent1" w:themeShade="BF"/>
    </w:rPr>
  </w:style>
  <w:style w:type="paragraph" w:customStyle="1" w:styleId="updated">
    <w:name w:val="updated"/>
    <w:basedOn w:val="Normal"/>
    <w:rsid w:val="00891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891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ysiwyg-text-align-left">
    <w:name w:val="wysiwyg-text-align-left"/>
    <w:basedOn w:val="Normal"/>
    <w:rsid w:val="00E636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ysiwyg-font-size-large">
    <w:name w:val="wysiwyg-font-size-large"/>
    <w:basedOn w:val="DefaultParagraphFont"/>
    <w:rsid w:val="00E63696"/>
  </w:style>
  <w:style w:type="character" w:customStyle="1" w:styleId="wysiwyg-color-black70">
    <w:name w:val="wysiwyg-color-black70"/>
    <w:basedOn w:val="DefaultParagraphFont"/>
    <w:rsid w:val="00E63696"/>
  </w:style>
  <w:style w:type="character" w:customStyle="1" w:styleId="Heading4Char">
    <w:name w:val="Heading 4 Char"/>
    <w:basedOn w:val="DefaultParagraphFont"/>
    <w:link w:val="Heading4"/>
    <w:uiPriority w:val="9"/>
    <w:semiHidden/>
    <w:rsid w:val="00126BCB"/>
    <w:rPr>
      <w:rFonts w:asciiTheme="majorHAnsi" w:eastAsiaTheme="majorEastAsia" w:hAnsiTheme="majorHAnsi" w:cstheme="majorBidi"/>
      <w:i/>
      <w:iCs/>
      <w:color w:val="E65B01" w:themeColor="accent1" w:themeShade="BF"/>
    </w:rPr>
  </w:style>
  <w:style w:type="character" w:customStyle="1" w:styleId="image-enlarge">
    <w:name w:val="image-enlarge"/>
    <w:basedOn w:val="DefaultParagraphFont"/>
    <w:rsid w:val="00126BCB"/>
  </w:style>
  <w:style w:type="character" w:customStyle="1" w:styleId="wsj-article-caption-content">
    <w:name w:val="wsj-article-caption-content"/>
    <w:basedOn w:val="DefaultParagraphFont"/>
    <w:rsid w:val="00126BCB"/>
  </w:style>
  <w:style w:type="character" w:customStyle="1" w:styleId="wsj-article-credit">
    <w:name w:val="wsj-article-credit"/>
    <w:basedOn w:val="DefaultParagraphFont"/>
    <w:rsid w:val="00126BCB"/>
  </w:style>
  <w:style w:type="character" w:customStyle="1" w:styleId="wsj-article-credit-tag">
    <w:name w:val="wsj-article-credit-tag"/>
    <w:basedOn w:val="DefaultParagraphFont"/>
    <w:rsid w:val="00126BCB"/>
  </w:style>
  <w:style w:type="character" w:customStyle="1" w:styleId="name">
    <w:name w:val="name"/>
    <w:basedOn w:val="DefaultParagraphFont"/>
    <w:rsid w:val="00126BCB"/>
  </w:style>
  <w:style w:type="character" w:customStyle="1" w:styleId="comments-count-word">
    <w:name w:val="comments-count-word"/>
    <w:basedOn w:val="DefaultParagraphFont"/>
    <w:rsid w:val="00126BCB"/>
  </w:style>
  <w:style w:type="character" w:customStyle="1" w:styleId="aqj">
    <w:name w:val="aqj"/>
    <w:basedOn w:val="DefaultParagraphFont"/>
    <w:rsid w:val="00FD28B1"/>
  </w:style>
  <w:style w:type="character" w:customStyle="1" w:styleId="textexposedshow">
    <w:name w:val="text_exposed_show"/>
    <w:basedOn w:val="DefaultParagraphFont"/>
    <w:rsid w:val="00B063AE"/>
  </w:style>
  <w:style w:type="character" w:customStyle="1" w:styleId="s1">
    <w:name w:val="s1"/>
    <w:basedOn w:val="DefaultParagraphFont"/>
    <w:rsid w:val="00E70FBE"/>
  </w:style>
  <w:style w:type="character" w:customStyle="1" w:styleId="Date1">
    <w:name w:val="Date1"/>
    <w:basedOn w:val="DefaultParagraphFont"/>
    <w:rsid w:val="004762FC"/>
  </w:style>
  <w:style w:type="character" w:customStyle="1" w:styleId="Caption1">
    <w:name w:val="Caption1"/>
    <w:basedOn w:val="DefaultParagraphFont"/>
    <w:rsid w:val="004762FC"/>
  </w:style>
  <w:style w:type="character" w:customStyle="1" w:styleId="label">
    <w:name w:val="label"/>
    <w:basedOn w:val="DefaultParagraphFont"/>
    <w:rsid w:val="004762FC"/>
  </w:style>
  <w:style w:type="paragraph" w:customStyle="1" w:styleId="link-print">
    <w:name w:val="link-print"/>
    <w:basedOn w:val="Normal"/>
    <w:rsid w:val="00476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2">
    <w:name w:val="Date2"/>
    <w:basedOn w:val="DefaultParagraphFont"/>
    <w:rsid w:val="000A7192"/>
  </w:style>
  <w:style w:type="character" w:customStyle="1" w:styleId="Caption2">
    <w:name w:val="Caption2"/>
    <w:basedOn w:val="DefaultParagraphFont"/>
    <w:rsid w:val="000A7192"/>
  </w:style>
  <w:style w:type="character" w:customStyle="1" w:styleId="wcontent-1505763672934">
    <w:name w:val="wcontent-1505763672934"/>
    <w:basedOn w:val="DefaultParagraphFont"/>
    <w:rsid w:val="00F83924"/>
  </w:style>
  <w:style w:type="character" w:customStyle="1" w:styleId="wcontent-1506977074790">
    <w:name w:val="wcontent-1506977074790"/>
    <w:basedOn w:val="DefaultParagraphFont"/>
    <w:rsid w:val="006E3761"/>
  </w:style>
  <w:style w:type="paragraph" w:customStyle="1" w:styleId="gmail-default">
    <w:name w:val="gmail-default"/>
    <w:basedOn w:val="Normal"/>
    <w:rsid w:val="00973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content-1508426390274">
    <w:name w:val="wcontent-1508426390274"/>
    <w:basedOn w:val="DefaultParagraphFont"/>
    <w:rsid w:val="008D618D"/>
  </w:style>
  <w:style w:type="character" w:customStyle="1" w:styleId="wcontent-1509398380118">
    <w:name w:val="wcontent-1509398380118"/>
    <w:basedOn w:val="DefaultParagraphFont"/>
    <w:rsid w:val="00A2099B"/>
  </w:style>
  <w:style w:type="character" w:customStyle="1" w:styleId="f">
    <w:name w:val="f"/>
    <w:basedOn w:val="DefaultParagraphFont"/>
    <w:rsid w:val="00A71889"/>
  </w:style>
  <w:style w:type="character" w:customStyle="1" w:styleId="wcontent-1513112431731">
    <w:name w:val="wcontent-1513112431731"/>
    <w:basedOn w:val="DefaultParagraphFont"/>
    <w:rsid w:val="00977A8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7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79617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83726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1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0532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5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24663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5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26718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9374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2501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60566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04317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691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215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96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5219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989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4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6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24770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2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7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39857">
          <w:marLeft w:val="0"/>
          <w:marRight w:val="0"/>
          <w:marTop w:val="0"/>
          <w:marBottom w:val="0"/>
          <w:divBdr>
            <w:top w:val="dashed" w:sz="6" w:space="13" w:color="DDDDDD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4698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15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0616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3184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2323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6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7198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6243">
          <w:blockQuote w:val="1"/>
          <w:marLeft w:val="300"/>
          <w:marRight w:val="0"/>
          <w:marTop w:val="0"/>
          <w:marBottom w:val="300"/>
          <w:divBdr>
            <w:top w:val="none" w:sz="0" w:space="0" w:color="auto"/>
            <w:left w:val="single" w:sz="24" w:space="8" w:color="A8A59B"/>
            <w:bottom w:val="none" w:sz="0" w:space="0" w:color="auto"/>
            <w:right w:val="none" w:sz="0" w:space="0" w:color="auto"/>
          </w:divBdr>
        </w:div>
        <w:div w:id="739979297">
          <w:blockQuote w:val="1"/>
          <w:marLeft w:val="300"/>
          <w:marRight w:val="0"/>
          <w:marTop w:val="0"/>
          <w:marBottom w:val="300"/>
          <w:divBdr>
            <w:top w:val="none" w:sz="0" w:space="0" w:color="auto"/>
            <w:left w:val="single" w:sz="24" w:space="8" w:color="A8A59B"/>
            <w:bottom w:val="none" w:sz="0" w:space="0" w:color="auto"/>
            <w:right w:val="none" w:sz="0" w:space="0" w:color="auto"/>
          </w:divBdr>
        </w:div>
        <w:div w:id="1620912799">
          <w:blockQuote w:val="1"/>
          <w:marLeft w:val="300"/>
          <w:marRight w:val="0"/>
          <w:marTop w:val="0"/>
          <w:marBottom w:val="300"/>
          <w:divBdr>
            <w:top w:val="none" w:sz="0" w:space="0" w:color="auto"/>
            <w:left w:val="single" w:sz="24" w:space="8" w:color="A8A59B"/>
            <w:bottom w:val="none" w:sz="0" w:space="0" w:color="auto"/>
            <w:right w:val="none" w:sz="0" w:space="0" w:color="auto"/>
          </w:divBdr>
        </w:div>
        <w:div w:id="1900703623">
          <w:blockQuote w:val="1"/>
          <w:marLeft w:val="300"/>
          <w:marRight w:val="0"/>
          <w:marTop w:val="0"/>
          <w:marBottom w:val="300"/>
          <w:divBdr>
            <w:top w:val="none" w:sz="0" w:space="0" w:color="auto"/>
            <w:left w:val="single" w:sz="24" w:space="8" w:color="A8A59B"/>
            <w:bottom w:val="none" w:sz="0" w:space="0" w:color="auto"/>
            <w:right w:val="none" w:sz="0" w:space="0" w:color="auto"/>
          </w:divBdr>
        </w:div>
        <w:div w:id="2113013236">
          <w:blockQuote w:val="1"/>
          <w:marLeft w:val="300"/>
          <w:marRight w:val="0"/>
          <w:marTop w:val="0"/>
          <w:marBottom w:val="300"/>
          <w:divBdr>
            <w:top w:val="none" w:sz="0" w:space="0" w:color="auto"/>
            <w:left w:val="single" w:sz="24" w:space="8" w:color="A8A59B"/>
            <w:bottom w:val="none" w:sz="0" w:space="0" w:color="auto"/>
            <w:right w:val="none" w:sz="0" w:space="0" w:color="auto"/>
          </w:divBdr>
        </w:div>
      </w:divsChild>
    </w:div>
    <w:div w:id="6544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6577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9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7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8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4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528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709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7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39825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9682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5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5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51393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38424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83828">
                      <w:marLeft w:val="0"/>
                      <w:marRight w:val="450"/>
                      <w:marTop w:val="45"/>
                      <w:marBottom w:val="3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96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740250">
                      <w:marLeft w:val="0"/>
                      <w:marRight w:val="0"/>
                      <w:marTop w:val="33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1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7670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605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830396">
                          <w:marLeft w:val="0"/>
                          <w:marRight w:val="0"/>
                          <w:marTop w:val="0"/>
                          <w:marBottom w:val="3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735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247301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4398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7726106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447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154734">
                          <w:marLeft w:val="0"/>
                          <w:marRight w:val="225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294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7164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5657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2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95285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3691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0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00646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60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9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1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87022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0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18783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6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9691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6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083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2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93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1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391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69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6336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8397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1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4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6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0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71822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860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0386">
          <w:marLeft w:val="0"/>
          <w:marRight w:val="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03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707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8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7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80623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4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63335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4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3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8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03916">
          <w:marLeft w:val="0"/>
          <w:marRight w:val="0"/>
          <w:marTop w:val="12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4633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7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4473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2913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530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031071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910496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4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2912460">
                              <w:marLeft w:val="0"/>
                              <w:marRight w:val="225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28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731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440184">
                              <w:marLeft w:val="-1200"/>
                              <w:marRight w:val="0"/>
                              <w:marTop w:val="0"/>
                              <w:marBottom w:val="3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79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01010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5026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44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7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3258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96446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585670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10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35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248780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17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36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8085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27503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548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16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015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5067">
          <w:marLeft w:val="0"/>
          <w:marRight w:val="0"/>
          <w:marTop w:val="12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9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47167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7165">
          <w:marLeft w:val="0"/>
          <w:marRight w:val="0"/>
          <w:marTop w:val="0"/>
          <w:marBottom w:val="0"/>
          <w:divBdr>
            <w:top w:val="none" w:sz="0" w:space="0" w:color="auto"/>
            <w:left w:val="dotted" w:sz="6" w:space="8" w:color="BCBCBC"/>
            <w:bottom w:val="none" w:sz="0" w:space="0" w:color="auto"/>
            <w:right w:val="none" w:sz="0" w:space="8" w:color="auto"/>
          </w:divBdr>
          <w:divsChild>
            <w:div w:id="17326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1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40505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0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1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49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3602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5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5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230576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7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6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3933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1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4469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1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15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521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9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4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4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23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1766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4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5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8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1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17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815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2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89358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945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657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04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4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1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9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8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2684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9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35353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6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30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7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7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0389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3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4634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66130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2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94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39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457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0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44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17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1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8138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3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6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469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212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7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8971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8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821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24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5151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291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73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48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362042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72627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1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68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94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98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94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51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05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4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06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69367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0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7084">
          <w:marLeft w:val="0"/>
          <w:marRight w:val="-15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A1DA95-3EA5-4F4D-9A0E-86B09FC0B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Economic and Financial Affairs, Washington DC                                                           September, 2011</Company>
  <LinksUpToDate>false</LinksUpToDate>
  <CharactersWithSpaces>4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FA</dc:creator>
  <cp:lastModifiedBy>Bimbee</cp:lastModifiedBy>
  <cp:revision>2</cp:revision>
  <cp:lastPrinted>2017-11-02T23:07:00Z</cp:lastPrinted>
  <dcterms:created xsi:type="dcterms:W3CDTF">2017-12-17T16:54:00Z</dcterms:created>
  <dcterms:modified xsi:type="dcterms:W3CDTF">2017-12-1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false</vt:lpwstr>
  </property>
  <property fmtid="{D5CDD505-2E9C-101B-9397-08002B2CF9AE}" pid="3" name="Google.Documents.DocumentId">
    <vt:lpwstr>1sTA4J6oXmFHyAhoLWQQyHeaI5BSDlmF2YU991kZwCwM</vt:lpwstr>
  </property>
  <property fmtid="{D5CDD505-2E9C-101B-9397-08002B2CF9AE}" pid="4" name="Google.Documents.RevisionId">
    <vt:lpwstr>05236144006303624991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</Properties>
</file>